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131" w:rsidRPr="00662131" w:rsidRDefault="00332D6F" w:rsidP="00662131">
      <w:r>
        <w:t xml:space="preserve"> </w:t>
      </w:r>
      <w:r w:rsidR="00662131" w:rsidRPr="00662131">
        <w:rPr>
          <w:noProof/>
          <w:lang w:eastAsia="en-NZ"/>
        </w:rPr>
        <w:drawing>
          <wp:anchor distT="0" distB="0" distL="114300" distR="114300" simplePos="0" relativeHeight="251664384" behindDoc="0" locked="0" layoutInCell="1" allowOverlap="1" wp14:anchorId="2E3DF072" wp14:editId="193E13DE">
            <wp:simplePos x="0" y="0"/>
            <wp:positionH relativeFrom="page">
              <wp:posOffset>730250</wp:posOffset>
            </wp:positionH>
            <wp:positionV relativeFrom="page">
              <wp:posOffset>671830</wp:posOffset>
            </wp:positionV>
            <wp:extent cx="3005455" cy="701675"/>
            <wp:effectExtent l="0" t="0" r="4445" b="3175"/>
            <wp:wrapNone/>
            <wp:docPr id="6" name="Picture 6" descr="\\corp.ssi.govt.nz\usersm\mjohn034\Desktop\MSD Branding\MSD Logos\MSD_30mmBELO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p.ssi.govt.nz\usersm\mjohn034\Desktop\MSD Branding\MSD Logos\MSD_30mmBELOW_R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723" t="13514" r="3990" b="13513"/>
                    <a:stretch/>
                  </pic:blipFill>
                  <pic:spPr bwMode="auto">
                    <a:xfrm>
                      <a:off x="0" y="0"/>
                      <a:ext cx="3005455" cy="701675"/>
                    </a:xfrm>
                    <a:prstGeom prst="rect">
                      <a:avLst/>
                    </a:prstGeom>
                    <a:noFill/>
                    <a:ln>
                      <a:noFill/>
                    </a:ln>
                    <a:extLst>
                      <a:ext uri="{53640926-AAD7-44D8-BBD7-CCE9431645EC}">
                        <a14:shadowObscured xmlns:a14="http://schemas.microsoft.com/office/drawing/2010/main"/>
                      </a:ext>
                    </a:extLst>
                  </pic:spPr>
                </pic:pic>
              </a:graphicData>
            </a:graphic>
          </wp:anchor>
        </w:drawing>
      </w:r>
    </w:p>
    <w:p w:rsidR="00662131" w:rsidRPr="00662131" w:rsidRDefault="00662131" w:rsidP="00662131">
      <w:pPr>
        <w:spacing w:before="60" w:after="60"/>
      </w:pPr>
    </w:p>
    <w:p w:rsidR="00662131" w:rsidRPr="00662131" w:rsidRDefault="00662131" w:rsidP="00662131">
      <w:pPr>
        <w:spacing w:before="60" w:after="60"/>
      </w:pPr>
    </w:p>
    <w:p w:rsidR="00662131" w:rsidRPr="00662131" w:rsidRDefault="00662131" w:rsidP="00662131">
      <w:pPr>
        <w:spacing w:before="60" w:after="60"/>
      </w:pPr>
      <w:bookmarkStart w:id="0" w:name="_GoBack"/>
      <w:bookmarkEnd w:id="0"/>
    </w:p>
    <w:p w:rsidR="00662131" w:rsidRPr="00662131" w:rsidRDefault="00662131" w:rsidP="00A341A6">
      <w:pPr>
        <w:spacing w:before="8040" w:after="0" w:line="760" w:lineRule="atLeast"/>
        <w:ind w:right="-1038"/>
        <w:rPr>
          <w:rFonts w:ascii="Georgia" w:hAnsi="Georgia"/>
          <w:b/>
          <w:noProof/>
          <w:color w:val="FFFFFF" w:themeColor="background1"/>
          <w:sz w:val="56"/>
          <w:lang w:eastAsia="en-NZ"/>
        </w:rPr>
      </w:pPr>
      <w:r w:rsidRPr="00662131">
        <w:rPr>
          <w:rFonts w:ascii="Georgia" w:hAnsi="Georgia"/>
          <w:b/>
          <w:noProof/>
          <w:color w:val="FFFFFF" w:themeColor="background1"/>
          <w:sz w:val="56"/>
          <w:lang w:eastAsia="en-NZ"/>
        </w:rPr>
        <w:drawing>
          <wp:anchor distT="0" distB="0" distL="114300" distR="114300" simplePos="0" relativeHeight="251665408" behindDoc="1" locked="0" layoutInCell="1" allowOverlap="1" wp14:anchorId="7D8CE5F0" wp14:editId="215E3488">
            <wp:simplePos x="0" y="0"/>
            <wp:positionH relativeFrom="column">
              <wp:posOffset>-962025</wp:posOffset>
            </wp:positionH>
            <wp:positionV relativeFrom="paragraph">
              <wp:posOffset>3441797</wp:posOffset>
            </wp:positionV>
            <wp:extent cx="7620000" cy="413587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9597" cy="4141081"/>
                    </a:xfrm>
                    <a:prstGeom prst="rect">
                      <a:avLst/>
                    </a:prstGeom>
                  </pic:spPr>
                </pic:pic>
              </a:graphicData>
            </a:graphic>
            <wp14:sizeRelH relativeFrom="page">
              <wp14:pctWidth>0</wp14:pctWidth>
            </wp14:sizeRelH>
            <wp14:sizeRelV relativeFrom="page">
              <wp14:pctHeight>0</wp14:pctHeight>
            </wp14:sizeRelV>
          </wp:anchor>
        </w:drawing>
      </w:r>
      <w:r w:rsidR="00FC7E74" w:rsidRPr="00FC7E74">
        <w:t xml:space="preserve"> </w:t>
      </w:r>
      <w:r w:rsidR="00FC7E74" w:rsidRPr="00FC7E74">
        <w:rPr>
          <w:rFonts w:ascii="Georgia" w:hAnsi="Georgia"/>
          <w:b/>
          <w:noProof/>
          <w:color w:val="FFFFFF" w:themeColor="background1"/>
          <w:sz w:val="56"/>
          <w:lang w:eastAsia="en-NZ"/>
        </w:rPr>
        <w:t>Cost-effectiveness of MSD employment assistance</w:t>
      </w:r>
    </w:p>
    <w:p w:rsidR="002F3A0B" w:rsidRPr="002F3A0B" w:rsidRDefault="00CE3659" w:rsidP="002F3A0B">
      <w:pPr>
        <w:pStyle w:val="Report2"/>
        <w:rPr>
          <w:color w:val="FFFFFF" w:themeColor="background1"/>
          <w:sz w:val="32"/>
          <w:szCs w:val="32"/>
        </w:rPr>
      </w:pPr>
      <w:r w:rsidRPr="00CE3659">
        <w:rPr>
          <w:color w:val="FFFFFF" w:themeColor="background1"/>
          <w:sz w:val="32"/>
          <w:szCs w:val="32"/>
        </w:rPr>
        <w:t>Technical report for 2016/2017 financial year</w:t>
      </w:r>
    </w:p>
    <w:p w:rsidR="00662131" w:rsidRPr="00662131" w:rsidRDefault="00EB3D5A" w:rsidP="002F3A0B">
      <w:pPr>
        <w:spacing w:before="480" w:after="0" w:line="760" w:lineRule="atLeast"/>
        <w:ind w:right="-1038"/>
        <w:rPr>
          <w:rFonts w:ascii="Georgia" w:hAnsi="Georgia"/>
          <w:b/>
          <w:noProof/>
          <w:color w:val="121F6B"/>
          <w:sz w:val="56"/>
          <w:lang w:eastAsia="en-NZ"/>
        </w:rPr>
      </w:pPr>
      <w:r>
        <w:rPr>
          <w:rFonts w:eastAsiaTheme="majorEastAsia"/>
          <w:b/>
          <w:bCs/>
          <w:noProof/>
          <w:color w:val="121F6B"/>
          <w:sz w:val="24"/>
          <w:szCs w:val="22"/>
          <w:lang w:eastAsia="en-AU"/>
        </w:rPr>
        <w:t xml:space="preserve">November </w:t>
      </w:r>
      <w:r w:rsidR="00FC7E74">
        <w:rPr>
          <w:rFonts w:eastAsiaTheme="majorEastAsia"/>
          <w:b/>
          <w:bCs/>
          <w:noProof/>
          <w:color w:val="121F6B"/>
          <w:sz w:val="24"/>
          <w:szCs w:val="22"/>
          <w:lang w:eastAsia="en-AU"/>
        </w:rPr>
        <w:t>2018</w:t>
      </w:r>
      <w:r w:rsidR="00662131" w:rsidRPr="00662131">
        <w:rPr>
          <w:rFonts w:ascii="Georgia" w:hAnsi="Georgia"/>
          <w:b/>
          <w:noProof/>
          <w:color w:val="121F6B"/>
          <w:sz w:val="56"/>
          <w:lang w:eastAsia="en-NZ"/>
        </w:rPr>
        <w:br w:type="page"/>
      </w:r>
    </w:p>
    <w:p w:rsidR="00312697" w:rsidRPr="000874C9" w:rsidRDefault="00216BA5" w:rsidP="006A5415">
      <w:pPr>
        <w:spacing w:before="6840"/>
        <w:rPr>
          <w:b/>
          <w:sz w:val="24"/>
          <w:szCs w:val="24"/>
        </w:rPr>
      </w:pPr>
      <w:r w:rsidRPr="000874C9">
        <w:rPr>
          <w:b/>
          <w:sz w:val="24"/>
          <w:szCs w:val="24"/>
          <w:lang w:val="en-US"/>
        </w:rPr>
        <w:lastRenderedPageBreak/>
        <w:t>Authors</w:t>
      </w:r>
    </w:p>
    <w:p w:rsidR="00FC7E74" w:rsidRDefault="00FC7E74" w:rsidP="00FC7E74">
      <w:r>
        <w:t>Marc de Boer, Principal Analyst, Insights MSD, Insights and Investment</w:t>
      </w:r>
    </w:p>
    <w:p w:rsidR="00FC7E74" w:rsidRDefault="00FC7E74" w:rsidP="00FC7E74">
      <w:r>
        <w:t>Bryan Ku, Analyst, Insights MSD, Insights and Investment</w:t>
      </w:r>
    </w:p>
    <w:p w:rsidR="00053906" w:rsidRPr="00CC5848" w:rsidRDefault="00053906" w:rsidP="00FC7E74">
      <w:pPr>
        <w:rPr>
          <w:b/>
          <w:sz w:val="24"/>
          <w:szCs w:val="24"/>
          <w:lang w:val="en-US"/>
        </w:rPr>
      </w:pPr>
      <w:r w:rsidRPr="00CC5848">
        <w:rPr>
          <w:b/>
          <w:sz w:val="24"/>
          <w:szCs w:val="24"/>
          <w:lang w:val="en-US"/>
        </w:rPr>
        <w:t>Acknowledgements</w:t>
      </w:r>
    </w:p>
    <w:p w:rsidR="00053906" w:rsidRPr="00FC7E74" w:rsidRDefault="00FC7E74" w:rsidP="000874C9">
      <w:pPr>
        <w:rPr>
          <w:lang w:eastAsia="en-AU"/>
        </w:rPr>
      </w:pPr>
      <w:r w:rsidRPr="00FF210D">
        <w:t>We would like to thank the following people for their contributions and comments in preparing this report:</w:t>
      </w:r>
      <w:r>
        <w:t xml:space="preserve"> Steven Su, Barbara Rackham, Ann Dostine, </w:t>
      </w:r>
      <w:r w:rsidRPr="00023D7D">
        <w:rPr>
          <w:lang w:eastAsia="en-AU"/>
        </w:rPr>
        <w:t>Laura Crespo</w:t>
      </w:r>
      <w:r>
        <w:rPr>
          <w:lang w:eastAsia="en-AU"/>
        </w:rPr>
        <w:t xml:space="preserve">, </w:t>
      </w:r>
      <w:r w:rsidRPr="00023D7D">
        <w:rPr>
          <w:lang w:eastAsia="en-AU"/>
        </w:rPr>
        <w:t>John Gibbs</w:t>
      </w:r>
      <w:r>
        <w:rPr>
          <w:lang w:eastAsia="en-AU"/>
        </w:rPr>
        <w:t xml:space="preserve">, </w:t>
      </w:r>
      <w:r w:rsidRPr="00023D7D">
        <w:rPr>
          <w:lang w:eastAsia="en-AU"/>
        </w:rPr>
        <w:t>Phillip Hall</w:t>
      </w:r>
      <w:r>
        <w:rPr>
          <w:lang w:eastAsia="en-AU"/>
        </w:rPr>
        <w:t xml:space="preserve">, Rob Hodgson, </w:t>
      </w:r>
      <w:r w:rsidRPr="00BA6910">
        <w:rPr>
          <w:lang w:eastAsia="en-AU"/>
        </w:rPr>
        <w:t>Eleonora Sparagna</w:t>
      </w:r>
      <w:r>
        <w:rPr>
          <w:lang w:eastAsia="en-AU"/>
        </w:rPr>
        <w:t>, David Rae</w:t>
      </w:r>
      <w:r w:rsidR="00EB3D5A">
        <w:rPr>
          <w:lang w:eastAsia="en-AU"/>
        </w:rPr>
        <w:t xml:space="preserve"> </w:t>
      </w:r>
      <w:r w:rsidR="00CE3659">
        <w:rPr>
          <w:lang w:eastAsia="en-AU"/>
        </w:rPr>
        <w:t>Tim Maloney</w:t>
      </w:r>
      <w:r w:rsidR="002517D3">
        <w:rPr>
          <w:lang w:eastAsia="en-AU"/>
        </w:rPr>
        <w:t xml:space="preserve"> and Sarah Stacy-Baynes</w:t>
      </w:r>
      <w:r>
        <w:rPr>
          <w:lang w:eastAsia="en-AU"/>
        </w:rPr>
        <w:t>.</w:t>
      </w:r>
      <w:r w:rsidR="00053906" w:rsidRPr="00CC5848">
        <w:t xml:space="preserve"> </w:t>
      </w:r>
    </w:p>
    <w:p w:rsidR="00216BA5" w:rsidRPr="00CC5848" w:rsidRDefault="00216BA5" w:rsidP="000874C9">
      <w:pPr>
        <w:rPr>
          <w:b/>
          <w:sz w:val="24"/>
          <w:szCs w:val="24"/>
          <w:lang w:val="en-US"/>
        </w:rPr>
      </w:pPr>
      <w:r w:rsidRPr="00CC5848">
        <w:rPr>
          <w:b/>
          <w:sz w:val="24"/>
          <w:szCs w:val="24"/>
          <w:lang w:val="en-US"/>
        </w:rPr>
        <w:t>Disclaimer</w:t>
      </w:r>
    </w:p>
    <w:p w:rsidR="0029046A" w:rsidRPr="00CC5848" w:rsidRDefault="0029046A" w:rsidP="000874C9">
      <w:r w:rsidRPr="00CC5848">
        <w:t xml:space="preserve">The views and interpretations in this report are those of the Research and Evaluation team and are not the official position of the Ministry of Social Development. </w:t>
      </w:r>
      <w:bookmarkStart w:id="1" w:name="_Toc386619898"/>
      <w:bookmarkStart w:id="2" w:name="_Toc402433422"/>
    </w:p>
    <w:p w:rsidR="00CE3659" w:rsidRDefault="00CE3659" w:rsidP="00CE3659">
      <w:pPr>
        <w:pStyle w:val="Heading3"/>
      </w:pPr>
      <w:bookmarkStart w:id="3" w:name="_Toc452630483"/>
      <w:bookmarkStart w:id="4" w:name="_Toc524003439"/>
      <w:r>
        <w:t>Statistics New Zealand IDI disclaimer</w:t>
      </w:r>
      <w:bookmarkEnd w:id="3"/>
      <w:bookmarkEnd w:id="4"/>
    </w:p>
    <w:p w:rsidR="00CE3659" w:rsidRDefault="00CE3659" w:rsidP="00CE3659">
      <w:pPr>
        <w:rPr>
          <w:lang w:eastAsia="en-AU"/>
        </w:rPr>
      </w:pPr>
      <w:r>
        <w:rPr>
          <w:lang w:eastAsia="en-AU"/>
        </w:rPr>
        <w:t>The results in this report are not official statistics; they have been created for research purposes from the Integrated Data Infrastructure (IDI) managed by Statistics New Zealand.</w:t>
      </w:r>
    </w:p>
    <w:p w:rsidR="00CE3659" w:rsidRDefault="00CE3659" w:rsidP="00CE3659">
      <w:pPr>
        <w:rPr>
          <w:lang w:eastAsia="en-AU"/>
        </w:rPr>
      </w:pPr>
      <w:r>
        <w:rPr>
          <w:lang w:eastAsia="en-AU"/>
        </w:rPr>
        <w:t xml:space="preserve">The opinions, findings, recommendations and conclusions expressed in this paper are those of the </w:t>
      </w:r>
      <w:r w:rsidRPr="00631F3E">
        <w:rPr>
          <w:noProof/>
          <w:lang w:eastAsia="en-AU"/>
        </w:rPr>
        <w:t>authors</w:t>
      </w:r>
      <w:r>
        <w:rPr>
          <w:noProof/>
          <w:lang w:eastAsia="en-AU"/>
        </w:rPr>
        <w:t>,</w:t>
      </w:r>
      <w:r>
        <w:rPr>
          <w:lang w:eastAsia="en-AU"/>
        </w:rPr>
        <w:t xml:space="preserve"> not Statistics New Zealand.</w:t>
      </w:r>
    </w:p>
    <w:p w:rsidR="00CE3659" w:rsidRDefault="00CE3659" w:rsidP="00CE3659">
      <w:pPr>
        <w:rPr>
          <w:lang w:eastAsia="en-AU"/>
        </w:rPr>
      </w:pPr>
      <w:r>
        <w:rPr>
          <w:lang w:eastAsia="en-AU"/>
        </w:rPr>
        <w:t xml:space="preserve">Access to the anonymised data used in this study was provided by Statistics New Zealand in accordance with security and confidentiality provisions of the Statistics Act 1975. Only people authorised by the Statistics Act 1975 are allowed to see data about a particular person, household, business or organisation and the results in this paper have been </w:t>
      </w:r>
      <w:r w:rsidRPr="00C34FD3">
        <w:rPr>
          <w:noProof/>
          <w:lang w:eastAsia="en-AU"/>
        </w:rPr>
        <w:t>confidentialised</w:t>
      </w:r>
      <w:r>
        <w:rPr>
          <w:lang w:eastAsia="en-AU"/>
        </w:rPr>
        <w:t xml:space="preserve"> to protect these groups from identification.</w:t>
      </w:r>
    </w:p>
    <w:p w:rsidR="00CE3659" w:rsidRDefault="00CE3659" w:rsidP="00CE3659">
      <w:pPr>
        <w:rPr>
          <w:lang w:eastAsia="en-AU"/>
        </w:rPr>
      </w:pPr>
      <w:r>
        <w:rPr>
          <w:lang w:eastAsia="en-AU"/>
        </w:rPr>
        <w:t xml:space="preserve">Careful consideration has been given to the privacy, security and confidentiality issues associated with using administrative and survey data in the IDI. Further detail can be found in the Privacy Impact Assessment for the Integrated Data Infrastructure available from www.stats.govt.nz. </w:t>
      </w:r>
    </w:p>
    <w:p w:rsidR="00CE3659" w:rsidRDefault="00CE3659" w:rsidP="00CE3659">
      <w:pPr>
        <w:pStyle w:val="Heading3"/>
      </w:pPr>
      <w:bookmarkStart w:id="5" w:name="_Toc452630484"/>
      <w:bookmarkStart w:id="6" w:name="_Toc524003440"/>
      <w:r>
        <w:t>Inland Revenue IDI disclaimer</w:t>
      </w:r>
      <w:bookmarkEnd w:id="5"/>
      <w:bookmarkEnd w:id="6"/>
    </w:p>
    <w:p w:rsidR="00CE3659" w:rsidRDefault="00CE3659" w:rsidP="00CE3659">
      <w:pPr>
        <w:rPr>
          <w:lang w:eastAsia="en-AU"/>
        </w:rPr>
      </w:pPr>
      <w:r w:rsidRPr="001E4860">
        <w:rPr>
          <w:lang w:eastAsia="en-AU"/>
        </w:rPr>
        <w:t xml:space="preserve">The results </w:t>
      </w:r>
      <w:r>
        <w:rPr>
          <w:lang w:eastAsia="en-AU"/>
        </w:rPr>
        <w:t xml:space="preserve">in this report </w:t>
      </w:r>
      <w:r w:rsidRPr="001E4860">
        <w:rPr>
          <w:lang w:eastAsia="en-AU"/>
        </w:rPr>
        <w:t xml:space="preserve">are based in part on tax data supplied by Inland Revenue to Statistics NZ under the Tax Administration Act 1994. This tax data must </w:t>
      </w:r>
      <w:r>
        <w:rPr>
          <w:lang w:eastAsia="en-AU"/>
        </w:rPr>
        <w:t xml:space="preserve">only </w:t>
      </w:r>
      <w:r w:rsidRPr="001E4860">
        <w:rPr>
          <w:lang w:eastAsia="en-AU"/>
        </w:rPr>
        <w:t xml:space="preserve">be used for statistical purposes, and no individual information may be published or disclosed in any other </w:t>
      </w:r>
      <w:r w:rsidRPr="00631F3E">
        <w:rPr>
          <w:noProof/>
          <w:lang w:eastAsia="en-AU"/>
        </w:rPr>
        <w:t>form</w:t>
      </w:r>
      <w:r w:rsidRPr="001E4860">
        <w:rPr>
          <w:lang w:eastAsia="en-AU"/>
        </w:rPr>
        <w:t xml:space="preserve"> or provided to Inland Revenue for administrative or regulatory purposes.</w:t>
      </w:r>
    </w:p>
    <w:p w:rsidR="00CE3659" w:rsidRDefault="00CE3659" w:rsidP="00CE3659">
      <w:pPr>
        <w:rPr>
          <w:lang w:eastAsia="en-AU"/>
        </w:rPr>
      </w:pPr>
      <w:r w:rsidRPr="001E4860">
        <w:rPr>
          <w:lang w:eastAsia="en-AU"/>
        </w:rPr>
        <w:t xml:space="preserve">Any person who has had access to the unit record data has certified that they have been shown, have read, and have understood section 81 of the Tax Administration Act 1994, which relates to secrecy. Any discussion of data limitations or weaknesses is in the context of using the IDI for statistical </w:t>
      </w:r>
      <w:r w:rsidRPr="00631F3E">
        <w:rPr>
          <w:noProof/>
          <w:lang w:eastAsia="en-AU"/>
        </w:rPr>
        <w:t>purposes</w:t>
      </w:r>
      <w:r w:rsidRPr="001E4860">
        <w:rPr>
          <w:lang w:eastAsia="en-AU"/>
        </w:rPr>
        <w:t xml:space="preserve"> and is not related to the data’s ability to support Inland Revenue’s core operational requirements.</w:t>
      </w:r>
    </w:p>
    <w:p w:rsidR="00CE3659" w:rsidRDefault="00CE3659" w:rsidP="00CE3659">
      <w:pPr>
        <w:pStyle w:val="Heading3"/>
      </w:pPr>
      <w:bookmarkStart w:id="7" w:name="_Toc524003441"/>
      <w:r>
        <w:t>New Zealand Defence Force IDI disclaimer</w:t>
      </w:r>
      <w:bookmarkEnd w:id="7"/>
    </w:p>
    <w:p w:rsidR="00CE3659" w:rsidRDefault="00CE3659" w:rsidP="00CE3659">
      <w:pPr>
        <w:rPr>
          <w:lang w:eastAsia="en-AU"/>
        </w:rPr>
      </w:pPr>
      <w:r>
        <w:rPr>
          <w:lang w:eastAsia="en-AU"/>
        </w:rPr>
        <w:t>The New Zealand Defence Force has consented to the release of IDI results for the Limited Services Volunteer programme to Statistics New Zealand as part of this report.</w:t>
      </w:r>
    </w:p>
    <w:p w:rsidR="0029046A" w:rsidRPr="00CC5848" w:rsidRDefault="0029046A" w:rsidP="000874C9">
      <w:pPr>
        <w:rPr>
          <w:b/>
          <w:sz w:val="24"/>
          <w:szCs w:val="24"/>
          <w:lang w:val="en-US"/>
        </w:rPr>
      </w:pPr>
      <w:r w:rsidRPr="00CC5848">
        <w:rPr>
          <w:b/>
          <w:sz w:val="24"/>
          <w:szCs w:val="24"/>
          <w:lang w:val="en-US"/>
        </w:rPr>
        <w:lastRenderedPageBreak/>
        <w:t>Published</w:t>
      </w:r>
    </w:p>
    <w:p w:rsidR="0038350A" w:rsidRPr="00CC5848" w:rsidRDefault="006A5415" w:rsidP="000874C9">
      <w:pPr>
        <w:rPr>
          <w:lang w:val="en-US"/>
        </w:rPr>
      </w:pPr>
      <w:r w:rsidRPr="00CC5848">
        <w:rPr>
          <w:lang w:val="en-US"/>
        </w:rPr>
        <w:t>Ministry of Social Development</w:t>
      </w:r>
      <w:r w:rsidRPr="00CC5848">
        <w:rPr>
          <w:lang w:val="en-US"/>
        </w:rPr>
        <w:br/>
        <w:t>PO Box 1556</w:t>
      </w:r>
      <w:r w:rsidRPr="00CC5848">
        <w:rPr>
          <w:lang w:val="en-US"/>
        </w:rPr>
        <w:br/>
        <w:t>Wellington</w:t>
      </w:r>
      <w:r w:rsidR="0038350A" w:rsidRPr="00CC5848">
        <w:rPr>
          <w:lang w:val="en-US"/>
        </w:rPr>
        <w:br/>
        <w:t>www.msd.govt.nz</w:t>
      </w:r>
    </w:p>
    <w:p w:rsidR="0029046A" w:rsidRPr="00CC5848" w:rsidRDefault="0093722B" w:rsidP="000874C9">
      <w:pPr>
        <w:rPr>
          <w:lang w:val="en-US"/>
        </w:rPr>
      </w:pPr>
      <w:r>
        <w:rPr>
          <w:lang w:val="en-US"/>
        </w:rPr>
        <w:t>February 2019</w:t>
      </w:r>
    </w:p>
    <w:p w:rsidR="00745F24" w:rsidRPr="00CC5848" w:rsidRDefault="0029046A" w:rsidP="000874C9">
      <w:pPr>
        <w:rPr>
          <w:b/>
          <w:sz w:val="24"/>
          <w:szCs w:val="24"/>
          <w:lang w:val="en-US"/>
        </w:rPr>
      </w:pPr>
      <w:r w:rsidRPr="00CC5848">
        <w:rPr>
          <w:b/>
          <w:sz w:val="24"/>
          <w:szCs w:val="24"/>
          <w:lang w:val="en-US"/>
        </w:rPr>
        <w:t xml:space="preserve">ISBN </w:t>
      </w:r>
    </w:p>
    <w:p w:rsidR="00FC7E74" w:rsidRDefault="0093722B" w:rsidP="006A5415">
      <w:pPr>
        <w:rPr>
          <w:lang w:val="en-US"/>
        </w:rPr>
      </w:pPr>
      <w:r>
        <w:rPr>
          <w:lang w:val="en-US"/>
        </w:rPr>
        <w:t>REP/18/11/1533</w:t>
      </w:r>
    </w:p>
    <w:p w:rsidR="00FC7E74" w:rsidRPr="007525AF" w:rsidRDefault="00FC7E74" w:rsidP="00FC7E74">
      <w:pPr>
        <w:rPr>
          <w:lang w:eastAsia="en-AU"/>
        </w:rPr>
      </w:pPr>
    </w:p>
    <w:p w:rsidR="00053906" w:rsidRDefault="00053906" w:rsidP="006A5415">
      <w:pPr>
        <w:rPr>
          <w:color w:val="000000"/>
          <w:lang w:eastAsia="en-NZ"/>
        </w:rPr>
      </w:pPr>
      <w:r>
        <w:rPr>
          <w:color w:val="000000"/>
          <w:lang w:eastAsia="en-NZ"/>
        </w:rPr>
        <w:br w:type="page"/>
      </w:r>
    </w:p>
    <w:p w:rsidR="000874C9" w:rsidRPr="000874C9" w:rsidRDefault="000874C9" w:rsidP="0038350A">
      <w:pPr>
        <w:pStyle w:val="TOCHeading"/>
      </w:pPr>
      <w:bookmarkStart w:id="8" w:name="_Toc522039221"/>
      <w:bookmarkStart w:id="9" w:name="_Toc522039376"/>
      <w:bookmarkStart w:id="10" w:name="_Toc386619899"/>
      <w:bookmarkStart w:id="11" w:name="_Toc402433423"/>
      <w:bookmarkEnd w:id="1"/>
      <w:bookmarkEnd w:id="2"/>
      <w:r w:rsidRPr="000874C9">
        <w:lastRenderedPageBreak/>
        <w:t>Contents</w:t>
      </w:r>
      <w:bookmarkEnd w:id="8"/>
      <w:bookmarkEnd w:id="9"/>
    </w:p>
    <w:p w:rsidR="00462AB7" w:rsidRDefault="0038350A">
      <w:pPr>
        <w:pStyle w:val="TOC3"/>
        <w:rPr>
          <w:rFonts w:asciiTheme="minorHAnsi" w:eastAsiaTheme="minorEastAsia" w:hAnsiTheme="minorHAnsi" w:cstheme="minorBidi"/>
          <w:noProof/>
          <w:kern w:val="0"/>
          <w:sz w:val="22"/>
          <w:szCs w:val="22"/>
          <w:lang w:eastAsia="en-NZ"/>
        </w:rPr>
      </w:pPr>
      <w:r>
        <w:rPr>
          <w:b/>
        </w:rPr>
        <w:fldChar w:fldCharType="begin"/>
      </w:r>
      <w:r>
        <w:instrText xml:space="preserve"> TOC \o "2-3" \h \z \t "Heading 1,1" </w:instrText>
      </w:r>
      <w:r>
        <w:rPr>
          <w:b/>
        </w:rPr>
        <w:fldChar w:fldCharType="separate"/>
      </w:r>
      <w:hyperlink w:anchor="_Toc524003439" w:history="1">
        <w:r w:rsidR="00462AB7" w:rsidRPr="00621508">
          <w:rPr>
            <w:rStyle w:val="Hyperlink"/>
            <w:noProof/>
          </w:rPr>
          <w:t>Statistics New Zealand IDI disclaimer</w:t>
        </w:r>
        <w:r w:rsidR="00462AB7">
          <w:rPr>
            <w:noProof/>
            <w:webHidden/>
          </w:rPr>
          <w:tab/>
        </w:r>
        <w:r w:rsidR="00462AB7">
          <w:rPr>
            <w:noProof/>
            <w:webHidden/>
          </w:rPr>
          <w:fldChar w:fldCharType="begin"/>
        </w:r>
        <w:r w:rsidR="00462AB7">
          <w:rPr>
            <w:noProof/>
            <w:webHidden/>
          </w:rPr>
          <w:instrText xml:space="preserve"> PAGEREF _Toc524003439 \h </w:instrText>
        </w:r>
        <w:r w:rsidR="00462AB7">
          <w:rPr>
            <w:noProof/>
            <w:webHidden/>
          </w:rPr>
        </w:r>
        <w:r w:rsidR="00462AB7">
          <w:rPr>
            <w:noProof/>
            <w:webHidden/>
          </w:rPr>
          <w:fldChar w:fldCharType="separate"/>
        </w:r>
        <w:r w:rsidR="00F24924">
          <w:rPr>
            <w:noProof/>
            <w:webHidden/>
          </w:rPr>
          <w:t>2</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40" w:history="1">
        <w:r w:rsidR="00462AB7" w:rsidRPr="00621508">
          <w:rPr>
            <w:rStyle w:val="Hyperlink"/>
            <w:noProof/>
          </w:rPr>
          <w:t>Inland Revenue IDI disclaimer</w:t>
        </w:r>
        <w:r w:rsidR="00462AB7">
          <w:rPr>
            <w:noProof/>
            <w:webHidden/>
          </w:rPr>
          <w:tab/>
        </w:r>
        <w:r w:rsidR="00462AB7">
          <w:rPr>
            <w:noProof/>
            <w:webHidden/>
          </w:rPr>
          <w:fldChar w:fldCharType="begin"/>
        </w:r>
        <w:r w:rsidR="00462AB7">
          <w:rPr>
            <w:noProof/>
            <w:webHidden/>
          </w:rPr>
          <w:instrText xml:space="preserve"> PAGEREF _Toc524003440 \h </w:instrText>
        </w:r>
        <w:r w:rsidR="00462AB7">
          <w:rPr>
            <w:noProof/>
            <w:webHidden/>
          </w:rPr>
        </w:r>
        <w:r w:rsidR="00462AB7">
          <w:rPr>
            <w:noProof/>
            <w:webHidden/>
          </w:rPr>
          <w:fldChar w:fldCharType="separate"/>
        </w:r>
        <w:r w:rsidR="00F24924">
          <w:rPr>
            <w:noProof/>
            <w:webHidden/>
          </w:rPr>
          <w:t>2</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41" w:history="1">
        <w:r w:rsidR="00462AB7" w:rsidRPr="00621508">
          <w:rPr>
            <w:rStyle w:val="Hyperlink"/>
            <w:noProof/>
          </w:rPr>
          <w:t>New Zealand Defence Force IDI disclaimer</w:t>
        </w:r>
        <w:r w:rsidR="00462AB7">
          <w:rPr>
            <w:noProof/>
            <w:webHidden/>
          </w:rPr>
          <w:tab/>
        </w:r>
        <w:r w:rsidR="00462AB7">
          <w:rPr>
            <w:noProof/>
            <w:webHidden/>
          </w:rPr>
          <w:fldChar w:fldCharType="begin"/>
        </w:r>
        <w:r w:rsidR="00462AB7">
          <w:rPr>
            <w:noProof/>
            <w:webHidden/>
          </w:rPr>
          <w:instrText xml:space="preserve"> PAGEREF _Toc524003441 \h </w:instrText>
        </w:r>
        <w:r w:rsidR="00462AB7">
          <w:rPr>
            <w:noProof/>
            <w:webHidden/>
          </w:rPr>
        </w:r>
        <w:r w:rsidR="00462AB7">
          <w:rPr>
            <w:noProof/>
            <w:webHidden/>
          </w:rPr>
          <w:fldChar w:fldCharType="separate"/>
        </w:r>
        <w:r w:rsidR="00F24924">
          <w:rPr>
            <w:noProof/>
            <w:webHidden/>
          </w:rPr>
          <w:t>2</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42" w:history="1">
        <w:r w:rsidR="00462AB7" w:rsidRPr="00621508">
          <w:rPr>
            <w:rStyle w:val="Hyperlink"/>
          </w:rPr>
          <w:t>Overview</w:t>
        </w:r>
        <w:r w:rsidR="00462AB7">
          <w:rPr>
            <w:webHidden/>
          </w:rPr>
          <w:tab/>
        </w:r>
        <w:r w:rsidR="00462AB7">
          <w:rPr>
            <w:webHidden/>
          </w:rPr>
          <w:fldChar w:fldCharType="begin"/>
        </w:r>
        <w:r w:rsidR="00462AB7">
          <w:rPr>
            <w:webHidden/>
          </w:rPr>
          <w:instrText xml:space="preserve"> PAGEREF _Toc524003442 \h </w:instrText>
        </w:r>
        <w:r w:rsidR="00462AB7">
          <w:rPr>
            <w:webHidden/>
          </w:rPr>
        </w:r>
        <w:r w:rsidR="00462AB7">
          <w:rPr>
            <w:webHidden/>
          </w:rPr>
          <w:fldChar w:fldCharType="separate"/>
        </w:r>
        <w:r w:rsidR="00F24924">
          <w:rPr>
            <w:webHidden/>
          </w:rPr>
          <w:t>7</w:t>
        </w:r>
        <w:r w:rsidR="00462AB7">
          <w:rPr>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43" w:history="1">
        <w:r w:rsidR="00462AB7" w:rsidRPr="00621508">
          <w:rPr>
            <w:rStyle w:val="Hyperlink"/>
          </w:rPr>
          <w:t>What are employment assistance interventions?</w:t>
        </w:r>
        <w:r w:rsidR="00462AB7">
          <w:rPr>
            <w:webHidden/>
          </w:rPr>
          <w:tab/>
        </w:r>
        <w:r w:rsidR="00462AB7">
          <w:rPr>
            <w:webHidden/>
          </w:rPr>
          <w:fldChar w:fldCharType="begin"/>
        </w:r>
        <w:r w:rsidR="00462AB7">
          <w:rPr>
            <w:webHidden/>
          </w:rPr>
          <w:instrText xml:space="preserve"> PAGEREF _Toc524003443 \h </w:instrText>
        </w:r>
        <w:r w:rsidR="00462AB7">
          <w:rPr>
            <w:webHidden/>
          </w:rPr>
        </w:r>
        <w:r w:rsidR="00462AB7">
          <w:rPr>
            <w:webHidden/>
          </w:rPr>
          <w:fldChar w:fldCharType="separate"/>
        </w:r>
        <w:r w:rsidR="00F24924">
          <w:rPr>
            <w:webHidden/>
          </w:rPr>
          <w:t>7</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44" w:history="1">
        <w:r w:rsidR="00462AB7" w:rsidRPr="00621508">
          <w:rPr>
            <w:rStyle w:val="Hyperlink"/>
            <w:noProof/>
          </w:rPr>
          <w:t>Definition of an EA intervention spell</w:t>
        </w:r>
        <w:r w:rsidR="00462AB7">
          <w:rPr>
            <w:noProof/>
            <w:webHidden/>
          </w:rPr>
          <w:tab/>
        </w:r>
        <w:r w:rsidR="00462AB7">
          <w:rPr>
            <w:noProof/>
            <w:webHidden/>
          </w:rPr>
          <w:fldChar w:fldCharType="begin"/>
        </w:r>
        <w:r w:rsidR="00462AB7">
          <w:rPr>
            <w:noProof/>
            <w:webHidden/>
          </w:rPr>
          <w:instrText xml:space="preserve"> PAGEREF _Toc524003444 \h </w:instrText>
        </w:r>
        <w:r w:rsidR="00462AB7">
          <w:rPr>
            <w:noProof/>
            <w:webHidden/>
          </w:rPr>
        </w:r>
        <w:r w:rsidR="00462AB7">
          <w:rPr>
            <w:noProof/>
            <w:webHidden/>
          </w:rPr>
          <w:fldChar w:fldCharType="separate"/>
        </w:r>
        <w:r w:rsidR="00F24924">
          <w:rPr>
            <w:noProof/>
            <w:webHidden/>
          </w:rPr>
          <w:t>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45" w:history="1">
        <w:r w:rsidR="00462AB7" w:rsidRPr="00621508">
          <w:rPr>
            <w:rStyle w:val="Hyperlink"/>
            <w:noProof/>
          </w:rPr>
          <w:t>Do you exclude of short duration spells or non-completers?</w:t>
        </w:r>
        <w:r w:rsidR="00462AB7">
          <w:rPr>
            <w:noProof/>
            <w:webHidden/>
          </w:rPr>
          <w:tab/>
        </w:r>
        <w:r w:rsidR="00462AB7">
          <w:rPr>
            <w:noProof/>
            <w:webHidden/>
          </w:rPr>
          <w:fldChar w:fldCharType="begin"/>
        </w:r>
        <w:r w:rsidR="00462AB7">
          <w:rPr>
            <w:noProof/>
            <w:webHidden/>
          </w:rPr>
          <w:instrText xml:space="preserve"> PAGEREF _Toc524003445 \h </w:instrText>
        </w:r>
        <w:r w:rsidR="00462AB7">
          <w:rPr>
            <w:noProof/>
            <w:webHidden/>
          </w:rPr>
        </w:r>
        <w:r w:rsidR="00462AB7">
          <w:rPr>
            <w:noProof/>
            <w:webHidden/>
          </w:rPr>
          <w:fldChar w:fldCharType="separate"/>
        </w:r>
        <w:r w:rsidR="00F24924">
          <w:rPr>
            <w:noProof/>
            <w:webHidden/>
          </w:rPr>
          <w:t>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46" w:history="1">
        <w:r w:rsidR="00462AB7" w:rsidRPr="00621508">
          <w:rPr>
            <w:rStyle w:val="Hyperlink"/>
            <w:noProof/>
          </w:rPr>
          <w:t>Common issues with EA intervention data</w:t>
        </w:r>
        <w:r w:rsidR="00462AB7">
          <w:rPr>
            <w:noProof/>
            <w:webHidden/>
          </w:rPr>
          <w:tab/>
        </w:r>
        <w:r w:rsidR="00462AB7">
          <w:rPr>
            <w:noProof/>
            <w:webHidden/>
          </w:rPr>
          <w:fldChar w:fldCharType="begin"/>
        </w:r>
        <w:r w:rsidR="00462AB7">
          <w:rPr>
            <w:noProof/>
            <w:webHidden/>
          </w:rPr>
          <w:instrText xml:space="preserve"> PAGEREF _Toc524003446 \h </w:instrText>
        </w:r>
        <w:r w:rsidR="00462AB7">
          <w:rPr>
            <w:noProof/>
            <w:webHidden/>
          </w:rPr>
        </w:r>
        <w:r w:rsidR="00462AB7">
          <w:rPr>
            <w:noProof/>
            <w:webHidden/>
          </w:rPr>
          <w:fldChar w:fldCharType="separate"/>
        </w:r>
        <w:r w:rsidR="00F24924">
          <w:rPr>
            <w:noProof/>
            <w:webHidden/>
          </w:rPr>
          <w:t>10</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47" w:history="1">
        <w:r w:rsidR="00462AB7" w:rsidRPr="00621508">
          <w:rPr>
            <w:rStyle w:val="Hyperlink"/>
            <w:noProof/>
          </w:rPr>
          <w:t>Case management services</w:t>
        </w:r>
        <w:r w:rsidR="00462AB7">
          <w:rPr>
            <w:noProof/>
            <w:webHidden/>
          </w:rPr>
          <w:tab/>
        </w:r>
        <w:r w:rsidR="00462AB7">
          <w:rPr>
            <w:noProof/>
            <w:webHidden/>
          </w:rPr>
          <w:fldChar w:fldCharType="begin"/>
        </w:r>
        <w:r w:rsidR="00462AB7">
          <w:rPr>
            <w:noProof/>
            <w:webHidden/>
          </w:rPr>
          <w:instrText xml:space="preserve"> PAGEREF _Toc524003447 \h </w:instrText>
        </w:r>
        <w:r w:rsidR="00462AB7">
          <w:rPr>
            <w:noProof/>
            <w:webHidden/>
          </w:rPr>
        </w:r>
        <w:r w:rsidR="00462AB7">
          <w:rPr>
            <w:noProof/>
            <w:webHidden/>
          </w:rPr>
          <w:fldChar w:fldCharType="separate"/>
        </w:r>
        <w:r w:rsidR="00F24924">
          <w:rPr>
            <w:noProof/>
            <w:webHidden/>
          </w:rPr>
          <w:t>11</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48" w:history="1">
        <w:r w:rsidR="00462AB7" w:rsidRPr="00621508">
          <w:rPr>
            <w:rStyle w:val="Hyperlink"/>
            <w:lang w:eastAsia="en-AU"/>
          </w:rPr>
          <w:t>Estimating the cost of EA interventions</w:t>
        </w:r>
        <w:r w:rsidR="00462AB7">
          <w:rPr>
            <w:webHidden/>
          </w:rPr>
          <w:tab/>
        </w:r>
        <w:r w:rsidR="00462AB7">
          <w:rPr>
            <w:webHidden/>
          </w:rPr>
          <w:fldChar w:fldCharType="begin"/>
        </w:r>
        <w:r w:rsidR="00462AB7">
          <w:rPr>
            <w:webHidden/>
          </w:rPr>
          <w:instrText xml:space="preserve"> PAGEREF _Toc524003448 \h </w:instrText>
        </w:r>
        <w:r w:rsidR="00462AB7">
          <w:rPr>
            <w:webHidden/>
          </w:rPr>
        </w:r>
        <w:r w:rsidR="00462AB7">
          <w:rPr>
            <w:webHidden/>
          </w:rPr>
          <w:fldChar w:fldCharType="separate"/>
        </w:r>
        <w:r w:rsidR="00F24924">
          <w:rPr>
            <w:webHidden/>
          </w:rPr>
          <w:t>12</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49" w:history="1">
        <w:r w:rsidR="00462AB7" w:rsidRPr="00621508">
          <w:rPr>
            <w:rStyle w:val="Hyperlink"/>
            <w:noProof/>
            <w:lang w:eastAsia="en-AU"/>
          </w:rPr>
          <w:t>Principles behind the cost allocation model</w:t>
        </w:r>
        <w:r w:rsidR="00462AB7">
          <w:rPr>
            <w:noProof/>
            <w:webHidden/>
          </w:rPr>
          <w:tab/>
        </w:r>
        <w:r w:rsidR="00462AB7">
          <w:rPr>
            <w:noProof/>
            <w:webHidden/>
          </w:rPr>
          <w:fldChar w:fldCharType="begin"/>
        </w:r>
        <w:r w:rsidR="00462AB7">
          <w:rPr>
            <w:noProof/>
            <w:webHidden/>
          </w:rPr>
          <w:instrText xml:space="preserve"> PAGEREF _Toc524003449 \h </w:instrText>
        </w:r>
        <w:r w:rsidR="00462AB7">
          <w:rPr>
            <w:noProof/>
            <w:webHidden/>
          </w:rPr>
        </w:r>
        <w:r w:rsidR="00462AB7">
          <w:rPr>
            <w:noProof/>
            <w:webHidden/>
          </w:rPr>
          <w:fldChar w:fldCharType="separate"/>
        </w:r>
        <w:r w:rsidR="00F24924">
          <w:rPr>
            <w:noProof/>
            <w:webHidden/>
          </w:rPr>
          <w:t>13</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50" w:history="1">
        <w:r w:rsidR="00462AB7" w:rsidRPr="00621508">
          <w:rPr>
            <w:rStyle w:val="Hyperlink"/>
            <w:noProof/>
            <w:lang w:eastAsia="en-AU"/>
          </w:rPr>
          <w:t>Cost allocation framework</w:t>
        </w:r>
        <w:r w:rsidR="00462AB7">
          <w:rPr>
            <w:noProof/>
            <w:webHidden/>
          </w:rPr>
          <w:tab/>
        </w:r>
        <w:r w:rsidR="00462AB7">
          <w:rPr>
            <w:noProof/>
            <w:webHidden/>
          </w:rPr>
          <w:fldChar w:fldCharType="begin"/>
        </w:r>
        <w:r w:rsidR="00462AB7">
          <w:rPr>
            <w:noProof/>
            <w:webHidden/>
          </w:rPr>
          <w:instrText xml:space="preserve"> PAGEREF _Toc524003450 \h </w:instrText>
        </w:r>
        <w:r w:rsidR="00462AB7">
          <w:rPr>
            <w:noProof/>
            <w:webHidden/>
          </w:rPr>
        </w:r>
        <w:r w:rsidR="00462AB7">
          <w:rPr>
            <w:noProof/>
            <w:webHidden/>
          </w:rPr>
          <w:fldChar w:fldCharType="separate"/>
        </w:r>
        <w:r w:rsidR="00F24924">
          <w:rPr>
            <w:noProof/>
            <w:webHidden/>
          </w:rPr>
          <w:t>13</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51" w:history="1">
        <w:r w:rsidR="00462AB7" w:rsidRPr="00621508">
          <w:rPr>
            <w:rStyle w:val="Hyperlink"/>
            <w:noProof/>
            <w:lang w:eastAsia="en-AU"/>
          </w:rPr>
          <w:t>Financial inputs</w:t>
        </w:r>
        <w:r w:rsidR="00462AB7">
          <w:rPr>
            <w:noProof/>
            <w:webHidden/>
          </w:rPr>
          <w:tab/>
        </w:r>
        <w:r w:rsidR="00462AB7">
          <w:rPr>
            <w:noProof/>
            <w:webHidden/>
          </w:rPr>
          <w:fldChar w:fldCharType="begin"/>
        </w:r>
        <w:r w:rsidR="00462AB7">
          <w:rPr>
            <w:noProof/>
            <w:webHidden/>
          </w:rPr>
          <w:instrText xml:space="preserve"> PAGEREF _Toc524003451 \h </w:instrText>
        </w:r>
        <w:r w:rsidR="00462AB7">
          <w:rPr>
            <w:noProof/>
            <w:webHidden/>
          </w:rPr>
        </w:r>
        <w:r w:rsidR="00462AB7">
          <w:rPr>
            <w:noProof/>
            <w:webHidden/>
          </w:rPr>
          <w:fldChar w:fldCharType="separate"/>
        </w:r>
        <w:r w:rsidR="00F24924">
          <w:rPr>
            <w:noProof/>
            <w:webHidden/>
          </w:rPr>
          <w:t>15</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52" w:history="1">
        <w:r w:rsidR="00462AB7" w:rsidRPr="00621508">
          <w:rPr>
            <w:rStyle w:val="Hyperlink"/>
            <w:noProof/>
            <w:lang w:eastAsia="en-AU"/>
          </w:rPr>
          <w:t>How do we estimate staff time?</w:t>
        </w:r>
        <w:r w:rsidR="00462AB7">
          <w:rPr>
            <w:noProof/>
            <w:webHidden/>
          </w:rPr>
          <w:tab/>
        </w:r>
        <w:r w:rsidR="00462AB7">
          <w:rPr>
            <w:noProof/>
            <w:webHidden/>
          </w:rPr>
          <w:fldChar w:fldCharType="begin"/>
        </w:r>
        <w:r w:rsidR="00462AB7">
          <w:rPr>
            <w:noProof/>
            <w:webHidden/>
          </w:rPr>
          <w:instrText xml:space="preserve"> PAGEREF _Toc524003452 \h </w:instrText>
        </w:r>
        <w:r w:rsidR="00462AB7">
          <w:rPr>
            <w:noProof/>
            <w:webHidden/>
          </w:rPr>
        </w:r>
        <w:r w:rsidR="00462AB7">
          <w:rPr>
            <w:noProof/>
            <w:webHidden/>
          </w:rPr>
          <w:fldChar w:fldCharType="separate"/>
        </w:r>
        <w:r w:rsidR="00F24924">
          <w:rPr>
            <w:noProof/>
            <w:webHidden/>
          </w:rPr>
          <w:t>15</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53" w:history="1">
        <w:r w:rsidR="00462AB7" w:rsidRPr="00621508">
          <w:rPr>
            <w:rStyle w:val="Hyperlink"/>
          </w:rPr>
          <w:t>Outcome measures</w:t>
        </w:r>
        <w:r w:rsidR="00462AB7">
          <w:rPr>
            <w:webHidden/>
          </w:rPr>
          <w:tab/>
        </w:r>
        <w:r w:rsidR="00462AB7">
          <w:rPr>
            <w:webHidden/>
          </w:rPr>
          <w:fldChar w:fldCharType="begin"/>
        </w:r>
        <w:r w:rsidR="00462AB7">
          <w:rPr>
            <w:webHidden/>
          </w:rPr>
          <w:instrText xml:space="preserve"> PAGEREF _Toc524003453 \h </w:instrText>
        </w:r>
        <w:r w:rsidR="00462AB7">
          <w:rPr>
            <w:webHidden/>
          </w:rPr>
        </w:r>
        <w:r w:rsidR="00462AB7">
          <w:rPr>
            <w:webHidden/>
          </w:rPr>
          <w:fldChar w:fldCharType="separate"/>
        </w:r>
        <w:r w:rsidR="00F24924">
          <w:rPr>
            <w:webHidden/>
          </w:rPr>
          <w:t>16</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54" w:history="1">
        <w:r w:rsidR="00462AB7" w:rsidRPr="00621508">
          <w:rPr>
            <w:rStyle w:val="Hyperlink"/>
            <w:noProof/>
          </w:rPr>
          <w:t>Income</w:t>
        </w:r>
        <w:r w:rsidR="00462AB7">
          <w:rPr>
            <w:noProof/>
            <w:webHidden/>
          </w:rPr>
          <w:tab/>
        </w:r>
        <w:r w:rsidR="00462AB7">
          <w:rPr>
            <w:noProof/>
            <w:webHidden/>
          </w:rPr>
          <w:fldChar w:fldCharType="begin"/>
        </w:r>
        <w:r w:rsidR="00462AB7">
          <w:rPr>
            <w:noProof/>
            <w:webHidden/>
          </w:rPr>
          <w:instrText xml:space="preserve"> PAGEREF _Toc524003454 \h </w:instrText>
        </w:r>
        <w:r w:rsidR="00462AB7">
          <w:rPr>
            <w:noProof/>
            <w:webHidden/>
          </w:rPr>
        </w:r>
        <w:r w:rsidR="00462AB7">
          <w:rPr>
            <w:noProof/>
            <w:webHidden/>
          </w:rPr>
          <w:fldChar w:fldCharType="separate"/>
        </w:r>
        <w:r w:rsidR="00F24924">
          <w:rPr>
            <w:noProof/>
            <w:webHidden/>
          </w:rPr>
          <w:t>17</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55" w:history="1">
        <w:r w:rsidR="00462AB7" w:rsidRPr="00621508">
          <w:rPr>
            <w:rStyle w:val="Hyperlink"/>
            <w:noProof/>
          </w:rPr>
          <w:t>Net income from all sources</w:t>
        </w:r>
        <w:r w:rsidR="00462AB7">
          <w:rPr>
            <w:noProof/>
            <w:webHidden/>
          </w:rPr>
          <w:tab/>
        </w:r>
        <w:r w:rsidR="00462AB7">
          <w:rPr>
            <w:noProof/>
            <w:webHidden/>
          </w:rPr>
          <w:fldChar w:fldCharType="begin"/>
        </w:r>
        <w:r w:rsidR="00462AB7">
          <w:rPr>
            <w:noProof/>
            <w:webHidden/>
          </w:rPr>
          <w:instrText xml:space="preserve"> PAGEREF _Toc524003455 \h </w:instrText>
        </w:r>
        <w:r w:rsidR="00462AB7">
          <w:rPr>
            <w:noProof/>
            <w:webHidden/>
          </w:rPr>
        </w:r>
        <w:r w:rsidR="00462AB7">
          <w:rPr>
            <w:noProof/>
            <w:webHidden/>
          </w:rPr>
          <w:fldChar w:fldCharType="separate"/>
        </w:r>
        <w:r w:rsidR="00F24924">
          <w:rPr>
            <w:noProof/>
            <w:webHidden/>
          </w:rPr>
          <w:t>18</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56" w:history="1">
        <w:r w:rsidR="00462AB7" w:rsidRPr="00621508">
          <w:rPr>
            <w:rStyle w:val="Hyperlink"/>
            <w:noProof/>
          </w:rPr>
          <w:t>Income support received after tax</w:t>
        </w:r>
        <w:r w:rsidR="00462AB7">
          <w:rPr>
            <w:noProof/>
            <w:webHidden/>
          </w:rPr>
          <w:tab/>
        </w:r>
        <w:r w:rsidR="00462AB7">
          <w:rPr>
            <w:noProof/>
            <w:webHidden/>
          </w:rPr>
          <w:fldChar w:fldCharType="begin"/>
        </w:r>
        <w:r w:rsidR="00462AB7">
          <w:rPr>
            <w:noProof/>
            <w:webHidden/>
          </w:rPr>
          <w:instrText xml:space="preserve"> PAGEREF _Toc524003456 \h </w:instrText>
        </w:r>
        <w:r w:rsidR="00462AB7">
          <w:rPr>
            <w:noProof/>
            <w:webHidden/>
          </w:rPr>
        </w:r>
        <w:r w:rsidR="00462AB7">
          <w:rPr>
            <w:noProof/>
            <w:webHidden/>
          </w:rPr>
          <w:fldChar w:fldCharType="separate"/>
        </w:r>
        <w:r w:rsidR="00F24924">
          <w:rPr>
            <w:noProof/>
            <w:webHidden/>
          </w:rPr>
          <w:t>18</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57" w:history="1">
        <w:r w:rsidR="00462AB7" w:rsidRPr="00621508">
          <w:rPr>
            <w:rStyle w:val="Hyperlink"/>
            <w:noProof/>
          </w:rPr>
          <w:t>Employment</w:t>
        </w:r>
        <w:r w:rsidR="00462AB7">
          <w:rPr>
            <w:noProof/>
            <w:webHidden/>
          </w:rPr>
          <w:tab/>
        </w:r>
        <w:r w:rsidR="00462AB7">
          <w:rPr>
            <w:noProof/>
            <w:webHidden/>
          </w:rPr>
          <w:fldChar w:fldCharType="begin"/>
        </w:r>
        <w:r w:rsidR="00462AB7">
          <w:rPr>
            <w:noProof/>
            <w:webHidden/>
          </w:rPr>
          <w:instrText xml:space="preserve"> PAGEREF _Toc524003457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58" w:history="1">
        <w:r w:rsidR="00462AB7" w:rsidRPr="00621508">
          <w:rPr>
            <w:rStyle w:val="Hyperlink"/>
            <w:noProof/>
          </w:rPr>
          <w:t>Any time in employment</w:t>
        </w:r>
        <w:r w:rsidR="00462AB7">
          <w:rPr>
            <w:noProof/>
            <w:webHidden/>
          </w:rPr>
          <w:tab/>
        </w:r>
        <w:r w:rsidR="00462AB7">
          <w:rPr>
            <w:noProof/>
            <w:webHidden/>
          </w:rPr>
          <w:fldChar w:fldCharType="begin"/>
        </w:r>
        <w:r w:rsidR="00462AB7">
          <w:rPr>
            <w:noProof/>
            <w:webHidden/>
          </w:rPr>
          <w:instrText xml:space="preserve"> PAGEREF _Toc524003458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59" w:history="1">
        <w:r w:rsidR="00462AB7" w:rsidRPr="00621508">
          <w:rPr>
            <w:rStyle w:val="Hyperlink"/>
            <w:noProof/>
          </w:rPr>
          <w:t>Time in employment while on main benefit</w:t>
        </w:r>
        <w:r w:rsidR="00462AB7">
          <w:rPr>
            <w:noProof/>
            <w:webHidden/>
          </w:rPr>
          <w:tab/>
        </w:r>
        <w:r w:rsidR="00462AB7">
          <w:rPr>
            <w:noProof/>
            <w:webHidden/>
          </w:rPr>
          <w:fldChar w:fldCharType="begin"/>
        </w:r>
        <w:r w:rsidR="00462AB7">
          <w:rPr>
            <w:noProof/>
            <w:webHidden/>
          </w:rPr>
          <w:instrText xml:space="preserve"> PAGEREF _Toc524003459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0" w:history="1">
        <w:r w:rsidR="00462AB7" w:rsidRPr="00621508">
          <w:rPr>
            <w:rStyle w:val="Hyperlink"/>
            <w:noProof/>
          </w:rPr>
          <w:t>Time in employment and independent of Work and Income</w:t>
        </w:r>
        <w:r w:rsidR="00462AB7">
          <w:rPr>
            <w:noProof/>
            <w:webHidden/>
          </w:rPr>
          <w:tab/>
        </w:r>
        <w:r w:rsidR="00462AB7">
          <w:rPr>
            <w:noProof/>
            <w:webHidden/>
          </w:rPr>
          <w:fldChar w:fldCharType="begin"/>
        </w:r>
        <w:r w:rsidR="00462AB7">
          <w:rPr>
            <w:noProof/>
            <w:webHidden/>
          </w:rPr>
          <w:instrText xml:space="preserve"> PAGEREF _Toc524003460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61" w:history="1">
        <w:r w:rsidR="00462AB7" w:rsidRPr="00621508">
          <w:rPr>
            <w:rStyle w:val="Hyperlink"/>
            <w:noProof/>
          </w:rPr>
          <w:t>Independent from Welfare</w:t>
        </w:r>
        <w:r w:rsidR="00462AB7">
          <w:rPr>
            <w:noProof/>
            <w:webHidden/>
          </w:rPr>
          <w:tab/>
        </w:r>
        <w:r w:rsidR="00462AB7">
          <w:rPr>
            <w:noProof/>
            <w:webHidden/>
          </w:rPr>
          <w:fldChar w:fldCharType="begin"/>
        </w:r>
        <w:r w:rsidR="00462AB7">
          <w:rPr>
            <w:noProof/>
            <w:webHidden/>
          </w:rPr>
          <w:instrText xml:space="preserve"> PAGEREF _Toc524003461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62" w:history="1">
        <w:r w:rsidR="00462AB7" w:rsidRPr="00621508">
          <w:rPr>
            <w:rStyle w:val="Hyperlink"/>
            <w:noProof/>
          </w:rPr>
          <w:t>Justice</w:t>
        </w:r>
        <w:r w:rsidR="00462AB7">
          <w:rPr>
            <w:noProof/>
            <w:webHidden/>
          </w:rPr>
          <w:tab/>
        </w:r>
        <w:r w:rsidR="00462AB7">
          <w:rPr>
            <w:noProof/>
            <w:webHidden/>
          </w:rPr>
          <w:fldChar w:fldCharType="begin"/>
        </w:r>
        <w:r w:rsidR="00462AB7">
          <w:rPr>
            <w:noProof/>
            <w:webHidden/>
          </w:rPr>
          <w:instrText xml:space="preserve"> PAGEREF _Toc524003462 \h </w:instrText>
        </w:r>
        <w:r w:rsidR="00462AB7">
          <w:rPr>
            <w:noProof/>
            <w:webHidden/>
          </w:rPr>
        </w:r>
        <w:r w:rsidR="00462AB7">
          <w:rPr>
            <w:noProof/>
            <w:webHidden/>
          </w:rPr>
          <w:fldChar w:fldCharType="separate"/>
        </w:r>
        <w:r w:rsidR="00F24924">
          <w:rPr>
            <w:noProof/>
            <w:webHidden/>
          </w:rPr>
          <w:t>19</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3" w:history="1">
        <w:r w:rsidR="00462AB7" w:rsidRPr="00621508">
          <w:rPr>
            <w:rStyle w:val="Hyperlink"/>
            <w:noProof/>
          </w:rPr>
          <w:t>Any offence</w:t>
        </w:r>
        <w:r w:rsidR="00462AB7">
          <w:rPr>
            <w:noProof/>
            <w:webHidden/>
          </w:rPr>
          <w:tab/>
        </w:r>
        <w:r w:rsidR="00462AB7">
          <w:rPr>
            <w:noProof/>
            <w:webHidden/>
          </w:rPr>
          <w:fldChar w:fldCharType="begin"/>
        </w:r>
        <w:r w:rsidR="00462AB7">
          <w:rPr>
            <w:noProof/>
            <w:webHidden/>
          </w:rPr>
          <w:instrText xml:space="preserve"> PAGEREF _Toc524003463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4" w:history="1">
        <w:r w:rsidR="00462AB7" w:rsidRPr="00621508">
          <w:rPr>
            <w:rStyle w:val="Hyperlink"/>
            <w:noProof/>
          </w:rPr>
          <w:t>Time spent in any corrections spell</w:t>
        </w:r>
        <w:r w:rsidR="00462AB7">
          <w:rPr>
            <w:noProof/>
            <w:webHidden/>
          </w:rPr>
          <w:tab/>
        </w:r>
        <w:r w:rsidR="00462AB7">
          <w:rPr>
            <w:noProof/>
            <w:webHidden/>
          </w:rPr>
          <w:fldChar w:fldCharType="begin"/>
        </w:r>
        <w:r w:rsidR="00462AB7">
          <w:rPr>
            <w:noProof/>
            <w:webHidden/>
          </w:rPr>
          <w:instrText xml:space="preserve"> PAGEREF _Toc524003464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5" w:history="1">
        <w:r w:rsidR="00462AB7" w:rsidRPr="00621508">
          <w:rPr>
            <w:rStyle w:val="Hyperlink"/>
            <w:noProof/>
          </w:rPr>
          <w:t>Time spent in prison</w:t>
        </w:r>
        <w:r w:rsidR="00462AB7">
          <w:rPr>
            <w:noProof/>
            <w:webHidden/>
          </w:rPr>
          <w:tab/>
        </w:r>
        <w:r w:rsidR="00462AB7">
          <w:rPr>
            <w:noProof/>
            <w:webHidden/>
          </w:rPr>
          <w:fldChar w:fldCharType="begin"/>
        </w:r>
        <w:r w:rsidR="00462AB7">
          <w:rPr>
            <w:noProof/>
            <w:webHidden/>
          </w:rPr>
          <w:instrText xml:space="preserve"> PAGEREF _Toc524003465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66" w:history="1">
        <w:r w:rsidR="00462AB7" w:rsidRPr="00621508">
          <w:rPr>
            <w:rStyle w:val="Hyperlink"/>
            <w:noProof/>
          </w:rPr>
          <w:t>Education qualifications</w:t>
        </w:r>
        <w:r w:rsidR="00462AB7">
          <w:rPr>
            <w:noProof/>
            <w:webHidden/>
          </w:rPr>
          <w:tab/>
        </w:r>
        <w:r w:rsidR="00462AB7">
          <w:rPr>
            <w:noProof/>
            <w:webHidden/>
          </w:rPr>
          <w:fldChar w:fldCharType="begin"/>
        </w:r>
        <w:r w:rsidR="00462AB7">
          <w:rPr>
            <w:noProof/>
            <w:webHidden/>
          </w:rPr>
          <w:instrText xml:space="preserve"> PAGEREF _Toc524003466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7" w:history="1">
        <w:r w:rsidR="00462AB7" w:rsidRPr="00621508">
          <w:rPr>
            <w:rStyle w:val="Hyperlink"/>
            <w:noProof/>
          </w:rPr>
          <w:t>Qualifications achieved at NQF level 2, 3, 4</w:t>
        </w:r>
        <w:r w:rsidR="00462AB7">
          <w:rPr>
            <w:noProof/>
            <w:webHidden/>
          </w:rPr>
          <w:tab/>
        </w:r>
        <w:r w:rsidR="00462AB7">
          <w:rPr>
            <w:noProof/>
            <w:webHidden/>
          </w:rPr>
          <w:fldChar w:fldCharType="begin"/>
        </w:r>
        <w:r w:rsidR="00462AB7">
          <w:rPr>
            <w:noProof/>
            <w:webHidden/>
          </w:rPr>
          <w:instrText xml:space="preserve"> PAGEREF _Toc524003467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68" w:history="1">
        <w:r w:rsidR="00462AB7" w:rsidRPr="00621508">
          <w:rPr>
            <w:rStyle w:val="Hyperlink"/>
            <w:noProof/>
          </w:rPr>
          <w:t>Highest NQF level</w:t>
        </w:r>
        <w:r w:rsidR="00462AB7">
          <w:rPr>
            <w:noProof/>
            <w:webHidden/>
          </w:rPr>
          <w:tab/>
        </w:r>
        <w:r w:rsidR="00462AB7">
          <w:rPr>
            <w:noProof/>
            <w:webHidden/>
          </w:rPr>
          <w:fldChar w:fldCharType="begin"/>
        </w:r>
        <w:r w:rsidR="00462AB7">
          <w:rPr>
            <w:noProof/>
            <w:webHidden/>
          </w:rPr>
          <w:instrText xml:space="preserve"> PAGEREF _Toc524003468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69" w:history="1">
        <w:r w:rsidR="00462AB7" w:rsidRPr="00621508">
          <w:rPr>
            <w:rStyle w:val="Hyperlink"/>
            <w:noProof/>
          </w:rPr>
          <w:t>Education participation</w:t>
        </w:r>
        <w:r w:rsidR="00462AB7">
          <w:rPr>
            <w:noProof/>
            <w:webHidden/>
          </w:rPr>
          <w:tab/>
        </w:r>
        <w:r w:rsidR="00462AB7">
          <w:rPr>
            <w:noProof/>
            <w:webHidden/>
          </w:rPr>
          <w:fldChar w:fldCharType="begin"/>
        </w:r>
        <w:r w:rsidR="00462AB7">
          <w:rPr>
            <w:noProof/>
            <w:webHidden/>
          </w:rPr>
          <w:instrText xml:space="preserve"> PAGEREF _Toc524003469 \h </w:instrText>
        </w:r>
        <w:r w:rsidR="00462AB7">
          <w:rPr>
            <w:noProof/>
            <w:webHidden/>
          </w:rPr>
        </w:r>
        <w:r w:rsidR="00462AB7">
          <w:rPr>
            <w:noProof/>
            <w:webHidden/>
          </w:rPr>
          <w:fldChar w:fldCharType="separate"/>
        </w:r>
        <w:r w:rsidR="00F24924">
          <w:rPr>
            <w:noProof/>
            <w:webHidden/>
          </w:rPr>
          <w:t>20</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0" w:history="1">
        <w:r w:rsidR="00462AB7" w:rsidRPr="00621508">
          <w:rPr>
            <w:rStyle w:val="Hyperlink"/>
            <w:noProof/>
          </w:rPr>
          <w:t>Time spent in any education participation</w:t>
        </w:r>
        <w:r w:rsidR="00462AB7">
          <w:rPr>
            <w:noProof/>
            <w:webHidden/>
          </w:rPr>
          <w:tab/>
        </w:r>
        <w:r w:rsidR="00462AB7">
          <w:rPr>
            <w:noProof/>
            <w:webHidden/>
          </w:rPr>
          <w:fldChar w:fldCharType="begin"/>
        </w:r>
        <w:r w:rsidR="00462AB7">
          <w:rPr>
            <w:noProof/>
            <w:webHidden/>
          </w:rPr>
          <w:instrText xml:space="preserve"> PAGEREF _Toc524003470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1" w:history="1">
        <w:r w:rsidR="00462AB7" w:rsidRPr="00621508">
          <w:rPr>
            <w:rStyle w:val="Hyperlink"/>
            <w:noProof/>
          </w:rPr>
          <w:t>Time spent in education while off benefit</w:t>
        </w:r>
        <w:r w:rsidR="00462AB7">
          <w:rPr>
            <w:noProof/>
            <w:webHidden/>
          </w:rPr>
          <w:tab/>
        </w:r>
        <w:r w:rsidR="00462AB7">
          <w:rPr>
            <w:noProof/>
            <w:webHidden/>
          </w:rPr>
          <w:fldChar w:fldCharType="begin"/>
        </w:r>
        <w:r w:rsidR="00462AB7">
          <w:rPr>
            <w:noProof/>
            <w:webHidden/>
          </w:rPr>
          <w:instrText xml:space="preserve"> PAGEREF _Toc524003471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2" w:history="1">
        <w:r w:rsidR="00462AB7" w:rsidRPr="00621508">
          <w:rPr>
            <w:rStyle w:val="Hyperlink"/>
            <w:noProof/>
          </w:rPr>
          <w:t>Education participation NQF4</w:t>
        </w:r>
        <w:r w:rsidR="00462AB7">
          <w:rPr>
            <w:noProof/>
            <w:webHidden/>
          </w:rPr>
          <w:tab/>
        </w:r>
        <w:r w:rsidR="00462AB7">
          <w:rPr>
            <w:noProof/>
            <w:webHidden/>
          </w:rPr>
          <w:fldChar w:fldCharType="begin"/>
        </w:r>
        <w:r w:rsidR="00462AB7">
          <w:rPr>
            <w:noProof/>
            <w:webHidden/>
          </w:rPr>
          <w:instrText xml:space="preserve"> PAGEREF _Toc524003472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73" w:history="1">
        <w:r w:rsidR="00462AB7" w:rsidRPr="00621508">
          <w:rPr>
            <w:rStyle w:val="Hyperlink"/>
            <w:noProof/>
          </w:rPr>
          <w:t>Driver licence status</w:t>
        </w:r>
        <w:r w:rsidR="00462AB7">
          <w:rPr>
            <w:noProof/>
            <w:webHidden/>
          </w:rPr>
          <w:tab/>
        </w:r>
        <w:r w:rsidR="00462AB7">
          <w:rPr>
            <w:noProof/>
            <w:webHidden/>
          </w:rPr>
          <w:fldChar w:fldCharType="begin"/>
        </w:r>
        <w:r w:rsidR="00462AB7">
          <w:rPr>
            <w:noProof/>
            <w:webHidden/>
          </w:rPr>
          <w:instrText xml:space="preserve"> PAGEREF _Toc524003473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4" w:history="1">
        <w:r w:rsidR="00462AB7" w:rsidRPr="00621508">
          <w:rPr>
            <w:rStyle w:val="Hyperlink"/>
            <w:noProof/>
          </w:rPr>
          <w:t>Time spent while holding a learner’s, restricted and full licence</w:t>
        </w:r>
        <w:r w:rsidR="00462AB7">
          <w:rPr>
            <w:noProof/>
            <w:webHidden/>
          </w:rPr>
          <w:tab/>
        </w:r>
        <w:r w:rsidR="00462AB7">
          <w:rPr>
            <w:noProof/>
            <w:webHidden/>
          </w:rPr>
          <w:fldChar w:fldCharType="begin"/>
        </w:r>
        <w:r w:rsidR="00462AB7">
          <w:rPr>
            <w:noProof/>
            <w:webHidden/>
          </w:rPr>
          <w:instrText xml:space="preserve"> PAGEREF _Toc524003474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75" w:history="1">
        <w:r w:rsidR="00462AB7" w:rsidRPr="00621508">
          <w:rPr>
            <w:rStyle w:val="Hyperlink"/>
            <w:noProof/>
            <w:lang w:eastAsia="en-AU"/>
          </w:rPr>
          <w:t>Tracking outcomes longitudinally</w:t>
        </w:r>
        <w:r w:rsidR="00462AB7">
          <w:rPr>
            <w:noProof/>
            <w:webHidden/>
          </w:rPr>
          <w:tab/>
        </w:r>
        <w:r w:rsidR="00462AB7">
          <w:rPr>
            <w:noProof/>
            <w:webHidden/>
          </w:rPr>
          <w:fldChar w:fldCharType="begin"/>
        </w:r>
        <w:r w:rsidR="00462AB7">
          <w:rPr>
            <w:noProof/>
            <w:webHidden/>
          </w:rPr>
          <w:instrText xml:space="preserve"> PAGEREF _Toc524003475 \h </w:instrText>
        </w:r>
        <w:r w:rsidR="00462AB7">
          <w:rPr>
            <w:noProof/>
            <w:webHidden/>
          </w:rPr>
        </w:r>
        <w:r w:rsidR="00462AB7">
          <w:rPr>
            <w:noProof/>
            <w:webHidden/>
          </w:rPr>
          <w:fldChar w:fldCharType="separate"/>
        </w:r>
        <w:r w:rsidR="00F24924">
          <w:rPr>
            <w:noProof/>
            <w:webHidden/>
          </w:rPr>
          <w:t>21</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6" w:history="1">
        <w:r w:rsidR="00462AB7" w:rsidRPr="00621508">
          <w:rPr>
            <w:rStyle w:val="Hyperlink"/>
            <w:noProof/>
          </w:rPr>
          <w:t>Why measure outcomes from participation start?</w:t>
        </w:r>
        <w:r w:rsidR="00462AB7">
          <w:rPr>
            <w:noProof/>
            <w:webHidden/>
          </w:rPr>
          <w:tab/>
        </w:r>
        <w:r w:rsidR="00462AB7">
          <w:rPr>
            <w:noProof/>
            <w:webHidden/>
          </w:rPr>
          <w:fldChar w:fldCharType="begin"/>
        </w:r>
        <w:r w:rsidR="00462AB7">
          <w:rPr>
            <w:noProof/>
            <w:webHidden/>
          </w:rPr>
          <w:instrText xml:space="preserve"> PAGEREF _Toc524003476 \h </w:instrText>
        </w:r>
        <w:r w:rsidR="00462AB7">
          <w:rPr>
            <w:noProof/>
            <w:webHidden/>
          </w:rPr>
        </w:r>
        <w:r w:rsidR="00462AB7">
          <w:rPr>
            <w:noProof/>
            <w:webHidden/>
          </w:rPr>
          <w:fldChar w:fldCharType="separate"/>
        </w:r>
        <w:r w:rsidR="00F24924">
          <w:rPr>
            <w:noProof/>
            <w:webHidden/>
          </w:rPr>
          <w:t>24</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77" w:history="1">
        <w:r w:rsidR="00462AB7" w:rsidRPr="00621508">
          <w:rPr>
            <w:rStyle w:val="Hyperlink"/>
            <w:noProof/>
          </w:rPr>
          <w:t>Migration and mortality</w:t>
        </w:r>
        <w:r w:rsidR="00462AB7">
          <w:rPr>
            <w:noProof/>
            <w:webHidden/>
          </w:rPr>
          <w:tab/>
        </w:r>
        <w:r w:rsidR="00462AB7">
          <w:rPr>
            <w:noProof/>
            <w:webHidden/>
          </w:rPr>
          <w:fldChar w:fldCharType="begin"/>
        </w:r>
        <w:r w:rsidR="00462AB7">
          <w:rPr>
            <w:noProof/>
            <w:webHidden/>
          </w:rPr>
          <w:instrText xml:space="preserve"> PAGEREF _Toc524003477 \h </w:instrText>
        </w:r>
        <w:r w:rsidR="00462AB7">
          <w:rPr>
            <w:noProof/>
            <w:webHidden/>
          </w:rPr>
        </w:r>
        <w:r w:rsidR="00462AB7">
          <w:rPr>
            <w:noProof/>
            <w:webHidden/>
          </w:rPr>
          <w:fldChar w:fldCharType="separate"/>
        </w:r>
        <w:r w:rsidR="00F24924">
          <w:rPr>
            <w:noProof/>
            <w:webHidden/>
          </w:rPr>
          <w:t>24</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78" w:history="1">
        <w:r w:rsidR="00462AB7" w:rsidRPr="00621508">
          <w:rPr>
            <w:rStyle w:val="Hyperlink"/>
          </w:rPr>
          <w:t>Estimating the observed impact of EA interventions</w:t>
        </w:r>
        <w:r w:rsidR="00462AB7">
          <w:rPr>
            <w:webHidden/>
          </w:rPr>
          <w:tab/>
        </w:r>
        <w:r w:rsidR="00462AB7">
          <w:rPr>
            <w:webHidden/>
          </w:rPr>
          <w:fldChar w:fldCharType="begin"/>
        </w:r>
        <w:r w:rsidR="00462AB7">
          <w:rPr>
            <w:webHidden/>
          </w:rPr>
          <w:instrText xml:space="preserve"> PAGEREF _Toc524003478 \h </w:instrText>
        </w:r>
        <w:r w:rsidR="00462AB7">
          <w:rPr>
            <w:webHidden/>
          </w:rPr>
        </w:r>
        <w:r w:rsidR="00462AB7">
          <w:rPr>
            <w:webHidden/>
          </w:rPr>
          <w:fldChar w:fldCharType="separate"/>
        </w:r>
        <w:r w:rsidR="00F24924">
          <w:rPr>
            <w:webHidden/>
          </w:rPr>
          <w:t>25</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79" w:history="1">
        <w:r w:rsidR="00462AB7" w:rsidRPr="00621508">
          <w:rPr>
            <w:rStyle w:val="Hyperlink"/>
            <w:noProof/>
          </w:rPr>
          <w:t>Methods used to estimate the impact of interventions</w:t>
        </w:r>
        <w:r w:rsidR="00462AB7">
          <w:rPr>
            <w:noProof/>
            <w:webHidden/>
          </w:rPr>
          <w:tab/>
        </w:r>
        <w:r w:rsidR="00462AB7">
          <w:rPr>
            <w:noProof/>
            <w:webHidden/>
          </w:rPr>
          <w:fldChar w:fldCharType="begin"/>
        </w:r>
        <w:r w:rsidR="00462AB7">
          <w:rPr>
            <w:noProof/>
            <w:webHidden/>
          </w:rPr>
          <w:instrText xml:space="preserve"> PAGEREF _Toc524003479 \h </w:instrText>
        </w:r>
        <w:r w:rsidR="00462AB7">
          <w:rPr>
            <w:noProof/>
            <w:webHidden/>
          </w:rPr>
        </w:r>
        <w:r w:rsidR="00462AB7">
          <w:rPr>
            <w:noProof/>
            <w:webHidden/>
          </w:rPr>
          <w:fldChar w:fldCharType="separate"/>
        </w:r>
        <w:r w:rsidR="00F24924">
          <w:rPr>
            <w:noProof/>
            <w:webHidden/>
          </w:rPr>
          <w:t>25</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0" w:history="1">
        <w:r w:rsidR="00462AB7" w:rsidRPr="00621508">
          <w:rPr>
            <w:rStyle w:val="Hyperlink"/>
            <w:noProof/>
          </w:rPr>
          <w:t>Randomised Control Trial designs</w:t>
        </w:r>
        <w:r w:rsidR="00462AB7">
          <w:rPr>
            <w:noProof/>
            <w:webHidden/>
          </w:rPr>
          <w:tab/>
        </w:r>
        <w:r w:rsidR="00462AB7">
          <w:rPr>
            <w:noProof/>
            <w:webHidden/>
          </w:rPr>
          <w:fldChar w:fldCharType="begin"/>
        </w:r>
        <w:r w:rsidR="00462AB7">
          <w:rPr>
            <w:noProof/>
            <w:webHidden/>
          </w:rPr>
          <w:instrText xml:space="preserve"> PAGEREF _Toc524003480 \h </w:instrText>
        </w:r>
        <w:r w:rsidR="00462AB7">
          <w:rPr>
            <w:noProof/>
            <w:webHidden/>
          </w:rPr>
        </w:r>
        <w:r w:rsidR="00462AB7">
          <w:rPr>
            <w:noProof/>
            <w:webHidden/>
          </w:rPr>
          <w:fldChar w:fldCharType="separate"/>
        </w:r>
        <w:r w:rsidR="00F24924">
          <w:rPr>
            <w:noProof/>
            <w:webHidden/>
          </w:rPr>
          <w:t>25</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1" w:history="1">
        <w:r w:rsidR="00462AB7" w:rsidRPr="00621508">
          <w:rPr>
            <w:rStyle w:val="Hyperlink"/>
            <w:noProof/>
          </w:rPr>
          <w:t>Propensity matching</w:t>
        </w:r>
        <w:r w:rsidR="00462AB7">
          <w:rPr>
            <w:noProof/>
            <w:webHidden/>
          </w:rPr>
          <w:tab/>
        </w:r>
        <w:r w:rsidR="00462AB7">
          <w:rPr>
            <w:noProof/>
            <w:webHidden/>
          </w:rPr>
          <w:fldChar w:fldCharType="begin"/>
        </w:r>
        <w:r w:rsidR="00462AB7">
          <w:rPr>
            <w:noProof/>
            <w:webHidden/>
          </w:rPr>
          <w:instrText xml:space="preserve"> PAGEREF _Toc524003481 \h </w:instrText>
        </w:r>
        <w:r w:rsidR="00462AB7">
          <w:rPr>
            <w:noProof/>
            <w:webHidden/>
          </w:rPr>
        </w:r>
        <w:r w:rsidR="00462AB7">
          <w:rPr>
            <w:noProof/>
            <w:webHidden/>
          </w:rPr>
          <w:fldChar w:fldCharType="separate"/>
        </w:r>
        <w:r w:rsidR="00F24924">
          <w:rPr>
            <w:noProof/>
            <w:webHidden/>
          </w:rPr>
          <w:t>26</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2" w:history="1">
        <w:r w:rsidR="00462AB7" w:rsidRPr="00621508">
          <w:rPr>
            <w:rStyle w:val="Hyperlink"/>
            <w:noProof/>
          </w:rPr>
          <w:t>Quality of the matched groups</w:t>
        </w:r>
        <w:r w:rsidR="00462AB7">
          <w:rPr>
            <w:noProof/>
            <w:webHidden/>
          </w:rPr>
          <w:tab/>
        </w:r>
        <w:r w:rsidR="00462AB7">
          <w:rPr>
            <w:noProof/>
            <w:webHidden/>
          </w:rPr>
          <w:fldChar w:fldCharType="begin"/>
        </w:r>
        <w:r w:rsidR="00462AB7">
          <w:rPr>
            <w:noProof/>
            <w:webHidden/>
          </w:rPr>
          <w:instrText xml:space="preserve"> PAGEREF _Toc524003482 \h </w:instrText>
        </w:r>
        <w:r w:rsidR="00462AB7">
          <w:rPr>
            <w:noProof/>
            <w:webHidden/>
          </w:rPr>
        </w:r>
        <w:r w:rsidR="00462AB7">
          <w:rPr>
            <w:noProof/>
            <w:webHidden/>
          </w:rPr>
          <w:fldChar w:fldCharType="separate"/>
        </w:r>
        <w:r w:rsidR="00F24924">
          <w:rPr>
            <w:noProof/>
            <w:webHidden/>
          </w:rPr>
          <w:t>27</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3" w:history="1">
        <w:r w:rsidR="00462AB7" w:rsidRPr="00621508">
          <w:rPr>
            <w:rStyle w:val="Hyperlink"/>
            <w:noProof/>
          </w:rPr>
          <w:t>Propensity score matched historical comparison group</w:t>
        </w:r>
        <w:r w:rsidR="00462AB7">
          <w:rPr>
            <w:noProof/>
            <w:webHidden/>
          </w:rPr>
          <w:tab/>
        </w:r>
        <w:r w:rsidR="00462AB7">
          <w:rPr>
            <w:noProof/>
            <w:webHidden/>
          </w:rPr>
          <w:fldChar w:fldCharType="begin"/>
        </w:r>
        <w:r w:rsidR="00462AB7">
          <w:rPr>
            <w:noProof/>
            <w:webHidden/>
          </w:rPr>
          <w:instrText xml:space="preserve"> PAGEREF _Toc524003483 \h </w:instrText>
        </w:r>
        <w:r w:rsidR="00462AB7">
          <w:rPr>
            <w:noProof/>
            <w:webHidden/>
          </w:rPr>
        </w:r>
        <w:r w:rsidR="00462AB7">
          <w:rPr>
            <w:noProof/>
            <w:webHidden/>
          </w:rPr>
          <w:fldChar w:fldCharType="separate"/>
        </w:r>
        <w:r w:rsidR="00F24924">
          <w:rPr>
            <w:noProof/>
            <w:webHidden/>
          </w:rPr>
          <w:t>28</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4" w:history="1">
        <w:r w:rsidR="00462AB7" w:rsidRPr="00621508">
          <w:rPr>
            <w:rStyle w:val="Hyperlink"/>
            <w:noProof/>
          </w:rPr>
          <w:t>Natural experiments</w:t>
        </w:r>
        <w:r w:rsidR="00462AB7">
          <w:rPr>
            <w:noProof/>
            <w:webHidden/>
          </w:rPr>
          <w:tab/>
        </w:r>
        <w:r w:rsidR="00462AB7">
          <w:rPr>
            <w:noProof/>
            <w:webHidden/>
          </w:rPr>
          <w:fldChar w:fldCharType="begin"/>
        </w:r>
        <w:r w:rsidR="00462AB7">
          <w:rPr>
            <w:noProof/>
            <w:webHidden/>
          </w:rPr>
          <w:instrText xml:space="preserve"> PAGEREF _Toc524003484 \h </w:instrText>
        </w:r>
        <w:r w:rsidR="00462AB7">
          <w:rPr>
            <w:noProof/>
            <w:webHidden/>
          </w:rPr>
        </w:r>
        <w:r w:rsidR="00462AB7">
          <w:rPr>
            <w:noProof/>
            <w:webHidden/>
          </w:rPr>
          <w:fldChar w:fldCharType="separate"/>
        </w:r>
        <w:r w:rsidR="00F24924">
          <w:rPr>
            <w:noProof/>
            <w:webHidden/>
          </w:rPr>
          <w:t>28</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85" w:history="1">
        <w:r w:rsidR="00462AB7" w:rsidRPr="00621508">
          <w:rPr>
            <w:rStyle w:val="Hyperlink"/>
            <w:noProof/>
          </w:rPr>
          <w:t>Other considerations</w:t>
        </w:r>
        <w:r w:rsidR="00462AB7">
          <w:rPr>
            <w:noProof/>
            <w:webHidden/>
          </w:rPr>
          <w:tab/>
        </w:r>
        <w:r w:rsidR="00462AB7">
          <w:rPr>
            <w:noProof/>
            <w:webHidden/>
          </w:rPr>
          <w:fldChar w:fldCharType="begin"/>
        </w:r>
        <w:r w:rsidR="00462AB7">
          <w:rPr>
            <w:noProof/>
            <w:webHidden/>
          </w:rPr>
          <w:instrText xml:space="preserve"> PAGEREF _Toc524003485 \h </w:instrText>
        </w:r>
        <w:r w:rsidR="00462AB7">
          <w:rPr>
            <w:noProof/>
            <w:webHidden/>
          </w:rPr>
        </w:r>
        <w:r w:rsidR="00462AB7">
          <w:rPr>
            <w:noProof/>
            <w:webHidden/>
          </w:rPr>
          <w:fldChar w:fldCharType="separate"/>
        </w:r>
        <w:r w:rsidR="00F24924">
          <w:rPr>
            <w:noProof/>
            <w:webHidden/>
          </w:rPr>
          <w:t>28</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6" w:history="1">
        <w:r w:rsidR="00462AB7" w:rsidRPr="00621508">
          <w:rPr>
            <w:rStyle w:val="Hyperlink"/>
            <w:noProof/>
          </w:rPr>
          <w:t>Making multiple statistical inferences</w:t>
        </w:r>
        <w:r w:rsidR="00462AB7">
          <w:rPr>
            <w:noProof/>
            <w:webHidden/>
          </w:rPr>
          <w:tab/>
        </w:r>
        <w:r w:rsidR="00462AB7">
          <w:rPr>
            <w:noProof/>
            <w:webHidden/>
          </w:rPr>
          <w:fldChar w:fldCharType="begin"/>
        </w:r>
        <w:r w:rsidR="00462AB7">
          <w:rPr>
            <w:noProof/>
            <w:webHidden/>
          </w:rPr>
          <w:instrText xml:space="preserve"> PAGEREF _Toc524003486 \h </w:instrText>
        </w:r>
        <w:r w:rsidR="00462AB7">
          <w:rPr>
            <w:noProof/>
            <w:webHidden/>
          </w:rPr>
        </w:r>
        <w:r w:rsidR="00462AB7">
          <w:rPr>
            <w:noProof/>
            <w:webHidden/>
          </w:rPr>
          <w:fldChar w:fldCharType="separate"/>
        </w:r>
        <w:r w:rsidR="00F24924">
          <w:rPr>
            <w:noProof/>
            <w:webHidden/>
          </w:rPr>
          <w:t>28</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87" w:history="1">
        <w:r w:rsidR="00462AB7" w:rsidRPr="00621508">
          <w:rPr>
            <w:rStyle w:val="Hyperlink"/>
            <w:noProof/>
          </w:rPr>
          <w:t>Interpretation of EA impacts in the context of multiple interventions</w:t>
        </w:r>
        <w:r w:rsidR="00462AB7">
          <w:rPr>
            <w:noProof/>
            <w:webHidden/>
          </w:rPr>
          <w:tab/>
        </w:r>
        <w:r w:rsidR="00462AB7">
          <w:rPr>
            <w:noProof/>
            <w:webHidden/>
          </w:rPr>
          <w:fldChar w:fldCharType="begin"/>
        </w:r>
        <w:r w:rsidR="00462AB7">
          <w:rPr>
            <w:noProof/>
            <w:webHidden/>
          </w:rPr>
          <w:instrText xml:space="preserve"> PAGEREF _Toc524003487 \h </w:instrText>
        </w:r>
        <w:r w:rsidR="00462AB7">
          <w:rPr>
            <w:noProof/>
            <w:webHidden/>
          </w:rPr>
        </w:r>
        <w:r w:rsidR="00462AB7">
          <w:rPr>
            <w:noProof/>
            <w:webHidden/>
          </w:rPr>
          <w:fldChar w:fldCharType="separate"/>
        </w:r>
        <w:r w:rsidR="00F24924">
          <w:rPr>
            <w:noProof/>
            <w:webHidden/>
          </w:rPr>
          <w:t>29</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88" w:history="1">
        <w:r w:rsidR="00462AB7" w:rsidRPr="00621508">
          <w:rPr>
            <w:rStyle w:val="Hyperlink"/>
          </w:rPr>
          <w:t>Estimating future impact from observed impact</w:t>
        </w:r>
        <w:r w:rsidR="00462AB7">
          <w:rPr>
            <w:webHidden/>
          </w:rPr>
          <w:tab/>
        </w:r>
        <w:r w:rsidR="00462AB7">
          <w:rPr>
            <w:webHidden/>
          </w:rPr>
          <w:fldChar w:fldCharType="begin"/>
        </w:r>
        <w:r w:rsidR="00462AB7">
          <w:rPr>
            <w:webHidden/>
          </w:rPr>
          <w:instrText xml:space="preserve"> PAGEREF _Toc524003488 \h </w:instrText>
        </w:r>
        <w:r w:rsidR="00462AB7">
          <w:rPr>
            <w:webHidden/>
          </w:rPr>
        </w:r>
        <w:r w:rsidR="00462AB7">
          <w:rPr>
            <w:webHidden/>
          </w:rPr>
          <w:fldChar w:fldCharType="separate"/>
        </w:r>
        <w:r w:rsidR="00F24924">
          <w:rPr>
            <w:webHidden/>
          </w:rPr>
          <w:t>30</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89" w:history="1">
        <w:r w:rsidR="00462AB7" w:rsidRPr="00621508">
          <w:rPr>
            <w:rStyle w:val="Hyperlink"/>
            <w:noProof/>
          </w:rPr>
          <w:t>Step 1: Estimate the expected interval impact</w:t>
        </w:r>
        <w:r w:rsidR="00462AB7">
          <w:rPr>
            <w:noProof/>
            <w:webHidden/>
          </w:rPr>
          <w:tab/>
        </w:r>
        <w:r w:rsidR="00462AB7">
          <w:rPr>
            <w:noProof/>
            <w:webHidden/>
          </w:rPr>
          <w:fldChar w:fldCharType="begin"/>
        </w:r>
        <w:r w:rsidR="00462AB7">
          <w:rPr>
            <w:noProof/>
            <w:webHidden/>
          </w:rPr>
          <w:instrText xml:space="preserve"> PAGEREF _Toc524003489 \h </w:instrText>
        </w:r>
        <w:r w:rsidR="00462AB7">
          <w:rPr>
            <w:noProof/>
            <w:webHidden/>
          </w:rPr>
        </w:r>
        <w:r w:rsidR="00462AB7">
          <w:rPr>
            <w:noProof/>
            <w:webHidden/>
          </w:rPr>
          <w:fldChar w:fldCharType="separate"/>
        </w:r>
        <w:r w:rsidR="00F24924">
          <w:rPr>
            <w:noProof/>
            <w:webHidden/>
          </w:rPr>
          <w:t>31</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90" w:history="1">
        <w:r w:rsidR="00462AB7" w:rsidRPr="00621508">
          <w:rPr>
            <w:rStyle w:val="Hyperlink"/>
            <w:noProof/>
          </w:rPr>
          <w:t>Step 2: Calculate the projected cumulative impact</w:t>
        </w:r>
        <w:r w:rsidR="00462AB7">
          <w:rPr>
            <w:noProof/>
            <w:webHidden/>
          </w:rPr>
          <w:tab/>
        </w:r>
        <w:r w:rsidR="00462AB7">
          <w:rPr>
            <w:noProof/>
            <w:webHidden/>
          </w:rPr>
          <w:fldChar w:fldCharType="begin"/>
        </w:r>
        <w:r w:rsidR="00462AB7">
          <w:rPr>
            <w:noProof/>
            <w:webHidden/>
          </w:rPr>
          <w:instrText xml:space="preserve"> PAGEREF _Toc524003490 \h </w:instrText>
        </w:r>
        <w:r w:rsidR="00462AB7">
          <w:rPr>
            <w:noProof/>
            <w:webHidden/>
          </w:rPr>
        </w:r>
        <w:r w:rsidR="00462AB7">
          <w:rPr>
            <w:noProof/>
            <w:webHidden/>
          </w:rPr>
          <w:fldChar w:fldCharType="separate"/>
        </w:r>
        <w:r w:rsidR="00F24924">
          <w:rPr>
            <w:noProof/>
            <w:webHidden/>
          </w:rPr>
          <w:t>31</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91" w:history="1">
        <w:r w:rsidR="00462AB7" w:rsidRPr="00621508">
          <w:rPr>
            <w:rStyle w:val="Hyperlink"/>
            <w:noProof/>
          </w:rPr>
          <w:t>Interval impacts that do not trend towards zero</w:t>
        </w:r>
        <w:r w:rsidR="00462AB7">
          <w:rPr>
            <w:noProof/>
            <w:webHidden/>
          </w:rPr>
          <w:tab/>
        </w:r>
        <w:r w:rsidR="00462AB7">
          <w:rPr>
            <w:noProof/>
            <w:webHidden/>
          </w:rPr>
          <w:fldChar w:fldCharType="begin"/>
        </w:r>
        <w:r w:rsidR="00462AB7">
          <w:rPr>
            <w:noProof/>
            <w:webHidden/>
          </w:rPr>
          <w:instrText xml:space="preserve"> PAGEREF _Toc524003491 \h </w:instrText>
        </w:r>
        <w:r w:rsidR="00462AB7">
          <w:rPr>
            <w:noProof/>
            <w:webHidden/>
          </w:rPr>
        </w:r>
        <w:r w:rsidR="00462AB7">
          <w:rPr>
            <w:noProof/>
            <w:webHidden/>
          </w:rPr>
          <w:fldChar w:fldCharType="separate"/>
        </w:r>
        <w:r w:rsidR="00F24924">
          <w:rPr>
            <w:noProof/>
            <w:webHidden/>
          </w:rPr>
          <w:t>32</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92" w:history="1">
        <w:r w:rsidR="00462AB7" w:rsidRPr="00621508">
          <w:rPr>
            <w:rStyle w:val="Hyperlink"/>
            <w:noProof/>
          </w:rPr>
          <w:t>Step 3: Project cumulative impact from observed cumulative impact</w:t>
        </w:r>
        <w:r w:rsidR="00462AB7">
          <w:rPr>
            <w:noProof/>
            <w:webHidden/>
          </w:rPr>
          <w:tab/>
        </w:r>
        <w:r w:rsidR="00462AB7">
          <w:rPr>
            <w:noProof/>
            <w:webHidden/>
          </w:rPr>
          <w:fldChar w:fldCharType="begin"/>
        </w:r>
        <w:r w:rsidR="00462AB7">
          <w:rPr>
            <w:noProof/>
            <w:webHidden/>
          </w:rPr>
          <w:instrText xml:space="preserve"> PAGEREF _Toc524003492 \h </w:instrText>
        </w:r>
        <w:r w:rsidR="00462AB7">
          <w:rPr>
            <w:noProof/>
            <w:webHidden/>
          </w:rPr>
        </w:r>
        <w:r w:rsidR="00462AB7">
          <w:rPr>
            <w:noProof/>
            <w:webHidden/>
          </w:rPr>
          <w:fldChar w:fldCharType="separate"/>
        </w:r>
        <w:r w:rsidR="00F24924">
          <w:rPr>
            <w:noProof/>
            <w:webHidden/>
          </w:rPr>
          <w:t>32</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93" w:history="1">
        <w:r w:rsidR="00462AB7" w:rsidRPr="00621508">
          <w:rPr>
            <w:rStyle w:val="Hyperlink"/>
            <w:noProof/>
          </w:rPr>
          <w:t>Scaling interval impacts</w:t>
        </w:r>
        <w:r w:rsidR="00462AB7">
          <w:rPr>
            <w:noProof/>
            <w:webHidden/>
          </w:rPr>
          <w:tab/>
        </w:r>
        <w:r w:rsidR="00462AB7">
          <w:rPr>
            <w:noProof/>
            <w:webHidden/>
          </w:rPr>
          <w:fldChar w:fldCharType="begin"/>
        </w:r>
        <w:r w:rsidR="00462AB7">
          <w:rPr>
            <w:noProof/>
            <w:webHidden/>
          </w:rPr>
          <w:instrText xml:space="preserve"> PAGEREF _Toc524003493 \h </w:instrText>
        </w:r>
        <w:r w:rsidR="00462AB7">
          <w:rPr>
            <w:noProof/>
            <w:webHidden/>
          </w:rPr>
        </w:r>
        <w:r w:rsidR="00462AB7">
          <w:rPr>
            <w:noProof/>
            <w:webHidden/>
          </w:rPr>
          <w:fldChar w:fldCharType="separate"/>
        </w:r>
        <w:r w:rsidR="00F24924">
          <w:rPr>
            <w:noProof/>
            <w:webHidden/>
          </w:rPr>
          <w:t>33</w:t>
        </w:r>
        <w:r w:rsidR="00462AB7">
          <w:rPr>
            <w:noProof/>
            <w:webHidden/>
          </w:rPr>
          <w:fldChar w:fldCharType="end"/>
        </w:r>
      </w:hyperlink>
    </w:p>
    <w:p w:rsidR="00462AB7" w:rsidRDefault="003929C9">
      <w:pPr>
        <w:pStyle w:val="TOC3"/>
        <w:rPr>
          <w:rFonts w:asciiTheme="minorHAnsi" w:eastAsiaTheme="minorEastAsia" w:hAnsiTheme="minorHAnsi" w:cstheme="minorBidi"/>
          <w:noProof/>
          <w:kern w:val="0"/>
          <w:sz w:val="22"/>
          <w:szCs w:val="22"/>
          <w:lang w:eastAsia="en-NZ"/>
        </w:rPr>
      </w:pPr>
      <w:hyperlink w:anchor="_Toc524003494" w:history="1">
        <w:r w:rsidR="00462AB7" w:rsidRPr="00621508">
          <w:rPr>
            <w:rStyle w:val="Hyperlink"/>
            <w:noProof/>
          </w:rPr>
          <w:t>The confidence interval for projected impact</w:t>
        </w:r>
        <w:r w:rsidR="00462AB7">
          <w:rPr>
            <w:noProof/>
            <w:webHidden/>
          </w:rPr>
          <w:tab/>
        </w:r>
        <w:r w:rsidR="00462AB7">
          <w:rPr>
            <w:noProof/>
            <w:webHidden/>
          </w:rPr>
          <w:fldChar w:fldCharType="begin"/>
        </w:r>
        <w:r w:rsidR="00462AB7">
          <w:rPr>
            <w:noProof/>
            <w:webHidden/>
          </w:rPr>
          <w:instrText xml:space="preserve"> PAGEREF _Toc524003494 \h </w:instrText>
        </w:r>
        <w:r w:rsidR="00462AB7">
          <w:rPr>
            <w:noProof/>
            <w:webHidden/>
          </w:rPr>
        </w:r>
        <w:r w:rsidR="00462AB7">
          <w:rPr>
            <w:noProof/>
            <w:webHidden/>
          </w:rPr>
          <w:fldChar w:fldCharType="separate"/>
        </w:r>
        <w:r w:rsidR="00F24924">
          <w:rPr>
            <w:noProof/>
            <w:webHidden/>
          </w:rPr>
          <w:t>33</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95" w:history="1">
        <w:r w:rsidR="00462AB7" w:rsidRPr="00621508">
          <w:rPr>
            <w:rStyle w:val="Hyperlink"/>
          </w:rPr>
          <w:t>Rating the effectiveness of interventions</w:t>
        </w:r>
        <w:r w:rsidR="00462AB7">
          <w:rPr>
            <w:webHidden/>
          </w:rPr>
          <w:tab/>
        </w:r>
        <w:r w:rsidR="00462AB7">
          <w:rPr>
            <w:webHidden/>
          </w:rPr>
          <w:fldChar w:fldCharType="begin"/>
        </w:r>
        <w:r w:rsidR="00462AB7">
          <w:rPr>
            <w:webHidden/>
          </w:rPr>
          <w:instrText xml:space="preserve"> PAGEREF _Toc524003495 \h </w:instrText>
        </w:r>
        <w:r w:rsidR="00462AB7">
          <w:rPr>
            <w:webHidden/>
          </w:rPr>
        </w:r>
        <w:r w:rsidR="00462AB7">
          <w:rPr>
            <w:webHidden/>
          </w:rPr>
          <w:fldChar w:fldCharType="separate"/>
        </w:r>
        <w:r w:rsidR="00F24924">
          <w:rPr>
            <w:webHidden/>
          </w:rPr>
          <w:t>33</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96" w:history="1">
        <w:r w:rsidR="00462AB7" w:rsidRPr="00621508">
          <w:rPr>
            <w:rStyle w:val="Hyperlink"/>
            <w:noProof/>
          </w:rPr>
          <w:t>Rating by outcome domain</w:t>
        </w:r>
        <w:r w:rsidR="00462AB7">
          <w:rPr>
            <w:noProof/>
            <w:webHidden/>
          </w:rPr>
          <w:tab/>
        </w:r>
        <w:r w:rsidR="00462AB7">
          <w:rPr>
            <w:noProof/>
            <w:webHidden/>
          </w:rPr>
          <w:fldChar w:fldCharType="begin"/>
        </w:r>
        <w:r w:rsidR="00462AB7">
          <w:rPr>
            <w:noProof/>
            <w:webHidden/>
          </w:rPr>
          <w:instrText xml:space="preserve"> PAGEREF _Toc524003496 \h </w:instrText>
        </w:r>
        <w:r w:rsidR="00462AB7">
          <w:rPr>
            <w:noProof/>
            <w:webHidden/>
          </w:rPr>
        </w:r>
        <w:r w:rsidR="00462AB7">
          <w:rPr>
            <w:noProof/>
            <w:webHidden/>
          </w:rPr>
          <w:fldChar w:fldCharType="separate"/>
        </w:r>
        <w:r w:rsidR="00F24924">
          <w:rPr>
            <w:noProof/>
            <w:webHidden/>
          </w:rPr>
          <w:t>33</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97" w:history="1">
        <w:r w:rsidR="00462AB7" w:rsidRPr="00621508">
          <w:rPr>
            <w:rStyle w:val="Hyperlink"/>
            <w:noProof/>
          </w:rPr>
          <w:t>Translating impact to an effectiveness rating</w:t>
        </w:r>
        <w:r w:rsidR="00462AB7">
          <w:rPr>
            <w:noProof/>
            <w:webHidden/>
          </w:rPr>
          <w:tab/>
        </w:r>
        <w:r w:rsidR="00462AB7">
          <w:rPr>
            <w:noProof/>
            <w:webHidden/>
          </w:rPr>
          <w:fldChar w:fldCharType="begin"/>
        </w:r>
        <w:r w:rsidR="00462AB7">
          <w:rPr>
            <w:noProof/>
            <w:webHidden/>
          </w:rPr>
          <w:instrText xml:space="preserve"> PAGEREF _Toc524003497 \h </w:instrText>
        </w:r>
        <w:r w:rsidR="00462AB7">
          <w:rPr>
            <w:noProof/>
            <w:webHidden/>
          </w:rPr>
        </w:r>
        <w:r w:rsidR="00462AB7">
          <w:rPr>
            <w:noProof/>
            <w:webHidden/>
          </w:rPr>
          <w:fldChar w:fldCharType="separate"/>
        </w:r>
        <w:r w:rsidR="00F24924">
          <w:rPr>
            <w:noProof/>
            <w:webHidden/>
          </w:rPr>
          <w:t>34</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498" w:history="1">
        <w:r w:rsidR="00462AB7" w:rsidRPr="00621508">
          <w:rPr>
            <w:rStyle w:val="Hyperlink"/>
            <w:noProof/>
          </w:rPr>
          <w:t>Rating the overall effectiveness of an intervention</w:t>
        </w:r>
        <w:r w:rsidR="00462AB7">
          <w:rPr>
            <w:noProof/>
            <w:webHidden/>
          </w:rPr>
          <w:tab/>
        </w:r>
        <w:r w:rsidR="00462AB7">
          <w:rPr>
            <w:noProof/>
            <w:webHidden/>
          </w:rPr>
          <w:fldChar w:fldCharType="begin"/>
        </w:r>
        <w:r w:rsidR="00462AB7">
          <w:rPr>
            <w:noProof/>
            <w:webHidden/>
          </w:rPr>
          <w:instrText xml:space="preserve"> PAGEREF _Toc524003498 \h </w:instrText>
        </w:r>
        <w:r w:rsidR="00462AB7">
          <w:rPr>
            <w:noProof/>
            <w:webHidden/>
          </w:rPr>
        </w:r>
        <w:r w:rsidR="00462AB7">
          <w:rPr>
            <w:noProof/>
            <w:webHidden/>
          </w:rPr>
          <w:fldChar w:fldCharType="separate"/>
        </w:r>
        <w:r w:rsidR="00F24924">
          <w:rPr>
            <w:noProof/>
            <w:webHidden/>
          </w:rPr>
          <w:t>34</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499" w:history="1">
        <w:r w:rsidR="00462AB7" w:rsidRPr="00621508">
          <w:rPr>
            <w:rStyle w:val="Hyperlink"/>
            <w:lang w:eastAsia="en-AU"/>
          </w:rPr>
          <w:t>Cost-benefit analysis</w:t>
        </w:r>
        <w:r w:rsidR="00462AB7">
          <w:rPr>
            <w:webHidden/>
          </w:rPr>
          <w:tab/>
        </w:r>
        <w:r w:rsidR="00462AB7">
          <w:rPr>
            <w:webHidden/>
          </w:rPr>
          <w:fldChar w:fldCharType="begin"/>
        </w:r>
        <w:r w:rsidR="00462AB7">
          <w:rPr>
            <w:webHidden/>
          </w:rPr>
          <w:instrText xml:space="preserve"> PAGEREF _Toc524003499 \h </w:instrText>
        </w:r>
        <w:r w:rsidR="00462AB7">
          <w:rPr>
            <w:webHidden/>
          </w:rPr>
        </w:r>
        <w:r w:rsidR="00462AB7">
          <w:rPr>
            <w:webHidden/>
          </w:rPr>
          <w:fldChar w:fldCharType="separate"/>
        </w:r>
        <w:r w:rsidR="00F24924">
          <w:rPr>
            <w:webHidden/>
          </w:rPr>
          <w:t>35</w:t>
        </w:r>
        <w:r w:rsidR="00462AB7">
          <w:rPr>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500" w:history="1">
        <w:r w:rsidR="00462AB7" w:rsidRPr="00621508">
          <w:rPr>
            <w:rStyle w:val="Hyperlink"/>
            <w:noProof/>
            <w:lang w:eastAsia="en-AU"/>
          </w:rPr>
          <w:t>What does Welfare Return on Investment consist of?</w:t>
        </w:r>
        <w:r w:rsidR="00462AB7">
          <w:rPr>
            <w:noProof/>
            <w:webHidden/>
          </w:rPr>
          <w:tab/>
        </w:r>
        <w:r w:rsidR="00462AB7">
          <w:rPr>
            <w:noProof/>
            <w:webHidden/>
          </w:rPr>
          <w:fldChar w:fldCharType="begin"/>
        </w:r>
        <w:r w:rsidR="00462AB7">
          <w:rPr>
            <w:noProof/>
            <w:webHidden/>
          </w:rPr>
          <w:instrText xml:space="preserve"> PAGEREF _Toc524003500 \h </w:instrText>
        </w:r>
        <w:r w:rsidR="00462AB7">
          <w:rPr>
            <w:noProof/>
            <w:webHidden/>
          </w:rPr>
        </w:r>
        <w:r w:rsidR="00462AB7">
          <w:rPr>
            <w:noProof/>
            <w:webHidden/>
          </w:rPr>
          <w:fldChar w:fldCharType="separate"/>
        </w:r>
        <w:r w:rsidR="00F24924">
          <w:rPr>
            <w:noProof/>
            <w:webHidden/>
          </w:rPr>
          <w:t>35</w:t>
        </w:r>
        <w:r w:rsidR="00462AB7">
          <w:rPr>
            <w:noProof/>
            <w:webHidden/>
          </w:rPr>
          <w:fldChar w:fldCharType="end"/>
        </w:r>
      </w:hyperlink>
    </w:p>
    <w:p w:rsidR="00462AB7" w:rsidRDefault="003929C9">
      <w:pPr>
        <w:pStyle w:val="TOC2"/>
        <w:tabs>
          <w:tab w:val="right" w:leader="dot" w:pos="9016"/>
        </w:tabs>
        <w:rPr>
          <w:rFonts w:asciiTheme="minorHAnsi" w:eastAsiaTheme="minorEastAsia" w:hAnsiTheme="minorHAnsi" w:cstheme="minorBidi"/>
          <w:noProof/>
          <w:kern w:val="0"/>
          <w:sz w:val="22"/>
          <w:szCs w:val="22"/>
          <w:lang w:eastAsia="en-NZ"/>
        </w:rPr>
      </w:pPr>
      <w:hyperlink w:anchor="_Toc524003501" w:history="1">
        <w:r w:rsidR="00462AB7" w:rsidRPr="00621508">
          <w:rPr>
            <w:rStyle w:val="Hyperlink"/>
            <w:noProof/>
            <w:lang w:eastAsia="en-AU"/>
          </w:rPr>
          <w:t>Welfare ROI for case management services</w:t>
        </w:r>
        <w:r w:rsidR="00462AB7">
          <w:rPr>
            <w:noProof/>
            <w:webHidden/>
          </w:rPr>
          <w:tab/>
        </w:r>
        <w:r w:rsidR="00462AB7">
          <w:rPr>
            <w:noProof/>
            <w:webHidden/>
          </w:rPr>
          <w:fldChar w:fldCharType="begin"/>
        </w:r>
        <w:r w:rsidR="00462AB7">
          <w:rPr>
            <w:noProof/>
            <w:webHidden/>
          </w:rPr>
          <w:instrText xml:space="preserve"> PAGEREF _Toc524003501 \h </w:instrText>
        </w:r>
        <w:r w:rsidR="00462AB7">
          <w:rPr>
            <w:noProof/>
            <w:webHidden/>
          </w:rPr>
        </w:r>
        <w:r w:rsidR="00462AB7">
          <w:rPr>
            <w:noProof/>
            <w:webHidden/>
          </w:rPr>
          <w:fldChar w:fldCharType="separate"/>
        </w:r>
        <w:r w:rsidR="00F24924">
          <w:rPr>
            <w:noProof/>
            <w:webHidden/>
          </w:rPr>
          <w:t>37</w:t>
        </w:r>
        <w:r w:rsidR="00462AB7">
          <w:rPr>
            <w:noProof/>
            <w:webHidden/>
          </w:rPr>
          <w:fldChar w:fldCharType="end"/>
        </w:r>
      </w:hyperlink>
    </w:p>
    <w:p w:rsidR="00462AB7" w:rsidRDefault="003929C9">
      <w:pPr>
        <w:pStyle w:val="TOC1"/>
        <w:rPr>
          <w:rFonts w:asciiTheme="minorHAnsi" w:eastAsiaTheme="minorEastAsia" w:hAnsiTheme="minorHAnsi" w:cstheme="minorBidi"/>
          <w:b w:val="0"/>
          <w:kern w:val="0"/>
          <w:sz w:val="22"/>
          <w:szCs w:val="22"/>
          <w:lang w:eastAsia="en-NZ"/>
        </w:rPr>
      </w:pPr>
      <w:hyperlink w:anchor="_Toc524003502" w:history="1">
        <w:r w:rsidR="00462AB7" w:rsidRPr="00621508">
          <w:rPr>
            <w:rStyle w:val="Hyperlink"/>
            <w:lang w:eastAsia="en-AU"/>
          </w:rPr>
          <w:t>References</w:t>
        </w:r>
        <w:r w:rsidR="00462AB7">
          <w:rPr>
            <w:webHidden/>
          </w:rPr>
          <w:tab/>
        </w:r>
        <w:r w:rsidR="00462AB7">
          <w:rPr>
            <w:webHidden/>
          </w:rPr>
          <w:fldChar w:fldCharType="begin"/>
        </w:r>
        <w:r w:rsidR="00462AB7">
          <w:rPr>
            <w:webHidden/>
          </w:rPr>
          <w:instrText xml:space="preserve"> PAGEREF _Toc524003502 \h </w:instrText>
        </w:r>
        <w:r w:rsidR="00462AB7">
          <w:rPr>
            <w:webHidden/>
          </w:rPr>
        </w:r>
        <w:r w:rsidR="00462AB7">
          <w:rPr>
            <w:webHidden/>
          </w:rPr>
          <w:fldChar w:fldCharType="separate"/>
        </w:r>
        <w:r w:rsidR="00F24924">
          <w:rPr>
            <w:webHidden/>
          </w:rPr>
          <w:t>38</w:t>
        </w:r>
        <w:r w:rsidR="00462AB7">
          <w:rPr>
            <w:webHidden/>
          </w:rPr>
          <w:fldChar w:fldCharType="end"/>
        </w:r>
      </w:hyperlink>
    </w:p>
    <w:p w:rsidR="00343AEC" w:rsidRPr="00343AEC" w:rsidRDefault="0038350A" w:rsidP="0038350A">
      <w:pPr>
        <w:pStyle w:val="TOC1"/>
        <w:rPr>
          <w:b w:val="0"/>
        </w:rPr>
      </w:pPr>
      <w:r>
        <w:rPr>
          <w:b w:val="0"/>
        </w:rPr>
        <w:fldChar w:fldCharType="end"/>
      </w:r>
    </w:p>
    <w:p w:rsidR="000D0B39" w:rsidRDefault="000D0B39">
      <w:pPr>
        <w:spacing w:after="0" w:line="240" w:lineRule="auto"/>
        <w:rPr>
          <w:rFonts w:ascii="Georgia" w:hAnsi="Georgia"/>
          <w:b/>
          <w:sz w:val="32"/>
          <w:szCs w:val="32"/>
          <w:lang w:val="en-US"/>
        </w:rPr>
      </w:pPr>
      <w:r>
        <w:rPr>
          <w:rFonts w:ascii="Georgia" w:hAnsi="Georgia"/>
          <w:b/>
          <w:sz w:val="32"/>
          <w:szCs w:val="32"/>
          <w:lang w:val="en-US"/>
        </w:rPr>
        <w:br w:type="page"/>
      </w:r>
    </w:p>
    <w:p w:rsidR="000874C9" w:rsidRPr="000874C9" w:rsidRDefault="000874C9" w:rsidP="000874C9">
      <w:pPr>
        <w:rPr>
          <w:rFonts w:ascii="Georgia" w:hAnsi="Georgia"/>
          <w:b/>
          <w:sz w:val="32"/>
          <w:szCs w:val="32"/>
          <w:lang w:val="en-US"/>
        </w:rPr>
      </w:pPr>
      <w:r w:rsidRPr="000874C9">
        <w:rPr>
          <w:rFonts w:ascii="Georgia" w:hAnsi="Georgia"/>
          <w:b/>
          <w:sz w:val="32"/>
          <w:szCs w:val="32"/>
          <w:lang w:val="en-US"/>
        </w:rPr>
        <w:lastRenderedPageBreak/>
        <w:t>Table of figures</w:t>
      </w:r>
    </w:p>
    <w:p w:rsidR="00462AB7" w:rsidRDefault="000874C9">
      <w:pPr>
        <w:pStyle w:val="TableofFigures"/>
        <w:tabs>
          <w:tab w:val="right" w:leader="dot" w:pos="9016"/>
        </w:tabs>
        <w:rPr>
          <w:rFonts w:asciiTheme="minorHAnsi" w:eastAsiaTheme="minorEastAsia" w:hAnsiTheme="minorHAnsi" w:cstheme="minorBidi"/>
          <w:noProof/>
          <w:kern w:val="0"/>
          <w:sz w:val="22"/>
          <w:szCs w:val="22"/>
          <w:lang w:eastAsia="en-NZ"/>
        </w:rPr>
      </w:pPr>
      <w:r w:rsidRPr="000874C9">
        <w:rPr>
          <w:sz w:val="22"/>
        </w:rPr>
        <w:fldChar w:fldCharType="begin"/>
      </w:r>
      <w:r w:rsidRPr="000874C9">
        <w:rPr>
          <w:sz w:val="22"/>
        </w:rPr>
        <w:instrText xml:space="preserve"> TOC \h \z \c "Figure" </w:instrText>
      </w:r>
      <w:r w:rsidRPr="000874C9">
        <w:rPr>
          <w:sz w:val="22"/>
        </w:rPr>
        <w:fldChar w:fldCharType="separate"/>
      </w:r>
      <w:hyperlink w:anchor="_Toc524003433" w:history="1">
        <w:r w:rsidR="00462AB7" w:rsidRPr="00643D42">
          <w:rPr>
            <w:rStyle w:val="Hyperlink"/>
            <w:noProof/>
          </w:rPr>
          <w:t>Figure 1: Tracking EA intervention outcomes using administrative data</w:t>
        </w:r>
        <w:r w:rsidR="00462AB7">
          <w:rPr>
            <w:noProof/>
            <w:webHidden/>
          </w:rPr>
          <w:tab/>
        </w:r>
        <w:r w:rsidR="00462AB7">
          <w:rPr>
            <w:noProof/>
            <w:webHidden/>
          </w:rPr>
          <w:fldChar w:fldCharType="begin"/>
        </w:r>
        <w:r w:rsidR="00462AB7">
          <w:rPr>
            <w:noProof/>
            <w:webHidden/>
          </w:rPr>
          <w:instrText xml:space="preserve"> PAGEREF _Toc524003433 \h </w:instrText>
        </w:r>
        <w:r w:rsidR="00462AB7">
          <w:rPr>
            <w:noProof/>
            <w:webHidden/>
          </w:rPr>
        </w:r>
        <w:r w:rsidR="00462AB7">
          <w:rPr>
            <w:noProof/>
            <w:webHidden/>
          </w:rPr>
          <w:fldChar w:fldCharType="separate"/>
        </w:r>
        <w:r w:rsidR="00F24924">
          <w:rPr>
            <w:noProof/>
            <w:webHidden/>
          </w:rPr>
          <w:t>22</w:t>
        </w:r>
        <w:r w:rsidR="00462AB7">
          <w:rPr>
            <w:noProof/>
            <w:webHidden/>
          </w:rPr>
          <w:fldChar w:fldCharType="end"/>
        </w:r>
      </w:hyperlink>
    </w:p>
    <w:p w:rsidR="00462AB7"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24003434" w:history="1">
        <w:r w:rsidR="00462AB7" w:rsidRPr="00643D42">
          <w:rPr>
            <w:rStyle w:val="Hyperlink"/>
            <w:noProof/>
          </w:rPr>
          <w:t>Figure 2: Interval outcomes for an example intervention</w:t>
        </w:r>
        <w:r w:rsidR="00462AB7">
          <w:rPr>
            <w:noProof/>
            <w:webHidden/>
          </w:rPr>
          <w:tab/>
        </w:r>
        <w:r w:rsidR="00462AB7">
          <w:rPr>
            <w:noProof/>
            <w:webHidden/>
          </w:rPr>
          <w:fldChar w:fldCharType="begin"/>
        </w:r>
        <w:r w:rsidR="00462AB7">
          <w:rPr>
            <w:noProof/>
            <w:webHidden/>
          </w:rPr>
          <w:instrText xml:space="preserve"> PAGEREF _Toc524003434 \h </w:instrText>
        </w:r>
        <w:r w:rsidR="00462AB7">
          <w:rPr>
            <w:noProof/>
            <w:webHidden/>
          </w:rPr>
        </w:r>
        <w:r w:rsidR="00462AB7">
          <w:rPr>
            <w:noProof/>
            <w:webHidden/>
          </w:rPr>
          <w:fldChar w:fldCharType="separate"/>
        </w:r>
        <w:r w:rsidR="00F24924">
          <w:rPr>
            <w:noProof/>
            <w:webHidden/>
          </w:rPr>
          <w:t>23</w:t>
        </w:r>
        <w:r w:rsidR="00462AB7">
          <w:rPr>
            <w:noProof/>
            <w:webHidden/>
          </w:rPr>
          <w:fldChar w:fldCharType="end"/>
        </w:r>
      </w:hyperlink>
    </w:p>
    <w:p w:rsidR="00462AB7"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24003435" w:history="1">
        <w:r w:rsidR="00462AB7" w:rsidRPr="00643D42">
          <w:rPr>
            <w:rStyle w:val="Hyperlink"/>
            <w:noProof/>
          </w:rPr>
          <w:t>Figure 3: Cumulative outcomes for an example intervention</w:t>
        </w:r>
        <w:r w:rsidR="00462AB7">
          <w:rPr>
            <w:noProof/>
            <w:webHidden/>
          </w:rPr>
          <w:tab/>
        </w:r>
        <w:r w:rsidR="00462AB7">
          <w:rPr>
            <w:noProof/>
            <w:webHidden/>
          </w:rPr>
          <w:fldChar w:fldCharType="begin"/>
        </w:r>
        <w:r w:rsidR="00462AB7">
          <w:rPr>
            <w:noProof/>
            <w:webHidden/>
          </w:rPr>
          <w:instrText xml:space="preserve"> PAGEREF _Toc524003435 \h </w:instrText>
        </w:r>
        <w:r w:rsidR="00462AB7">
          <w:rPr>
            <w:noProof/>
            <w:webHidden/>
          </w:rPr>
        </w:r>
        <w:r w:rsidR="00462AB7">
          <w:rPr>
            <w:noProof/>
            <w:webHidden/>
          </w:rPr>
          <w:fldChar w:fldCharType="separate"/>
        </w:r>
        <w:r w:rsidR="00F24924">
          <w:rPr>
            <w:noProof/>
            <w:webHidden/>
          </w:rPr>
          <w:t>24</w:t>
        </w:r>
        <w:r w:rsidR="00462AB7">
          <w:rPr>
            <w:noProof/>
            <w:webHidden/>
          </w:rPr>
          <w:fldChar w:fldCharType="end"/>
        </w:r>
      </w:hyperlink>
    </w:p>
    <w:p w:rsidR="00462AB7"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24003436" w:history="1">
        <w:r w:rsidR="00462AB7" w:rsidRPr="00643D42">
          <w:rPr>
            <w:rStyle w:val="Hyperlink"/>
            <w:noProof/>
          </w:rPr>
          <w:t>Figure 4</w:t>
        </w:r>
        <w:r w:rsidR="00462AB7" w:rsidRPr="00643D42">
          <w:rPr>
            <w:rStyle w:val="Hyperlink"/>
            <w:noProof/>
            <w:lang w:eastAsia="en-NZ"/>
          </w:rPr>
          <w:t>: A stylised example of the relationship between interval and cumulative impact on time off benefit</w:t>
        </w:r>
        <w:r w:rsidR="00462AB7">
          <w:rPr>
            <w:noProof/>
            <w:webHidden/>
          </w:rPr>
          <w:tab/>
        </w:r>
        <w:r w:rsidR="00462AB7">
          <w:rPr>
            <w:noProof/>
            <w:webHidden/>
          </w:rPr>
          <w:fldChar w:fldCharType="begin"/>
        </w:r>
        <w:r w:rsidR="00462AB7">
          <w:rPr>
            <w:noProof/>
            <w:webHidden/>
          </w:rPr>
          <w:instrText xml:space="preserve"> PAGEREF _Toc524003436 \h </w:instrText>
        </w:r>
        <w:r w:rsidR="00462AB7">
          <w:rPr>
            <w:noProof/>
            <w:webHidden/>
          </w:rPr>
        </w:r>
        <w:r w:rsidR="00462AB7">
          <w:rPr>
            <w:noProof/>
            <w:webHidden/>
          </w:rPr>
          <w:fldChar w:fldCharType="separate"/>
        </w:r>
        <w:r w:rsidR="00F24924">
          <w:rPr>
            <w:noProof/>
            <w:webHidden/>
          </w:rPr>
          <w:t>30</w:t>
        </w:r>
        <w:r w:rsidR="00462AB7">
          <w:rPr>
            <w:noProof/>
            <w:webHidden/>
          </w:rPr>
          <w:fldChar w:fldCharType="end"/>
        </w:r>
      </w:hyperlink>
    </w:p>
    <w:p w:rsidR="00462AB7"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24003437" w:history="1">
        <w:r w:rsidR="00462AB7" w:rsidRPr="00643D42">
          <w:rPr>
            <w:rStyle w:val="Hyperlink"/>
            <w:noProof/>
          </w:rPr>
          <w:t>Figure 5</w:t>
        </w:r>
        <w:r w:rsidR="00462AB7" w:rsidRPr="00643D42">
          <w:rPr>
            <w:rStyle w:val="Hyperlink"/>
            <w:noProof/>
            <w:lang w:eastAsia="en-NZ"/>
          </w:rPr>
          <w:t>: A stylised example of projecting the interval impact</w:t>
        </w:r>
        <w:r w:rsidR="00462AB7">
          <w:rPr>
            <w:noProof/>
            <w:webHidden/>
          </w:rPr>
          <w:tab/>
        </w:r>
        <w:r w:rsidR="00462AB7">
          <w:rPr>
            <w:noProof/>
            <w:webHidden/>
          </w:rPr>
          <w:fldChar w:fldCharType="begin"/>
        </w:r>
        <w:r w:rsidR="00462AB7">
          <w:rPr>
            <w:noProof/>
            <w:webHidden/>
          </w:rPr>
          <w:instrText xml:space="preserve"> PAGEREF _Toc524003437 \h </w:instrText>
        </w:r>
        <w:r w:rsidR="00462AB7">
          <w:rPr>
            <w:noProof/>
            <w:webHidden/>
          </w:rPr>
        </w:r>
        <w:r w:rsidR="00462AB7">
          <w:rPr>
            <w:noProof/>
            <w:webHidden/>
          </w:rPr>
          <w:fldChar w:fldCharType="separate"/>
        </w:r>
        <w:r w:rsidR="00F24924">
          <w:rPr>
            <w:noProof/>
            <w:webHidden/>
          </w:rPr>
          <w:t>31</w:t>
        </w:r>
        <w:r w:rsidR="00462AB7">
          <w:rPr>
            <w:noProof/>
            <w:webHidden/>
          </w:rPr>
          <w:fldChar w:fldCharType="end"/>
        </w:r>
      </w:hyperlink>
    </w:p>
    <w:p w:rsidR="00462AB7"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24003438" w:history="1">
        <w:r w:rsidR="00462AB7" w:rsidRPr="00643D42">
          <w:rPr>
            <w:rStyle w:val="Hyperlink"/>
            <w:noProof/>
          </w:rPr>
          <w:t>Figure 6: Forced taper in the projected impact of an intervention</w:t>
        </w:r>
        <w:r w:rsidR="00462AB7">
          <w:rPr>
            <w:noProof/>
            <w:webHidden/>
          </w:rPr>
          <w:tab/>
        </w:r>
        <w:r w:rsidR="00462AB7">
          <w:rPr>
            <w:noProof/>
            <w:webHidden/>
          </w:rPr>
          <w:fldChar w:fldCharType="begin"/>
        </w:r>
        <w:r w:rsidR="00462AB7">
          <w:rPr>
            <w:noProof/>
            <w:webHidden/>
          </w:rPr>
          <w:instrText xml:space="preserve"> PAGEREF _Toc524003438 \h </w:instrText>
        </w:r>
        <w:r w:rsidR="00462AB7">
          <w:rPr>
            <w:noProof/>
            <w:webHidden/>
          </w:rPr>
        </w:r>
        <w:r w:rsidR="00462AB7">
          <w:rPr>
            <w:noProof/>
            <w:webHidden/>
          </w:rPr>
          <w:fldChar w:fldCharType="separate"/>
        </w:r>
        <w:r w:rsidR="00F24924">
          <w:rPr>
            <w:noProof/>
            <w:webHidden/>
          </w:rPr>
          <w:t>32</w:t>
        </w:r>
        <w:r w:rsidR="00462AB7">
          <w:rPr>
            <w:noProof/>
            <w:webHidden/>
          </w:rPr>
          <w:fldChar w:fldCharType="end"/>
        </w:r>
      </w:hyperlink>
    </w:p>
    <w:p w:rsidR="000874C9" w:rsidRPr="000874C9" w:rsidRDefault="000874C9" w:rsidP="000874C9">
      <w:pPr>
        <w:spacing w:after="0" w:line="240" w:lineRule="auto"/>
        <w:rPr>
          <w:sz w:val="22"/>
        </w:rPr>
      </w:pPr>
      <w:r w:rsidRPr="000874C9">
        <w:rPr>
          <w:sz w:val="22"/>
        </w:rPr>
        <w:fldChar w:fldCharType="end"/>
      </w:r>
    </w:p>
    <w:p w:rsidR="000874C9" w:rsidRPr="000874C9" w:rsidRDefault="000874C9" w:rsidP="000874C9">
      <w:pPr>
        <w:rPr>
          <w:rFonts w:ascii="Georgia" w:hAnsi="Georgia"/>
          <w:b/>
          <w:sz w:val="32"/>
          <w:szCs w:val="32"/>
          <w:lang w:val="en-US"/>
        </w:rPr>
      </w:pPr>
      <w:r w:rsidRPr="000874C9">
        <w:rPr>
          <w:rFonts w:ascii="Georgia" w:hAnsi="Georgia"/>
          <w:b/>
          <w:sz w:val="32"/>
          <w:szCs w:val="32"/>
          <w:lang w:val="en-US"/>
        </w:rPr>
        <w:t>Table of tables</w:t>
      </w:r>
    </w:p>
    <w:p w:rsidR="00134FBE" w:rsidRDefault="000874C9">
      <w:pPr>
        <w:pStyle w:val="TableofFigures"/>
        <w:tabs>
          <w:tab w:val="right" w:leader="dot" w:pos="9016"/>
        </w:tabs>
        <w:rPr>
          <w:rFonts w:asciiTheme="minorHAnsi" w:eastAsiaTheme="minorEastAsia" w:hAnsiTheme="minorHAnsi" w:cstheme="minorBidi"/>
          <w:noProof/>
          <w:kern w:val="0"/>
          <w:sz w:val="22"/>
          <w:szCs w:val="22"/>
          <w:lang w:eastAsia="en-NZ"/>
        </w:rPr>
      </w:pPr>
      <w:r w:rsidRPr="000874C9">
        <w:rPr>
          <w:sz w:val="22"/>
        </w:rPr>
        <w:fldChar w:fldCharType="begin"/>
      </w:r>
      <w:r w:rsidRPr="000874C9">
        <w:rPr>
          <w:sz w:val="22"/>
        </w:rPr>
        <w:instrText xml:space="preserve"> TOC \h \z \c "Table" </w:instrText>
      </w:r>
      <w:r w:rsidRPr="000874C9">
        <w:rPr>
          <w:sz w:val="22"/>
        </w:rPr>
        <w:fldChar w:fldCharType="separate"/>
      </w:r>
      <w:hyperlink w:anchor="_Toc945097" w:history="1">
        <w:r w:rsidR="00134FBE" w:rsidRPr="00EF5C89">
          <w:rPr>
            <w:rStyle w:val="Hyperlink"/>
            <w:noProof/>
          </w:rPr>
          <w:t>Table 1: Classification of employment assistance interventions</w:t>
        </w:r>
        <w:r w:rsidR="00134FBE">
          <w:rPr>
            <w:noProof/>
            <w:webHidden/>
          </w:rPr>
          <w:tab/>
        </w:r>
        <w:r w:rsidR="00134FBE">
          <w:rPr>
            <w:noProof/>
            <w:webHidden/>
          </w:rPr>
          <w:fldChar w:fldCharType="begin"/>
        </w:r>
        <w:r w:rsidR="00134FBE">
          <w:rPr>
            <w:noProof/>
            <w:webHidden/>
          </w:rPr>
          <w:instrText xml:space="preserve"> PAGEREF _Toc945097 \h </w:instrText>
        </w:r>
        <w:r w:rsidR="00134FBE">
          <w:rPr>
            <w:noProof/>
            <w:webHidden/>
          </w:rPr>
        </w:r>
        <w:r w:rsidR="00134FBE">
          <w:rPr>
            <w:noProof/>
            <w:webHidden/>
          </w:rPr>
          <w:fldChar w:fldCharType="separate"/>
        </w:r>
        <w:r w:rsidR="00134FBE">
          <w:rPr>
            <w:noProof/>
            <w:webHidden/>
          </w:rPr>
          <w:t>7</w:t>
        </w:r>
        <w:r w:rsidR="00134FBE">
          <w:rPr>
            <w:noProof/>
            <w:webHidden/>
          </w:rPr>
          <w:fldChar w:fldCharType="end"/>
        </w:r>
      </w:hyperlink>
    </w:p>
    <w:p w:rsidR="00134FBE"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945098" w:history="1">
        <w:r w:rsidR="00134FBE" w:rsidRPr="00EF5C89">
          <w:rPr>
            <w:rStyle w:val="Hyperlink"/>
            <w:noProof/>
          </w:rPr>
          <w:t>Table 2: Case management services</w:t>
        </w:r>
        <w:r w:rsidR="00134FBE">
          <w:rPr>
            <w:noProof/>
            <w:webHidden/>
          </w:rPr>
          <w:tab/>
        </w:r>
        <w:r w:rsidR="00134FBE">
          <w:rPr>
            <w:noProof/>
            <w:webHidden/>
          </w:rPr>
          <w:fldChar w:fldCharType="begin"/>
        </w:r>
        <w:r w:rsidR="00134FBE">
          <w:rPr>
            <w:noProof/>
            <w:webHidden/>
          </w:rPr>
          <w:instrText xml:space="preserve"> PAGEREF _Toc945098 \h </w:instrText>
        </w:r>
        <w:r w:rsidR="00134FBE">
          <w:rPr>
            <w:noProof/>
            <w:webHidden/>
          </w:rPr>
        </w:r>
        <w:r w:rsidR="00134FBE">
          <w:rPr>
            <w:noProof/>
            <w:webHidden/>
          </w:rPr>
          <w:fldChar w:fldCharType="separate"/>
        </w:r>
        <w:r w:rsidR="00134FBE">
          <w:rPr>
            <w:noProof/>
            <w:webHidden/>
          </w:rPr>
          <w:t>11</w:t>
        </w:r>
        <w:r w:rsidR="00134FBE">
          <w:rPr>
            <w:noProof/>
            <w:webHidden/>
          </w:rPr>
          <w:fldChar w:fldCharType="end"/>
        </w:r>
      </w:hyperlink>
    </w:p>
    <w:p w:rsidR="00134FBE"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945099" w:history="1">
        <w:r w:rsidR="00134FBE" w:rsidRPr="00EF5C89">
          <w:rPr>
            <w:rStyle w:val="Hyperlink"/>
            <w:noProof/>
          </w:rPr>
          <w:t>Table 3: Cost components and their metrics</w:t>
        </w:r>
        <w:r w:rsidR="00134FBE">
          <w:rPr>
            <w:noProof/>
            <w:webHidden/>
          </w:rPr>
          <w:tab/>
        </w:r>
        <w:r w:rsidR="00134FBE">
          <w:rPr>
            <w:noProof/>
            <w:webHidden/>
          </w:rPr>
          <w:fldChar w:fldCharType="begin"/>
        </w:r>
        <w:r w:rsidR="00134FBE">
          <w:rPr>
            <w:noProof/>
            <w:webHidden/>
          </w:rPr>
          <w:instrText xml:space="preserve"> PAGEREF _Toc945099 \h </w:instrText>
        </w:r>
        <w:r w:rsidR="00134FBE">
          <w:rPr>
            <w:noProof/>
            <w:webHidden/>
          </w:rPr>
        </w:r>
        <w:r w:rsidR="00134FBE">
          <w:rPr>
            <w:noProof/>
            <w:webHidden/>
          </w:rPr>
          <w:fldChar w:fldCharType="separate"/>
        </w:r>
        <w:r w:rsidR="00134FBE">
          <w:rPr>
            <w:noProof/>
            <w:webHidden/>
          </w:rPr>
          <w:t>13</w:t>
        </w:r>
        <w:r w:rsidR="00134FBE">
          <w:rPr>
            <w:noProof/>
            <w:webHidden/>
          </w:rPr>
          <w:fldChar w:fldCharType="end"/>
        </w:r>
      </w:hyperlink>
    </w:p>
    <w:p w:rsidR="00134FBE"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945100" w:history="1">
        <w:r w:rsidR="00134FBE" w:rsidRPr="00EF5C89">
          <w:rPr>
            <w:rStyle w:val="Hyperlink"/>
            <w:noProof/>
          </w:rPr>
          <w:t>Table 4: A stylised example of a staff member's transactions in the morning</w:t>
        </w:r>
        <w:r w:rsidR="00134FBE">
          <w:rPr>
            <w:noProof/>
            <w:webHidden/>
          </w:rPr>
          <w:tab/>
        </w:r>
        <w:r w:rsidR="00134FBE">
          <w:rPr>
            <w:noProof/>
            <w:webHidden/>
          </w:rPr>
          <w:fldChar w:fldCharType="begin"/>
        </w:r>
        <w:r w:rsidR="00134FBE">
          <w:rPr>
            <w:noProof/>
            <w:webHidden/>
          </w:rPr>
          <w:instrText xml:space="preserve"> PAGEREF _Toc945100 \h </w:instrText>
        </w:r>
        <w:r w:rsidR="00134FBE">
          <w:rPr>
            <w:noProof/>
            <w:webHidden/>
          </w:rPr>
        </w:r>
        <w:r w:rsidR="00134FBE">
          <w:rPr>
            <w:noProof/>
            <w:webHidden/>
          </w:rPr>
          <w:fldChar w:fldCharType="separate"/>
        </w:r>
        <w:r w:rsidR="00134FBE">
          <w:rPr>
            <w:noProof/>
            <w:webHidden/>
          </w:rPr>
          <w:t>15</w:t>
        </w:r>
        <w:r w:rsidR="00134FBE">
          <w:rPr>
            <w:noProof/>
            <w:webHidden/>
          </w:rPr>
          <w:fldChar w:fldCharType="end"/>
        </w:r>
      </w:hyperlink>
    </w:p>
    <w:p w:rsidR="00134FBE"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945101" w:history="1">
        <w:r w:rsidR="00134FBE" w:rsidRPr="00EF5C89">
          <w:rPr>
            <w:rStyle w:val="Hyperlink"/>
            <w:noProof/>
          </w:rPr>
          <w:t>Table 5: Outcome domains that employment interventions can be expected to have an impact on</w:t>
        </w:r>
        <w:r w:rsidR="00134FBE">
          <w:rPr>
            <w:noProof/>
            <w:webHidden/>
          </w:rPr>
          <w:tab/>
        </w:r>
        <w:r w:rsidR="00134FBE">
          <w:rPr>
            <w:noProof/>
            <w:webHidden/>
          </w:rPr>
          <w:fldChar w:fldCharType="begin"/>
        </w:r>
        <w:r w:rsidR="00134FBE">
          <w:rPr>
            <w:noProof/>
            <w:webHidden/>
          </w:rPr>
          <w:instrText xml:space="preserve"> PAGEREF _Toc945101 \h </w:instrText>
        </w:r>
        <w:r w:rsidR="00134FBE">
          <w:rPr>
            <w:noProof/>
            <w:webHidden/>
          </w:rPr>
        </w:r>
        <w:r w:rsidR="00134FBE">
          <w:rPr>
            <w:noProof/>
            <w:webHidden/>
          </w:rPr>
          <w:fldChar w:fldCharType="separate"/>
        </w:r>
        <w:r w:rsidR="00134FBE">
          <w:rPr>
            <w:noProof/>
            <w:webHidden/>
          </w:rPr>
          <w:t>16</w:t>
        </w:r>
        <w:r w:rsidR="00134FBE">
          <w:rPr>
            <w:noProof/>
            <w:webHidden/>
          </w:rPr>
          <w:fldChar w:fldCharType="end"/>
        </w:r>
      </w:hyperlink>
    </w:p>
    <w:p w:rsidR="00134FBE" w:rsidRDefault="003929C9">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945102" w:history="1">
        <w:r w:rsidR="00134FBE" w:rsidRPr="00EF5C89">
          <w:rPr>
            <w:rStyle w:val="Hyperlink"/>
            <w:noProof/>
          </w:rPr>
          <w:t>Table 6: Rating of outcome domain by the impact on outcomes</w:t>
        </w:r>
        <w:r w:rsidR="00134FBE">
          <w:rPr>
            <w:noProof/>
            <w:webHidden/>
          </w:rPr>
          <w:tab/>
        </w:r>
        <w:r w:rsidR="00134FBE">
          <w:rPr>
            <w:noProof/>
            <w:webHidden/>
          </w:rPr>
          <w:fldChar w:fldCharType="begin"/>
        </w:r>
        <w:r w:rsidR="00134FBE">
          <w:rPr>
            <w:noProof/>
            <w:webHidden/>
          </w:rPr>
          <w:instrText xml:space="preserve"> PAGEREF _Toc945102 \h </w:instrText>
        </w:r>
        <w:r w:rsidR="00134FBE">
          <w:rPr>
            <w:noProof/>
            <w:webHidden/>
          </w:rPr>
        </w:r>
        <w:r w:rsidR="00134FBE">
          <w:rPr>
            <w:noProof/>
            <w:webHidden/>
          </w:rPr>
          <w:fldChar w:fldCharType="separate"/>
        </w:r>
        <w:r w:rsidR="00134FBE">
          <w:rPr>
            <w:noProof/>
            <w:webHidden/>
          </w:rPr>
          <w:t>34</w:t>
        </w:r>
        <w:r w:rsidR="00134FBE">
          <w:rPr>
            <w:noProof/>
            <w:webHidden/>
          </w:rPr>
          <w:fldChar w:fldCharType="end"/>
        </w:r>
      </w:hyperlink>
    </w:p>
    <w:p w:rsidR="0038350A" w:rsidRDefault="000874C9" w:rsidP="00BF421A">
      <w:pPr>
        <w:spacing w:after="0" w:line="240" w:lineRule="auto"/>
        <w:rPr>
          <w:sz w:val="22"/>
        </w:rPr>
        <w:sectPr w:rsidR="0038350A" w:rsidSect="00F0678F">
          <w:footerReference w:type="even" r:id="rId11"/>
          <w:pgSz w:w="11906" w:h="16838"/>
          <w:pgMar w:top="1440" w:right="1440" w:bottom="1440" w:left="1440" w:header="708" w:footer="708" w:gutter="0"/>
          <w:cols w:space="708"/>
          <w:docGrid w:linePitch="360"/>
        </w:sectPr>
      </w:pPr>
      <w:r w:rsidRPr="000874C9">
        <w:rPr>
          <w:sz w:val="22"/>
        </w:rPr>
        <w:fldChar w:fldCharType="end"/>
      </w:r>
      <w:bookmarkEnd w:id="10"/>
      <w:bookmarkEnd w:id="11"/>
    </w:p>
    <w:p w:rsidR="00CE3659" w:rsidRPr="001A0D3A" w:rsidRDefault="00CE3659" w:rsidP="00CE3659">
      <w:pPr>
        <w:pStyle w:val="Heading1"/>
      </w:pPr>
      <w:bookmarkStart w:id="12" w:name="_Toc414365971"/>
      <w:bookmarkStart w:id="13" w:name="_Toc452630487"/>
      <w:bookmarkStart w:id="14" w:name="_Toc514063444"/>
      <w:bookmarkStart w:id="15" w:name="_Toc524003442"/>
      <w:r w:rsidRPr="001A0D3A">
        <w:lastRenderedPageBreak/>
        <w:t>Overview</w:t>
      </w:r>
      <w:bookmarkEnd w:id="12"/>
      <w:bookmarkEnd w:id="13"/>
      <w:bookmarkEnd w:id="14"/>
      <w:bookmarkEnd w:id="15"/>
    </w:p>
    <w:p w:rsidR="00CE3659" w:rsidRDefault="00CE3659" w:rsidP="00CE3659">
      <w:r w:rsidRPr="006539A3">
        <w:t xml:space="preserve">This </w:t>
      </w:r>
      <w:r>
        <w:t>technical</w:t>
      </w:r>
      <w:r w:rsidRPr="006539A3">
        <w:t xml:space="preserve"> report</w:t>
      </w:r>
      <w:r>
        <w:t xml:space="preserve"> explains </w:t>
      </w:r>
      <w:r w:rsidRPr="006539A3">
        <w:t xml:space="preserve">the </w:t>
      </w:r>
      <w:r>
        <w:t>approach taken by MSD to evaluate the cost-</w:t>
      </w:r>
      <w:r w:rsidRPr="006539A3">
        <w:t xml:space="preserve">effectiveness of its employment assistance (EA) </w:t>
      </w:r>
      <w:r>
        <w:t xml:space="preserve">and </w:t>
      </w:r>
      <w:r w:rsidR="00EB3D5A">
        <w:t>case</w:t>
      </w:r>
      <w:r w:rsidR="00134FBE">
        <w:t xml:space="preserve"> </w:t>
      </w:r>
      <w:r>
        <w:t xml:space="preserve">management (CM) service </w:t>
      </w:r>
      <w:r w:rsidRPr="006539A3">
        <w:t>expenditure.</w:t>
      </w:r>
    </w:p>
    <w:p w:rsidR="00CE3659" w:rsidRDefault="00CE3659" w:rsidP="00CE3659">
      <w:r>
        <w:t>In this report, we describe:</w:t>
      </w:r>
    </w:p>
    <w:p w:rsidR="00CE3659" w:rsidRDefault="00CE3659" w:rsidP="00CE3659">
      <w:pPr>
        <w:pStyle w:val="Bullet1"/>
        <w:spacing w:before="60" w:after="60"/>
      </w:pPr>
      <w:r>
        <w:t>what we define as EA and CM services</w:t>
      </w:r>
    </w:p>
    <w:p w:rsidR="00CE3659" w:rsidRDefault="00CE3659" w:rsidP="00CE3659">
      <w:pPr>
        <w:pStyle w:val="Bullet1"/>
        <w:spacing w:before="60" w:after="60"/>
      </w:pPr>
      <w:r>
        <w:t>the outcome measures used to determine the effectiveness of EA</w:t>
      </w:r>
    </w:p>
    <w:p w:rsidR="00CE3659" w:rsidRDefault="00CE3659" w:rsidP="00CE3659">
      <w:pPr>
        <w:pStyle w:val="Bullet1"/>
        <w:spacing w:before="60" w:after="60"/>
      </w:pPr>
      <w:r>
        <w:t>methods used to estimate the impact of interventions</w:t>
      </w:r>
    </w:p>
    <w:p w:rsidR="00CE3659" w:rsidRDefault="00CE3659" w:rsidP="00CE3659">
      <w:pPr>
        <w:pStyle w:val="Bullet1"/>
        <w:spacing w:before="60" w:after="60"/>
      </w:pPr>
      <w:r>
        <w:rPr>
          <w:noProof/>
        </w:rPr>
        <w:t xml:space="preserve">a </w:t>
      </w:r>
      <w:r w:rsidRPr="00F25547">
        <w:rPr>
          <w:noProof/>
        </w:rPr>
        <w:t>method</w:t>
      </w:r>
      <w:r>
        <w:t xml:space="preserve"> for estimating unobserved future impacts </w:t>
      </w:r>
    </w:p>
    <w:p w:rsidR="00CE3659" w:rsidRDefault="00CE3659" w:rsidP="00CE3659">
      <w:pPr>
        <w:pStyle w:val="Bullet1"/>
        <w:spacing w:before="60" w:after="60"/>
      </w:pPr>
      <w:r>
        <w:t>the process used to rate the effectiveness of interventions</w:t>
      </w:r>
    </w:p>
    <w:p w:rsidR="00CE3659" w:rsidRDefault="00CE3659" w:rsidP="00CE3659">
      <w:pPr>
        <w:pStyle w:val="Bullet1"/>
        <w:spacing w:before="60" w:after="60"/>
      </w:pPr>
      <w:proofErr w:type="gramStart"/>
      <w:r>
        <w:t>how</w:t>
      </w:r>
      <w:proofErr w:type="gramEnd"/>
      <w:r>
        <w:t xml:space="preserve"> we determined the cost-effectiveness of programmes</w:t>
      </w:r>
      <w:r w:rsidR="00462AB7">
        <w:t>.</w:t>
      </w:r>
    </w:p>
    <w:p w:rsidR="00CE3659" w:rsidRDefault="00CE3659" w:rsidP="00CE3659">
      <w:pPr>
        <w:pStyle w:val="Heading1"/>
      </w:pPr>
      <w:bookmarkStart w:id="16" w:name="_Toc514063445"/>
      <w:bookmarkStart w:id="17" w:name="_Toc524003443"/>
      <w:bookmarkStart w:id="18" w:name="_Toc452630505"/>
      <w:r>
        <w:t>What are employment assistance interventions?</w:t>
      </w:r>
      <w:bookmarkEnd w:id="16"/>
      <w:bookmarkEnd w:id="17"/>
    </w:p>
    <w:p w:rsidR="00CE3659" w:rsidRDefault="00CE3659" w:rsidP="00CE3659">
      <w:r w:rsidRPr="007E0437">
        <w:t xml:space="preserve">Employment </w:t>
      </w:r>
      <w:r>
        <w:t>assistance</w:t>
      </w:r>
      <w:r w:rsidRPr="007E0437">
        <w:t xml:space="preserve"> covers emp</w:t>
      </w:r>
      <w:r>
        <w:t xml:space="preserve">loyment and training programmes, </w:t>
      </w:r>
      <w:r w:rsidRPr="007E0437">
        <w:t>and services designed to help people prepare, move</w:t>
      </w:r>
      <w:r>
        <w:t>,</w:t>
      </w:r>
      <w:r w:rsidRPr="007E0437">
        <w:t xml:space="preserve"> sustain employment</w:t>
      </w:r>
      <w:r>
        <w:t>,</w:t>
      </w:r>
      <w:r w:rsidRPr="007E0437">
        <w:t xml:space="preserve"> and reduce the tim</w:t>
      </w:r>
      <w:r>
        <w:t xml:space="preserve">e they spend on income support. </w:t>
      </w:r>
      <w:r w:rsidRPr="007E0437">
        <w:t xml:space="preserve">EA </w:t>
      </w:r>
      <w:r>
        <w:t xml:space="preserve">funded by MSD </w:t>
      </w:r>
      <w:r w:rsidRPr="007E0437">
        <w:t>is primarily targeted at people eligible for income support assistance.</w:t>
      </w:r>
      <w:r>
        <w:t xml:space="preserve"> </w:t>
      </w:r>
      <w:r>
        <w:rPr>
          <w:lang w:eastAsia="en-NZ"/>
        </w:rPr>
        <w:fldChar w:fldCharType="begin"/>
      </w:r>
      <w:r>
        <w:rPr>
          <w:lang w:eastAsia="en-NZ"/>
        </w:rPr>
        <w:instrText xml:space="preserve"> REF _Ref513116619 \h </w:instrText>
      </w:r>
      <w:r>
        <w:rPr>
          <w:lang w:eastAsia="en-NZ"/>
        </w:rPr>
      </w:r>
      <w:r>
        <w:rPr>
          <w:lang w:eastAsia="en-NZ"/>
        </w:rPr>
        <w:fldChar w:fldCharType="separate"/>
      </w:r>
      <w:r w:rsidR="00F24924">
        <w:t xml:space="preserve">Table </w:t>
      </w:r>
      <w:r w:rsidR="00F24924">
        <w:rPr>
          <w:noProof/>
        </w:rPr>
        <w:t>1</w:t>
      </w:r>
      <w:r>
        <w:rPr>
          <w:lang w:eastAsia="en-NZ"/>
        </w:rPr>
        <w:fldChar w:fldCharType="end"/>
      </w:r>
      <w:r>
        <w:rPr>
          <w:lang w:eastAsia="en-NZ"/>
        </w:rPr>
        <w:t xml:space="preserve"> </w:t>
      </w:r>
      <w:r w:rsidRPr="00F65123">
        <w:rPr>
          <w:lang w:eastAsia="en-NZ"/>
        </w:rPr>
        <w:t>below provides a broad typology of EA interventions.</w:t>
      </w:r>
    </w:p>
    <w:p w:rsidR="00CE3659" w:rsidRPr="00F65123" w:rsidRDefault="00CE3659" w:rsidP="00CE3659">
      <w:pPr>
        <w:pStyle w:val="Heading4"/>
        <w:rPr>
          <w:lang w:eastAsia="en-NZ"/>
        </w:rPr>
      </w:pPr>
      <w:bookmarkStart w:id="19" w:name="_Ref513116619"/>
      <w:bookmarkStart w:id="20" w:name="_Toc945097"/>
      <w:r>
        <w:t xml:space="preserve">Table </w:t>
      </w:r>
      <w:fldSimple w:instr=" SEQ Table \* ARABIC ">
        <w:r w:rsidR="00F24924">
          <w:rPr>
            <w:noProof/>
          </w:rPr>
          <w:t>1</w:t>
        </w:r>
      </w:fldSimple>
      <w:bookmarkEnd w:id="19"/>
      <w:r>
        <w:t>:</w:t>
      </w:r>
      <w:r w:rsidRPr="00F65123">
        <w:t xml:space="preserve"> Classification of employment assistance interventions</w:t>
      </w:r>
      <w:bookmarkEnd w:id="20"/>
    </w:p>
    <w:tbl>
      <w:tblPr>
        <w:tblStyle w:val="MSDreportstyle"/>
        <w:tblW w:w="9316" w:type="dxa"/>
        <w:tblLook w:val="0420" w:firstRow="1" w:lastRow="0" w:firstColumn="0" w:lastColumn="0" w:noHBand="0" w:noVBand="1"/>
      </w:tblPr>
      <w:tblGrid>
        <w:gridCol w:w="1809"/>
        <w:gridCol w:w="4678"/>
        <w:gridCol w:w="2829"/>
      </w:tblGrid>
      <w:tr w:rsidR="00CE3659" w:rsidRPr="00CE3659" w:rsidTr="00CE3659">
        <w:trPr>
          <w:cnfStyle w:val="100000000000" w:firstRow="1" w:lastRow="0" w:firstColumn="0" w:lastColumn="0" w:oddVBand="0" w:evenVBand="0" w:oddHBand="0" w:evenHBand="0" w:firstRowFirstColumn="0" w:firstRowLastColumn="0" w:lastRowFirstColumn="0" w:lastRowLastColumn="0"/>
          <w:tblHeader/>
        </w:trPr>
        <w:tc>
          <w:tcPr>
            <w:tcW w:w="1809" w:type="dxa"/>
            <w:hideMark/>
          </w:tcPr>
          <w:p w:rsidR="00CE3659" w:rsidRPr="00CE3659" w:rsidRDefault="00CE3659" w:rsidP="00462AB7">
            <w:pPr>
              <w:pStyle w:val="Table"/>
              <w:rPr>
                <w:b/>
                <w:color w:val="FFFFFF" w:themeColor="background1"/>
              </w:rPr>
            </w:pPr>
            <w:r w:rsidRPr="00CE3659">
              <w:rPr>
                <w:b/>
                <w:color w:val="FFFFFF" w:themeColor="background1"/>
              </w:rPr>
              <w:t>Type</w:t>
            </w:r>
          </w:p>
        </w:tc>
        <w:tc>
          <w:tcPr>
            <w:tcW w:w="4678" w:type="dxa"/>
            <w:hideMark/>
          </w:tcPr>
          <w:p w:rsidR="00CE3659" w:rsidRPr="00CE3659" w:rsidRDefault="00CE3659" w:rsidP="00462AB7">
            <w:pPr>
              <w:pStyle w:val="Table"/>
              <w:rPr>
                <w:b/>
                <w:color w:val="FFFFFF" w:themeColor="background1"/>
              </w:rPr>
            </w:pPr>
            <w:r w:rsidRPr="00CE3659">
              <w:rPr>
                <w:b/>
                <w:color w:val="FFFFFF" w:themeColor="background1"/>
              </w:rPr>
              <w:t>Description</w:t>
            </w:r>
          </w:p>
        </w:tc>
        <w:tc>
          <w:tcPr>
            <w:tcW w:w="2829" w:type="dxa"/>
          </w:tcPr>
          <w:p w:rsidR="00CE3659" w:rsidRPr="00CE3659" w:rsidRDefault="00CE3659" w:rsidP="00462AB7">
            <w:pPr>
              <w:pStyle w:val="Table"/>
              <w:rPr>
                <w:b/>
                <w:color w:val="FFFFFF" w:themeColor="background1"/>
              </w:rPr>
            </w:pPr>
            <w:r w:rsidRPr="00CE3659">
              <w:rPr>
                <w:b/>
                <w:color w:val="FFFFFF" w:themeColor="background1"/>
              </w:rPr>
              <w:t xml:space="preserve">Interventions (examples) </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3929C9" w:rsidP="00462AB7">
            <w:pPr>
              <w:pStyle w:val="Table"/>
            </w:pPr>
            <w:hyperlink r:id="rId12" w:history="1">
              <w:r w:rsidR="00CE3659" w:rsidRPr="00F65123">
                <w:t>Activation measures</w:t>
              </w:r>
            </w:hyperlink>
          </w:p>
        </w:tc>
        <w:tc>
          <w:tcPr>
            <w:tcW w:w="4678" w:type="dxa"/>
            <w:hideMark/>
          </w:tcPr>
          <w:p w:rsidR="00CE3659" w:rsidRPr="00F65123" w:rsidRDefault="00CE3659" w:rsidP="000E7389">
            <w:pPr>
              <w:pStyle w:val="Table"/>
            </w:pPr>
            <w:r w:rsidRPr="00F65123">
              <w:t>Activation measures cover programmes and case</w:t>
            </w:r>
            <w:r w:rsidR="00134FBE">
              <w:t xml:space="preserve"> </w:t>
            </w:r>
            <w:r w:rsidRPr="00F65123">
              <w:t>management techniques designed to maintain job search activities for people expected to move into e</w:t>
            </w:r>
            <w:r>
              <w:t>mployment (eg people receiving u</w:t>
            </w:r>
            <w:r w:rsidRPr="00F65123">
              <w:t>nemployment related benefits). If people are judged not to be sufficiently engaged in job search then they can have their income support payments reduced or even cancelled.</w:t>
            </w:r>
          </w:p>
        </w:tc>
        <w:tc>
          <w:tcPr>
            <w:tcW w:w="2829" w:type="dxa"/>
          </w:tcPr>
          <w:p w:rsidR="00CE3659" w:rsidRDefault="00CE3659" w:rsidP="00462AB7">
            <w:pPr>
              <w:pStyle w:val="Table"/>
            </w:pPr>
            <w:r w:rsidRPr="00E572B3">
              <w:t>Job</w:t>
            </w:r>
            <w:r w:rsidR="000E7389">
              <w:t>s</w:t>
            </w:r>
            <w:r w:rsidRPr="00E572B3">
              <w:t xml:space="preserve">eeker Work Ready </w:t>
            </w:r>
            <w:r w:rsidR="000E7389" w:rsidRPr="00E572B3">
              <w:t>52</w:t>
            </w:r>
            <w:r w:rsidR="000E7389">
              <w:t>-</w:t>
            </w:r>
            <w:r w:rsidRPr="00E572B3">
              <w:t>week benefit reapplication</w:t>
            </w:r>
          </w:p>
          <w:p w:rsidR="00CE3659" w:rsidRDefault="00CE3659" w:rsidP="00462AB7">
            <w:pPr>
              <w:pStyle w:val="Table"/>
            </w:pPr>
            <w:r>
              <w:t>Work Obligations</w:t>
            </w:r>
          </w:p>
          <w:p w:rsidR="00CE3659" w:rsidRPr="00F65123" w:rsidRDefault="00CE3659" w:rsidP="00462AB7">
            <w:pPr>
              <w:pStyle w:val="Table"/>
            </w:pPr>
            <w:r w:rsidRPr="00E572B3">
              <w:t>Pre-Employment Drug Testing</w:t>
            </w:r>
          </w:p>
        </w:tc>
      </w:tr>
      <w:tr w:rsidR="00CE3659" w:rsidRPr="00F65123" w:rsidTr="00CE3659">
        <w:tc>
          <w:tcPr>
            <w:tcW w:w="1809" w:type="dxa"/>
            <w:hideMark/>
          </w:tcPr>
          <w:p w:rsidR="00CE3659" w:rsidRPr="00F65123" w:rsidRDefault="003929C9" w:rsidP="00462AB7">
            <w:pPr>
              <w:pStyle w:val="Table"/>
            </w:pPr>
            <w:hyperlink r:id="rId13" w:anchor="EmploymentAssistance-EA_workconfidence" w:history="1">
              <w:r w:rsidR="00CE3659" w:rsidRPr="00F65123">
                <w:t>Work confidence</w:t>
              </w:r>
            </w:hyperlink>
          </w:p>
        </w:tc>
        <w:tc>
          <w:tcPr>
            <w:tcW w:w="4678" w:type="dxa"/>
            <w:hideMark/>
          </w:tcPr>
          <w:p w:rsidR="00CE3659" w:rsidRPr="00F65123" w:rsidRDefault="00CE3659" w:rsidP="00462AB7">
            <w:pPr>
              <w:pStyle w:val="Table"/>
            </w:pPr>
            <w:r w:rsidRPr="00F65123">
              <w:t>Programmes designed at encouraging and motivating people to have the confidence to begin to move into employment.</w:t>
            </w:r>
          </w:p>
        </w:tc>
        <w:tc>
          <w:tcPr>
            <w:tcW w:w="2829" w:type="dxa"/>
          </w:tcPr>
          <w:p w:rsidR="00CE3659" w:rsidRDefault="00CE3659" w:rsidP="00462AB7">
            <w:pPr>
              <w:pStyle w:val="Table"/>
            </w:pPr>
            <w:r w:rsidRPr="00E572B3">
              <w:t>Limited Services Volunteer</w:t>
            </w:r>
          </w:p>
          <w:p w:rsidR="00CE3659" w:rsidRPr="00F65123" w:rsidRDefault="00CE3659" w:rsidP="00462AB7">
            <w:pPr>
              <w:pStyle w:val="Table"/>
            </w:pPr>
            <w:r w:rsidRPr="00E572B3">
              <w:t>Outward Bound</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Case management</w:t>
            </w:r>
          </w:p>
        </w:tc>
        <w:tc>
          <w:tcPr>
            <w:tcW w:w="4678" w:type="dxa"/>
            <w:hideMark/>
          </w:tcPr>
          <w:p w:rsidR="00CE3659" w:rsidRPr="00F65123" w:rsidRDefault="000E7389" w:rsidP="000E7389">
            <w:pPr>
              <w:pStyle w:val="Table"/>
            </w:pPr>
            <w:r w:rsidRPr="00F65123">
              <w:t>One</w:t>
            </w:r>
            <w:r>
              <w:t>-</w:t>
            </w:r>
            <w:r w:rsidRPr="00F65123">
              <w:t>to</w:t>
            </w:r>
            <w:r>
              <w:t>-</w:t>
            </w:r>
            <w:r w:rsidR="00CE3659" w:rsidRPr="00F65123">
              <w:t>one meetings with a case manager to discuss</w:t>
            </w:r>
            <w:r w:rsidR="00CE3659">
              <w:t xml:space="preserve"> and plan </w:t>
            </w:r>
            <w:r w:rsidR="00CE3659" w:rsidRPr="00F65123">
              <w:t>on how they will move back into employment.</w:t>
            </w:r>
            <w:r w:rsidR="00CE3659">
              <w:t xml:space="preserve"> Case management can be either in-house or contracted to an external provider.</w:t>
            </w:r>
          </w:p>
        </w:tc>
        <w:tc>
          <w:tcPr>
            <w:tcW w:w="2829" w:type="dxa"/>
          </w:tcPr>
          <w:p w:rsidR="00CE3659" w:rsidRDefault="00CE3659" w:rsidP="00462AB7">
            <w:pPr>
              <w:pStyle w:val="Table"/>
            </w:pPr>
            <w:r w:rsidRPr="00E572B3">
              <w:t>Work Focused Case Management (General</w:t>
            </w:r>
            <w:r w:rsidR="00ED43CC">
              <w:t>)</w:t>
            </w:r>
          </w:p>
          <w:p w:rsidR="00CE3659" w:rsidRPr="00F65123" w:rsidRDefault="00CE3659" w:rsidP="00462AB7">
            <w:pPr>
              <w:pStyle w:val="Table"/>
            </w:pPr>
            <w:r w:rsidRPr="00E572B3">
              <w:t>Work to Wellness</w:t>
            </w:r>
          </w:p>
        </w:tc>
      </w:tr>
      <w:tr w:rsidR="00CE3659" w:rsidRPr="00F65123" w:rsidTr="00CE3659">
        <w:tc>
          <w:tcPr>
            <w:tcW w:w="1809" w:type="dxa"/>
            <w:hideMark/>
          </w:tcPr>
          <w:p w:rsidR="00CE3659" w:rsidRPr="00F65123" w:rsidRDefault="00CE3659" w:rsidP="00462AB7">
            <w:pPr>
              <w:pStyle w:val="Table"/>
            </w:pPr>
            <w:r w:rsidRPr="00F65123">
              <w:t>Career advice /Information Services</w:t>
            </w:r>
          </w:p>
        </w:tc>
        <w:tc>
          <w:tcPr>
            <w:tcW w:w="4678" w:type="dxa"/>
            <w:hideMark/>
          </w:tcPr>
          <w:p w:rsidR="00CE3659" w:rsidRPr="00F65123" w:rsidRDefault="00CE3659" w:rsidP="00462AB7">
            <w:pPr>
              <w:pStyle w:val="Table"/>
            </w:pPr>
            <w:r w:rsidRPr="00F65123">
              <w:t>Career advice and counselling is a standard service provided by public employment services to help jobseekers make informed decisions about their current and future employment choices.</w:t>
            </w:r>
          </w:p>
        </w:tc>
        <w:tc>
          <w:tcPr>
            <w:tcW w:w="2829" w:type="dxa"/>
          </w:tcPr>
          <w:p w:rsidR="00CE3659" w:rsidRPr="00F65123" w:rsidRDefault="00CE3659" w:rsidP="00462AB7">
            <w:pPr>
              <w:pStyle w:val="Table"/>
            </w:pPr>
            <w:r w:rsidRPr="00E572B3">
              <w:t>Careers Guidance and Counselling</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Health Interventions</w:t>
            </w:r>
          </w:p>
        </w:tc>
        <w:tc>
          <w:tcPr>
            <w:tcW w:w="4678" w:type="dxa"/>
            <w:hideMark/>
          </w:tcPr>
          <w:p w:rsidR="00CE3659" w:rsidRPr="00F65123" w:rsidRDefault="00CE3659" w:rsidP="00462AB7">
            <w:pPr>
              <w:pStyle w:val="Table"/>
            </w:pPr>
            <w:r w:rsidRPr="00F65123">
              <w:t xml:space="preserve">Providing medical and related treatment to enable </w:t>
            </w:r>
            <w:r>
              <w:t>people</w:t>
            </w:r>
            <w:r w:rsidRPr="00F65123">
              <w:t xml:space="preserve"> to recover from medical </w:t>
            </w:r>
            <w:r w:rsidRPr="00F65123">
              <w:lastRenderedPageBreak/>
              <w:t>conditions to enable them to move back into work.</w:t>
            </w:r>
          </w:p>
        </w:tc>
        <w:tc>
          <w:tcPr>
            <w:tcW w:w="2829" w:type="dxa"/>
          </w:tcPr>
          <w:p w:rsidR="00CE3659" w:rsidRDefault="00CE3659" w:rsidP="00462AB7">
            <w:pPr>
              <w:pStyle w:val="Table"/>
            </w:pPr>
            <w:r>
              <w:lastRenderedPageBreak/>
              <w:t>PATHS</w:t>
            </w:r>
          </w:p>
          <w:p w:rsidR="00CE3659" w:rsidRPr="00F65123" w:rsidRDefault="00CE3659" w:rsidP="00462AB7">
            <w:pPr>
              <w:pStyle w:val="Table"/>
            </w:pPr>
            <w:r w:rsidRPr="00E572B3">
              <w:t xml:space="preserve">Targeted Health </w:t>
            </w:r>
            <w:r w:rsidRPr="00E572B3">
              <w:lastRenderedPageBreak/>
              <w:t>Interventions</w:t>
            </w:r>
          </w:p>
        </w:tc>
      </w:tr>
      <w:tr w:rsidR="00CE3659" w:rsidRPr="00F65123" w:rsidTr="00CE3659">
        <w:tc>
          <w:tcPr>
            <w:tcW w:w="1809" w:type="dxa"/>
            <w:hideMark/>
          </w:tcPr>
          <w:p w:rsidR="00CE3659" w:rsidRPr="00F65123" w:rsidRDefault="00CE3659" w:rsidP="00462AB7">
            <w:pPr>
              <w:pStyle w:val="Table"/>
            </w:pPr>
            <w:r w:rsidRPr="00F65123">
              <w:lastRenderedPageBreak/>
              <w:t>Training (contracted)</w:t>
            </w:r>
          </w:p>
        </w:tc>
        <w:tc>
          <w:tcPr>
            <w:tcW w:w="4678" w:type="dxa"/>
            <w:hideMark/>
          </w:tcPr>
          <w:p w:rsidR="00CE3659" w:rsidRPr="00F65123" w:rsidRDefault="00CE3659" w:rsidP="00462AB7">
            <w:pPr>
              <w:pStyle w:val="Table"/>
            </w:pPr>
            <w:r w:rsidRPr="00F65123">
              <w:t xml:space="preserve">Contracted training programmes aim to increase the foundational and vocational skills of </w:t>
            </w:r>
            <w:r>
              <w:t>participants</w:t>
            </w:r>
            <w:r w:rsidRPr="00F65123">
              <w:t xml:space="preserve"> to enable them to compete in the labour market.</w:t>
            </w:r>
          </w:p>
        </w:tc>
        <w:tc>
          <w:tcPr>
            <w:tcW w:w="2829" w:type="dxa"/>
          </w:tcPr>
          <w:p w:rsidR="00CE3659" w:rsidRDefault="00CE3659" w:rsidP="00462AB7">
            <w:pPr>
              <w:pStyle w:val="Table"/>
            </w:pPr>
            <w:r w:rsidRPr="00E572B3">
              <w:t>Training for Work</w:t>
            </w:r>
          </w:p>
          <w:p w:rsidR="00CE3659" w:rsidRPr="00F65123" w:rsidRDefault="00CE3659" w:rsidP="00462AB7">
            <w:pPr>
              <w:pStyle w:val="Table"/>
            </w:pPr>
            <w:r w:rsidRPr="00E572B3">
              <w:t>Driver licence programmes</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Training (financial)</w:t>
            </w:r>
          </w:p>
        </w:tc>
        <w:tc>
          <w:tcPr>
            <w:tcW w:w="4678" w:type="dxa"/>
            <w:hideMark/>
          </w:tcPr>
          <w:p w:rsidR="00CE3659" w:rsidRPr="00F65123" w:rsidRDefault="00CE3659" w:rsidP="00462AB7">
            <w:pPr>
              <w:pStyle w:val="Table"/>
            </w:pPr>
            <w:r w:rsidRPr="00F65123">
              <w:t>Financial assistance to help people access education and training programmes. </w:t>
            </w:r>
          </w:p>
        </w:tc>
        <w:tc>
          <w:tcPr>
            <w:tcW w:w="2829" w:type="dxa"/>
          </w:tcPr>
          <w:p w:rsidR="00CE3659" w:rsidRPr="00F65123" w:rsidRDefault="00CE3659" w:rsidP="00462AB7">
            <w:pPr>
              <w:pStyle w:val="Table"/>
            </w:pPr>
            <w:r w:rsidRPr="00E572B3">
              <w:t>Training Incentive Allowance</w:t>
            </w:r>
          </w:p>
        </w:tc>
      </w:tr>
      <w:tr w:rsidR="00CE3659" w:rsidRPr="00F65123" w:rsidTr="00CE3659">
        <w:tc>
          <w:tcPr>
            <w:tcW w:w="1809" w:type="dxa"/>
            <w:hideMark/>
          </w:tcPr>
          <w:p w:rsidR="00CE3659" w:rsidRPr="00F65123" w:rsidRDefault="00CE3659" w:rsidP="00462AB7">
            <w:pPr>
              <w:pStyle w:val="Table"/>
            </w:pPr>
            <w:r w:rsidRPr="00F65123">
              <w:t>Work experience</w:t>
            </w:r>
          </w:p>
        </w:tc>
        <w:tc>
          <w:tcPr>
            <w:tcW w:w="4678" w:type="dxa"/>
            <w:hideMark/>
          </w:tcPr>
          <w:p w:rsidR="00CE3659" w:rsidRPr="00F65123" w:rsidRDefault="00CE3659" w:rsidP="000E7389">
            <w:pPr>
              <w:pStyle w:val="Table"/>
            </w:pPr>
            <w:r w:rsidRPr="00F65123">
              <w:t xml:space="preserve">Provide people with work experience either </w:t>
            </w:r>
            <w:r w:rsidR="007471D7">
              <w:t xml:space="preserve">with </w:t>
            </w:r>
            <w:r w:rsidRPr="00F65123">
              <w:t xml:space="preserve">a private sector employer or through placements with not </w:t>
            </w:r>
            <w:r w:rsidR="000E7389">
              <w:t>-</w:t>
            </w:r>
            <w:r w:rsidR="000E7389" w:rsidRPr="00F65123">
              <w:t>for</w:t>
            </w:r>
            <w:r w:rsidR="000E7389">
              <w:t>-</w:t>
            </w:r>
            <w:r w:rsidRPr="00F65123">
              <w:t xml:space="preserve">profit organisations to </w:t>
            </w:r>
            <w:r>
              <w:t>help in social or</w:t>
            </w:r>
            <w:r w:rsidR="000E7389">
              <w:t xml:space="preserve"> </w:t>
            </w:r>
            <w:r>
              <w:t xml:space="preserve">environmental </w:t>
            </w:r>
            <w:r w:rsidRPr="00F65123">
              <w:t>projects.</w:t>
            </w:r>
          </w:p>
        </w:tc>
        <w:tc>
          <w:tcPr>
            <w:tcW w:w="2829" w:type="dxa"/>
          </w:tcPr>
          <w:p w:rsidR="00CE3659" w:rsidRDefault="00CE3659" w:rsidP="00462AB7">
            <w:pPr>
              <w:pStyle w:val="Table"/>
            </w:pPr>
            <w:r w:rsidRPr="00E572B3">
              <w:t>Mainstream Employment Programme</w:t>
            </w:r>
          </w:p>
          <w:p w:rsidR="00CE3659" w:rsidRDefault="00CE3659" w:rsidP="00462AB7">
            <w:pPr>
              <w:pStyle w:val="Table"/>
            </w:pPr>
            <w:r w:rsidRPr="00E572B3">
              <w:t>Activity in the Community</w:t>
            </w:r>
          </w:p>
          <w:p w:rsidR="00CE3659" w:rsidRPr="00F65123" w:rsidRDefault="00CE3659" w:rsidP="00462AB7">
            <w:pPr>
              <w:pStyle w:val="Table"/>
            </w:pPr>
            <w:r w:rsidRPr="00E572B3">
              <w:t>Flexi-wage Project in the Community</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Job search assistance</w:t>
            </w:r>
          </w:p>
        </w:tc>
        <w:tc>
          <w:tcPr>
            <w:tcW w:w="4678" w:type="dxa"/>
            <w:hideMark/>
          </w:tcPr>
          <w:p w:rsidR="00CE3659" w:rsidRPr="00F65123" w:rsidRDefault="00CE3659" w:rsidP="00ED43CC">
            <w:pPr>
              <w:pStyle w:val="Table"/>
            </w:pPr>
            <w:r w:rsidRPr="00F65123">
              <w:t xml:space="preserve">Seminars and job clubs designed to provide jobseekers with the skills to look for work (eg searching </w:t>
            </w:r>
            <w:r w:rsidR="00ED43CC">
              <w:t xml:space="preserve">for </w:t>
            </w:r>
            <w:r>
              <w:t xml:space="preserve">job leads, CV and applications </w:t>
            </w:r>
            <w:r w:rsidRPr="00F65123">
              <w:t>and interview skills) and to provide peer support to maintain motivation.</w:t>
            </w:r>
          </w:p>
        </w:tc>
        <w:tc>
          <w:tcPr>
            <w:tcW w:w="2829" w:type="dxa"/>
          </w:tcPr>
          <w:p w:rsidR="00CE3659" w:rsidRPr="00F65123" w:rsidRDefault="00CE3659" w:rsidP="00462AB7">
            <w:pPr>
              <w:pStyle w:val="Table"/>
            </w:pPr>
            <w:r w:rsidRPr="00E572B3">
              <w:t>Work Search Support</w:t>
            </w:r>
          </w:p>
        </w:tc>
      </w:tr>
      <w:tr w:rsidR="00CE3659" w:rsidRPr="00F65123" w:rsidTr="00CE3659">
        <w:tc>
          <w:tcPr>
            <w:tcW w:w="1809" w:type="dxa"/>
            <w:hideMark/>
          </w:tcPr>
          <w:p w:rsidR="00CE3659" w:rsidRPr="00F65123" w:rsidRDefault="00CE3659" w:rsidP="00462AB7">
            <w:pPr>
              <w:pStyle w:val="Table"/>
            </w:pPr>
            <w:r w:rsidRPr="00F65123">
              <w:t>Job placement services</w:t>
            </w:r>
          </w:p>
        </w:tc>
        <w:tc>
          <w:tcPr>
            <w:tcW w:w="4678" w:type="dxa"/>
            <w:hideMark/>
          </w:tcPr>
          <w:p w:rsidR="00CE3659" w:rsidRPr="00F65123" w:rsidRDefault="00CE3659" w:rsidP="00462AB7">
            <w:pPr>
              <w:pStyle w:val="Table"/>
            </w:pPr>
            <w:r w:rsidRPr="00F65123">
              <w:t>In-house or c</w:t>
            </w:r>
            <w:r>
              <w:t>ontracted</w:t>
            </w:r>
            <w:r w:rsidR="00C21D5C">
              <w:t>-</w:t>
            </w:r>
            <w:r>
              <w:t xml:space="preserve">out services to place </w:t>
            </w:r>
            <w:r w:rsidRPr="00F65123">
              <w:t>people into paid employment. For contracted</w:t>
            </w:r>
            <w:r w:rsidR="00C21D5C">
              <w:t>-</w:t>
            </w:r>
            <w:r w:rsidRPr="00F65123">
              <w:t>out services</w:t>
            </w:r>
            <w:r>
              <w:t>, payments</w:t>
            </w:r>
            <w:r w:rsidRPr="00F65123">
              <w:t xml:space="preserve"> are often based on a fee-for-outcome contracting model. </w:t>
            </w:r>
          </w:p>
        </w:tc>
        <w:tc>
          <w:tcPr>
            <w:tcW w:w="2829" w:type="dxa"/>
          </w:tcPr>
          <w:p w:rsidR="00CE3659" w:rsidRDefault="00CE3659" w:rsidP="00462AB7">
            <w:pPr>
              <w:pStyle w:val="Table"/>
            </w:pPr>
            <w:r w:rsidRPr="00E572B3">
              <w:t>Employment Placement or Assistance Initiative</w:t>
            </w:r>
          </w:p>
          <w:p w:rsidR="00CE3659" w:rsidRPr="00F65123" w:rsidRDefault="00CE3659" w:rsidP="00462AB7">
            <w:pPr>
              <w:pStyle w:val="Table"/>
            </w:pPr>
            <w:r w:rsidRPr="00E572B3">
              <w:t>Vacancy Placement</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Hiring wage subsidies</w:t>
            </w:r>
          </w:p>
        </w:tc>
        <w:tc>
          <w:tcPr>
            <w:tcW w:w="4678" w:type="dxa"/>
            <w:hideMark/>
          </w:tcPr>
          <w:p w:rsidR="00CE3659" w:rsidRPr="00F65123" w:rsidRDefault="00CE3659" w:rsidP="00ED43CC">
            <w:pPr>
              <w:pStyle w:val="Table"/>
            </w:pPr>
            <w:r w:rsidRPr="00F65123">
              <w:t>A</w:t>
            </w:r>
            <w:r w:rsidR="000E7389">
              <w:t xml:space="preserve"> </w:t>
            </w:r>
            <w:r w:rsidRPr="00F65123">
              <w:t>temporary subsidy to compensate employers who take on disadvantaged jobseekers (ie they would not have been hired by the employer in the absence of the subsidy).</w:t>
            </w:r>
          </w:p>
        </w:tc>
        <w:tc>
          <w:tcPr>
            <w:tcW w:w="2829" w:type="dxa"/>
          </w:tcPr>
          <w:p w:rsidR="00CE3659" w:rsidRPr="00F65123" w:rsidRDefault="00CE3659" w:rsidP="00462AB7">
            <w:pPr>
              <w:pStyle w:val="Table"/>
            </w:pPr>
            <w:r w:rsidRPr="008B2EB6">
              <w:t>Flexi-wage (Basic/Plus)</w:t>
            </w:r>
          </w:p>
        </w:tc>
      </w:tr>
      <w:tr w:rsidR="00CE3659" w:rsidRPr="00F65123" w:rsidTr="00CE3659">
        <w:tc>
          <w:tcPr>
            <w:tcW w:w="1809" w:type="dxa"/>
            <w:hideMark/>
          </w:tcPr>
          <w:p w:rsidR="00CE3659" w:rsidRPr="00F65123" w:rsidRDefault="00CE3659" w:rsidP="00462AB7">
            <w:pPr>
              <w:pStyle w:val="Table"/>
            </w:pPr>
            <w:r w:rsidRPr="00F65123">
              <w:t>On the job training</w:t>
            </w:r>
          </w:p>
        </w:tc>
        <w:tc>
          <w:tcPr>
            <w:tcW w:w="4678" w:type="dxa"/>
            <w:hideMark/>
          </w:tcPr>
          <w:p w:rsidR="00CE3659" w:rsidRPr="00F65123" w:rsidRDefault="00CE3659" w:rsidP="000E7389">
            <w:pPr>
              <w:pStyle w:val="Table"/>
            </w:pPr>
            <w:r w:rsidRPr="00F65123">
              <w:t xml:space="preserve">Assistance to employees to help them gain skills whilst </w:t>
            </w:r>
            <w:r w:rsidR="000E7389" w:rsidRPr="00F65123">
              <w:t>in</w:t>
            </w:r>
            <w:r w:rsidR="000E7389">
              <w:t xml:space="preserve"> </w:t>
            </w:r>
            <w:r w:rsidRPr="00F65123">
              <w:t>work.</w:t>
            </w:r>
          </w:p>
        </w:tc>
        <w:tc>
          <w:tcPr>
            <w:tcW w:w="2829" w:type="dxa"/>
          </w:tcPr>
          <w:p w:rsidR="00CE3659" w:rsidRPr="00F65123" w:rsidRDefault="00CE3659" w:rsidP="00462AB7">
            <w:pPr>
              <w:pStyle w:val="Table"/>
            </w:pP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Training for predetermined employment </w:t>
            </w:r>
          </w:p>
        </w:tc>
        <w:tc>
          <w:tcPr>
            <w:tcW w:w="4678" w:type="dxa"/>
            <w:hideMark/>
          </w:tcPr>
          <w:p w:rsidR="00CE3659" w:rsidRPr="00F65123" w:rsidRDefault="00CE3659" w:rsidP="000E7389">
            <w:pPr>
              <w:pStyle w:val="Table"/>
            </w:pPr>
            <w:r w:rsidRPr="00F65123">
              <w:t xml:space="preserve">Programmes </w:t>
            </w:r>
            <w:r w:rsidR="000E7389" w:rsidRPr="00F65123">
              <w:t>that</w:t>
            </w:r>
            <w:r w:rsidR="000E7389">
              <w:t xml:space="preserve"> </w:t>
            </w:r>
            <w:r w:rsidRPr="00F65123">
              <w:t>involve matching jobseekers to vacancies by providing short-term training to meet the specific needs of an employer.</w:t>
            </w:r>
          </w:p>
        </w:tc>
        <w:tc>
          <w:tcPr>
            <w:tcW w:w="2829" w:type="dxa"/>
          </w:tcPr>
          <w:p w:rsidR="00CE3659" w:rsidRPr="00F65123" w:rsidRDefault="00CE3659" w:rsidP="00462AB7">
            <w:pPr>
              <w:pStyle w:val="Table"/>
            </w:pPr>
            <w:r w:rsidRPr="008B2EB6">
              <w:t>Skills for Industry</w:t>
            </w:r>
          </w:p>
        </w:tc>
      </w:tr>
      <w:tr w:rsidR="00CE3659" w:rsidRPr="00F65123" w:rsidTr="00CE3659">
        <w:tc>
          <w:tcPr>
            <w:tcW w:w="1809" w:type="dxa"/>
            <w:hideMark/>
          </w:tcPr>
          <w:p w:rsidR="00CE3659" w:rsidRPr="00F65123" w:rsidRDefault="00CE3659" w:rsidP="00462AB7">
            <w:pPr>
              <w:pStyle w:val="Table"/>
            </w:pPr>
            <w:r w:rsidRPr="00F65123">
              <w:t>Self-employment assistance</w:t>
            </w:r>
          </w:p>
        </w:tc>
        <w:tc>
          <w:tcPr>
            <w:tcW w:w="4678" w:type="dxa"/>
            <w:hideMark/>
          </w:tcPr>
          <w:p w:rsidR="00CE3659" w:rsidRPr="00F65123" w:rsidRDefault="000E7389" w:rsidP="000E7389">
            <w:pPr>
              <w:pStyle w:val="Table"/>
            </w:pPr>
            <w:r w:rsidRPr="00F65123">
              <w:t>Assistance</w:t>
            </w:r>
            <w:r>
              <w:t xml:space="preserve"> </w:t>
            </w:r>
            <w:r w:rsidR="00CE3659" w:rsidRPr="00F65123">
              <w:t>to help peo</w:t>
            </w:r>
            <w:r w:rsidR="00CE3659">
              <w:t xml:space="preserve">ple set up their own business. </w:t>
            </w:r>
            <w:r w:rsidR="00CE3659" w:rsidRPr="00F65123">
              <w:t xml:space="preserve">Self-employment assistance </w:t>
            </w:r>
            <w:r w:rsidRPr="00F65123">
              <w:t>can</w:t>
            </w:r>
            <w:r>
              <w:t xml:space="preserve"> </w:t>
            </w:r>
            <w:r w:rsidR="00CE3659" w:rsidRPr="00F65123">
              <w:t xml:space="preserve">involve a combination </w:t>
            </w:r>
            <w:r w:rsidR="00CE3659" w:rsidRPr="00C34FD3">
              <w:rPr>
                <w:noProof/>
              </w:rPr>
              <w:t>of</w:t>
            </w:r>
            <w:r w:rsidR="00CE3659" w:rsidRPr="00F65123">
              <w:t xml:space="preserve"> training, mentoring, capital</w:t>
            </w:r>
            <w:r w:rsidR="00CE3659">
              <w:t xml:space="preserve"> grants</w:t>
            </w:r>
            <w:r w:rsidR="00CE3659" w:rsidRPr="00F65123">
              <w:t>, and a temporary subsidy to cover living costs until business cash flow is sufficient to support the participant.</w:t>
            </w:r>
          </w:p>
        </w:tc>
        <w:tc>
          <w:tcPr>
            <w:tcW w:w="2829" w:type="dxa"/>
          </w:tcPr>
          <w:p w:rsidR="00CE3659" w:rsidRDefault="00CE3659" w:rsidP="00462AB7">
            <w:pPr>
              <w:pStyle w:val="Table"/>
            </w:pPr>
            <w:r w:rsidRPr="00E572B3">
              <w:t>Be Your Own Bos</w:t>
            </w:r>
            <w:r>
              <w:t>s</w:t>
            </w:r>
          </w:p>
          <w:p w:rsidR="00CE3659" w:rsidRDefault="00CE3659" w:rsidP="00462AB7">
            <w:pPr>
              <w:pStyle w:val="Table"/>
            </w:pPr>
            <w:r w:rsidRPr="008B2EB6">
              <w:t>Business Training And Advice Grant</w:t>
            </w:r>
          </w:p>
          <w:p w:rsidR="00CE3659" w:rsidRPr="00F65123" w:rsidRDefault="00CE3659" w:rsidP="00462AB7">
            <w:pPr>
              <w:pStyle w:val="Table"/>
            </w:pPr>
            <w:r w:rsidRPr="008B2EB6">
              <w:t>Flexi-wage Self Employment (subsidy)</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Incentive payments</w:t>
            </w:r>
          </w:p>
        </w:tc>
        <w:tc>
          <w:tcPr>
            <w:tcW w:w="4678" w:type="dxa"/>
            <w:hideMark/>
          </w:tcPr>
          <w:p w:rsidR="00CE3659" w:rsidRPr="00F65123" w:rsidRDefault="00CE3659" w:rsidP="00462AB7">
            <w:pPr>
              <w:pStyle w:val="Table"/>
            </w:pPr>
            <w:r w:rsidRPr="00F65123">
              <w:t xml:space="preserve">Programmes that provide payments to people if they take up employment, in </w:t>
            </w:r>
            <w:r w:rsidRPr="00C34FD3">
              <w:rPr>
                <w:noProof/>
              </w:rPr>
              <w:t>particular</w:t>
            </w:r>
            <w:r w:rsidR="00C34FD3">
              <w:rPr>
                <w:noProof/>
              </w:rPr>
              <w:t>,</w:t>
            </w:r>
            <w:r w:rsidRPr="00F65123">
              <w:t xml:space="preserve"> to take up employment outside their local area.</w:t>
            </w:r>
          </w:p>
        </w:tc>
        <w:tc>
          <w:tcPr>
            <w:tcW w:w="2829" w:type="dxa"/>
          </w:tcPr>
          <w:p w:rsidR="00CE3659" w:rsidRPr="00F65123" w:rsidRDefault="00CE3659" w:rsidP="00462AB7">
            <w:pPr>
              <w:pStyle w:val="Table"/>
            </w:pPr>
            <w:r>
              <w:t>3K to Work</w:t>
            </w:r>
          </w:p>
        </w:tc>
      </w:tr>
      <w:tr w:rsidR="00CE3659" w:rsidRPr="00F65123" w:rsidTr="00CE3659">
        <w:tc>
          <w:tcPr>
            <w:tcW w:w="1809" w:type="dxa"/>
            <w:hideMark/>
          </w:tcPr>
          <w:p w:rsidR="00CE3659" w:rsidRPr="00F65123" w:rsidRDefault="00CE3659" w:rsidP="00462AB7">
            <w:pPr>
              <w:pStyle w:val="Table"/>
            </w:pPr>
            <w:r w:rsidRPr="00F65123">
              <w:t>Transition to work financial support </w:t>
            </w:r>
          </w:p>
        </w:tc>
        <w:tc>
          <w:tcPr>
            <w:tcW w:w="4678" w:type="dxa"/>
            <w:hideMark/>
          </w:tcPr>
          <w:p w:rsidR="00CE3659" w:rsidRPr="00F65123" w:rsidRDefault="00CE3659" w:rsidP="00462AB7">
            <w:pPr>
              <w:pStyle w:val="Table"/>
            </w:pPr>
            <w:r w:rsidRPr="00F65123">
              <w:t>Financial assistance to help cover initial costs of moving into employment (eg work clothes and equipment) or to cover the period until the person is paid by the employer.</w:t>
            </w:r>
          </w:p>
        </w:tc>
        <w:tc>
          <w:tcPr>
            <w:tcW w:w="2829" w:type="dxa"/>
          </w:tcPr>
          <w:p w:rsidR="00CE3659" w:rsidRPr="00F65123" w:rsidRDefault="00CE3659" w:rsidP="00462AB7">
            <w:pPr>
              <w:pStyle w:val="Table"/>
            </w:pPr>
            <w:r>
              <w:t>Transition to Work Payment</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0E7389">
            <w:pPr>
              <w:pStyle w:val="Table"/>
            </w:pPr>
            <w:r w:rsidRPr="00F65123">
              <w:lastRenderedPageBreak/>
              <w:t>In-</w:t>
            </w:r>
            <w:r w:rsidR="000E7389" w:rsidRPr="00F65123">
              <w:t>work</w:t>
            </w:r>
            <w:r w:rsidR="000E7389">
              <w:t xml:space="preserve"> </w:t>
            </w:r>
            <w:r w:rsidRPr="00F65123">
              <w:t>support (Financial)</w:t>
            </w:r>
          </w:p>
        </w:tc>
        <w:tc>
          <w:tcPr>
            <w:tcW w:w="4678" w:type="dxa"/>
            <w:hideMark/>
          </w:tcPr>
          <w:p w:rsidR="00CE3659" w:rsidRPr="00F65123" w:rsidRDefault="00CE3659" w:rsidP="00462AB7">
            <w:pPr>
              <w:pStyle w:val="Table"/>
            </w:pPr>
            <w:r w:rsidRPr="00F65123">
              <w:t xml:space="preserve">Financial assistance to help people with disruptions to employment or pay to ensure they can continue in employment and avoid returning to </w:t>
            </w:r>
            <w:r w:rsidRPr="00C34FD3">
              <w:rPr>
                <w:noProof/>
              </w:rPr>
              <w:t>main</w:t>
            </w:r>
            <w:r w:rsidRPr="00F65123">
              <w:t xml:space="preserve"> benefit.</w:t>
            </w:r>
          </w:p>
        </w:tc>
        <w:tc>
          <w:tcPr>
            <w:tcW w:w="2829" w:type="dxa"/>
          </w:tcPr>
          <w:p w:rsidR="00CE3659" w:rsidRDefault="00CE3659" w:rsidP="00462AB7">
            <w:pPr>
              <w:pStyle w:val="Table"/>
            </w:pPr>
            <w:r w:rsidRPr="008B2EB6">
              <w:t>Seasonal Work Assistance</w:t>
            </w:r>
          </w:p>
          <w:p w:rsidR="00CE3659" w:rsidRPr="00F65123" w:rsidRDefault="00CE3659" w:rsidP="00462AB7">
            <w:pPr>
              <w:pStyle w:val="Table"/>
            </w:pPr>
            <w:r w:rsidRPr="008B2EB6">
              <w:t>In-work tax credit</w:t>
            </w:r>
          </w:p>
        </w:tc>
      </w:tr>
      <w:tr w:rsidR="00CE3659" w:rsidRPr="00F65123" w:rsidTr="00CE3659">
        <w:tc>
          <w:tcPr>
            <w:tcW w:w="1809" w:type="dxa"/>
            <w:hideMark/>
          </w:tcPr>
          <w:p w:rsidR="00CE3659" w:rsidRPr="00F65123" w:rsidRDefault="008D4741" w:rsidP="00462AB7">
            <w:pPr>
              <w:pStyle w:val="Table"/>
            </w:pPr>
            <w:r>
              <w:t>In-</w:t>
            </w:r>
            <w:r w:rsidR="00CE3659" w:rsidRPr="00F65123">
              <w:t>work support (Pastoral)</w:t>
            </w:r>
          </w:p>
        </w:tc>
        <w:tc>
          <w:tcPr>
            <w:tcW w:w="4678" w:type="dxa"/>
            <w:hideMark/>
          </w:tcPr>
          <w:p w:rsidR="00CE3659" w:rsidRPr="00F65123" w:rsidRDefault="00CE3659" w:rsidP="00462AB7">
            <w:pPr>
              <w:pStyle w:val="Table"/>
            </w:pPr>
            <w:r w:rsidRPr="00F65123">
              <w:t>Programmes that contact people once they are in work to see how things are progressing and to help with any issues that might arise.</w:t>
            </w:r>
          </w:p>
        </w:tc>
        <w:tc>
          <w:tcPr>
            <w:tcW w:w="2829" w:type="dxa"/>
          </w:tcPr>
          <w:p w:rsidR="00CE3659" w:rsidRPr="00F65123" w:rsidRDefault="00CE3659" w:rsidP="00462AB7">
            <w:pPr>
              <w:pStyle w:val="Table"/>
            </w:pPr>
            <w:r w:rsidRPr="008B2EB6">
              <w:t>In-Work Support</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Childcare assistance</w:t>
            </w:r>
          </w:p>
        </w:tc>
        <w:tc>
          <w:tcPr>
            <w:tcW w:w="4678" w:type="dxa"/>
            <w:hideMark/>
          </w:tcPr>
          <w:p w:rsidR="00CE3659" w:rsidRPr="00F65123" w:rsidRDefault="00CE3659" w:rsidP="00462AB7">
            <w:pPr>
              <w:pStyle w:val="Table"/>
            </w:pPr>
            <w:r w:rsidRPr="00F65123">
              <w:t xml:space="preserve">Financial payments to </w:t>
            </w:r>
            <w:r w:rsidRPr="00C34FD3">
              <w:rPr>
                <w:noProof/>
              </w:rPr>
              <w:t>low</w:t>
            </w:r>
            <w:r w:rsidR="00C34FD3">
              <w:rPr>
                <w:noProof/>
              </w:rPr>
              <w:t>-</w:t>
            </w:r>
            <w:r w:rsidRPr="00C34FD3">
              <w:rPr>
                <w:noProof/>
              </w:rPr>
              <w:t>income</w:t>
            </w:r>
            <w:r w:rsidRPr="00F65123">
              <w:t xml:space="preserve"> families to help cover the cost of childcare services. </w:t>
            </w:r>
          </w:p>
        </w:tc>
        <w:tc>
          <w:tcPr>
            <w:tcW w:w="2829" w:type="dxa"/>
          </w:tcPr>
          <w:p w:rsidR="00CE3659" w:rsidRDefault="00CE3659" w:rsidP="00462AB7">
            <w:pPr>
              <w:pStyle w:val="Table"/>
            </w:pPr>
            <w:r w:rsidRPr="008B2EB6">
              <w:t>Flexible Childcare Assistance</w:t>
            </w:r>
          </w:p>
          <w:p w:rsidR="00CE3659" w:rsidRDefault="00CE3659" w:rsidP="00462AB7">
            <w:pPr>
              <w:pStyle w:val="Table"/>
            </w:pPr>
            <w:r w:rsidRPr="008B2EB6">
              <w:t>Childcare Subsidy</w:t>
            </w:r>
          </w:p>
          <w:p w:rsidR="00CE3659" w:rsidRPr="00F65123" w:rsidRDefault="00CE3659" w:rsidP="008D4741">
            <w:pPr>
              <w:pStyle w:val="Table"/>
            </w:pPr>
            <w:r>
              <w:t xml:space="preserve">OSCAR </w:t>
            </w:r>
            <w:r w:rsidR="008D4741">
              <w:t>S</w:t>
            </w:r>
            <w:r>
              <w:t>ubsidy</w:t>
            </w:r>
          </w:p>
        </w:tc>
      </w:tr>
      <w:tr w:rsidR="00CE3659" w:rsidRPr="00F65123" w:rsidTr="00CE3659">
        <w:tc>
          <w:tcPr>
            <w:tcW w:w="1809" w:type="dxa"/>
            <w:hideMark/>
          </w:tcPr>
          <w:p w:rsidR="00CE3659" w:rsidRPr="00F65123" w:rsidRDefault="00CE3659" w:rsidP="00462AB7">
            <w:pPr>
              <w:pStyle w:val="Table"/>
            </w:pPr>
            <w:r w:rsidRPr="00F65123">
              <w:t>Incentive payments</w:t>
            </w:r>
          </w:p>
        </w:tc>
        <w:tc>
          <w:tcPr>
            <w:tcW w:w="4678" w:type="dxa"/>
            <w:hideMark/>
          </w:tcPr>
          <w:p w:rsidR="00CE3659" w:rsidRPr="00F65123" w:rsidRDefault="000E7389" w:rsidP="000E7389">
            <w:pPr>
              <w:pStyle w:val="Table"/>
            </w:pPr>
            <w:r w:rsidRPr="00F65123">
              <w:t>Payments</w:t>
            </w:r>
            <w:r>
              <w:t xml:space="preserve"> </w:t>
            </w:r>
            <w:r w:rsidR="00CE3659" w:rsidRPr="00F65123">
              <w:t>to people who remain in employment for set periods (ie 3, 6 and 12 months)</w:t>
            </w:r>
            <w:r w:rsidR="008D4741">
              <w:t>.</w:t>
            </w:r>
            <w:r w:rsidR="00CE3659" w:rsidRPr="00F65123">
              <w:t> </w:t>
            </w:r>
          </w:p>
        </w:tc>
        <w:tc>
          <w:tcPr>
            <w:tcW w:w="2829" w:type="dxa"/>
          </w:tcPr>
          <w:p w:rsidR="00CE3659" w:rsidRDefault="00CE3659" w:rsidP="00462AB7">
            <w:pPr>
              <w:pStyle w:val="Table"/>
            </w:pPr>
            <w:r w:rsidRPr="008B2EB6">
              <w:t>In Work Paymen</w:t>
            </w:r>
            <w:r>
              <w:t>t</w:t>
            </w:r>
          </w:p>
          <w:p w:rsidR="00CE3659" w:rsidRPr="00F65123" w:rsidRDefault="00CE3659" w:rsidP="00462AB7">
            <w:pPr>
              <w:pStyle w:val="Table"/>
            </w:pPr>
            <w:r>
              <w:t>Work Bonus</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Vocational Services</w:t>
            </w:r>
          </w:p>
        </w:tc>
        <w:tc>
          <w:tcPr>
            <w:tcW w:w="4678" w:type="dxa"/>
            <w:hideMark/>
          </w:tcPr>
          <w:p w:rsidR="00CE3659" w:rsidRPr="00F65123" w:rsidRDefault="00CE3659" w:rsidP="00462AB7">
            <w:pPr>
              <w:pStyle w:val="Table"/>
            </w:pPr>
            <w:r w:rsidRPr="00C34FD3">
              <w:rPr>
                <w:noProof/>
              </w:rPr>
              <w:t>Externally</w:t>
            </w:r>
            <w:r w:rsidR="00C34FD3">
              <w:rPr>
                <w:noProof/>
              </w:rPr>
              <w:t>-</w:t>
            </w:r>
            <w:r w:rsidRPr="00C34FD3">
              <w:rPr>
                <w:noProof/>
              </w:rPr>
              <w:t>contracted</w:t>
            </w:r>
            <w:r w:rsidRPr="00F65123">
              <w:t xml:space="preserve"> employment assistance to </w:t>
            </w:r>
            <w:r>
              <w:t>people</w:t>
            </w:r>
            <w:r w:rsidRPr="00F65123">
              <w:t xml:space="preserve"> with ill-health or disabilities.</w:t>
            </w:r>
          </w:p>
        </w:tc>
        <w:tc>
          <w:tcPr>
            <w:tcW w:w="2829" w:type="dxa"/>
          </w:tcPr>
          <w:p w:rsidR="00CE3659" w:rsidRPr="00F65123" w:rsidRDefault="00CE3659" w:rsidP="00462AB7">
            <w:pPr>
              <w:pStyle w:val="Table"/>
            </w:pPr>
            <w:r>
              <w:t>Vocational Services Employment</w:t>
            </w:r>
          </w:p>
        </w:tc>
      </w:tr>
      <w:tr w:rsidR="00CE3659" w:rsidRPr="00F65123" w:rsidTr="00CE3659">
        <w:tc>
          <w:tcPr>
            <w:tcW w:w="1809" w:type="dxa"/>
            <w:hideMark/>
          </w:tcPr>
          <w:p w:rsidR="00CE3659" w:rsidRPr="00F65123" w:rsidRDefault="00CE3659" w:rsidP="00462AB7">
            <w:pPr>
              <w:pStyle w:val="Table"/>
            </w:pPr>
            <w:r w:rsidRPr="00F65123">
              <w:t>Youth Programmes</w:t>
            </w:r>
          </w:p>
        </w:tc>
        <w:tc>
          <w:tcPr>
            <w:tcW w:w="4678" w:type="dxa"/>
            <w:hideMark/>
          </w:tcPr>
          <w:p w:rsidR="00CE3659" w:rsidRPr="00F65123" w:rsidRDefault="00CE3659" w:rsidP="00462AB7">
            <w:pPr>
              <w:pStyle w:val="Table"/>
            </w:pPr>
            <w:r w:rsidRPr="00F65123">
              <w:t>Assistance targeted at teen</w:t>
            </w:r>
            <w:r>
              <w:t>s</w:t>
            </w:r>
            <w:r w:rsidRPr="00F65123">
              <w:t xml:space="preserve"> (usually under the age of 18) to help them remain in education, training or employment.</w:t>
            </w:r>
          </w:p>
        </w:tc>
        <w:tc>
          <w:tcPr>
            <w:tcW w:w="2829" w:type="dxa"/>
          </w:tcPr>
          <w:p w:rsidR="00CE3659" w:rsidRPr="00F65123" w:rsidRDefault="00CE3659" w:rsidP="00462AB7">
            <w:pPr>
              <w:pStyle w:val="Table"/>
            </w:pPr>
            <w:r>
              <w:t>Youth Services</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1809" w:type="dxa"/>
            <w:hideMark/>
          </w:tcPr>
          <w:p w:rsidR="00CE3659" w:rsidRPr="00F65123" w:rsidRDefault="00CE3659" w:rsidP="00462AB7">
            <w:pPr>
              <w:pStyle w:val="Table"/>
            </w:pPr>
            <w:r w:rsidRPr="00F65123">
              <w:t>Migrant assistance</w:t>
            </w:r>
          </w:p>
        </w:tc>
        <w:tc>
          <w:tcPr>
            <w:tcW w:w="4678" w:type="dxa"/>
            <w:hideMark/>
          </w:tcPr>
          <w:p w:rsidR="00CE3659" w:rsidRPr="00F65123" w:rsidRDefault="00CE3659" w:rsidP="00462AB7">
            <w:pPr>
              <w:pStyle w:val="Table"/>
            </w:pPr>
            <w:r w:rsidRPr="00F65123">
              <w:t>Assistance target</w:t>
            </w:r>
            <w:r>
              <w:t>ed at new migrants and refugees</w:t>
            </w:r>
            <w:r w:rsidRPr="00F65123">
              <w:t>.</w:t>
            </w:r>
          </w:p>
        </w:tc>
        <w:tc>
          <w:tcPr>
            <w:tcW w:w="2829" w:type="dxa"/>
          </w:tcPr>
          <w:p w:rsidR="00CE3659" w:rsidRPr="00F65123" w:rsidRDefault="00CE3659" w:rsidP="00462AB7">
            <w:pPr>
              <w:pStyle w:val="Table"/>
            </w:pPr>
            <w:r w:rsidRPr="008B2EB6">
              <w:t>Migrant Employment Assistance</w:t>
            </w:r>
          </w:p>
        </w:tc>
      </w:tr>
      <w:tr w:rsidR="00CE3659" w:rsidRPr="00F65123" w:rsidTr="00CE3659">
        <w:tc>
          <w:tcPr>
            <w:tcW w:w="1809" w:type="dxa"/>
            <w:hideMark/>
          </w:tcPr>
          <w:p w:rsidR="00CE3659" w:rsidRPr="00F65123" w:rsidRDefault="00CE3659" w:rsidP="00462AB7">
            <w:pPr>
              <w:pStyle w:val="Table"/>
            </w:pPr>
            <w:r w:rsidRPr="00F65123">
              <w:t>New Initiatives</w:t>
            </w:r>
          </w:p>
        </w:tc>
        <w:tc>
          <w:tcPr>
            <w:tcW w:w="4678" w:type="dxa"/>
            <w:hideMark/>
          </w:tcPr>
          <w:p w:rsidR="00CE3659" w:rsidRPr="00F65123" w:rsidRDefault="00CE3659" w:rsidP="00462AB7">
            <w:pPr>
              <w:pStyle w:val="Table"/>
            </w:pPr>
            <w:r w:rsidRPr="00F65123">
              <w:t>Locally developed initiatives that cannot be easily categorised.</w:t>
            </w:r>
          </w:p>
        </w:tc>
        <w:tc>
          <w:tcPr>
            <w:tcW w:w="2829" w:type="dxa"/>
          </w:tcPr>
          <w:p w:rsidR="00CE3659" w:rsidRPr="00F65123" w:rsidRDefault="00CE3659" w:rsidP="00462AB7">
            <w:pPr>
              <w:pStyle w:val="Table"/>
            </w:pPr>
            <w:r w:rsidRPr="00F65123">
              <w:t>New Initiatives</w:t>
            </w:r>
          </w:p>
        </w:tc>
      </w:tr>
    </w:tbl>
    <w:p w:rsidR="00CE3659" w:rsidRDefault="00CE3659" w:rsidP="00CE3659">
      <w:pPr>
        <w:pStyle w:val="Heading2"/>
      </w:pPr>
      <w:bookmarkStart w:id="21" w:name="_Toc514063446"/>
      <w:bookmarkStart w:id="22" w:name="_Toc524003444"/>
      <w:r>
        <w:t>Definition of an EA intervention spell</w:t>
      </w:r>
      <w:bookmarkEnd w:id="21"/>
      <w:bookmarkEnd w:id="22"/>
    </w:p>
    <w:p w:rsidR="00CE3659" w:rsidRDefault="00CE3659" w:rsidP="00CE3659">
      <w:r>
        <w:t>For the purposes of our analysis we define EA interventions as discrete events that have the following attributes:</w:t>
      </w:r>
    </w:p>
    <w:p w:rsidR="00CE3659" w:rsidRDefault="00CE3659" w:rsidP="00CE3659">
      <w:pPr>
        <w:pStyle w:val="ListParagraph"/>
        <w:numPr>
          <w:ilvl w:val="0"/>
          <w:numId w:val="12"/>
        </w:numPr>
        <w:spacing w:before="60" w:after="60"/>
      </w:pPr>
      <w:r>
        <w:t>Person identifier: system id that determines who received the intervention</w:t>
      </w:r>
    </w:p>
    <w:p w:rsidR="00CE3659" w:rsidRDefault="00CE3659" w:rsidP="00CE3659">
      <w:pPr>
        <w:pStyle w:val="ListParagraph"/>
        <w:numPr>
          <w:ilvl w:val="0"/>
          <w:numId w:val="12"/>
        </w:numPr>
        <w:spacing w:before="60" w:after="60"/>
      </w:pPr>
      <w:r>
        <w:t>Intervention name: name of the intervention</w:t>
      </w:r>
    </w:p>
    <w:p w:rsidR="00CE3659" w:rsidRDefault="00CE3659" w:rsidP="00CE3659">
      <w:pPr>
        <w:pStyle w:val="ListParagraph"/>
        <w:numPr>
          <w:ilvl w:val="0"/>
          <w:numId w:val="12"/>
        </w:numPr>
        <w:spacing w:before="60" w:after="60"/>
      </w:pPr>
      <w:r>
        <w:t>Start date: calendar date the person started the intervention.</w:t>
      </w:r>
    </w:p>
    <w:p w:rsidR="00CE3659" w:rsidRDefault="00CE3659" w:rsidP="00CE3659">
      <w:r>
        <w:t>These elements are the minimum necessary to evaluate the effectiveness of the intervention. Additional attributes that we also try to collect include:</w:t>
      </w:r>
    </w:p>
    <w:p w:rsidR="00CE3659" w:rsidRDefault="00CE3659" w:rsidP="00CE3659">
      <w:pPr>
        <w:pStyle w:val="ListParagraph"/>
        <w:numPr>
          <w:ilvl w:val="0"/>
          <w:numId w:val="13"/>
        </w:numPr>
        <w:spacing w:before="60" w:after="60"/>
      </w:pPr>
      <w:r>
        <w:t>End date: the date the person finished the intervention</w:t>
      </w:r>
    </w:p>
    <w:p w:rsidR="00CE3659" w:rsidRDefault="00CE3659" w:rsidP="00CE3659">
      <w:pPr>
        <w:pStyle w:val="ListParagraph"/>
        <w:numPr>
          <w:ilvl w:val="0"/>
          <w:numId w:val="13"/>
        </w:numPr>
        <w:spacing w:before="60" w:after="60"/>
      </w:pPr>
      <w:r>
        <w:t>Referral date: when they were referred to the intervention</w:t>
      </w:r>
    </w:p>
    <w:p w:rsidR="00CE3659" w:rsidRDefault="00CE3659" w:rsidP="00CE3659">
      <w:pPr>
        <w:pStyle w:val="ListParagraph"/>
        <w:numPr>
          <w:ilvl w:val="0"/>
          <w:numId w:val="13"/>
        </w:numPr>
        <w:spacing w:before="60" w:after="60"/>
      </w:pPr>
      <w:r>
        <w:t>Provider: who delivered the intervention, especially when it is contracted out</w:t>
      </w:r>
    </w:p>
    <w:p w:rsidR="00CE3659" w:rsidRDefault="00CE3659" w:rsidP="00CE3659">
      <w:pPr>
        <w:pStyle w:val="ListParagraph"/>
        <w:numPr>
          <w:ilvl w:val="0"/>
          <w:numId w:val="13"/>
        </w:numPr>
        <w:spacing w:before="60" w:after="60"/>
      </w:pPr>
      <w:r>
        <w:t xml:space="preserve">Cost: how much it cost, this is covered in the section on the cost of employment interventions (see page </w:t>
      </w:r>
      <w:r>
        <w:fldChar w:fldCharType="begin"/>
      </w:r>
      <w:r>
        <w:instrText xml:space="preserve"> PAGEREF _Ref512253680 \h </w:instrText>
      </w:r>
      <w:r>
        <w:fldChar w:fldCharType="separate"/>
      </w:r>
      <w:r w:rsidR="00F24924">
        <w:rPr>
          <w:noProof/>
        </w:rPr>
        <w:t>12</w:t>
      </w:r>
      <w:r>
        <w:fldChar w:fldCharType="end"/>
      </w:r>
      <w:r>
        <w:t>).</w:t>
      </w:r>
    </w:p>
    <w:p w:rsidR="00CE3659" w:rsidRDefault="00CE3659" w:rsidP="00CE3659">
      <w:pPr>
        <w:pStyle w:val="Heading3"/>
      </w:pPr>
      <w:bookmarkStart w:id="23" w:name="_Toc524003445"/>
      <w:r>
        <w:t xml:space="preserve">Do you exclude </w:t>
      </w:r>
      <w:r w:rsidRPr="00C34FD3">
        <w:rPr>
          <w:noProof/>
        </w:rPr>
        <w:t>of</w:t>
      </w:r>
      <w:r>
        <w:t xml:space="preserve"> short duration spells or non-completers?</w:t>
      </w:r>
      <w:bookmarkEnd w:id="23"/>
    </w:p>
    <w:p w:rsidR="00CE3659" w:rsidRDefault="00CE3659" w:rsidP="00CE3659">
      <w:pPr>
        <w:rPr>
          <w:lang w:eastAsia="en-AU"/>
        </w:rPr>
      </w:pPr>
      <w:r>
        <w:rPr>
          <w:lang w:eastAsia="en-AU"/>
        </w:rPr>
        <w:t xml:space="preserve">In the analysis of EA interventions, we include all participant starts and do not exclude any apparently short participation spells or those recorded as not having completed the programme or course. There are two reasons for taking this position. The first is the difficulty in having reliable participation end dates or information on who successfully completed the intervention. As discussed below, this information may or may not be </w:t>
      </w:r>
      <w:r>
        <w:rPr>
          <w:lang w:eastAsia="en-AU"/>
        </w:rPr>
        <w:lastRenderedPageBreak/>
        <w:t>recorded depending on the source system or the diligence of staff in recording these types of outcomes in the administrative system.</w:t>
      </w:r>
    </w:p>
    <w:p w:rsidR="00CE3659" w:rsidRPr="00DA1616" w:rsidRDefault="00CE3659" w:rsidP="00CE3659">
      <w:pPr>
        <w:rPr>
          <w:lang w:eastAsia="en-AU"/>
        </w:rPr>
      </w:pPr>
      <w:r>
        <w:rPr>
          <w:lang w:eastAsia="en-AU"/>
        </w:rPr>
        <w:t>The second reason is that we consider early exits or non-completion is a core feature of the intervention and should be included in its assessment of its effectiveness. Therefore, if an intervention is being poorly run such that many participants either exit soon after starting or fail to complete the programme, then this should be reflected in its performance.</w:t>
      </w:r>
    </w:p>
    <w:p w:rsidR="00CE3659" w:rsidRDefault="00CE3659" w:rsidP="00CE3659">
      <w:pPr>
        <w:pStyle w:val="Heading3"/>
      </w:pPr>
      <w:bookmarkStart w:id="24" w:name="_Toc524003446"/>
      <w:r>
        <w:t>Common issues with EA intervention data</w:t>
      </w:r>
      <w:bookmarkEnd w:id="24"/>
    </w:p>
    <w:p w:rsidR="00CE3659" w:rsidRDefault="007471D7" w:rsidP="00CE3659">
      <w:r>
        <w:t>Because EA information is located in more than seven MSD administrative systems c</w:t>
      </w:r>
      <w:r w:rsidR="00CE3659">
        <w:t xml:space="preserve">ompiling information about EA interventions is not </w:t>
      </w:r>
      <w:r>
        <w:t xml:space="preserve">always </w:t>
      </w:r>
      <w:r w:rsidR="00CE3659">
        <w:t xml:space="preserve">straightforward. As with most administrative </w:t>
      </w:r>
      <w:r w:rsidR="00CE3659" w:rsidRPr="00C34FD3">
        <w:rPr>
          <w:noProof/>
        </w:rPr>
        <w:t>data</w:t>
      </w:r>
      <w:r w:rsidR="00C34FD3">
        <w:rPr>
          <w:noProof/>
        </w:rPr>
        <w:t>,</w:t>
      </w:r>
      <w:r w:rsidR="00CE3659">
        <w:t xml:space="preserve"> there are a number of issues with how well EA intervention data is recorded.</w:t>
      </w:r>
    </w:p>
    <w:p w:rsidR="00CE3659" w:rsidRDefault="00CE3659" w:rsidP="00CE3659">
      <w:pPr>
        <w:pStyle w:val="Heading4"/>
      </w:pPr>
      <w:r>
        <w:t>Duplicate participation events</w:t>
      </w:r>
    </w:p>
    <w:p w:rsidR="00CE3659" w:rsidRDefault="00CE3659" w:rsidP="00CE3659">
      <w:r>
        <w:t xml:space="preserve">Participation events are defined as any recorded participation spell. In some cases, a person may participate in two different interventions </w:t>
      </w:r>
      <w:r w:rsidR="00C34FD3">
        <w:rPr>
          <w:noProof/>
        </w:rPr>
        <w:t>o</w:t>
      </w:r>
      <w:r w:rsidRPr="00C34FD3">
        <w:rPr>
          <w:noProof/>
        </w:rPr>
        <w:t>n</w:t>
      </w:r>
      <w:r>
        <w:t xml:space="preserve"> the same day. This occurs where a person may receive different forms of assistance (eg a Job Plus and Work Start Grant or Enterprise Allowance and Enterprise Capitalisation). However, there are duplicate participation spells for the same person, intervention and start date. When these occur we select only one event.</w:t>
      </w:r>
    </w:p>
    <w:p w:rsidR="00CE3659" w:rsidRDefault="00CE3659" w:rsidP="00CE3659">
      <w:r>
        <w:t xml:space="preserve">In a small number of </w:t>
      </w:r>
      <w:r w:rsidRPr="00C34FD3">
        <w:rPr>
          <w:noProof/>
        </w:rPr>
        <w:t>instances</w:t>
      </w:r>
      <w:r w:rsidR="00C34FD3">
        <w:rPr>
          <w:noProof/>
        </w:rPr>
        <w:t>,</w:t>
      </w:r>
      <w:r>
        <w:t xml:space="preserve"> we also take an intervention’s participation from only one IT application source. These occur where business processes indicate that this is the primary system for recording intervention participation spells. </w:t>
      </w:r>
    </w:p>
    <w:p w:rsidR="00CE3659" w:rsidRDefault="00CE3659" w:rsidP="00CE3659">
      <w:pPr>
        <w:pStyle w:val="Heading4"/>
      </w:pPr>
      <w:r>
        <w:t>Inconsistent system information</w:t>
      </w:r>
    </w:p>
    <w:p w:rsidR="00CE3659" w:rsidRDefault="00CE3659" w:rsidP="00CE3659">
      <w:r>
        <w:t xml:space="preserve">In a substantial number of cases, there is more than one source of information for a variable for a given EA participation record. Important examples </w:t>
      </w:r>
      <w:r w:rsidRPr="00C34FD3">
        <w:rPr>
          <w:noProof/>
        </w:rPr>
        <w:t>include</w:t>
      </w:r>
      <w:r>
        <w:t xml:space="preserve"> the name of the intervention, provider name and participation start and end dates. We identify those records where these inconsistencies occur. The general approach to resolving these inconsistencies has been to favour the source that is most closely associated with </w:t>
      </w:r>
      <w:r w:rsidR="00C34FD3">
        <w:t xml:space="preserve">the </w:t>
      </w:r>
      <w:r w:rsidRPr="00C34FD3">
        <w:rPr>
          <w:noProof/>
        </w:rPr>
        <w:t>event</w:t>
      </w:r>
      <w:r>
        <w:t xml:space="preserve"> itself. For example, if a contract system end date differs from the front line application end date, we take the front line system end date.</w:t>
      </w:r>
    </w:p>
    <w:p w:rsidR="00CE3659" w:rsidRDefault="00CE3659" w:rsidP="00CE3659">
      <w:pPr>
        <w:pStyle w:val="Heading4"/>
      </w:pPr>
      <w:r>
        <w:t>Participation end dates</w:t>
      </w:r>
    </w:p>
    <w:p w:rsidR="00CE3659" w:rsidRDefault="00CE3659" w:rsidP="00CE3659">
      <w:r>
        <w:t xml:space="preserve">One difficult area of EA participation is </w:t>
      </w:r>
      <w:r w:rsidR="00C34FD3">
        <w:t xml:space="preserve">an </w:t>
      </w:r>
      <w:r w:rsidRPr="00C34FD3">
        <w:rPr>
          <w:noProof/>
        </w:rPr>
        <w:t>accurate</w:t>
      </w:r>
      <w:r>
        <w:t xml:space="preserve"> recording of participation end dates. Either end dates are missing or they are miss-keyed, giving either implausibly long participation spells or end dates that are earlier than start dates. In many instances, it is necessary to impute end dates where they are currently null or implausible (eg a seminar lasting </w:t>
      </w:r>
      <w:r w:rsidR="00C21D5C">
        <w:t xml:space="preserve">eight </w:t>
      </w:r>
      <w:r>
        <w:t xml:space="preserve">years). If there is information </w:t>
      </w:r>
      <w:r w:rsidR="00C21D5C">
        <w:t xml:space="preserve">about </w:t>
      </w:r>
      <w:r>
        <w:t>the expected end date, then we use this when the actual end date is missing. If no suitable end date is available, we estimate the end date based on the observed duration that people spend on the intervention or a similar intervention, if required.</w:t>
      </w:r>
    </w:p>
    <w:p w:rsidR="00CE3659" w:rsidRDefault="00CE3659" w:rsidP="00CE3659">
      <w:pPr>
        <w:pStyle w:val="Heading4"/>
      </w:pPr>
      <w:r>
        <w:t>Referrals</w:t>
      </w:r>
    </w:p>
    <w:p w:rsidR="00CE3659" w:rsidRDefault="00CE3659" w:rsidP="00CE3659">
      <w:r>
        <w:t xml:space="preserve">From an evaluation </w:t>
      </w:r>
      <w:r w:rsidRPr="00C34FD3">
        <w:rPr>
          <w:noProof/>
        </w:rPr>
        <w:t>perspective</w:t>
      </w:r>
      <w:r w:rsidR="00C34FD3">
        <w:rPr>
          <w:noProof/>
        </w:rPr>
        <w:t>,</w:t>
      </w:r>
      <w:r>
        <w:t xml:space="preserve"> we are interested in when people are referred to interventions to identify who might have been approached about participating as well as to identify likely effects of being referred to an intervention. For example, do we see a </w:t>
      </w:r>
      <w:r w:rsidRPr="00C34FD3">
        <w:rPr>
          <w:noProof/>
        </w:rPr>
        <w:lastRenderedPageBreak/>
        <w:t>lock</w:t>
      </w:r>
      <w:r w:rsidR="00C34FD3">
        <w:rPr>
          <w:noProof/>
        </w:rPr>
        <w:t>-</w:t>
      </w:r>
      <w:r w:rsidRPr="00C34FD3">
        <w:rPr>
          <w:noProof/>
        </w:rPr>
        <w:t>in</w:t>
      </w:r>
      <w:r>
        <w:t xml:space="preserve"> effect or the reverse, people exiting benefit in the period between referral and intervention start?</w:t>
      </w:r>
    </w:p>
    <w:p w:rsidR="00CE3659" w:rsidRDefault="00CE3659" w:rsidP="00CE3659">
      <w:r>
        <w:t xml:space="preserve">Referral information is generally unreliable for this type of analysis. In many </w:t>
      </w:r>
      <w:r w:rsidRPr="00C34FD3">
        <w:rPr>
          <w:noProof/>
        </w:rPr>
        <w:t>instances</w:t>
      </w:r>
      <w:r w:rsidR="00C34FD3">
        <w:rPr>
          <w:noProof/>
        </w:rPr>
        <w:t>,</w:t>
      </w:r>
      <w:r>
        <w:t xml:space="preserve"> formal recording of referral occurs after an informal discussion and conversation with the intervention providers. Under these </w:t>
      </w:r>
      <w:r w:rsidRPr="00C34FD3">
        <w:rPr>
          <w:noProof/>
        </w:rPr>
        <w:t>conditions</w:t>
      </w:r>
      <w:r w:rsidR="00C34FD3">
        <w:rPr>
          <w:noProof/>
        </w:rPr>
        <w:t>,</w:t>
      </w:r>
      <w:r>
        <w:t xml:space="preserve"> referral captures the point when a person is confirmed as intending to participate in the intervention. What </w:t>
      </w:r>
      <w:r w:rsidR="00C34FD3">
        <w:rPr>
          <w:noProof/>
        </w:rPr>
        <w:t>is</w:t>
      </w:r>
      <w:r>
        <w:t xml:space="preserve"> missed are those people where the case manager may have discussed the opportunity </w:t>
      </w:r>
      <w:r w:rsidR="00465661">
        <w:t xml:space="preserve">with </w:t>
      </w:r>
      <w:r w:rsidR="00C34FD3">
        <w:t xml:space="preserve">the </w:t>
      </w:r>
      <w:r w:rsidRPr="00C34FD3">
        <w:rPr>
          <w:noProof/>
        </w:rPr>
        <w:t>participant</w:t>
      </w:r>
      <w:r>
        <w:t xml:space="preserve"> and the individual turned it down or where a provider had screened potential participants out.</w:t>
      </w:r>
    </w:p>
    <w:p w:rsidR="00CE3659" w:rsidRDefault="00CE3659" w:rsidP="00CE3659">
      <w:pPr>
        <w:pStyle w:val="Heading2"/>
      </w:pPr>
      <w:bookmarkStart w:id="25" w:name="_Toc514063447"/>
      <w:bookmarkStart w:id="26" w:name="_Toc524003447"/>
      <w:r>
        <w:t>Case management services</w:t>
      </w:r>
      <w:bookmarkEnd w:id="25"/>
      <w:bookmarkEnd w:id="26"/>
    </w:p>
    <w:p w:rsidR="00CE3659" w:rsidRDefault="00CE3659" w:rsidP="00CE3659">
      <w:r w:rsidRPr="00F65123">
        <w:t xml:space="preserve">From October 2012 in selected sites, and from July 2013 for all sites, people receiving income support (main benefit or supplementary only) are automatically allocated to a </w:t>
      </w:r>
      <w:r w:rsidR="000C0AA1" w:rsidRPr="00F65123">
        <w:t>case</w:t>
      </w:r>
      <w:r w:rsidR="00465661">
        <w:t xml:space="preserve"> </w:t>
      </w:r>
      <w:r w:rsidRPr="00F65123">
        <w:t xml:space="preserve">management service. The allocation process is managed centrally, with </w:t>
      </w:r>
      <w:r w:rsidR="00C34FD3">
        <w:t xml:space="preserve">the </w:t>
      </w:r>
      <w:r w:rsidRPr="00C34FD3">
        <w:rPr>
          <w:noProof/>
        </w:rPr>
        <w:t>site</w:t>
      </w:r>
      <w:r w:rsidRPr="00F65123">
        <w:t xml:space="preserve"> and case managers sent lists of people in each </w:t>
      </w:r>
      <w:r w:rsidR="000C0AA1" w:rsidRPr="00F65123">
        <w:t>case</w:t>
      </w:r>
      <w:r w:rsidR="00465661">
        <w:t xml:space="preserve"> </w:t>
      </w:r>
      <w:r w:rsidRPr="00F65123">
        <w:t xml:space="preserve">management service. In addition, the service allocation process updates </w:t>
      </w:r>
      <w:r w:rsidRPr="00C34FD3">
        <w:rPr>
          <w:noProof/>
        </w:rPr>
        <w:t>front</w:t>
      </w:r>
      <w:r w:rsidR="00C34FD3">
        <w:rPr>
          <w:noProof/>
        </w:rPr>
        <w:t>-</w:t>
      </w:r>
      <w:r w:rsidRPr="00C34FD3">
        <w:rPr>
          <w:noProof/>
        </w:rPr>
        <w:t>line</w:t>
      </w:r>
      <w:r w:rsidRPr="00F65123">
        <w:t xml:space="preserve"> systems of the individual’s service status.</w:t>
      </w:r>
    </w:p>
    <w:p w:rsidR="00CE3659" w:rsidRDefault="00CE3659" w:rsidP="00CE3659">
      <w:r>
        <w:t xml:space="preserve">The establishment of </w:t>
      </w:r>
      <w:r w:rsidR="000C0AA1">
        <w:t>case</w:t>
      </w:r>
      <w:r w:rsidR="00465661">
        <w:t xml:space="preserve"> </w:t>
      </w:r>
      <w:r>
        <w:t xml:space="preserve">management allocation has enabled MSD to better understand who is receiving different levels of </w:t>
      </w:r>
      <w:r w:rsidR="000C0AA1">
        <w:t>case</w:t>
      </w:r>
      <w:r w:rsidR="00465661">
        <w:t xml:space="preserve"> </w:t>
      </w:r>
      <w:r>
        <w:t xml:space="preserve">management assistance. </w:t>
      </w:r>
      <w:r>
        <w:fldChar w:fldCharType="begin"/>
      </w:r>
      <w:r>
        <w:instrText xml:space="preserve"> REF _Ref513116390 \h </w:instrText>
      </w:r>
      <w:r>
        <w:fldChar w:fldCharType="separate"/>
      </w:r>
      <w:r w:rsidR="00F24924">
        <w:t xml:space="preserve">Table </w:t>
      </w:r>
      <w:r w:rsidR="00F24924">
        <w:rPr>
          <w:noProof/>
        </w:rPr>
        <w:t>2</w:t>
      </w:r>
      <w:r>
        <w:fldChar w:fldCharType="end"/>
      </w:r>
      <w:r>
        <w:t xml:space="preserve"> summarises the </w:t>
      </w:r>
      <w:r w:rsidR="000C0AA1">
        <w:t>case</w:t>
      </w:r>
      <w:r w:rsidR="00134FBE">
        <w:t xml:space="preserve"> </w:t>
      </w:r>
      <w:r>
        <w:t xml:space="preserve">management services included in the </w:t>
      </w:r>
      <w:r w:rsidR="000C0AA1">
        <w:t>case</w:t>
      </w:r>
      <w:r w:rsidR="00465661">
        <w:t xml:space="preserve"> </w:t>
      </w:r>
      <w:r>
        <w:t>management allocation process.</w:t>
      </w:r>
    </w:p>
    <w:p w:rsidR="00CE3659" w:rsidRPr="00F65123" w:rsidRDefault="00CE3659" w:rsidP="00CE3659">
      <w:pPr>
        <w:pStyle w:val="Heading4"/>
        <w:rPr>
          <w:rFonts w:ascii="Segoe UI" w:eastAsia="Times New Roman" w:hAnsi="Segoe UI" w:cs="Segoe UI"/>
          <w:color w:val="333333"/>
          <w:sz w:val="21"/>
          <w:szCs w:val="21"/>
          <w:lang w:eastAsia="en-NZ"/>
        </w:rPr>
      </w:pPr>
      <w:bookmarkStart w:id="27" w:name="_Ref513116390"/>
      <w:bookmarkStart w:id="28" w:name="_Toc945098"/>
      <w:r>
        <w:t xml:space="preserve">Table </w:t>
      </w:r>
      <w:fldSimple w:instr=" SEQ Table \* ARABIC ">
        <w:r w:rsidR="00F24924">
          <w:rPr>
            <w:noProof/>
          </w:rPr>
          <w:t>2</w:t>
        </w:r>
      </w:fldSimple>
      <w:bookmarkEnd w:id="27"/>
      <w:r>
        <w:t xml:space="preserve">: </w:t>
      </w:r>
      <w:r w:rsidR="000C0AA1">
        <w:t>Case</w:t>
      </w:r>
      <w:r w:rsidR="00465661">
        <w:t xml:space="preserve"> </w:t>
      </w:r>
      <w:r>
        <w:t>management services</w:t>
      </w:r>
      <w:bookmarkEnd w:id="28"/>
    </w:p>
    <w:tbl>
      <w:tblPr>
        <w:tblStyle w:val="MSDreportstyle"/>
        <w:tblW w:w="0" w:type="auto"/>
        <w:tblLook w:val="0420" w:firstRow="1" w:lastRow="0" w:firstColumn="0" w:lastColumn="0" w:noHBand="0" w:noVBand="1"/>
      </w:tblPr>
      <w:tblGrid>
        <w:gridCol w:w="3252"/>
        <w:gridCol w:w="4512"/>
        <w:gridCol w:w="1478"/>
      </w:tblGrid>
      <w:tr w:rsidR="00CE3659" w:rsidRPr="00CE3659" w:rsidTr="00462AB7">
        <w:trPr>
          <w:cnfStyle w:val="100000000000" w:firstRow="1" w:lastRow="0" w:firstColumn="0" w:lastColumn="0" w:oddVBand="0" w:evenVBand="0" w:oddHBand="0" w:evenHBand="0" w:firstRowFirstColumn="0" w:firstRowLastColumn="0" w:lastRowFirstColumn="0" w:lastRowLastColumn="0"/>
          <w:tblHeader/>
        </w:trPr>
        <w:tc>
          <w:tcPr>
            <w:tcW w:w="0" w:type="auto"/>
            <w:hideMark/>
          </w:tcPr>
          <w:p w:rsidR="00CE3659" w:rsidRPr="00CE3659" w:rsidRDefault="00CE3659" w:rsidP="00462AB7">
            <w:pPr>
              <w:pStyle w:val="Table"/>
              <w:rPr>
                <w:b/>
                <w:color w:val="FFFFFF" w:themeColor="background1"/>
              </w:rPr>
            </w:pPr>
            <w:r w:rsidRPr="00CE3659">
              <w:rPr>
                <w:b/>
                <w:color w:val="FFFFFF" w:themeColor="background1"/>
              </w:rPr>
              <w:t>Name</w:t>
            </w:r>
          </w:p>
        </w:tc>
        <w:tc>
          <w:tcPr>
            <w:tcW w:w="0" w:type="auto"/>
            <w:hideMark/>
          </w:tcPr>
          <w:p w:rsidR="00CE3659" w:rsidRPr="00CE3659" w:rsidRDefault="00CE3659" w:rsidP="00462AB7">
            <w:pPr>
              <w:pStyle w:val="Table"/>
              <w:rPr>
                <w:b/>
                <w:color w:val="FFFFFF" w:themeColor="background1"/>
              </w:rPr>
            </w:pPr>
            <w:r w:rsidRPr="00CE3659">
              <w:rPr>
                <w:b/>
                <w:color w:val="FFFFFF" w:themeColor="background1"/>
              </w:rPr>
              <w:t>Description</w:t>
            </w:r>
          </w:p>
        </w:tc>
        <w:tc>
          <w:tcPr>
            <w:tcW w:w="0" w:type="auto"/>
            <w:hideMark/>
          </w:tcPr>
          <w:p w:rsidR="00CE3659" w:rsidRPr="00CE3659" w:rsidRDefault="00CE3659" w:rsidP="00462AB7">
            <w:pPr>
              <w:pStyle w:val="Table"/>
              <w:rPr>
                <w:b/>
                <w:color w:val="FFFFFF" w:themeColor="background1"/>
              </w:rPr>
            </w:pPr>
            <w:r w:rsidRPr="00CE3659">
              <w:rPr>
                <w:b/>
                <w:color w:val="FFFFFF" w:themeColor="background1"/>
              </w:rPr>
              <w:t>Start Date</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0" w:type="auto"/>
            <w:hideMark/>
          </w:tcPr>
          <w:p w:rsidR="00CE3659" w:rsidRPr="00F65123" w:rsidRDefault="00CE3659" w:rsidP="00462AB7">
            <w:pPr>
              <w:pStyle w:val="Table"/>
            </w:pPr>
            <w:r w:rsidRPr="00F65123">
              <w:t> General Case Management</w:t>
            </w:r>
          </w:p>
        </w:tc>
        <w:tc>
          <w:tcPr>
            <w:tcW w:w="0" w:type="auto"/>
            <w:hideMark/>
          </w:tcPr>
          <w:p w:rsidR="00CE3659" w:rsidRPr="00F65123" w:rsidRDefault="00CE3659" w:rsidP="00462AB7">
            <w:pPr>
              <w:pStyle w:val="Table"/>
            </w:pPr>
            <w:r>
              <w:t>People</w:t>
            </w:r>
            <w:r w:rsidRPr="00F65123">
              <w:t xml:space="preserve"> NOT assigned to any other service are allocated to GCM. For GCM there is no caseload restriction.</w:t>
            </w:r>
          </w:p>
        </w:tc>
        <w:tc>
          <w:tcPr>
            <w:tcW w:w="0" w:type="auto"/>
            <w:hideMark/>
          </w:tcPr>
          <w:p w:rsidR="00CE3659" w:rsidRPr="00F65123" w:rsidRDefault="00CE3659" w:rsidP="00462AB7">
            <w:pPr>
              <w:pStyle w:val="Table"/>
            </w:pPr>
            <w:r w:rsidRPr="00F65123">
              <w:t>September 2012</w:t>
            </w:r>
          </w:p>
        </w:tc>
      </w:tr>
      <w:tr w:rsidR="00CE3659" w:rsidRPr="00F65123" w:rsidTr="00CE3659">
        <w:tc>
          <w:tcPr>
            <w:tcW w:w="0" w:type="auto"/>
            <w:hideMark/>
          </w:tcPr>
          <w:p w:rsidR="00CE3659" w:rsidRPr="00F65123" w:rsidRDefault="00CE3659" w:rsidP="00462AB7">
            <w:pPr>
              <w:pStyle w:val="Table"/>
            </w:pPr>
            <w:r w:rsidRPr="00F65123">
              <w:t>Mental Health Employment Service</w:t>
            </w:r>
          </w:p>
        </w:tc>
        <w:tc>
          <w:tcPr>
            <w:tcW w:w="0" w:type="auto"/>
            <w:hideMark/>
          </w:tcPr>
          <w:p w:rsidR="00CE3659" w:rsidRPr="00F65123" w:rsidRDefault="00CE3659" w:rsidP="00462AB7">
            <w:pPr>
              <w:pStyle w:val="Table"/>
            </w:pPr>
            <w:r>
              <w:t xml:space="preserve">A </w:t>
            </w:r>
            <w:r w:rsidRPr="00BD1397">
              <w:t>voluntary contracted</w:t>
            </w:r>
            <w:r w:rsidR="00C21D5C">
              <w:t>-</w:t>
            </w:r>
            <w:r w:rsidRPr="00BD1397">
              <w:t>out job placement service targeted to people on Jobseeker Support with mild to moderate mental health issues (</w:t>
            </w:r>
            <w:r>
              <w:t>stress, depression or anxiety).</w:t>
            </w:r>
          </w:p>
        </w:tc>
        <w:tc>
          <w:tcPr>
            <w:tcW w:w="0" w:type="auto"/>
            <w:hideMark/>
          </w:tcPr>
          <w:p w:rsidR="00CE3659" w:rsidRPr="00F65123" w:rsidRDefault="00CE3659" w:rsidP="00462AB7">
            <w:pPr>
              <w:pStyle w:val="Table"/>
            </w:pPr>
            <w:r>
              <w:t>September 2013 to July 2016</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0" w:type="auto"/>
            <w:hideMark/>
          </w:tcPr>
          <w:p w:rsidR="00CE3659" w:rsidRPr="00F65123" w:rsidRDefault="00CE3659" w:rsidP="00462AB7">
            <w:pPr>
              <w:pStyle w:val="Table"/>
            </w:pPr>
            <w:r w:rsidRPr="00F65123">
              <w:t>Sole Parent Employment Service</w:t>
            </w:r>
          </w:p>
        </w:tc>
        <w:tc>
          <w:tcPr>
            <w:tcW w:w="0" w:type="auto"/>
            <w:hideMark/>
          </w:tcPr>
          <w:p w:rsidR="00CE3659" w:rsidRPr="00F65123" w:rsidRDefault="00CE3659" w:rsidP="00462AB7">
            <w:pPr>
              <w:pStyle w:val="Table"/>
            </w:pPr>
            <w:r>
              <w:t xml:space="preserve">A </w:t>
            </w:r>
            <w:r w:rsidRPr="00BD1397">
              <w:t>voluntary contracted</w:t>
            </w:r>
            <w:r w:rsidR="00C21D5C">
              <w:t>-</w:t>
            </w:r>
            <w:r w:rsidRPr="00BD1397">
              <w:t>out job placement service targeted to</w:t>
            </w:r>
            <w:r>
              <w:t xml:space="preserve"> sole parents </w:t>
            </w:r>
            <w:r w:rsidRPr="00BD1397">
              <w:t>with full or part-time work obligations.</w:t>
            </w:r>
          </w:p>
        </w:tc>
        <w:tc>
          <w:tcPr>
            <w:tcW w:w="0" w:type="auto"/>
            <w:hideMark/>
          </w:tcPr>
          <w:p w:rsidR="00CE3659" w:rsidRPr="00F65123" w:rsidRDefault="00CE3659" w:rsidP="00462AB7">
            <w:pPr>
              <w:pStyle w:val="Table"/>
            </w:pPr>
            <w:r>
              <w:t>July 2013 to July 2016</w:t>
            </w:r>
          </w:p>
        </w:tc>
      </w:tr>
      <w:tr w:rsidR="00CE3659" w:rsidRPr="00F65123" w:rsidTr="00CE3659">
        <w:tc>
          <w:tcPr>
            <w:tcW w:w="0" w:type="auto"/>
            <w:hideMark/>
          </w:tcPr>
          <w:p w:rsidR="00CE3659" w:rsidRPr="00F65123" w:rsidRDefault="00CE3659" w:rsidP="00462AB7">
            <w:pPr>
              <w:pStyle w:val="Table"/>
            </w:pPr>
            <w:r w:rsidRPr="00F65123">
              <w:t>Work Focused Case Management (pilot)</w:t>
            </w:r>
          </w:p>
        </w:tc>
        <w:tc>
          <w:tcPr>
            <w:tcW w:w="0" w:type="auto"/>
            <w:hideMark/>
          </w:tcPr>
          <w:p w:rsidR="00CE3659" w:rsidRPr="00F65123" w:rsidRDefault="000C0AA1" w:rsidP="000C0AA1">
            <w:pPr>
              <w:pStyle w:val="Table"/>
            </w:pPr>
            <w:r w:rsidRPr="00F65123">
              <w:t>One</w:t>
            </w:r>
            <w:r>
              <w:t>-</w:t>
            </w:r>
            <w:r w:rsidRPr="00F65123">
              <w:t>to</w:t>
            </w:r>
            <w:r>
              <w:t>-</w:t>
            </w:r>
            <w:r w:rsidR="00CE3659" w:rsidRPr="00F65123">
              <w:t xml:space="preserve">one case management, with </w:t>
            </w:r>
            <w:r w:rsidR="00CE3659" w:rsidRPr="00C34FD3">
              <w:rPr>
                <w:noProof/>
              </w:rPr>
              <w:t>caseloads</w:t>
            </w:r>
            <w:r w:rsidR="00C34FD3">
              <w:rPr>
                <w:noProof/>
              </w:rPr>
              <w:t>,</w:t>
            </w:r>
            <w:r w:rsidR="00CE3659" w:rsidRPr="00F65123">
              <w:t xml:space="preserve"> capped at 108 </w:t>
            </w:r>
            <w:r w:rsidR="00CE3659">
              <w:t>participants</w:t>
            </w:r>
            <w:r w:rsidR="00CE3659" w:rsidRPr="00F65123">
              <w:t xml:space="preserve"> for every case manager. WFCM case managers provided both income support and employment assistance.</w:t>
            </w:r>
          </w:p>
        </w:tc>
        <w:tc>
          <w:tcPr>
            <w:tcW w:w="0" w:type="auto"/>
            <w:hideMark/>
          </w:tcPr>
          <w:p w:rsidR="00CE3659" w:rsidRPr="00F65123" w:rsidRDefault="00CE3659" w:rsidP="00462AB7">
            <w:pPr>
              <w:pStyle w:val="Table"/>
            </w:pPr>
            <w:r w:rsidRPr="00F65123">
              <w:t>September 2012</w:t>
            </w:r>
            <w:r>
              <w:t xml:space="preserve"> to July 2013</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0" w:type="auto"/>
            <w:hideMark/>
          </w:tcPr>
          <w:p w:rsidR="00CE3659" w:rsidRPr="00F65123" w:rsidRDefault="00CE3659" w:rsidP="00462AB7">
            <w:pPr>
              <w:pStyle w:val="Table"/>
            </w:pPr>
            <w:r w:rsidRPr="00F65123">
              <w:t>Work Focused Case Management General</w:t>
            </w:r>
          </w:p>
        </w:tc>
        <w:tc>
          <w:tcPr>
            <w:tcW w:w="0" w:type="auto"/>
            <w:hideMark/>
          </w:tcPr>
          <w:p w:rsidR="00CE3659" w:rsidRPr="00F65123" w:rsidRDefault="000C0AA1" w:rsidP="000C0AA1">
            <w:pPr>
              <w:pStyle w:val="Table"/>
            </w:pPr>
            <w:r w:rsidRPr="00F65123">
              <w:t>One</w:t>
            </w:r>
            <w:r>
              <w:t>-</w:t>
            </w:r>
            <w:r w:rsidRPr="00F65123">
              <w:t>to</w:t>
            </w:r>
            <w:r>
              <w:t>-</w:t>
            </w:r>
            <w:r w:rsidR="00CE3659" w:rsidRPr="00F65123">
              <w:t xml:space="preserve">one case management with a caseload cap of 121 </w:t>
            </w:r>
            <w:r w:rsidR="00CE3659">
              <w:t>participants</w:t>
            </w:r>
            <w:r w:rsidR="00CE3659" w:rsidRPr="00F65123">
              <w:t xml:space="preserve"> (excluding </w:t>
            </w:r>
            <w:r w:rsidR="00CE3659">
              <w:t>partners) for each case manager</w:t>
            </w:r>
            <w:r w:rsidR="00CE3659" w:rsidRPr="00F65123">
              <w:t>. WFCM Gen clients are mainly made up of sole parents, jobseekers and a small proportion of jobseekers with a health condition or disability (with part-time work obligations).</w:t>
            </w:r>
          </w:p>
        </w:tc>
        <w:tc>
          <w:tcPr>
            <w:tcW w:w="0" w:type="auto"/>
            <w:hideMark/>
          </w:tcPr>
          <w:p w:rsidR="00CE3659" w:rsidRPr="00F65123" w:rsidRDefault="00CE3659" w:rsidP="00462AB7">
            <w:pPr>
              <w:pStyle w:val="Table"/>
            </w:pPr>
            <w:r w:rsidRPr="00F65123">
              <w:t>July 2013</w:t>
            </w:r>
          </w:p>
        </w:tc>
      </w:tr>
      <w:tr w:rsidR="00CE3659" w:rsidRPr="00F65123" w:rsidTr="00CE3659">
        <w:tc>
          <w:tcPr>
            <w:tcW w:w="0" w:type="auto"/>
            <w:hideMark/>
          </w:tcPr>
          <w:p w:rsidR="00CE3659" w:rsidRPr="00F65123" w:rsidRDefault="00CE3659" w:rsidP="00462AB7">
            <w:pPr>
              <w:pStyle w:val="Table"/>
            </w:pPr>
            <w:r w:rsidRPr="00F65123">
              <w:t>Work Focused Case Management Health Condition and Disability </w:t>
            </w:r>
          </w:p>
        </w:tc>
        <w:tc>
          <w:tcPr>
            <w:tcW w:w="0" w:type="auto"/>
            <w:hideMark/>
          </w:tcPr>
          <w:p w:rsidR="00CE3659" w:rsidRPr="00F65123" w:rsidRDefault="000C0AA1" w:rsidP="000C0AA1">
            <w:pPr>
              <w:pStyle w:val="Table"/>
            </w:pPr>
            <w:r w:rsidRPr="00F65123">
              <w:t>One</w:t>
            </w:r>
            <w:r>
              <w:t>-</w:t>
            </w:r>
            <w:r w:rsidRPr="00F65123">
              <w:t>to</w:t>
            </w:r>
            <w:r>
              <w:t>-</w:t>
            </w:r>
            <w:r w:rsidR="00CE3659" w:rsidRPr="00F65123">
              <w:t xml:space="preserve">one case management with a caseload of 100 </w:t>
            </w:r>
            <w:r w:rsidR="00CE3659">
              <w:t>participants</w:t>
            </w:r>
            <w:r w:rsidR="00CE3659" w:rsidRPr="00F65123">
              <w:t xml:space="preserve"> who were exclusively jobseekers with a health condition or disability and had deferred </w:t>
            </w:r>
            <w:r w:rsidR="00CE3659" w:rsidRPr="00F65123">
              <w:lastRenderedPageBreak/>
              <w:t>work obligations (predominantly work preparation obligations).</w:t>
            </w:r>
          </w:p>
        </w:tc>
        <w:tc>
          <w:tcPr>
            <w:tcW w:w="0" w:type="auto"/>
            <w:hideMark/>
          </w:tcPr>
          <w:p w:rsidR="00CE3659" w:rsidRPr="00F65123" w:rsidRDefault="00CE3659" w:rsidP="00462AB7">
            <w:pPr>
              <w:pStyle w:val="Table"/>
            </w:pPr>
            <w:r w:rsidRPr="00F65123">
              <w:lastRenderedPageBreak/>
              <w:t>July 2013</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0" w:type="auto"/>
            <w:hideMark/>
          </w:tcPr>
          <w:p w:rsidR="00CE3659" w:rsidRPr="00F65123" w:rsidRDefault="00CE3659" w:rsidP="00462AB7">
            <w:pPr>
              <w:pStyle w:val="Table"/>
            </w:pPr>
            <w:r w:rsidRPr="00F65123">
              <w:lastRenderedPageBreak/>
              <w:t>Work Focused Case Management Integrated Service</w:t>
            </w:r>
          </w:p>
        </w:tc>
        <w:tc>
          <w:tcPr>
            <w:tcW w:w="0" w:type="auto"/>
            <w:hideMark/>
          </w:tcPr>
          <w:p w:rsidR="00CE3659" w:rsidRPr="00F65123" w:rsidRDefault="000C0AA1" w:rsidP="00305883">
            <w:pPr>
              <w:pStyle w:val="Table"/>
            </w:pPr>
            <w:r w:rsidRPr="00F65123">
              <w:t>One</w:t>
            </w:r>
            <w:r>
              <w:t>-</w:t>
            </w:r>
            <w:r w:rsidRPr="00F65123">
              <w:t>to</w:t>
            </w:r>
            <w:r>
              <w:t>-</w:t>
            </w:r>
            <w:r w:rsidR="00CE3659" w:rsidRPr="00F65123">
              <w:t xml:space="preserve">one case management that began with a caseload of 50 but was later increased to 80, working with </w:t>
            </w:r>
            <w:r w:rsidR="00CE3659">
              <w:t>people</w:t>
            </w:r>
            <w:r w:rsidR="00CE3659" w:rsidRPr="00F65123">
              <w:t xml:space="preserve"> under 25 years of age at </w:t>
            </w:r>
            <w:r w:rsidR="00CE3659" w:rsidRPr="00C34FD3">
              <w:rPr>
                <w:noProof/>
              </w:rPr>
              <w:t>selection</w:t>
            </w:r>
            <w:r w:rsidR="00CE3659" w:rsidRPr="00F65123">
              <w:t xml:space="preserve">, with priority given to </w:t>
            </w:r>
            <w:r w:rsidR="00CE3659">
              <w:t>people</w:t>
            </w:r>
            <w:r w:rsidR="00CE3659" w:rsidRPr="00F65123">
              <w:t xml:space="preserve"> exiting from YP and YPP. In addition, these case managers could choose to work with up to 20 other </w:t>
            </w:r>
            <w:r w:rsidR="00CE3659">
              <w:t>people</w:t>
            </w:r>
            <w:r w:rsidR="00CE3659" w:rsidRPr="00F65123">
              <w:t>, nominated by either themselves or other case managers. </w:t>
            </w:r>
          </w:p>
        </w:tc>
        <w:tc>
          <w:tcPr>
            <w:tcW w:w="0" w:type="auto"/>
            <w:hideMark/>
          </w:tcPr>
          <w:p w:rsidR="00CE3659" w:rsidRPr="00F65123" w:rsidRDefault="00CE3659" w:rsidP="00462AB7">
            <w:pPr>
              <w:pStyle w:val="Table"/>
            </w:pPr>
            <w:r w:rsidRPr="00F65123">
              <w:t>July 2013</w:t>
            </w:r>
          </w:p>
        </w:tc>
      </w:tr>
      <w:tr w:rsidR="00CE3659" w:rsidRPr="00F65123" w:rsidTr="00CE3659">
        <w:tc>
          <w:tcPr>
            <w:tcW w:w="0" w:type="auto"/>
            <w:hideMark/>
          </w:tcPr>
          <w:p w:rsidR="00CE3659" w:rsidRPr="00F65123" w:rsidRDefault="00CE3659" w:rsidP="00462AB7">
            <w:pPr>
              <w:pStyle w:val="Table"/>
            </w:pPr>
            <w:r w:rsidRPr="00F65123">
              <w:t xml:space="preserve">Work Focused Case Management Integrated Service </w:t>
            </w:r>
            <w:r w:rsidRPr="00C34FD3">
              <w:rPr>
                <w:noProof/>
              </w:rPr>
              <w:t>ex</w:t>
            </w:r>
            <w:r w:rsidR="00C34FD3">
              <w:rPr>
                <w:noProof/>
              </w:rPr>
              <w:t>-</w:t>
            </w:r>
            <w:r w:rsidRPr="00C34FD3">
              <w:rPr>
                <w:noProof/>
              </w:rPr>
              <w:t>Youth</w:t>
            </w:r>
            <w:r w:rsidRPr="00F65123">
              <w:t xml:space="preserve"> Payment Young Parent Payment </w:t>
            </w:r>
          </w:p>
        </w:tc>
        <w:tc>
          <w:tcPr>
            <w:tcW w:w="0" w:type="auto"/>
            <w:hideMark/>
          </w:tcPr>
          <w:p w:rsidR="00CE3659" w:rsidRPr="00F65123" w:rsidRDefault="00CE3659" w:rsidP="00465661">
            <w:pPr>
              <w:pStyle w:val="Table"/>
            </w:pPr>
            <w:r>
              <w:t>People</w:t>
            </w:r>
            <w:r w:rsidRPr="00F65123">
              <w:t xml:space="preserve"> who came onto </w:t>
            </w:r>
            <w:r w:rsidRPr="00C34FD3">
              <w:rPr>
                <w:noProof/>
              </w:rPr>
              <w:t>a main</w:t>
            </w:r>
            <w:r w:rsidRPr="00F65123">
              <w:t xml:space="preserve"> benefit from Youth Payment or Young Parent Payment were prioritised for the WFCM IS service, but may have received the WFCM Gen service if WFCM IS</w:t>
            </w:r>
            <w:r w:rsidR="00465661">
              <w:t xml:space="preserve"> wa</w:t>
            </w:r>
            <w:r w:rsidR="00465661" w:rsidRPr="00F65123">
              <w:t xml:space="preserve">s </w:t>
            </w:r>
            <w:r w:rsidRPr="00F65123">
              <w:t>unavailable. </w:t>
            </w:r>
          </w:p>
        </w:tc>
        <w:tc>
          <w:tcPr>
            <w:tcW w:w="0" w:type="auto"/>
            <w:hideMark/>
          </w:tcPr>
          <w:p w:rsidR="00CE3659" w:rsidRPr="00F65123" w:rsidRDefault="00CE3659" w:rsidP="00462AB7">
            <w:pPr>
              <w:pStyle w:val="Table"/>
            </w:pPr>
            <w:r w:rsidRPr="00F65123">
              <w:t>July 2013 </w:t>
            </w:r>
          </w:p>
        </w:tc>
      </w:tr>
      <w:tr w:rsidR="00CE3659" w:rsidRPr="00F65123" w:rsidTr="00CE3659">
        <w:trPr>
          <w:cnfStyle w:val="000000100000" w:firstRow="0" w:lastRow="0" w:firstColumn="0" w:lastColumn="0" w:oddVBand="0" w:evenVBand="0" w:oddHBand="1" w:evenHBand="0" w:firstRowFirstColumn="0" w:firstRowLastColumn="0" w:lastRowFirstColumn="0" w:lastRowLastColumn="0"/>
        </w:trPr>
        <w:tc>
          <w:tcPr>
            <w:tcW w:w="0" w:type="auto"/>
            <w:hideMark/>
          </w:tcPr>
          <w:p w:rsidR="00CE3659" w:rsidRPr="00F65123" w:rsidRDefault="00CE3659" w:rsidP="00462AB7">
            <w:pPr>
              <w:pStyle w:val="Table"/>
            </w:pPr>
            <w:r w:rsidRPr="00F65123">
              <w:t>Work Focused Case Mana</w:t>
            </w:r>
            <w:r>
              <w:t>gement Intensive Client Support (ICS)</w:t>
            </w:r>
          </w:p>
        </w:tc>
        <w:tc>
          <w:tcPr>
            <w:tcW w:w="0" w:type="auto"/>
            <w:hideMark/>
          </w:tcPr>
          <w:p w:rsidR="00CE3659" w:rsidRPr="00F65123" w:rsidRDefault="00CE3659" w:rsidP="00261263">
            <w:pPr>
              <w:pStyle w:val="Table"/>
            </w:pPr>
            <w:r>
              <w:t>An</w:t>
            </w:r>
            <w:r w:rsidRPr="00F65123">
              <w:t> </w:t>
            </w:r>
            <w:r w:rsidRPr="00BD1397">
              <w:t xml:space="preserve">internal </w:t>
            </w:r>
            <w:r w:rsidR="00261263" w:rsidRPr="00BD1397">
              <w:t>case</w:t>
            </w:r>
            <w:r w:rsidR="00134FBE">
              <w:t xml:space="preserve"> </w:t>
            </w:r>
            <w:r w:rsidRPr="00BD1397">
              <w:t xml:space="preserve">management service with a </w:t>
            </w:r>
            <w:r w:rsidRPr="00C34FD3">
              <w:rPr>
                <w:noProof/>
              </w:rPr>
              <w:t>caseload</w:t>
            </w:r>
            <w:r w:rsidRPr="00BD1397">
              <w:t xml:space="preserve"> of no more than 40 people for each case manager. WFCM ICS case managers work with high needs clients who have complex issues or barriers to employment.</w:t>
            </w:r>
          </w:p>
        </w:tc>
        <w:tc>
          <w:tcPr>
            <w:tcW w:w="0" w:type="auto"/>
            <w:hideMark/>
          </w:tcPr>
          <w:p w:rsidR="00CE3659" w:rsidRPr="00F65123" w:rsidRDefault="00CE3659" w:rsidP="00462AB7">
            <w:pPr>
              <w:pStyle w:val="Table"/>
            </w:pPr>
            <w:r w:rsidRPr="00F65123">
              <w:t> </w:t>
            </w:r>
            <w:r>
              <w:t>March 2015</w:t>
            </w:r>
          </w:p>
        </w:tc>
      </w:tr>
      <w:tr w:rsidR="00CE3659" w:rsidRPr="00F65123" w:rsidTr="00CE3659">
        <w:tc>
          <w:tcPr>
            <w:tcW w:w="0" w:type="auto"/>
            <w:hideMark/>
          </w:tcPr>
          <w:p w:rsidR="00CE3659" w:rsidRPr="00F65123" w:rsidRDefault="00CE3659" w:rsidP="00462AB7">
            <w:pPr>
              <w:pStyle w:val="Table"/>
            </w:pPr>
            <w:r w:rsidRPr="00F65123">
              <w:t>Work Search Support (pilot)</w:t>
            </w:r>
          </w:p>
        </w:tc>
        <w:tc>
          <w:tcPr>
            <w:tcW w:w="0" w:type="auto"/>
            <w:hideMark/>
          </w:tcPr>
          <w:p w:rsidR="00CE3659" w:rsidRPr="00F65123" w:rsidRDefault="00CE3659" w:rsidP="00305883">
            <w:pPr>
              <w:pStyle w:val="Table"/>
            </w:pPr>
            <w:r w:rsidRPr="00F65123">
              <w:t>A one</w:t>
            </w:r>
            <w:r w:rsidR="00465661">
              <w:t>-</w:t>
            </w:r>
            <w:r w:rsidRPr="00F65123">
              <w:t>to</w:t>
            </w:r>
            <w:r w:rsidR="00465661">
              <w:t>-</w:t>
            </w:r>
            <w:r w:rsidRPr="00F65123">
              <w:t xml:space="preserve">many </w:t>
            </w:r>
            <w:r w:rsidR="00261263" w:rsidRPr="00F65123">
              <w:t>case</w:t>
            </w:r>
            <w:r w:rsidR="00134FBE">
              <w:t xml:space="preserve"> </w:t>
            </w:r>
            <w:r w:rsidRPr="00F65123">
              <w:t xml:space="preserve">management service, with </w:t>
            </w:r>
            <w:r w:rsidRPr="00C34FD3">
              <w:rPr>
                <w:noProof/>
              </w:rPr>
              <w:t>caseloads</w:t>
            </w:r>
            <w:r w:rsidRPr="00F65123">
              <w:t xml:space="preserve"> capped at 215 </w:t>
            </w:r>
            <w:r>
              <w:t>participants</w:t>
            </w:r>
            <w:r w:rsidRPr="00F65123">
              <w:t xml:space="preserve"> for every case manager. Alongside administering income support, WSS involved a structured sequence of job search seminars. In addition to job search assistance, WSS clients also participated in employment programmes and services. </w:t>
            </w:r>
            <w:r>
              <w:t>People</w:t>
            </w:r>
            <w:r w:rsidRPr="00F65123">
              <w:t xml:space="preserve"> on </w:t>
            </w:r>
            <w:r w:rsidRPr="00C34FD3">
              <w:rPr>
                <w:noProof/>
              </w:rPr>
              <w:t>main</w:t>
            </w:r>
            <w:r w:rsidRPr="00F65123">
              <w:t xml:space="preserve"> benefit for less than </w:t>
            </w:r>
            <w:r w:rsidR="00305883">
              <w:t>seven</w:t>
            </w:r>
            <w:r w:rsidR="00305883" w:rsidRPr="00F65123">
              <w:t xml:space="preserve"> </w:t>
            </w:r>
            <w:r w:rsidRPr="00F65123">
              <w:t>weeks were left to manage their own job search.</w:t>
            </w:r>
          </w:p>
        </w:tc>
        <w:tc>
          <w:tcPr>
            <w:tcW w:w="0" w:type="auto"/>
            <w:hideMark/>
          </w:tcPr>
          <w:p w:rsidR="00CE3659" w:rsidRPr="00F65123" w:rsidRDefault="00CE3659" w:rsidP="00462AB7">
            <w:pPr>
              <w:pStyle w:val="Table"/>
            </w:pPr>
            <w:r w:rsidRPr="00F65123">
              <w:t>September 2012</w:t>
            </w:r>
            <w:r>
              <w:t xml:space="preserve"> to July 2013</w:t>
            </w:r>
          </w:p>
        </w:tc>
      </w:tr>
    </w:tbl>
    <w:p w:rsidR="00CE3659" w:rsidRDefault="00CE3659" w:rsidP="00CE3659">
      <w:pPr>
        <w:pStyle w:val="Heading1"/>
        <w:rPr>
          <w:lang w:eastAsia="en-AU"/>
        </w:rPr>
      </w:pPr>
      <w:bookmarkStart w:id="29" w:name="_Ref512253680"/>
      <w:bookmarkStart w:id="30" w:name="_Toc514063448"/>
      <w:bookmarkStart w:id="31" w:name="_Toc524003448"/>
      <w:r>
        <w:rPr>
          <w:lang w:eastAsia="en-AU"/>
        </w:rPr>
        <w:t>Estimating the cost of EA interventions</w:t>
      </w:r>
      <w:bookmarkEnd w:id="29"/>
      <w:bookmarkEnd w:id="30"/>
      <w:bookmarkEnd w:id="31"/>
    </w:p>
    <w:p w:rsidR="00CE3659" w:rsidRDefault="00CE3659" w:rsidP="00CE3659">
      <w:pPr>
        <w:rPr>
          <w:lang w:eastAsia="en-AU"/>
        </w:rPr>
      </w:pPr>
      <w:r>
        <w:rPr>
          <w:lang w:eastAsia="en-AU"/>
        </w:rPr>
        <w:t xml:space="preserve">We use the individual Cost Allocation Model (iCAM) to estimate the cost of EA interventions for each financial year </w:t>
      </w:r>
      <w:r>
        <w:rPr>
          <w:lang w:eastAsia="en-AU"/>
        </w:rPr>
        <w:fldChar w:fldCharType="begin" w:fldLock="1"/>
      </w:r>
      <w:r>
        <w:rPr>
          <w:lang w:eastAsia="en-AU"/>
        </w:rPr>
        <w:instrText>ADDIN CSL_CITATION { "citationItems" : [ { "id" : "ITEM-1", "itemData" : { "abstract" : "This report is a technical description of the approach taken by Insights MSD (iMSD) to allocate financial expenditure to the outputs delivered by Service Delivery (SD) down to the level of individual events \u2013 for example, a seminar on how to prepare resumes delivered to an individual participant on the 1st of July 2012. The purpose of the cost allocation model is to support decisions in the following areas: \u2022 Cost-effectiveness - provide the ability to accurately estimate the cost of programmes and services. \u2022 Targeting of assistance - enable SD to identify which clients they are investing in. \u2022 Efficiency - provide the capability to track and assess the efficiency of delivering individual outputs.", "author" : [ { "dropping-particle" : "", "family" : "MSD", "given" : "", "non-dropping-particle" : "", "parse-names" : false, "suffix" : "" } ], "id" : "ITEM-1", "issued" : { "date-parts" : [ [ "2017" ] ] }, "number-of-pages" : "53", "publisher" : "Ministry of Social Development (EDRMS id: A9317887 )", "publisher-place" : "Wellington", "title" : "Service Delivery Cost Allocation Model for Individual Outputs: 2017 version", "type" : "report" }, "uris" : [ "http://www.mendeley.com/documents/?uuid=0656a2be-d40b-43da-a20b-5768f3716f27" ] } ], "mendeley" : { "formattedCitation" : "(MSD, 2017)", "plainTextFormattedCitation" : "(MSD, 2017)", "previouslyFormattedCitation" : "(MSD, 2017)" }, "properties" : {  }, "schema" : "https://github.com/citation-style-language/schema/raw/master/csl-citation.json" }</w:instrText>
      </w:r>
      <w:r>
        <w:rPr>
          <w:lang w:eastAsia="en-AU"/>
        </w:rPr>
        <w:fldChar w:fldCharType="separate"/>
      </w:r>
      <w:r w:rsidRPr="00DC53C5">
        <w:rPr>
          <w:noProof/>
          <w:lang w:eastAsia="en-AU"/>
        </w:rPr>
        <w:t>(MSD, 2017)</w:t>
      </w:r>
      <w:r>
        <w:rPr>
          <w:lang w:eastAsia="en-AU"/>
        </w:rPr>
        <w:fldChar w:fldCharType="end"/>
      </w:r>
      <w:r>
        <w:rPr>
          <w:lang w:eastAsia="en-AU"/>
        </w:rPr>
        <w:t>. Insights MSD created iCAM</w:t>
      </w:r>
      <w:r w:rsidRPr="003A31FC">
        <w:rPr>
          <w:lang w:eastAsia="en-AU"/>
        </w:rPr>
        <w:t xml:space="preserve"> to provide a view of how spending to date has been allocated to outputs at the individual level. </w:t>
      </w:r>
      <w:r>
        <w:rPr>
          <w:lang w:eastAsia="en-AU"/>
        </w:rPr>
        <w:t>Here we define outputs as activities that MSD does to assist people. Outputs can include activities</w:t>
      </w:r>
      <w:r w:rsidR="00261263">
        <w:rPr>
          <w:lang w:eastAsia="en-AU"/>
        </w:rPr>
        <w:t>,</w:t>
      </w:r>
      <w:r>
        <w:rPr>
          <w:lang w:eastAsia="en-AU"/>
        </w:rPr>
        <w:t xml:space="preserve"> such as a face-to-face meeting, </w:t>
      </w:r>
      <w:r w:rsidRPr="00C34FD3">
        <w:rPr>
          <w:noProof/>
          <w:lang w:eastAsia="en-AU"/>
        </w:rPr>
        <w:t>a main</w:t>
      </w:r>
      <w:r>
        <w:rPr>
          <w:lang w:eastAsia="en-AU"/>
        </w:rPr>
        <w:t xml:space="preserve"> benefit application, or an EA intervention.</w:t>
      </w:r>
    </w:p>
    <w:p w:rsidR="003B0EA0" w:rsidRDefault="003B0EA0">
      <w:pPr>
        <w:spacing w:after="0" w:line="240" w:lineRule="auto"/>
        <w:rPr>
          <w:b/>
          <w:sz w:val="28"/>
          <w:szCs w:val="28"/>
          <w:lang w:eastAsia="en-AU"/>
        </w:rPr>
      </w:pPr>
      <w:bookmarkStart w:id="32" w:name="_Toc514063449"/>
      <w:bookmarkStart w:id="33" w:name="_Toc524003449"/>
      <w:r>
        <w:rPr>
          <w:lang w:eastAsia="en-AU"/>
        </w:rPr>
        <w:br w:type="page"/>
      </w:r>
    </w:p>
    <w:p w:rsidR="00CE3659" w:rsidRDefault="00CE3659" w:rsidP="00CE3659">
      <w:pPr>
        <w:pStyle w:val="Heading2"/>
        <w:rPr>
          <w:lang w:eastAsia="en-AU"/>
        </w:rPr>
      </w:pPr>
      <w:r>
        <w:rPr>
          <w:lang w:eastAsia="en-AU"/>
        </w:rPr>
        <w:lastRenderedPageBreak/>
        <w:t>Principles behind the cost allocation model</w:t>
      </w:r>
      <w:bookmarkEnd w:id="32"/>
      <w:bookmarkEnd w:id="33"/>
    </w:p>
    <w:p w:rsidR="00CE3659" w:rsidRDefault="00CE3659" w:rsidP="00CE3659">
      <w:pPr>
        <w:rPr>
          <w:lang w:eastAsia="en-AU"/>
        </w:rPr>
      </w:pPr>
      <w:r>
        <w:rPr>
          <w:lang w:eastAsia="en-AU"/>
        </w:rPr>
        <w:t>The cost allocation model works on the following principles:</w:t>
      </w:r>
    </w:p>
    <w:p w:rsidR="00CE3659" w:rsidRPr="00F65123" w:rsidRDefault="00CE3659" w:rsidP="00CE3659">
      <w:pPr>
        <w:pStyle w:val="ListParagraph"/>
        <w:numPr>
          <w:ilvl w:val="0"/>
          <w:numId w:val="10"/>
        </w:numPr>
        <w:spacing w:before="60" w:after="60"/>
        <w:rPr>
          <w:lang w:eastAsia="en-AU"/>
        </w:rPr>
      </w:pPr>
      <w:r w:rsidRPr="00F65123">
        <w:rPr>
          <w:lang w:eastAsia="en-AU"/>
        </w:rPr>
        <w:t xml:space="preserve">Include all financial costs for Service Delivery (the operational arm of MSD): the </w:t>
      </w:r>
      <w:r w:rsidR="007471D7">
        <w:rPr>
          <w:lang w:eastAsia="en-AU"/>
        </w:rPr>
        <w:t>model starts with appropriation</w:t>
      </w:r>
      <w:r w:rsidRPr="00F65123">
        <w:rPr>
          <w:rStyle w:val="FootnoteReference"/>
        </w:rPr>
        <w:footnoteReference w:id="1"/>
      </w:r>
      <w:r w:rsidR="007471D7">
        <w:rPr>
          <w:lang w:eastAsia="en-AU"/>
        </w:rPr>
        <w:t xml:space="preserve"> </w:t>
      </w:r>
      <w:r w:rsidRPr="00F65123">
        <w:rPr>
          <w:lang w:eastAsia="en-AU"/>
        </w:rPr>
        <w:t xml:space="preserve">expenditure for all outputs delivered by Service Delivery. Excluded at this time are income support payments designed to reduce income inadequacy. The reason behind this principle is to make sure we do not exclude any costs that are already recorded in the </w:t>
      </w:r>
      <w:r w:rsidR="00261263">
        <w:rPr>
          <w:lang w:eastAsia="en-AU"/>
        </w:rPr>
        <w:t>M</w:t>
      </w:r>
      <w:r w:rsidR="00261263" w:rsidRPr="00F65123">
        <w:rPr>
          <w:lang w:eastAsia="en-AU"/>
        </w:rPr>
        <w:t xml:space="preserve">inistry’s </w:t>
      </w:r>
      <w:r w:rsidRPr="00F65123">
        <w:rPr>
          <w:lang w:eastAsia="en-AU"/>
        </w:rPr>
        <w:t>financial systems.</w:t>
      </w:r>
    </w:p>
    <w:p w:rsidR="00CE3659" w:rsidRPr="00F65123" w:rsidRDefault="00CE3659" w:rsidP="00CE3659">
      <w:pPr>
        <w:pStyle w:val="ListParagraph"/>
        <w:numPr>
          <w:ilvl w:val="0"/>
          <w:numId w:val="10"/>
        </w:numPr>
        <w:spacing w:before="60" w:after="60"/>
        <w:rPr>
          <w:lang w:eastAsia="en-AU"/>
        </w:rPr>
      </w:pPr>
      <w:r w:rsidRPr="00F65123">
        <w:rPr>
          <w:lang w:eastAsia="en-AU"/>
        </w:rPr>
        <w:t xml:space="preserve">Reconcile allocated expenditure to financial totals: for each appropriation, the model reconciles (as far as it is possible) the allocated expenditure back to the appropriation amount in each financial year. At the very least, the sum of the allocated expenditure in each financial year should not exceed the appropriation amount. </w:t>
      </w:r>
    </w:p>
    <w:p w:rsidR="00CE3659" w:rsidRDefault="00CE3659" w:rsidP="00CE3659">
      <w:pPr>
        <w:pStyle w:val="ListParagraph"/>
        <w:numPr>
          <w:ilvl w:val="0"/>
          <w:numId w:val="10"/>
        </w:numPr>
        <w:spacing w:before="60" w:after="60"/>
        <w:rPr>
          <w:lang w:eastAsia="en-AU"/>
        </w:rPr>
      </w:pPr>
      <w:r>
        <w:rPr>
          <w:lang w:eastAsia="en-AU"/>
        </w:rPr>
        <w:t>Disaggregate costs down to the individual output level: to provide the highest level of accuracy and flexibility, the model disaggregates costs down to outputs (see the Cost allocation framework section below) at the person-event level. By doing so, we can accurately assess the amount of expenditure for individuals as well as have the flexibility to summarise costs for any group of people. By building the model this way, we can estimate the variability in output costs.</w:t>
      </w:r>
    </w:p>
    <w:p w:rsidR="00CE3659" w:rsidRDefault="00CE3659" w:rsidP="00CE3659">
      <w:pPr>
        <w:pStyle w:val="ListParagraph"/>
        <w:numPr>
          <w:ilvl w:val="0"/>
          <w:numId w:val="10"/>
        </w:numPr>
        <w:spacing w:before="60" w:after="60"/>
        <w:rPr>
          <w:lang w:eastAsia="en-AU"/>
        </w:rPr>
      </w:pPr>
      <w:r>
        <w:rPr>
          <w:lang w:eastAsia="en-AU"/>
        </w:rPr>
        <w:t xml:space="preserve">Apply the same approach </w:t>
      </w:r>
      <w:r w:rsidRPr="00C34FD3">
        <w:rPr>
          <w:noProof/>
          <w:lang w:eastAsia="en-AU"/>
        </w:rPr>
        <w:t>over</w:t>
      </w:r>
      <w:r w:rsidR="00C34FD3" w:rsidRPr="00C34FD3">
        <w:rPr>
          <w:noProof/>
          <w:lang w:eastAsia="en-AU"/>
        </w:rPr>
        <w:t xml:space="preserve"> </w:t>
      </w:r>
      <w:r w:rsidRPr="00C34FD3">
        <w:rPr>
          <w:noProof/>
          <w:lang w:eastAsia="en-AU"/>
        </w:rPr>
        <w:t>all</w:t>
      </w:r>
      <w:r>
        <w:rPr>
          <w:lang w:eastAsia="en-AU"/>
        </w:rPr>
        <w:t xml:space="preserve"> financial years: </w:t>
      </w:r>
      <w:r w:rsidR="00305883">
        <w:rPr>
          <w:lang w:eastAsia="en-AU"/>
        </w:rPr>
        <w:t xml:space="preserve">by </w:t>
      </w:r>
      <w:r>
        <w:rPr>
          <w:lang w:eastAsia="en-AU"/>
        </w:rPr>
        <w:t xml:space="preserve">applying the same approach across financial years (from 2001/2002 onwards) it is possible to identify trends in the cost of Service Delivery outputs across groups of people. </w:t>
      </w:r>
      <w:r w:rsidRPr="00C34FD3">
        <w:rPr>
          <w:noProof/>
          <w:lang w:eastAsia="en-AU"/>
        </w:rPr>
        <w:t>However</w:t>
      </w:r>
      <w:r w:rsidR="00C34FD3">
        <w:rPr>
          <w:noProof/>
          <w:lang w:eastAsia="en-AU"/>
        </w:rPr>
        <w:t>,</w:t>
      </w:r>
      <w:r>
        <w:rPr>
          <w:lang w:eastAsia="en-AU"/>
        </w:rPr>
        <w:t xml:space="preserve"> this also means it is not possible to compare results across different versions of reports or cost models.</w:t>
      </w:r>
    </w:p>
    <w:p w:rsidR="00CE3659" w:rsidRDefault="00CE3659" w:rsidP="00CE3659">
      <w:pPr>
        <w:pStyle w:val="Heading2"/>
        <w:rPr>
          <w:lang w:eastAsia="en-AU"/>
        </w:rPr>
      </w:pPr>
      <w:bookmarkStart w:id="34" w:name="_Toc514063450"/>
      <w:bookmarkStart w:id="35" w:name="_Toc524003450"/>
      <w:r>
        <w:rPr>
          <w:lang w:eastAsia="en-AU"/>
        </w:rPr>
        <w:t>Cost allocation framework</w:t>
      </w:r>
      <w:bookmarkEnd w:id="34"/>
      <w:bookmarkEnd w:id="35"/>
    </w:p>
    <w:p w:rsidR="00CE3659" w:rsidRDefault="00CE3659" w:rsidP="00CE3659">
      <w:pPr>
        <w:rPr>
          <w:lang w:eastAsia="en-AU"/>
        </w:rPr>
      </w:pPr>
      <w:r>
        <w:rPr>
          <w:lang w:eastAsia="en-AU"/>
        </w:rPr>
        <w:t xml:space="preserve">In this report, we will briefly describe how the cost model works by using an example of an in-house seminar delivered by MSD. For a more detailed description, please refer to the iCAM technical report </w:t>
      </w:r>
      <w:r>
        <w:rPr>
          <w:lang w:eastAsia="en-AU"/>
        </w:rPr>
        <w:fldChar w:fldCharType="begin" w:fldLock="1"/>
      </w:r>
      <w:r>
        <w:rPr>
          <w:lang w:eastAsia="en-AU"/>
        </w:rPr>
        <w:instrText>ADDIN CSL_CITATION { "citationItems" : [ { "id" : "ITEM-1", "itemData" : { "abstract" : "This report is a technical description of the approach taken by Insights MSD (iMSD) to allocate financial expenditure to the outputs delivered by Service Delivery (SD) down to the level of individual events \u2013 for example, a seminar on how to prepare resumes delivered to an individual participant on the 1st of July 2012. The purpose of the cost allocation model is to support decisions in the following areas: \u2022 Cost-effectiveness - provide the ability to accurately estimate the cost of programmes and services. \u2022 Targeting of assistance - enable SD to identify which clients they are investing in. \u2022 Efficiency - provide the capability to track and assess the efficiency of delivering individual outputs.", "author" : [ { "dropping-particle" : "", "family" : "MSD", "given" : "", "non-dropping-particle" : "", "parse-names" : false, "suffix" : "" } ], "id" : "ITEM-1", "issued" : { "date-parts" : [ [ "2017" ] ] }, "number-of-pages" : "53", "publisher" : "Ministry of Social Development (EDRMS id: A9317887 )", "publisher-place" : "Wellington", "title" : "Service Delivery Cost Allocation Model for Individual Outputs: 2017 version", "type" : "report" }, "uris" : [ "http://www.mendeley.com/documents/?uuid=0656a2be-d40b-43da-a20b-5768f3716f27" ] } ], "mendeley" : { "formattedCitation" : "(MSD, 2017)", "plainTextFormattedCitation" : "(MSD, 2017)", "previouslyFormattedCitation" : "(MSD, 2017)" }, "properties" : {  }, "schema" : "https://github.com/citation-style-language/schema/raw/master/csl-citation.json" }</w:instrText>
      </w:r>
      <w:r>
        <w:rPr>
          <w:lang w:eastAsia="en-AU"/>
        </w:rPr>
        <w:fldChar w:fldCharType="separate"/>
      </w:r>
      <w:r w:rsidRPr="00DC53C5">
        <w:rPr>
          <w:noProof/>
          <w:lang w:eastAsia="en-AU"/>
        </w:rPr>
        <w:t>(MSD, 2017)</w:t>
      </w:r>
      <w:r>
        <w:rPr>
          <w:lang w:eastAsia="en-AU"/>
        </w:rPr>
        <w:fldChar w:fldCharType="end"/>
      </w:r>
      <w:r>
        <w:rPr>
          <w:lang w:eastAsia="en-AU"/>
        </w:rPr>
        <w:t>.</w:t>
      </w:r>
    </w:p>
    <w:p w:rsidR="00CE3659" w:rsidRDefault="00CE3659" w:rsidP="00CE3659">
      <w:pPr>
        <w:rPr>
          <w:lang w:eastAsia="en-AU"/>
        </w:rPr>
      </w:pPr>
      <w:r>
        <w:rPr>
          <w:lang w:eastAsia="en-AU"/>
        </w:rPr>
        <w:t>The process of delivering a seminar can be broken down into several components</w:t>
      </w:r>
      <w:r w:rsidR="00D7384F">
        <w:rPr>
          <w:lang w:eastAsia="en-AU"/>
        </w:rPr>
        <w:t xml:space="preserve"> as listed in </w:t>
      </w:r>
      <w:r w:rsidR="00D7384F">
        <w:rPr>
          <w:lang w:eastAsia="en-AU"/>
        </w:rPr>
        <w:fldChar w:fldCharType="begin"/>
      </w:r>
      <w:r w:rsidR="00D7384F">
        <w:rPr>
          <w:lang w:eastAsia="en-AU"/>
        </w:rPr>
        <w:instrText xml:space="preserve"> REF _Ref512242377 \h </w:instrText>
      </w:r>
      <w:r w:rsidR="00D7384F">
        <w:rPr>
          <w:lang w:eastAsia="en-AU"/>
        </w:rPr>
      </w:r>
      <w:r w:rsidR="00D7384F">
        <w:rPr>
          <w:lang w:eastAsia="en-AU"/>
        </w:rPr>
        <w:fldChar w:fldCharType="separate"/>
      </w:r>
      <w:r w:rsidR="00F24924">
        <w:t xml:space="preserve">Table </w:t>
      </w:r>
      <w:r w:rsidR="00F24924">
        <w:rPr>
          <w:noProof/>
        </w:rPr>
        <w:t>3</w:t>
      </w:r>
      <w:r w:rsidR="00D7384F">
        <w:rPr>
          <w:lang w:eastAsia="en-AU"/>
        </w:rPr>
        <w:fldChar w:fldCharType="end"/>
      </w:r>
      <w:r>
        <w:rPr>
          <w:lang w:eastAsia="en-AU"/>
        </w:rPr>
        <w:t xml:space="preserve">. We can think of components as the activities that are involved in delivering the EA. For example, </w:t>
      </w:r>
      <w:r w:rsidR="00C34FD3">
        <w:rPr>
          <w:lang w:eastAsia="en-AU"/>
        </w:rPr>
        <w:t xml:space="preserve">the time </w:t>
      </w:r>
      <w:r>
        <w:rPr>
          <w:lang w:eastAsia="en-AU"/>
        </w:rPr>
        <w:t xml:space="preserve">staff spend </w:t>
      </w:r>
      <w:r w:rsidR="00C34FD3">
        <w:rPr>
          <w:lang w:eastAsia="en-AU"/>
        </w:rPr>
        <w:t xml:space="preserve">the </w:t>
      </w:r>
      <w:r>
        <w:rPr>
          <w:lang w:eastAsia="en-AU"/>
        </w:rPr>
        <w:t>book</w:t>
      </w:r>
      <w:r w:rsidR="00C34FD3">
        <w:rPr>
          <w:lang w:eastAsia="en-AU"/>
        </w:rPr>
        <w:t>ing</w:t>
      </w:r>
      <w:r>
        <w:rPr>
          <w:lang w:eastAsia="en-AU"/>
        </w:rPr>
        <w:t xml:space="preserve"> an appointment for a participant to attend the seminar. Also, if the seminar is run internally, </w:t>
      </w:r>
      <w:proofErr w:type="gramStart"/>
      <w:r>
        <w:rPr>
          <w:lang w:eastAsia="en-AU"/>
        </w:rPr>
        <w:t>staff have</w:t>
      </w:r>
      <w:proofErr w:type="gramEnd"/>
      <w:r>
        <w:rPr>
          <w:lang w:eastAsia="en-AU"/>
        </w:rPr>
        <w:t xml:space="preserve"> to spend time administering and running the seminar. We first determine the total expenditure (see the </w:t>
      </w:r>
      <w:r>
        <w:rPr>
          <w:lang w:eastAsia="en-AU"/>
        </w:rPr>
        <w:fldChar w:fldCharType="begin"/>
      </w:r>
      <w:r>
        <w:rPr>
          <w:lang w:eastAsia="en-AU"/>
        </w:rPr>
        <w:instrText xml:space="preserve"> REF _Ref512253402 \h </w:instrText>
      </w:r>
      <w:r>
        <w:rPr>
          <w:lang w:eastAsia="en-AU"/>
        </w:rPr>
      </w:r>
      <w:r>
        <w:rPr>
          <w:lang w:eastAsia="en-AU"/>
        </w:rPr>
        <w:fldChar w:fldCharType="separate"/>
      </w:r>
      <w:proofErr w:type="gramStart"/>
      <w:r w:rsidR="00F24924">
        <w:rPr>
          <w:lang w:eastAsia="en-AU"/>
        </w:rPr>
        <w:t>Financial</w:t>
      </w:r>
      <w:proofErr w:type="gramEnd"/>
      <w:r w:rsidR="00F24924">
        <w:rPr>
          <w:lang w:eastAsia="en-AU"/>
        </w:rPr>
        <w:t xml:space="preserve"> inputs</w:t>
      </w:r>
      <w:r>
        <w:rPr>
          <w:lang w:eastAsia="en-AU"/>
        </w:rPr>
        <w:fldChar w:fldCharType="end"/>
      </w:r>
      <w:r>
        <w:rPr>
          <w:lang w:eastAsia="en-AU"/>
        </w:rPr>
        <w:t xml:space="preserve"> section below) for each of these components for that seminar in a financial year. See the table below for a list of components in the iCAM.</w:t>
      </w:r>
    </w:p>
    <w:p w:rsidR="00CE3659" w:rsidRDefault="00CE3659" w:rsidP="00CE3659">
      <w:pPr>
        <w:pStyle w:val="Heading4"/>
      </w:pPr>
      <w:bookmarkStart w:id="36" w:name="_Ref512242377"/>
      <w:bookmarkStart w:id="37" w:name="_Toc512251025"/>
      <w:bookmarkStart w:id="38" w:name="_Toc945099"/>
      <w:r>
        <w:t xml:space="preserve">Table </w:t>
      </w:r>
      <w:fldSimple w:instr=" SEQ Table \* ARABIC ">
        <w:r w:rsidR="00F24924">
          <w:rPr>
            <w:noProof/>
          </w:rPr>
          <w:t>3</w:t>
        </w:r>
      </w:fldSimple>
      <w:bookmarkEnd w:id="36"/>
      <w:r>
        <w:t>:</w:t>
      </w:r>
      <w:r w:rsidRPr="00A97083">
        <w:t xml:space="preserve"> Cost components and their metrics</w:t>
      </w:r>
      <w:bookmarkEnd w:id="37"/>
      <w:bookmarkEnd w:id="38"/>
    </w:p>
    <w:tbl>
      <w:tblPr>
        <w:tblStyle w:val="MSDreportstyle"/>
        <w:tblW w:w="0" w:type="auto"/>
        <w:tblLook w:val="0420" w:firstRow="1" w:lastRow="0" w:firstColumn="0" w:lastColumn="0" w:noHBand="0" w:noVBand="1"/>
      </w:tblPr>
      <w:tblGrid>
        <w:gridCol w:w="1951"/>
        <w:gridCol w:w="5103"/>
        <w:gridCol w:w="2126"/>
      </w:tblGrid>
      <w:tr w:rsidR="00CE3659" w:rsidRPr="00CE3659" w:rsidTr="00CE3659">
        <w:trPr>
          <w:cnfStyle w:val="100000000000" w:firstRow="1" w:lastRow="0" w:firstColumn="0" w:lastColumn="0" w:oddVBand="0" w:evenVBand="0" w:oddHBand="0" w:evenHBand="0" w:firstRowFirstColumn="0" w:firstRowLastColumn="0" w:lastRowFirstColumn="0" w:lastRowLastColumn="0"/>
          <w:tblHeader/>
        </w:trPr>
        <w:tc>
          <w:tcPr>
            <w:tcW w:w="1951" w:type="dxa"/>
          </w:tcPr>
          <w:p w:rsidR="00CE3659" w:rsidRPr="00CE3659" w:rsidRDefault="00CE3659" w:rsidP="00462AB7">
            <w:pPr>
              <w:pStyle w:val="Table"/>
              <w:rPr>
                <w:b/>
                <w:color w:val="FFFFFF" w:themeColor="background1"/>
              </w:rPr>
            </w:pPr>
            <w:r w:rsidRPr="00CE3659">
              <w:rPr>
                <w:b/>
                <w:color w:val="FFFFFF" w:themeColor="background1"/>
              </w:rPr>
              <w:t>Component</w:t>
            </w:r>
          </w:p>
        </w:tc>
        <w:tc>
          <w:tcPr>
            <w:tcW w:w="5103" w:type="dxa"/>
          </w:tcPr>
          <w:p w:rsidR="00CE3659" w:rsidRPr="00CE3659" w:rsidRDefault="00CE3659" w:rsidP="00462AB7">
            <w:pPr>
              <w:pStyle w:val="Table"/>
              <w:rPr>
                <w:b/>
                <w:color w:val="FFFFFF" w:themeColor="background1"/>
              </w:rPr>
            </w:pPr>
            <w:r w:rsidRPr="00CE3659">
              <w:rPr>
                <w:b/>
                <w:color w:val="FFFFFF" w:themeColor="background1"/>
              </w:rPr>
              <w:t>Definition</w:t>
            </w:r>
          </w:p>
        </w:tc>
        <w:tc>
          <w:tcPr>
            <w:tcW w:w="2126" w:type="dxa"/>
          </w:tcPr>
          <w:p w:rsidR="00CE3659" w:rsidRPr="00CE3659" w:rsidRDefault="00CE3659" w:rsidP="00462AB7">
            <w:pPr>
              <w:pStyle w:val="Table"/>
              <w:rPr>
                <w:b/>
                <w:color w:val="FFFFFF" w:themeColor="background1"/>
              </w:rPr>
            </w:pPr>
            <w:r w:rsidRPr="00CE3659">
              <w:rPr>
                <w:b/>
                <w:color w:val="FFFFFF" w:themeColor="background1"/>
              </w:rPr>
              <w:t>Metric</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Appointment</w:t>
            </w:r>
          </w:p>
        </w:tc>
        <w:tc>
          <w:tcPr>
            <w:tcW w:w="5103" w:type="dxa"/>
          </w:tcPr>
          <w:p w:rsidR="00CE3659" w:rsidRPr="00D34C3F" w:rsidRDefault="00CE3659" w:rsidP="00D7384F">
            <w:pPr>
              <w:pStyle w:val="Table"/>
            </w:pPr>
            <w:r w:rsidRPr="00D34C3F">
              <w:t>S</w:t>
            </w:r>
            <w:r w:rsidR="00D7384F">
              <w:t>cheduling an appointment</w:t>
            </w:r>
          </w:p>
        </w:tc>
        <w:tc>
          <w:tcPr>
            <w:tcW w:w="2126" w:type="dxa"/>
          </w:tcPr>
          <w:p w:rsidR="00CE3659" w:rsidRPr="00D34C3F" w:rsidRDefault="00CE3659" w:rsidP="00462AB7">
            <w:pPr>
              <w:pStyle w:val="Table"/>
            </w:pPr>
            <w:r w:rsidRPr="00D34C3F">
              <w:t>Staff time</w:t>
            </w:r>
          </w:p>
        </w:tc>
      </w:tr>
      <w:tr w:rsidR="00CE3659" w:rsidRPr="00D34C3F" w:rsidTr="00CE3659">
        <w:tc>
          <w:tcPr>
            <w:tcW w:w="1951" w:type="dxa"/>
          </w:tcPr>
          <w:p w:rsidR="00CE3659" w:rsidRPr="00D34C3F" w:rsidRDefault="00CE3659" w:rsidP="00462AB7">
            <w:pPr>
              <w:pStyle w:val="Table"/>
            </w:pPr>
            <w:r w:rsidRPr="00D34C3F">
              <w:t>Benefit administration</w:t>
            </w:r>
          </w:p>
        </w:tc>
        <w:tc>
          <w:tcPr>
            <w:tcW w:w="5103" w:type="dxa"/>
          </w:tcPr>
          <w:p w:rsidR="00CE3659" w:rsidRPr="00D34C3F" w:rsidRDefault="00CE3659" w:rsidP="00462AB7">
            <w:pPr>
              <w:pStyle w:val="Table"/>
            </w:pPr>
            <w:r w:rsidRPr="00D34C3F">
              <w:t>Assessing and maintaining entitlement to income support assistance</w:t>
            </w:r>
          </w:p>
        </w:tc>
        <w:tc>
          <w:tcPr>
            <w:tcW w:w="2126" w:type="dxa"/>
          </w:tcPr>
          <w:p w:rsidR="00CE3659" w:rsidRPr="00D34C3F" w:rsidRDefault="00CE3659" w:rsidP="00462AB7">
            <w:pPr>
              <w:pStyle w:val="Table"/>
            </w:pPr>
            <w:r w:rsidRPr="00D34C3F">
              <w:t>Staff time</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Benefit payments</w:t>
            </w:r>
          </w:p>
        </w:tc>
        <w:tc>
          <w:tcPr>
            <w:tcW w:w="5103" w:type="dxa"/>
          </w:tcPr>
          <w:p w:rsidR="00CE3659" w:rsidRPr="00D34C3F" w:rsidRDefault="00CE3659" w:rsidP="00462AB7">
            <w:pPr>
              <w:pStyle w:val="Table"/>
            </w:pPr>
            <w:r w:rsidRPr="00D34C3F">
              <w:t>Bank fees for payment of income support benefits</w:t>
            </w:r>
          </w:p>
        </w:tc>
        <w:tc>
          <w:tcPr>
            <w:tcW w:w="2126" w:type="dxa"/>
          </w:tcPr>
          <w:p w:rsidR="00CE3659" w:rsidRPr="00D34C3F" w:rsidRDefault="00CE3659" w:rsidP="00462AB7">
            <w:pPr>
              <w:pStyle w:val="Table"/>
            </w:pPr>
            <w:r w:rsidRPr="00D34C3F">
              <w:t>Pay weeks</w:t>
            </w:r>
          </w:p>
        </w:tc>
      </w:tr>
      <w:tr w:rsidR="00CE3659" w:rsidRPr="00D34C3F" w:rsidTr="00CE3659">
        <w:tc>
          <w:tcPr>
            <w:tcW w:w="1951" w:type="dxa"/>
          </w:tcPr>
          <w:p w:rsidR="00CE3659" w:rsidRPr="00D34C3F" w:rsidRDefault="00CE3659" w:rsidP="00462AB7">
            <w:pPr>
              <w:pStyle w:val="Table"/>
            </w:pPr>
            <w:r w:rsidRPr="00D34C3F">
              <w:lastRenderedPageBreak/>
              <w:t>Client contact</w:t>
            </w:r>
          </w:p>
        </w:tc>
        <w:tc>
          <w:tcPr>
            <w:tcW w:w="5103" w:type="dxa"/>
          </w:tcPr>
          <w:p w:rsidR="00CE3659" w:rsidRPr="00D34C3F" w:rsidRDefault="00CE3659" w:rsidP="00D7384F">
            <w:pPr>
              <w:pStyle w:val="Table"/>
            </w:pPr>
            <w:r w:rsidRPr="00D34C3F">
              <w:t xml:space="preserve">Contact with </w:t>
            </w:r>
            <w:r w:rsidR="00D7384F">
              <w:t>individuals</w:t>
            </w:r>
            <w:r w:rsidRPr="00D34C3F">
              <w:t xml:space="preserve"> to help them plan and move into employment or updating their records</w:t>
            </w:r>
          </w:p>
        </w:tc>
        <w:tc>
          <w:tcPr>
            <w:tcW w:w="2126" w:type="dxa"/>
          </w:tcPr>
          <w:p w:rsidR="00CE3659" w:rsidRPr="00D34C3F" w:rsidRDefault="00CE3659" w:rsidP="00462AB7">
            <w:pPr>
              <w:pStyle w:val="Table"/>
            </w:pPr>
            <w:r w:rsidRPr="00D34C3F">
              <w:t>Staff time</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Contract Administration</w:t>
            </w:r>
          </w:p>
        </w:tc>
        <w:tc>
          <w:tcPr>
            <w:tcW w:w="5103" w:type="dxa"/>
          </w:tcPr>
          <w:p w:rsidR="00CE3659" w:rsidRPr="00D34C3F" w:rsidRDefault="00CE3659" w:rsidP="00462AB7">
            <w:pPr>
              <w:pStyle w:val="Table"/>
            </w:pPr>
            <w:r w:rsidRPr="00D34C3F">
              <w:t>Administration of contracts</w:t>
            </w:r>
            <w:r w:rsidR="00261263">
              <w:t>,</w:t>
            </w:r>
            <w:r w:rsidRPr="00D34C3F">
              <w:t xml:space="preserve"> including tendering, negotiation, payment and managing the performance of contracted providers</w:t>
            </w:r>
          </w:p>
        </w:tc>
        <w:tc>
          <w:tcPr>
            <w:tcW w:w="2126" w:type="dxa"/>
          </w:tcPr>
          <w:p w:rsidR="00CE3659" w:rsidRPr="00D34C3F" w:rsidRDefault="00CE3659" w:rsidP="00462AB7">
            <w:pPr>
              <w:pStyle w:val="Table"/>
            </w:pPr>
            <w:r w:rsidRPr="00D34C3F">
              <w:t xml:space="preserve">Contract </w:t>
            </w:r>
            <w:r w:rsidRPr="00C34FD3">
              <w:rPr>
                <w:noProof/>
              </w:rPr>
              <w:t>amount</w:t>
            </w:r>
          </w:p>
        </w:tc>
      </w:tr>
      <w:tr w:rsidR="00CE3659" w:rsidRPr="00D34C3F" w:rsidTr="00CE3659">
        <w:tc>
          <w:tcPr>
            <w:tcW w:w="1951" w:type="dxa"/>
          </w:tcPr>
          <w:p w:rsidR="00CE3659" w:rsidRPr="00D34C3F" w:rsidRDefault="00CE3659" w:rsidP="00462AB7">
            <w:pPr>
              <w:pStyle w:val="Table"/>
            </w:pPr>
            <w:r w:rsidRPr="00D34C3F">
              <w:t>Contract payment</w:t>
            </w:r>
          </w:p>
        </w:tc>
        <w:tc>
          <w:tcPr>
            <w:tcW w:w="5103" w:type="dxa"/>
          </w:tcPr>
          <w:p w:rsidR="00CE3659" w:rsidRPr="00D34C3F" w:rsidRDefault="00CE3659" w:rsidP="00462AB7">
            <w:pPr>
              <w:pStyle w:val="Table"/>
            </w:pPr>
            <w:r w:rsidRPr="00D34C3F">
              <w:t>Payment of contracts</w:t>
            </w:r>
          </w:p>
        </w:tc>
        <w:tc>
          <w:tcPr>
            <w:tcW w:w="2126" w:type="dxa"/>
          </w:tcPr>
          <w:p w:rsidR="00CE3659" w:rsidRPr="00D34C3F" w:rsidRDefault="00CE3659" w:rsidP="00462AB7">
            <w:pPr>
              <w:pStyle w:val="Table"/>
            </w:pPr>
            <w:r w:rsidRPr="00D34C3F">
              <w:t xml:space="preserve">Contract </w:t>
            </w:r>
            <w:r w:rsidRPr="00C34FD3">
              <w:rPr>
                <w:noProof/>
              </w:rPr>
              <w:t>amount</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Grant</w:t>
            </w:r>
          </w:p>
        </w:tc>
        <w:tc>
          <w:tcPr>
            <w:tcW w:w="5103" w:type="dxa"/>
          </w:tcPr>
          <w:p w:rsidR="00CE3659" w:rsidRPr="00D34C3F" w:rsidRDefault="00CE3659" w:rsidP="00D7384F">
            <w:pPr>
              <w:pStyle w:val="Table"/>
            </w:pPr>
            <w:r w:rsidRPr="00D34C3F">
              <w:t xml:space="preserve">Financial transfer to </w:t>
            </w:r>
            <w:r w:rsidR="00D7384F">
              <w:t>people</w:t>
            </w:r>
            <w:r w:rsidRPr="00D34C3F">
              <w:t xml:space="preserve"> to assist them with undertaking further training or with transitioning into employment</w:t>
            </w:r>
          </w:p>
        </w:tc>
        <w:tc>
          <w:tcPr>
            <w:tcW w:w="2126" w:type="dxa"/>
          </w:tcPr>
          <w:p w:rsidR="00CE3659" w:rsidRPr="00D34C3F" w:rsidRDefault="00CE3659" w:rsidP="00462AB7">
            <w:pPr>
              <w:pStyle w:val="Table"/>
            </w:pPr>
            <w:r w:rsidRPr="00D34C3F">
              <w:t>Grant amount</w:t>
            </w:r>
          </w:p>
        </w:tc>
      </w:tr>
      <w:tr w:rsidR="00CE3659" w:rsidRPr="00D34C3F" w:rsidTr="00CE3659">
        <w:tc>
          <w:tcPr>
            <w:tcW w:w="1951" w:type="dxa"/>
          </w:tcPr>
          <w:p w:rsidR="00CE3659" w:rsidRPr="00D34C3F" w:rsidRDefault="00CE3659" w:rsidP="00462AB7">
            <w:pPr>
              <w:pStyle w:val="Table"/>
            </w:pPr>
            <w:r w:rsidRPr="00D34C3F">
              <w:t>Grant Administration</w:t>
            </w:r>
          </w:p>
        </w:tc>
        <w:tc>
          <w:tcPr>
            <w:tcW w:w="5103" w:type="dxa"/>
          </w:tcPr>
          <w:p w:rsidR="00CE3659" w:rsidRPr="00D34C3F" w:rsidRDefault="00CE3659" w:rsidP="00462AB7">
            <w:pPr>
              <w:pStyle w:val="Table"/>
            </w:pPr>
            <w:r w:rsidRPr="00D34C3F">
              <w:t>Assessing and administering grant applications</w:t>
            </w:r>
          </w:p>
        </w:tc>
        <w:tc>
          <w:tcPr>
            <w:tcW w:w="2126" w:type="dxa"/>
          </w:tcPr>
          <w:p w:rsidR="00CE3659" w:rsidRPr="00D34C3F" w:rsidRDefault="00CE3659" w:rsidP="00462AB7">
            <w:pPr>
              <w:pStyle w:val="Table"/>
            </w:pPr>
            <w:r w:rsidRPr="00D34C3F">
              <w:t>Staff time</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Integrity (fraud and debt)</w:t>
            </w:r>
          </w:p>
        </w:tc>
        <w:tc>
          <w:tcPr>
            <w:tcW w:w="5103" w:type="dxa"/>
          </w:tcPr>
          <w:p w:rsidR="00CE3659" w:rsidRPr="00D34C3F" w:rsidRDefault="00CE3659" w:rsidP="00D7384F">
            <w:pPr>
              <w:pStyle w:val="Table"/>
            </w:pPr>
            <w:r w:rsidRPr="00D34C3F">
              <w:t>Identification of benefit fraud and the collection of outstanding debt</w:t>
            </w:r>
          </w:p>
        </w:tc>
        <w:tc>
          <w:tcPr>
            <w:tcW w:w="2126" w:type="dxa"/>
          </w:tcPr>
          <w:p w:rsidR="00CE3659" w:rsidRPr="00D34C3F" w:rsidRDefault="00CE3659" w:rsidP="00462AB7">
            <w:pPr>
              <w:pStyle w:val="Table"/>
            </w:pPr>
            <w:r w:rsidRPr="00D34C3F">
              <w:t>Staff time</w:t>
            </w:r>
          </w:p>
        </w:tc>
      </w:tr>
      <w:tr w:rsidR="00CE3659" w:rsidRPr="00D34C3F" w:rsidTr="00CE3659">
        <w:tc>
          <w:tcPr>
            <w:tcW w:w="1951" w:type="dxa"/>
          </w:tcPr>
          <w:p w:rsidR="00CE3659" w:rsidRPr="00D34C3F" w:rsidRDefault="00CE3659" w:rsidP="00462AB7">
            <w:pPr>
              <w:pStyle w:val="Table"/>
            </w:pPr>
            <w:r w:rsidRPr="00D34C3F">
              <w:t>Placement Opportunity</w:t>
            </w:r>
          </w:p>
        </w:tc>
        <w:tc>
          <w:tcPr>
            <w:tcW w:w="5103" w:type="dxa"/>
          </w:tcPr>
          <w:p w:rsidR="00CE3659" w:rsidRPr="00D34C3F" w:rsidRDefault="00CE3659" w:rsidP="00462AB7">
            <w:pPr>
              <w:pStyle w:val="Table"/>
            </w:pPr>
            <w:r w:rsidRPr="00D34C3F">
              <w:t>Time spent by contact centre staff and work brokers to identify and establish vacancies with employers</w:t>
            </w:r>
          </w:p>
        </w:tc>
        <w:tc>
          <w:tcPr>
            <w:tcW w:w="2126" w:type="dxa"/>
          </w:tcPr>
          <w:p w:rsidR="00CE3659" w:rsidRPr="00D34C3F" w:rsidRDefault="00CE3659" w:rsidP="00462AB7">
            <w:pPr>
              <w:pStyle w:val="Table"/>
            </w:pPr>
            <w:r w:rsidRPr="00D34C3F">
              <w:t>Starts</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Referral</w:t>
            </w:r>
          </w:p>
        </w:tc>
        <w:tc>
          <w:tcPr>
            <w:tcW w:w="5103" w:type="dxa"/>
          </w:tcPr>
          <w:p w:rsidR="00CE3659" w:rsidRPr="00D34C3F" w:rsidRDefault="00CE3659" w:rsidP="00D7384F">
            <w:pPr>
              <w:pStyle w:val="Table"/>
            </w:pPr>
            <w:r w:rsidRPr="00D34C3F">
              <w:t xml:space="preserve">Time spent by case managers in referring </w:t>
            </w:r>
            <w:r w:rsidR="00D7384F">
              <w:t>people</w:t>
            </w:r>
            <w:r w:rsidRPr="00D34C3F">
              <w:t xml:space="preserve"> to employment vacancies, employment programmes, or training programmes</w:t>
            </w:r>
          </w:p>
        </w:tc>
        <w:tc>
          <w:tcPr>
            <w:tcW w:w="2126" w:type="dxa"/>
          </w:tcPr>
          <w:p w:rsidR="00CE3659" w:rsidRPr="00D34C3F" w:rsidRDefault="00CE3659" w:rsidP="00462AB7">
            <w:pPr>
              <w:pStyle w:val="Table"/>
            </w:pPr>
            <w:r w:rsidRPr="00D34C3F">
              <w:t>Staff time</w:t>
            </w:r>
          </w:p>
        </w:tc>
      </w:tr>
      <w:tr w:rsidR="00CE3659" w:rsidRPr="00D34C3F" w:rsidTr="00CE3659">
        <w:tc>
          <w:tcPr>
            <w:tcW w:w="1951" w:type="dxa"/>
          </w:tcPr>
          <w:p w:rsidR="00CE3659" w:rsidRPr="00D34C3F" w:rsidRDefault="00CE3659" w:rsidP="00462AB7">
            <w:pPr>
              <w:pStyle w:val="Table"/>
            </w:pPr>
            <w:r w:rsidRPr="00D34C3F">
              <w:t>Seminar</w:t>
            </w:r>
          </w:p>
        </w:tc>
        <w:tc>
          <w:tcPr>
            <w:tcW w:w="5103" w:type="dxa"/>
          </w:tcPr>
          <w:p w:rsidR="00CE3659" w:rsidRPr="00D34C3F" w:rsidRDefault="00CE3659" w:rsidP="00462AB7">
            <w:pPr>
              <w:pStyle w:val="Table"/>
            </w:pPr>
            <w:r w:rsidRPr="00D34C3F">
              <w:t>Staff time in administering and running seminars</w:t>
            </w:r>
          </w:p>
        </w:tc>
        <w:tc>
          <w:tcPr>
            <w:tcW w:w="2126" w:type="dxa"/>
          </w:tcPr>
          <w:p w:rsidR="00CE3659" w:rsidRPr="00D34C3F" w:rsidRDefault="00CE3659" w:rsidP="00462AB7">
            <w:pPr>
              <w:pStyle w:val="Table"/>
            </w:pPr>
            <w:r w:rsidRPr="00D34C3F">
              <w:t>Staff time</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Study Assistance</w:t>
            </w:r>
          </w:p>
        </w:tc>
        <w:tc>
          <w:tcPr>
            <w:tcW w:w="5103" w:type="dxa"/>
          </w:tcPr>
          <w:p w:rsidR="00CE3659" w:rsidRPr="00D34C3F" w:rsidRDefault="00CE3659" w:rsidP="00462AB7">
            <w:pPr>
              <w:pStyle w:val="Table"/>
            </w:pPr>
            <w:r w:rsidRPr="00D34C3F">
              <w:t>Time in assessing and maintaining entitlement to student loans and allowances</w:t>
            </w:r>
          </w:p>
        </w:tc>
        <w:tc>
          <w:tcPr>
            <w:tcW w:w="2126" w:type="dxa"/>
          </w:tcPr>
          <w:p w:rsidR="00CE3659" w:rsidRPr="00D34C3F" w:rsidRDefault="00CE3659" w:rsidP="00462AB7">
            <w:pPr>
              <w:pStyle w:val="Table"/>
            </w:pPr>
            <w:r w:rsidRPr="00D34C3F">
              <w:t>Staff time</w:t>
            </w:r>
          </w:p>
        </w:tc>
      </w:tr>
      <w:tr w:rsidR="00CE3659" w:rsidRPr="00D34C3F" w:rsidTr="00CE3659">
        <w:tc>
          <w:tcPr>
            <w:tcW w:w="1951" w:type="dxa"/>
          </w:tcPr>
          <w:p w:rsidR="00CE3659" w:rsidRPr="00D34C3F" w:rsidRDefault="00CE3659" w:rsidP="00462AB7">
            <w:pPr>
              <w:pStyle w:val="Table"/>
            </w:pPr>
            <w:r w:rsidRPr="00D34C3F">
              <w:t>Wage Subsidy</w:t>
            </w:r>
          </w:p>
        </w:tc>
        <w:tc>
          <w:tcPr>
            <w:tcW w:w="5103" w:type="dxa"/>
          </w:tcPr>
          <w:p w:rsidR="00CE3659" w:rsidRPr="00D34C3F" w:rsidRDefault="00CE3659" w:rsidP="00462AB7">
            <w:pPr>
              <w:pStyle w:val="Table"/>
            </w:pPr>
            <w:r w:rsidRPr="00D34C3F">
              <w:t xml:space="preserve">Payments made to </w:t>
            </w:r>
            <w:r w:rsidRPr="00B20BAF">
              <w:rPr>
                <w:noProof/>
              </w:rPr>
              <w:t>employers</w:t>
            </w:r>
            <w:r w:rsidRPr="00D34C3F">
              <w:t xml:space="preserve"> or sponsors for hiring wage subsidy, work experience, or self-employment programmes</w:t>
            </w:r>
          </w:p>
        </w:tc>
        <w:tc>
          <w:tcPr>
            <w:tcW w:w="2126" w:type="dxa"/>
          </w:tcPr>
          <w:p w:rsidR="00CE3659" w:rsidRPr="00D34C3F" w:rsidRDefault="00CE3659" w:rsidP="00462AB7">
            <w:pPr>
              <w:pStyle w:val="Table"/>
            </w:pPr>
            <w:r w:rsidRPr="00D34C3F">
              <w:t>Subsidy payments</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Wage Subsidy Administration</w:t>
            </w:r>
          </w:p>
        </w:tc>
        <w:tc>
          <w:tcPr>
            <w:tcW w:w="5103" w:type="dxa"/>
          </w:tcPr>
          <w:p w:rsidR="00CE3659" w:rsidRPr="00D34C3F" w:rsidRDefault="00CE3659" w:rsidP="00462AB7">
            <w:pPr>
              <w:pStyle w:val="Table"/>
            </w:pPr>
            <w:r w:rsidRPr="00D34C3F">
              <w:t>Cost of administering wage subsidy assistance</w:t>
            </w:r>
          </w:p>
        </w:tc>
        <w:tc>
          <w:tcPr>
            <w:tcW w:w="2126" w:type="dxa"/>
          </w:tcPr>
          <w:p w:rsidR="00CE3659" w:rsidRPr="00D34C3F" w:rsidRDefault="00CE3659" w:rsidP="00462AB7">
            <w:pPr>
              <w:pStyle w:val="Table"/>
            </w:pPr>
            <w:r w:rsidRPr="00D34C3F">
              <w:t>Starts</w:t>
            </w:r>
          </w:p>
        </w:tc>
      </w:tr>
      <w:tr w:rsidR="00CE3659" w:rsidRPr="00D34C3F" w:rsidTr="00CE3659">
        <w:tc>
          <w:tcPr>
            <w:tcW w:w="1951" w:type="dxa"/>
          </w:tcPr>
          <w:p w:rsidR="00CE3659" w:rsidRPr="00D34C3F" w:rsidRDefault="00CE3659" w:rsidP="00462AB7">
            <w:pPr>
              <w:pStyle w:val="Table"/>
            </w:pPr>
            <w:r w:rsidRPr="00D34C3F">
              <w:t>Unallocated Service Delivery</w:t>
            </w:r>
          </w:p>
        </w:tc>
        <w:tc>
          <w:tcPr>
            <w:tcW w:w="5103" w:type="dxa"/>
          </w:tcPr>
          <w:p w:rsidR="00CE3659" w:rsidRPr="00D34C3F" w:rsidRDefault="00CE3659" w:rsidP="00462AB7">
            <w:pPr>
              <w:pStyle w:val="Table"/>
            </w:pPr>
            <w:r w:rsidRPr="00D34C3F">
              <w:t>Unallocated frontline staff time costs for Service Delivery</w:t>
            </w:r>
          </w:p>
        </w:tc>
        <w:tc>
          <w:tcPr>
            <w:tcW w:w="2126" w:type="dxa"/>
          </w:tcPr>
          <w:p w:rsidR="00CE3659" w:rsidRPr="00D34C3F" w:rsidRDefault="00CE3659" w:rsidP="00462AB7">
            <w:pPr>
              <w:pStyle w:val="Table"/>
            </w:pPr>
            <w:r w:rsidRPr="00D34C3F">
              <w:t>Duration on income support or student allowance</w:t>
            </w:r>
          </w:p>
        </w:tc>
      </w:tr>
      <w:tr w:rsidR="00CE3659" w:rsidRPr="00D34C3F" w:rsidTr="00CE3659">
        <w:trPr>
          <w:cnfStyle w:val="000000100000" w:firstRow="0" w:lastRow="0" w:firstColumn="0" w:lastColumn="0" w:oddVBand="0" w:evenVBand="0" w:oddHBand="1" w:evenHBand="0" w:firstRowFirstColumn="0" w:firstRowLastColumn="0" w:lastRowFirstColumn="0" w:lastRowLastColumn="0"/>
        </w:trPr>
        <w:tc>
          <w:tcPr>
            <w:tcW w:w="1951" w:type="dxa"/>
          </w:tcPr>
          <w:p w:rsidR="00CE3659" w:rsidRPr="00D34C3F" w:rsidRDefault="00CE3659" w:rsidP="00462AB7">
            <w:pPr>
              <w:pStyle w:val="Table"/>
            </w:pPr>
            <w:r w:rsidRPr="00D34C3F">
              <w:t>Overhead costs</w:t>
            </w:r>
          </w:p>
        </w:tc>
        <w:tc>
          <w:tcPr>
            <w:tcW w:w="5103" w:type="dxa"/>
          </w:tcPr>
          <w:p w:rsidR="00CE3659" w:rsidRPr="00D34C3F" w:rsidRDefault="00CE3659" w:rsidP="00462AB7">
            <w:pPr>
              <w:pStyle w:val="Table"/>
            </w:pPr>
            <w:r w:rsidRPr="00C34FD3">
              <w:rPr>
                <w:noProof/>
              </w:rPr>
              <w:t>IT</w:t>
            </w:r>
            <w:r w:rsidRPr="00D34C3F">
              <w:t>, corporate services, property, and support staff costs</w:t>
            </w:r>
          </w:p>
        </w:tc>
        <w:tc>
          <w:tcPr>
            <w:tcW w:w="2126" w:type="dxa"/>
          </w:tcPr>
          <w:p w:rsidR="00CE3659" w:rsidRPr="00D34C3F" w:rsidRDefault="00CE3659" w:rsidP="00462AB7">
            <w:pPr>
              <w:pStyle w:val="Table"/>
            </w:pPr>
            <w:r w:rsidRPr="00D34C3F">
              <w:t>Departmental cost of each output</w:t>
            </w:r>
          </w:p>
        </w:tc>
      </w:tr>
    </w:tbl>
    <w:p w:rsidR="00CE3659" w:rsidRDefault="00CE3659" w:rsidP="00CE3659">
      <w:pPr>
        <w:rPr>
          <w:lang w:eastAsia="en-AU"/>
        </w:rPr>
      </w:pPr>
    </w:p>
    <w:p w:rsidR="00CE3659" w:rsidRDefault="00CE3659" w:rsidP="00CE3659">
      <w:pPr>
        <w:rPr>
          <w:lang w:eastAsia="en-AU"/>
        </w:rPr>
      </w:pPr>
      <w:r>
        <w:rPr>
          <w:lang w:eastAsia="en-AU"/>
        </w:rPr>
        <w:t xml:space="preserve">The next step is to find a metric related to each </w:t>
      </w:r>
      <w:r w:rsidRPr="00C34FD3">
        <w:rPr>
          <w:noProof/>
          <w:lang w:eastAsia="en-AU"/>
        </w:rPr>
        <w:t>component</w:t>
      </w:r>
      <w:r>
        <w:rPr>
          <w:lang w:eastAsia="en-AU"/>
        </w:rPr>
        <w:t xml:space="preserve"> so that we can assign a dollar value to that component. We define metrics as quantitative information about an output’s component. For example, for the appointment component, we can use the number of minutes that </w:t>
      </w:r>
      <w:proofErr w:type="gramStart"/>
      <w:r w:rsidRPr="00C34FD3">
        <w:rPr>
          <w:noProof/>
          <w:lang w:eastAsia="en-AU"/>
        </w:rPr>
        <w:t>staff</w:t>
      </w:r>
      <w:r>
        <w:rPr>
          <w:lang w:eastAsia="en-AU"/>
        </w:rPr>
        <w:t xml:space="preserve"> spend</w:t>
      </w:r>
      <w:proofErr w:type="gramEnd"/>
      <w:r>
        <w:rPr>
          <w:lang w:eastAsia="en-AU"/>
        </w:rPr>
        <w:t xml:space="preserve"> to book participants for each seminar. Multiplying the number of minutes spent by staff by a per-minute staff rate will give us the appointment cost</w:t>
      </w:r>
      <w:r w:rsidRPr="002622F6">
        <w:rPr>
          <w:lang w:eastAsia="en-AU"/>
        </w:rPr>
        <w:t xml:space="preserve"> </w:t>
      </w:r>
      <w:r>
        <w:rPr>
          <w:lang w:eastAsia="en-AU"/>
        </w:rPr>
        <w:t>for each seminar attendee.</w:t>
      </w:r>
    </w:p>
    <w:p w:rsidR="00CE3659" w:rsidRDefault="00CE3659" w:rsidP="00CE3659">
      <w:pPr>
        <w:rPr>
          <w:lang w:eastAsia="en-AU"/>
        </w:rPr>
      </w:pPr>
      <w:r>
        <w:rPr>
          <w:lang w:eastAsia="en-AU"/>
        </w:rPr>
        <w:t>Finally, we add the cost of each component to arrive at a total cost for the seminar. The variation in the cost of each seminar output for the financial year will depend on the variability in the cost of its components.</w:t>
      </w:r>
    </w:p>
    <w:p w:rsidR="00CE3659" w:rsidRDefault="00CE3659" w:rsidP="00CE3659">
      <w:pPr>
        <w:pStyle w:val="Heading2"/>
        <w:rPr>
          <w:lang w:eastAsia="en-AU"/>
        </w:rPr>
      </w:pPr>
      <w:bookmarkStart w:id="39" w:name="_Ref512253402"/>
      <w:bookmarkStart w:id="40" w:name="_Toc514063451"/>
      <w:bookmarkStart w:id="41" w:name="_Toc524003451"/>
      <w:r>
        <w:rPr>
          <w:lang w:eastAsia="en-AU"/>
        </w:rPr>
        <w:lastRenderedPageBreak/>
        <w:t>Financial inputs</w:t>
      </w:r>
      <w:bookmarkEnd w:id="39"/>
      <w:bookmarkEnd w:id="40"/>
      <w:bookmarkEnd w:id="41"/>
    </w:p>
    <w:p w:rsidR="00CE3659" w:rsidRPr="007C03BB" w:rsidRDefault="00CE3659" w:rsidP="00CE3659">
      <w:pPr>
        <w:rPr>
          <w:lang w:eastAsia="en-AU"/>
        </w:rPr>
      </w:pPr>
      <w:r>
        <w:rPr>
          <w:lang w:eastAsia="en-AU"/>
        </w:rPr>
        <w:t xml:space="preserve">Having identified the outputs, their cost components, and how to assign costs to them, the next question is where we source the financial costs for Service Delivery. We can access records of Service Delivery expenditure through the Ministry’s financial accounting system called KEA. These records capture expenditure information down to the cost centre and nominal level. Some cost components have a relatively straightforward link to the financial inputs – for </w:t>
      </w:r>
      <w:r w:rsidRPr="00C34FD3">
        <w:rPr>
          <w:noProof/>
          <w:lang w:eastAsia="en-AU"/>
        </w:rPr>
        <w:t>example</w:t>
      </w:r>
      <w:r w:rsidR="00C34FD3">
        <w:rPr>
          <w:noProof/>
          <w:lang w:eastAsia="en-AU"/>
        </w:rPr>
        <w:t>,</w:t>
      </w:r>
      <w:r>
        <w:rPr>
          <w:lang w:eastAsia="en-AU"/>
        </w:rPr>
        <w:t xml:space="preserve"> the wage subsidy payments for a wage subsidy programme. </w:t>
      </w:r>
    </w:p>
    <w:p w:rsidR="00CE3659" w:rsidRDefault="00CE3659" w:rsidP="00CE3659">
      <w:pPr>
        <w:pStyle w:val="Heading2"/>
        <w:rPr>
          <w:lang w:eastAsia="en-AU"/>
        </w:rPr>
      </w:pPr>
      <w:bookmarkStart w:id="42" w:name="_Toc514063452"/>
      <w:bookmarkStart w:id="43" w:name="_Toc524003452"/>
      <w:r>
        <w:rPr>
          <w:lang w:eastAsia="en-AU"/>
        </w:rPr>
        <w:t>How do we estimate staff time?</w:t>
      </w:r>
      <w:bookmarkEnd w:id="42"/>
      <w:bookmarkEnd w:id="43"/>
    </w:p>
    <w:p w:rsidR="00CE3659" w:rsidRDefault="00CE3659" w:rsidP="00CE3659">
      <w:pPr>
        <w:rPr>
          <w:lang w:eastAsia="en-AU"/>
        </w:rPr>
      </w:pPr>
      <w:r>
        <w:rPr>
          <w:lang w:eastAsia="en-AU"/>
        </w:rPr>
        <w:fldChar w:fldCharType="begin"/>
      </w:r>
      <w:r>
        <w:rPr>
          <w:lang w:eastAsia="en-AU"/>
        </w:rPr>
        <w:instrText xml:space="preserve"> REF _Ref512242377 \h </w:instrText>
      </w:r>
      <w:r>
        <w:rPr>
          <w:lang w:eastAsia="en-AU"/>
        </w:rPr>
      </w:r>
      <w:r>
        <w:rPr>
          <w:lang w:eastAsia="en-AU"/>
        </w:rPr>
        <w:fldChar w:fldCharType="separate"/>
      </w:r>
      <w:r w:rsidR="00F24924">
        <w:t xml:space="preserve">Table </w:t>
      </w:r>
      <w:r w:rsidR="00F24924">
        <w:rPr>
          <w:noProof/>
        </w:rPr>
        <w:t>3</w:t>
      </w:r>
      <w:r>
        <w:rPr>
          <w:lang w:eastAsia="en-AU"/>
        </w:rPr>
        <w:fldChar w:fldCharType="end"/>
      </w:r>
      <w:r>
        <w:rPr>
          <w:lang w:eastAsia="en-AU"/>
        </w:rPr>
        <w:t xml:space="preserve"> shows that staff time is a commonly used metric in the model. However, obtaining the data is not straightforward. In this section, we summarise how we collect staff time data. The source of this information </w:t>
      </w:r>
      <w:r w:rsidR="00C34FD3">
        <w:rPr>
          <w:noProof/>
          <w:lang w:eastAsia="en-AU"/>
        </w:rPr>
        <w:t>is</w:t>
      </w:r>
      <w:r>
        <w:rPr>
          <w:lang w:eastAsia="en-AU"/>
        </w:rPr>
        <w:t xml:space="preserve"> staff system transactions on MSD’s various IT admin systems</w:t>
      </w:r>
      <w:r>
        <w:rPr>
          <w:rStyle w:val="FootnoteReference"/>
        </w:rPr>
        <w:footnoteReference w:id="2"/>
      </w:r>
      <w:r>
        <w:rPr>
          <w:lang w:eastAsia="en-AU"/>
        </w:rPr>
        <w:t xml:space="preserve"> to estimate what frontline staff are doing through the </w:t>
      </w:r>
      <w:r w:rsidRPr="00C34FD3">
        <w:rPr>
          <w:noProof/>
          <w:lang w:eastAsia="en-AU"/>
        </w:rPr>
        <w:t>workday</w:t>
      </w:r>
      <w:r>
        <w:rPr>
          <w:lang w:eastAsia="en-AU"/>
        </w:rPr>
        <w:t xml:space="preserve">, and with which individual. The key information for these transactions </w:t>
      </w:r>
      <w:proofErr w:type="gramStart"/>
      <w:r>
        <w:rPr>
          <w:lang w:eastAsia="en-AU"/>
        </w:rPr>
        <w:t>are</w:t>
      </w:r>
      <w:proofErr w:type="gramEnd"/>
      <w:r>
        <w:rPr>
          <w:lang w:eastAsia="en-AU"/>
        </w:rPr>
        <w:t>:</w:t>
      </w:r>
    </w:p>
    <w:p w:rsidR="00CE3659" w:rsidRDefault="00CE3659" w:rsidP="00CE3659">
      <w:pPr>
        <w:pStyle w:val="ListParagraph"/>
        <w:numPr>
          <w:ilvl w:val="0"/>
          <w:numId w:val="11"/>
        </w:numPr>
        <w:spacing w:before="60" w:after="60"/>
        <w:rPr>
          <w:lang w:eastAsia="en-AU"/>
        </w:rPr>
      </w:pPr>
      <w:r>
        <w:rPr>
          <w:lang w:eastAsia="en-AU"/>
        </w:rPr>
        <w:t xml:space="preserve">A unique ID for </w:t>
      </w:r>
      <w:r w:rsidR="00C34FD3">
        <w:rPr>
          <w:lang w:eastAsia="en-AU"/>
        </w:rPr>
        <w:t xml:space="preserve">a </w:t>
      </w:r>
      <w:r w:rsidRPr="00C34FD3">
        <w:rPr>
          <w:noProof/>
          <w:lang w:eastAsia="en-AU"/>
        </w:rPr>
        <w:t>staff</w:t>
      </w:r>
      <w:r>
        <w:rPr>
          <w:lang w:eastAsia="en-AU"/>
        </w:rPr>
        <w:t xml:space="preserve"> member</w:t>
      </w:r>
    </w:p>
    <w:p w:rsidR="00CE3659" w:rsidRDefault="00CE3659" w:rsidP="00CE3659">
      <w:pPr>
        <w:pStyle w:val="ListParagraph"/>
        <w:numPr>
          <w:ilvl w:val="0"/>
          <w:numId w:val="11"/>
        </w:numPr>
        <w:spacing w:before="60" w:after="60"/>
        <w:rPr>
          <w:lang w:eastAsia="en-AU"/>
        </w:rPr>
      </w:pPr>
      <w:r>
        <w:rPr>
          <w:lang w:eastAsia="en-AU"/>
        </w:rPr>
        <w:t>A unique ID for an individual</w:t>
      </w:r>
    </w:p>
    <w:p w:rsidR="00CE3659" w:rsidRDefault="00CE3659" w:rsidP="00CE3659">
      <w:pPr>
        <w:pStyle w:val="ListParagraph"/>
        <w:numPr>
          <w:ilvl w:val="0"/>
          <w:numId w:val="11"/>
        </w:numPr>
        <w:spacing w:before="60" w:after="60"/>
        <w:rPr>
          <w:lang w:eastAsia="en-AU"/>
        </w:rPr>
      </w:pPr>
      <w:r>
        <w:rPr>
          <w:lang w:eastAsia="en-AU"/>
        </w:rPr>
        <w:t>A start time</w:t>
      </w:r>
    </w:p>
    <w:p w:rsidR="00CE3659" w:rsidRDefault="00CE3659" w:rsidP="00CE3659">
      <w:pPr>
        <w:pStyle w:val="ListParagraph"/>
        <w:numPr>
          <w:ilvl w:val="0"/>
          <w:numId w:val="11"/>
        </w:numPr>
        <w:spacing w:before="60" w:after="60"/>
        <w:rPr>
          <w:lang w:eastAsia="en-AU"/>
        </w:rPr>
      </w:pPr>
      <w:r>
        <w:rPr>
          <w:lang w:eastAsia="en-AU"/>
        </w:rPr>
        <w:t>An end time</w:t>
      </w:r>
    </w:p>
    <w:p w:rsidR="00CE3659" w:rsidRPr="004F4709" w:rsidRDefault="00CE3659" w:rsidP="00CE3659">
      <w:pPr>
        <w:pStyle w:val="ListParagraph"/>
        <w:numPr>
          <w:ilvl w:val="0"/>
          <w:numId w:val="11"/>
        </w:numPr>
        <w:spacing w:before="60" w:after="60"/>
        <w:rPr>
          <w:lang w:eastAsia="en-AU"/>
        </w:rPr>
      </w:pPr>
      <w:r>
        <w:rPr>
          <w:lang w:eastAsia="en-AU"/>
        </w:rPr>
        <w:t>What the action was</w:t>
      </w:r>
      <w:r w:rsidR="00261263">
        <w:rPr>
          <w:lang w:eastAsia="en-AU"/>
        </w:rPr>
        <w:t>.</w:t>
      </w:r>
    </w:p>
    <w:p w:rsidR="00CE3659" w:rsidRDefault="00CE3659" w:rsidP="00CE3659">
      <w:pPr>
        <w:rPr>
          <w:lang w:eastAsia="en-AU"/>
        </w:rPr>
      </w:pPr>
      <w:r>
        <w:rPr>
          <w:lang w:eastAsia="en-AU"/>
        </w:rPr>
        <w:t xml:space="preserve">This allows us to construct a transaction-based view of the staff member’s day. </w:t>
      </w:r>
      <w:r>
        <w:rPr>
          <w:lang w:eastAsia="en-AU"/>
        </w:rPr>
        <w:fldChar w:fldCharType="begin"/>
      </w:r>
      <w:r>
        <w:rPr>
          <w:lang w:eastAsia="en-AU"/>
        </w:rPr>
        <w:instrText xml:space="preserve"> REF _Ref512244608 \h </w:instrText>
      </w:r>
      <w:r>
        <w:rPr>
          <w:lang w:eastAsia="en-AU"/>
        </w:rPr>
      </w:r>
      <w:r>
        <w:rPr>
          <w:lang w:eastAsia="en-AU"/>
        </w:rPr>
        <w:fldChar w:fldCharType="separate"/>
      </w:r>
      <w:r w:rsidR="00F24924">
        <w:t xml:space="preserve">Table </w:t>
      </w:r>
      <w:r w:rsidR="00F24924">
        <w:rPr>
          <w:noProof/>
        </w:rPr>
        <w:t>4</w:t>
      </w:r>
      <w:r>
        <w:rPr>
          <w:lang w:eastAsia="en-AU"/>
        </w:rPr>
        <w:fldChar w:fldCharType="end"/>
      </w:r>
      <w:r>
        <w:rPr>
          <w:lang w:eastAsia="en-AU"/>
        </w:rPr>
        <w:t xml:space="preserve"> below shows a stylised example of three consecutive transactions performed by a staff member.</w:t>
      </w:r>
    </w:p>
    <w:p w:rsidR="00CE3659" w:rsidRPr="00D80C77" w:rsidRDefault="00CE3659" w:rsidP="00CE3659">
      <w:pPr>
        <w:pStyle w:val="Heading4"/>
        <w:rPr>
          <w:lang w:eastAsia="en-AU"/>
        </w:rPr>
      </w:pPr>
      <w:bookmarkStart w:id="44" w:name="_Ref512244608"/>
      <w:bookmarkStart w:id="45" w:name="_Ref512245708"/>
      <w:bookmarkStart w:id="46" w:name="_Toc512251026"/>
      <w:bookmarkStart w:id="47" w:name="_Toc945100"/>
      <w:r>
        <w:t xml:space="preserve">Table </w:t>
      </w:r>
      <w:fldSimple w:instr=" SEQ Table \* ARABIC ">
        <w:r w:rsidR="00F24924">
          <w:rPr>
            <w:noProof/>
          </w:rPr>
          <w:t>4</w:t>
        </w:r>
      </w:fldSimple>
      <w:bookmarkEnd w:id="44"/>
      <w:bookmarkEnd w:id="45"/>
      <w:r>
        <w:t>:</w:t>
      </w:r>
      <w:r w:rsidR="00C34FD3">
        <w:t xml:space="preserve"> A </w:t>
      </w:r>
      <w:r w:rsidR="00C34FD3">
        <w:rPr>
          <w:noProof/>
        </w:rPr>
        <w:t>s</w:t>
      </w:r>
      <w:r w:rsidRPr="00C34FD3">
        <w:rPr>
          <w:noProof/>
        </w:rPr>
        <w:t>tylised</w:t>
      </w:r>
      <w:r w:rsidRPr="00D80C77">
        <w:t xml:space="preserve"> example of a staff member's transactions in the morning</w:t>
      </w:r>
      <w:bookmarkEnd w:id="46"/>
      <w:bookmarkEnd w:id="47"/>
    </w:p>
    <w:tbl>
      <w:tblPr>
        <w:tblStyle w:val="MSDreportstyle"/>
        <w:tblW w:w="0" w:type="auto"/>
        <w:tblLook w:val="0420" w:firstRow="1" w:lastRow="0" w:firstColumn="0" w:lastColumn="0" w:noHBand="0" w:noVBand="1"/>
      </w:tblPr>
      <w:tblGrid>
        <w:gridCol w:w="1101"/>
        <w:gridCol w:w="1134"/>
        <w:gridCol w:w="2693"/>
        <w:gridCol w:w="2465"/>
        <w:gridCol w:w="1849"/>
      </w:tblGrid>
      <w:tr w:rsidR="00CE3659" w:rsidRPr="00CE3659" w:rsidTr="00CE3659">
        <w:trPr>
          <w:cnfStyle w:val="100000000000" w:firstRow="1" w:lastRow="0" w:firstColumn="0" w:lastColumn="0" w:oddVBand="0" w:evenVBand="0" w:oddHBand="0" w:evenHBand="0" w:firstRowFirstColumn="0" w:firstRowLastColumn="0" w:lastRowFirstColumn="0" w:lastRowLastColumn="0"/>
        </w:trPr>
        <w:tc>
          <w:tcPr>
            <w:tcW w:w="1101" w:type="dxa"/>
          </w:tcPr>
          <w:p w:rsidR="00CE3659" w:rsidRPr="00CE3659" w:rsidRDefault="00CE3659" w:rsidP="00462AB7">
            <w:pPr>
              <w:rPr>
                <w:b/>
                <w:sz w:val="18"/>
                <w:lang w:eastAsia="en-AU"/>
              </w:rPr>
            </w:pPr>
            <w:r w:rsidRPr="00CE3659">
              <w:rPr>
                <w:b/>
                <w:sz w:val="18"/>
                <w:lang w:eastAsia="en-AU"/>
              </w:rPr>
              <w:t>Staff ID</w:t>
            </w:r>
          </w:p>
        </w:tc>
        <w:tc>
          <w:tcPr>
            <w:tcW w:w="1134" w:type="dxa"/>
          </w:tcPr>
          <w:p w:rsidR="00CE3659" w:rsidRPr="00CE3659" w:rsidRDefault="00CE3659" w:rsidP="00462AB7">
            <w:pPr>
              <w:rPr>
                <w:b/>
                <w:sz w:val="18"/>
                <w:lang w:eastAsia="en-AU"/>
              </w:rPr>
            </w:pPr>
            <w:r w:rsidRPr="00CE3659">
              <w:rPr>
                <w:b/>
                <w:sz w:val="18"/>
                <w:lang w:eastAsia="en-AU"/>
              </w:rPr>
              <w:t>Client ID</w:t>
            </w:r>
          </w:p>
        </w:tc>
        <w:tc>
          <w:tcPr>
            <w:tcW w:w="2693" w:type="dxa"/>
          </w:tcPr>
          <w:p w:rsidR="00CE3659" w:rsidRPr="00CE3659" w:rsidRDefault="00CE3659" w:rsidP="00462AB7">
            <w:pPr>
              <w:rPr>
                <w:b/>
                <w:sz w:val="18"/>
                <w:lang w:eastAsia="en-AU"/>
              </w:rPr>
            </w:pPr>
            <w:r w:rsidRPr="00CE3659">
              <w:rPr>
                <w:b/>
                <w:sz w:val="18"/>
                <w:lang w:eastAsia="en-AU"/>
              </w:rPr>
              <w:t>Start time</w:t>
            </w:r>
          </w:p>
        </w:tc>
        <w:tc>
          <w:tcPr>
            <w:tcW w:w="2465" w:type="dxa"/>
          </w:tcPr>
          <w:p w:rsidR="00CE3659" w:rsidRPr="00CE3659" w:rsidRDefault="00CE3659" w:rsidP="00462AB7">
            <w:pPr>
              <w:rPr>
                <w:b/>
                <w:sz w:val="18"/>
                <w:lang w:eastAsia="en-AU"/>
              </w:rPr>
            </w:pPr>
            <w:r w:rsidRPr="00CE3659">
              <w:rPr>
                <w:b/>
                <w:sz w:val="18"/>
                <w:lang w:eastAsia="en-AU"/>
              </w:rPr>
              <w:t>End time</w:t>
            </w:r>
          </w:p>
        </w:tc>
        <w:tc>
          <w:tcPr>
            <w:tcW w:w="1849" w:type="dxa"/>
          </w:tcPr>
          <w:p w:rsidR="00CE3659" w:rsidRPr="00CE3659" w:rsidRDefault="00CE3659" w:rsidP="00462AB7">
            <w:pPr>
              <w:rPr>
                <w:b/>
                <w:sz w:val="18"/>
                <w:lang w:eastAsia="en-AU"/>
              </w:rPr>
            </w:pPr>
            <w:r w:rsidRPr="00CE3659">
              <w:rPr>
                <w:b/>
                <w:sz w:val="18"/>
                <w:lang w:eastAsia="en-AU"/>
              </w:rPr>
              <w:t>Activity</w:t>
            </w:r>
          </w:p>
        </w:tc>
      </w:tr>
      <w:tr w:rsidR="00CE3659" w:rsidRPr="00B535FE" w:rsidTr="00CE3659">
        <w:trPr>
          <w:cnfStyle w:val="000000100000" w:firstRow="0" w:lastRow="0" w:firstColumn="0" w:lastColumn="0" w:oddVBand="0" w:evenVBand="0" w:oddHBand="1" w:evenHBand="0" w:firstRowFirstColumn="0" w:firstRowLastColumn="0" w:lastRowFirstColumn="0" w:lastRowLastColumn="0"/>
        </w:trPr>
        <w:tc>
          <w:tcPr>
            <w:tcW w:w="1101" w:type="dxa"/>
          </w:tcPr>
          <w:p w:rsidR="00CE3659" w:rsidRPr="00AE2358" w:rsidRDefault="003B0EA0" w:rsidP="00462AB7">
            <w:pPr>
              <w:rPr>
                <w:sz w:val="18"/>
                <w:lang w:eastAsia="en-AU"/>
              </w:rPr>
            </w:pPr>
            <w:r>
              <w:rPr>
                <w:sz w:val="18"/>
                <w:lang w:eastAsia="en-AU"/>
              </w:rPr>
              <w:t>x</w:t>
            </w:r>
            <w:r w:rsidRPr="00AE2358">
              <w:rPr>
                <w:sz w:val="18"/>
                <w:lang w:eastAsia="en-AU"/>
              </w:rPr>
              <w:t>xx</w:t>
            </w:r>
          </w:p>
        </w:tc>
        <w:tc>
          <w:tcPr>
            <w:tcW w:w="1134" w:type="dxa"/>
          </w:tcPr>
          <w:p w:rsidR="00CE3659" w:rsidRPr="00AE2358" w:rsidRDefault="00CE3659" w:rsidP="00462AB7">
            <w:pPr>
              <w:rPr>
                <w:sz w:val="18"/>
                <w:lang w:eastAsia="en-AU"/>
              </w:rPr>
            </w:pPr>
            <w:r w:rsidRPr="00AE2358">
              <w:rPr>
                <w:sz w:val="18"/>
                <w:lang w:eastAsia="en-AU"/>
              </w:rPr>
              <w:t>my</w:t>
            </w:r>
          </w:p>
        </w:tc>
        <w:tc>
          <w:tcPr>
            <w:tcW w:w="2693" w:type="dxa"/>
          </w:tcPr>
          <w:p w:rsidR="00CE3659" w:rsidRPr="00AE2358" w:rsidRDefault="00CE3659" w:rsidP="00462AB7">
            <w:pPr>
              <w:rPr>
                <w:sz w:val="18"/>
                <w:lang w:eastAsia="en-AU"/>
              </w:rPr>
            </w:pPr>
            <w:r w:rsidRPr="00AE2358">
              <w:rPr>
                <w:sz w:val="18"/>
                <w:lang w:eastAsia="en-AU"/>
              </w:rPr>
              <w:t>03/04/2012 8.30 am</w:t>
            </w:r>
          </w:p>
        </w:tc>
        <w:tc>
          <w:tcPr>
            <w:tcW w:w="2465" w:type="dxa"/>
          </w:tcPr>
          <w:p w:rsidR="00CE3659" w:rsidRPr="00AE2358" w:rsidRDefault="00CE3659" w:rsidP="00462AB7">
            <w:pPr>
              <w:rPr>
                <w:sz w:val="18"/>
                <w:lang w:eastAsia="en-AU"/>
              </w:rPr>
            </w:pPr>
            <w:r w:rsidRPr="00AE2358">
              <w:rPr>
                <w:sz w:val="18"/>
                <w:lang w:eastAsia="en-AU"/>
              </w:rPr>
              <w:t>03/04/2012 8.34 am</w:t>
            </w:r>
          </w:p>
        </w:tc>
        <w:tc>
          <w:tcPr>
            <w:tcW w:w="1849" w:type="dxa"/>
          </w:tcPr>
          <w:p w:rsidR="00CE3659" w:rsidRPr="00AE2358" w:rsidRDefault="00CE3659" w:rsidP="00462AB7">
            <w:pPr>
              <w:rPr>
                <w:sz w:val="18"/>
                <w:lang w:eastAsia="en-AU"/>
              </w:rPr>
            </w:pPr>
            <w:r w:rsidRPr="00AE2358">
              <w:rPr>
                <w:sz w:val="18"/>
                <w:lang w:eastAsia="en-AU"/>
              </w:rPr>
              <w:t>Look up client details</w:t>
            </w:r>
          </w:p>
        </w:tc>
      </w:tr>
      <w:tr w:rsidR="00CE3659" w:rsidRPr="00B535FE" w:rsidTr="00CE3659">
        <w:tc>
          <w:tcPr>
            <w:tcW w:w="1101" w:type="dxa"/>
          </w:tcPr>
          <w:p w:rsidR="00CE3659" w:rsidRPr="00AE2358" w:rsidRDefault="003B0EA0" w:rsidP="00462AB7">
            <w:pPr>
              <w:rPr>
                <w:sz w:val="18"/>
                <w:lang w:eastAsia="en-AU"/>
              </w:rPr>
            </w:pPr>
            <w:r>
              <w:rPr>
                <w:sz w:val="18"/>
                <w:lang w:eastAsia="en-AU"/>
              </w:rPr>
              <w:t>x</w:t>
            </w:r>
            <w:r w:rsidRPr="00AE2358">
              <w:rPr>
                <w:sz w:val="18"/>
                <w:lang w:eastAsia="en-AU"/>
              </w:rPr>
              <w:t>xx</w:t>
            </w:r>
          </w:p>
        </w:tc>
        <w:tc>
          <w:tcPr>
            <w:tcW w:w="1134" w:type="dxa"/>
          </w:tcPr>
          <w:p w:rsidR="00CE3659" w:rsidRPr="00AE2358" w:rsidRDefault="003B0EA0" w:rsidP="00462AB7">
            <w:pPr>
              <w:rPr>
                <w:sz w:val="18"/>
                <w:lang w:eastAsia="en-AU"/>
              </w:rPr>
            </w:pPr>
            <w:proofErr w:type="spellStart"/>
            <w:r>
              <w:rPr>
                <w:sz w:val="18"/>
                <w:lang w:eastAsia="en-AU"/>
              </w:rPr>
              <w:t>y</w:t>
            </w:r>
            <w:r w:rsidRPr="00AE2358">
              <w:rPr>
                <w:sz w:val="18"/>
                <w:lang w:eastAsia="en-AU"/>
              </w:rPr>
              <w:t>yy</w:t>
            </w:r>
            <w:proofErr w:type="spellEnd"/>
          </w:p>
        </w:tc>
        <w:tc>
          <w:tcPr>
            <w:tcW w:w="2693" w:type="dxa"/>
          </w:tcPr>
          <w:p w:rsidR="00CE3659" w:rsidRPr="00AE2358" w:rsidRDefault="00CE3659" w:rsidP="00462AB7">
            <w:pPr>
              <w:rPr>
                <w:sz w:val="18"/>
                <w:lang w:eastAsia="en-AU"/>
              </w:rPr>
            </w:pPr>
            <w:r w:rsidRPr="00AE2358">
              <w:rPr>
                <w:sz w:val="18"/>
                <w:lang w:eastAsia="en-AU"/>
              </w:rPr>
              <w:t>03/04/2012 8.35 am</w:t>
            </w:r>
          </w:p>
        </w:tc>
        <w:tc>
          <w:tcPr>
            <w:tcW w:w="2465" w:type="dxa"/>
          </w:tcPr>
          <w:p w:rsidR="00CE3659" w:rsidRPr="00AE2358" w:rsidRDefault="00CE3659" w:rsidP="00462AB7">
            <w:pPr>
              <w:rPr>
                <w:sz w:val="18"/>
                <w:lang w:eastAsia="en-AU"/>
              </w:rPr>
            </w:pPr>
            <w:r w:rsidRPr="00AE2358">
              <w:rPr>
                <w:sz w:val="18"/>
                <w:lang w:eastAsia="en-AU"/>
              </w:rPr>
              <w:t>03/04/2012 8.44 am</w:t>
            </w:r>
          </w:p>
        </w:tc>
        <w:tc>
          <w:tcPr>
            <w:tcW w:w="1849" w:type="dxa"/>
          </w:tcPr>
          <w:p w:rsidR="00CE3659" w:rsidRPr="00AE2358" w:rsidRDefault="00CE3659" w:rsidP="00462AB7">
            <w:pPr>
              <w:rPr>
                <w:sz w:val="18"/>
                <w:lang w:eastAsia="en-AU"/>
              </w:rPr>
            </w:pPr>
            <w:r w:rsidRPr="00AE2358">
              <w:rPr>
                <w:sz w:val="18"/>
                <w:lang w:eastAsia="en-AU"/>
              </w:rPr>
              <w:t>Book appointment</w:t>
            </w:r>
            <w:r>
              <w:rPr>
                <w:sz w:val="18"/>
                <w:lang w:eastAsia="en-AU"/>
              </w:rPr>
              <w:t xml:space="preserve"> for </w:t>
            </w:r>
            <w:r w:rsidR="00C34FD3">
              <w:rPr>
                <w:sz w:val="18"/>
                <w:lang w:eastAsia="en-AU"/>
              </w:rPr>
              <w:t xml:space="preserve">the </w:t>
            </w:r>
            <w:r w:rsidRPr="00C34FD3">
              <w:rPr>
                <w:noProof/>
                <w:sz w:val="18"/>
                <w:lang w:eastAsia="en-AU"/>
              </w:rPr>
              <w:t>seminar</w:t>
            </w:r>
          </w:p>
        </w:tc>
      </w:tr>
      <w:tr w:rsidR="00CE3659" w:rsidRPr="00B535FE" w:rsidTr="00CE3659">
        <w:trPr>
          <w:cnfStyle w:val="000000100000" w:firstRow="0" w:lastRow="0" w:firstColumn="0" w:lastColumn="0" w:oddVBand="0" w:evenVBand="0" w:oddHBand="1" w:evenHBand="0" w:firstRowFirstColumn="0" w:firstRowLastColumn="0" w:lastRowFirstColumn="0" w:lastRowLastColumn="0"/>
        </w:trPr>
        <w:tc>
          <w:tcPr>
            <w:tcW w:w="1101" w:type="dxa"/>
          </w:tcPr>
          <w:p w:rsidR="00CE3659" w:rsidRPr="00AE2358" w:rsidRDefault="003B0EA0" w:rsidP="00462AB7">
            <w:pPr>
              <w:rPr>
                <w:sz w:val="18"/>
                <w:lang w:eastAsia="en-AU"/>
              </w:rPr>
            </w:pPr>
            <w:r>
              <w:rPr>
                <w:sz w:val="18"/>
                <w:lang w:eastAsia="en-AU"/>
              </w:rPr>
              <w:t>x</w:t>
            </w:r>
            <w:r w:rsidRPr="00AE2358">
              <w:rPr>
                <w:sz w:val="18"/>
                <w:lang w:eastAsia="en-AU"/>
              </w:rPr>
              <w:t>xx</w:t>
            </w:r>
          </w:p>
        </w:tc>
        <w:tc>
          <w:tcPr>
            <w:tcW w:w="1134" w:type="dxa"/>
          </w:tcPr>
          <w:p w:rsidR="00CE3659" w:rsidRPr="00AE2358" w:rsidRDefault="00CE3659" w:rsidP="00462AB7">
            <w:pPr>
              <w:rPr>
                <w:sz w:val="18"/>
                <w:lang w:eastAsia="en-AU"/>
              </w:rPr>
            </w:pPr>
            <w:proofErr w:type="spellStart"/>
            <w:r w:rsidRPr="00AE2358">
              <w:rPr>
                <w:sz w:val="18"/>
                <w:lang w:eastAsia="en-AU"/>
              </w:rPr>
              <w:t>zzz</w:t>
            </w:r>
            <w:proofErr w:type="spellEnd"/>
          </w:p>
        </w:tc>
        <w:tc>
          <w:tcPr>
            <w:tcW w:w="2693" w:type="dxa"/>
          </w:tcPr>
          <w:p w:rsidR="00CE3659" w:rsidRPr="00AE2358" w:rsidRDefault="00CE3659" w:rsidP="00462AB7">
            <w:pPr>
              <w:rPr>
                <w:sz w:val="18"/>
                <w:lang w:eastAsia="en-AU"/>
              </w:rPr>
            </w:pPr>
            <w:r w:rsidRPr="00AE2358">
              <w:rPr>
                <w:sz w:val="18"/>
                <w:lang w:eastAsia="en-AU"/>
              </w:rPr>
              <w:t>03/04/2012 8.45 am</w:t>
            </w:r>
          </w:p>
        </w:tc>
        <w:tc>
          <w:tcPr>
            <w:tcW w:w="2465" w:type="dxa"/>
          </w:tcPr>
          <w:p w:rsidR="00CE3659" w:rsidRPr="00AE2358" w:rsidRDefault="00CE3659" w:rsidP="00462AB7">
            <w:pPr>
              <w:rPr>
                <w:sz w:val="18"/>
                <w:lang w:eastAsia="en-AU"/>
              </w:rPr>
            </w:pPr>
            <w:r w:rsidRPr="00F11750">
              <w:rPr>
                <w:sz w:val="18"/>
                <w:lang w:eastAsia="en-AU"/>
              </w:rPr>
              <w:t>03/04/2012 8.</w:t>
            </w:r>
            <w:r>
              <w:rPr>
                <w:sz w:val="18"/>
                <w:lang w:eastAsia="en-AU"/>
              </w:rPr>
              <w:t>57</w:t>
            </w:r>
            <w:r w:rsidRPr="00AE2358">
              <w:rPr>
                <w:sz w:val="18"/>
                <w:lang w:eastAsia="en-AU"/>
              </w:rPr>
              <w:t xml:space="preserve"> am</w:t>
            </w:r>
          </w:p>
        </w:tc>
        <w:tc>
          <w:tcPr>
            <w:tcW w:w="1849" w:type="dxa"/>
          </w:tcPr>
          <w:p w:rsidR="00CE3659" w:rsidRPr="00AE2358" w:rsidRDefault="00CE3659" w:rsidP="00462AB7">
            <w:pPr>
              <w:rPr>
                <w:sz w:val="18"/>
                <w:lang w:eastAsia="en-AU"/>
              </w:rPr>
            </w:pPr>
            <w:r>
              <w:rPr>
                <w:sz w:val="18"/>
                <w:lang w:eastAsia="en-AU"/>
              </w:rPr>
              <w:t>Update client details</w:t>
            </w:r>
          </w:p>
        </w:tc>
      </w:tr>
    </w:tbl>
    <w:p w:rsidR="00CE3659" w:rsidRDefault="00CE3659" w:rsidP="00CE3659">
      <w:pPr>
        <w:pStyle w:val="Table"/>
      </w:pPr>
    </w:p>
    <w:p w:rsidR="00CE3659" w:rsidRPr="004F4709" w:rsidRDefault="00CE3659" w:rsidP="00CE3659">
      <w:pPr>
        <w:rPr>
          <w:lang w:eastAsia="en-AU"/>
        </w:rPr>
      </w:pPr>
      <w:r>
        <w:rPr>
          <w:lang w:eastAsia="en-AU"/>
        </w:rPr>
        <w:t xml:space="preserve">We then link transactions to outputs that have components with staff time as a metric. These transactions should occur around the start date of the output, or within the start date and end date of the output, depending on the type of component. For example, the second transaction related to booking a person for a seminar in </w:t>
      </w:r>
      <w:r>
        <w:rPr>
          <w:lang w:eastAsia="en-AU"/>
        </w:rPr>
        <w:fldChar w:fldCharType="begin"/>
      </w:r>
      <w:r>
        <w:rPr>
          <w:lang w:eastAsia="en-AU"/>
        </w:rPr>
        <w:instrText xml:space="preserve"> REF _Ref512245708 \h </w:instrText>
      </w:r>
      <w:r>
        <w:rPr>
          <w:lang w:eastAsia="en-AU"/>
        </w:rPr>
      </w:r>
      <w:r>
        <w:rPr>
          <w:lang w:eastAsia="en-AU"/>
        </w:rPr>
        <w:fldChar w:fldCharType="separate"/>
      </w:r>
      <w:r w:rsidR="00F24924">
        <w:t xml:space="preserve">Table </w:t>
      </w:r>
      <w:r w:rsidR="00F24924">
        <w:rPr>
          <w:noProof/>
        </w:rPr>
        <w:t>4</w:t>
      </w:r>
      <w:r>
        <w:rPr>
          <w:lang w:eastAsia="en-AU"/>
        </w:rPr>
        <w:fldChar w:fldCharType="end"/>
      </w:r>
      <w:r>
        <w:rPr>
          <w:lang w:eastAsia="en-AU"/>
        </w:rPr>
        <w:t xml:space="preserve"> could be linked to a seminar output that happened a week later for a person with the client ID </w:t>
      </w:r>
      <w:r w:rsidRPr="00C34FD3">
        <w:rPr>
          <w:noProof/>
          <w:lang w:eastAsia="en-AU"/>
        </w:rPr>
        <w:t>yyy</w:t>
      </w:r>
      <w:r>
        <w:rPr>
          <w:lang w:eastAsia="en-AU"/>
        </w:rPr>
        <w:t>.</w:t>
      </w:r>
    </w:p>
    <w:p w:rsidR="00CE3659" w:rsidRDefault="00CE3659" w:rsidP="00CE3659">
      <w:pPr>
        <w:pStyle w:val="Heading1"/>
      </w:pPr>
      <w:bookmarkStart w:id="48" w:name="_Toc514063453"/>
      <w:bookmarkStart w:id="49" w:name="_Toc524003453"/>
      <w:r>
        <w:lastRenderedPageBreak/>
        <w:t>Outcome measures</w:t>
      </w:r>
      <w:bookmarkEnd w:id="18"/>
      <w:bookmarkEnd w:id="48"/>
      <w:bookmarkEnd w:id="49"/>
    </w:p>
    <w:p w:rsidR="00CE3659" w:rsidRDefault="00CE3659" w:rsidP="00CE3659">
      <w:r>
        <w:t xml:space="preserve">When reporting on effectiveness, we measured the impacts of EA interventions across a range of outcome domains. We focus on those domains that we expect employment assistance to have a direct impact on as shown in </w:t>
      </w:r>
      <w:r>
        <w:rPr>
          <w:highlight w:val="yellow"/>
        </w:rPr>
        <w:fldChar w:fldCharType="begin"/>
      </w:r>
      <w:r>
        <w:instrText xml:space="preserve"> REF _Ref523839816 \h </w:instrText>
      </w:r>
      <w:r>
        <w:rPr>
          <w:highlight w:val="yellow"/>
        </w:rPr>
      </w:r>
      <w:r>
        <w:rPr>
          <w:highlight w:val="yellow"/>
        </w:rPr>
        <w:fldChar w:fldCharType="separate"/>
      </w:r>
      <w:r w:rsidR="00F24924">
        <w:t xml:space="preserve">Table </w:t>
      </w:r>
      <w:r w:rsidR="00F24924">
        <w:rPr>
          <w:noProof/>
        </w:rPr>
        <w:t>5</w:t>
      </w:r>
      <w:r>
        <w:rPr>
          <w:highlight w:val="yellow"/>
        </w:rPr>
        <w:fldChar w:fldCharType="end"/>
      </w:r>
      <w:r>
        <w:t xml:space="preserve"> below. However, we acknowledge that we do not have all outcomes that interventions could reasonably be expected to impact (eg </w:t>
      </w:r>
      <w:r w:rsidR="00D7384F">
        <w:t>outcomes</w:t>
      </w:r>
      <w:r w:rsidR="0009559C">
        <w:t>,</w:t>
      </w:r>
      <w:r w:rsidR="00D7384F">
        <w:t xml:space="preserve"> such as </w:t>
      </w:r>
      <w:r>
        <w:t>children’s short</w:t>
      </w:r>
      <w:r w:rsidR="00305883">
        <w:t>-</w:t>
      </w:r>
      <w:r>
        <w:t xml:space="preserve"> and </w:t>
      </w:r>
      <w:r w:rsidRPr="00C34FD3">
        <w:rPr>
          <w:noProof/>
        </w:rPr>
        <w:t>long</w:t>
      </w:r>
      <w:r w:rsidR="00C34FD3">
        <w:rPr>
          <w:noProof/>
        </w:rPr>
        <w:t>-</w:t>
      </w:r>
      <w:r w:rsidRPr="00C34FD3">
        <w:rPr>
          <w:noProof/>
        </w:rPr>
        <w:t>term</w:t>
      </w:r>
      <w:r>
        <w:t xml:space="preserve"> outcomes, health status and household income). The absence of an outcome measure is often because the SNZ IDI either </w:t>
      </w:r>
      <w:r w:rsidRPr="00C34FD3">
        <w:rPr>
          <w:noProof/>
        </w:rPr>
        <w:t>lack</w:t>
      </w:r>
      <w:r w:rsidR="00D7384F">
        <w:rPr>
          <w:noProof/>
        </w:rPr>
        <w:t>s</w:t>
      </w:r>
      <w:r>
        <w:t xml:space="preserve"> this information or there are issues with the data that need to be resolved. Over successive </w:t>
      </w:r>
      <w:r w:rsidRPr="00C34FD3">
        <w:rPr>
          <w:noProof/>
        </w:rPr>
        <w:t>reports</w:t>
      </w:r>
      <w:r w:rsidR="00C34FD3">
        <w:rPr>
          <w:noProof/>
        </w:rPr>
        <w:t>,</w:t>
      </w:r>
      <w:r>
        <w:t xml:space="preserve"> we have expanded the number of outcomes included in the analysis. In this year’s </w:t>
      </w:r>
      <w:r w:rsidRPr="00C34FD3">
        <w:rPr>
          <w:noProof/>
        </w:rPr>
        <w:t>report</w:t>
      </w:r>
      <w:r w:rsidR="00C34FD3">
        <w:rPr>
          <w:noProof/>
        </w:rPr>
        <w:t>,</w:t>
      </w:r>
      <w:r>
        <w:t xml:space="preserve"> we have included education qualifications and participation and justice outcomes to the analysis. In subsequent </w:t>
      </w:r>
      <w:r w:rsidRPr="00C34FD3">
        <w:rPr>
          <w:noProof/>
        </w:rPr>
        <w:t>reports</w:t>
      </w:r>
      <w:r w:rsidR="00C34FD3">
        <w:rPr>
          <w:noProof/>
        </w:rPr>
        <w:t>,</w:t>
      </w:r>
      <w:r>
        <w:t xml:space="preserve"> we plan to further expand the range of outcomes included in the analysis</w:t>
      </w:r>
      <w:r w:rsidR="0009559C">
        <w:t>,</w:t>
      </w:r>
      <w:r w:rsidR="00D7384F">
        <w:t xml:space="preserve"> such as mortality and periods spent overseas</w:t>
      </w:r>
      <w:r>
        <w:t>.</w:t>
      </w:r>
    </w:p>
    <w:p w:rsidR="00CE3659" w:rsidRPr="00A76FB6" w:rsidRDefault="00CE3659" w:rsidP="00CE3659">
      <w:pPr>
        <w:pStyle w:val="Heading4"/>
      </w:pPr>
      <w:bookmarkStart w:id="50" w:name="_Ref523839816"/>
      <w:bookmarkStart w:id="51" w:name="_Toc945101"/>
      <w:r>
        <w:t xml:space="preserve">Table </w:t>
      </w:r>
      <w:fldSimple w:instr=" SEQ Table \* ARABIC ">
        <w:r w:rsidR="00F24924">
          <w:rPr>
            <w:noProof/>
          </w:rPr>
          <w:t>5</w:t>
        </w:r>
      </w:fldSimple>
      <w:bookmarkEnd w:id="50"/>
      <w:r>
        <w:t xml:space="preserve">: </w:t>
      </w:r>
      <w:r w:rsidRPr="00A76FB6">
        <w:t>Outcome domains that employment interventions can be expected to have an impact on</w:t>
      </w:r>
      <w:bookmarkEnd w:id="51"/>
    </w:p>
    <w:tbl>
      <w:tblPr>
        <w:tblStyle w:val="MSDreportstyle"/>
        <w:tblW w:w="0" w:type="auto"/>
        <w:tblLook w:val="04A0" w:firstRow="1" w:lastRow="0" w:firstColumn="1" w:lastColumn="0" w:noHBand="0" w:noVBand="1"/>
      </w:tblPr>
      <w:tblGrid>
        <w:gridCol w:w="2386"/>
        <w:gridCol w:w="1533"/>
        <w:gridCol w:w="4583"/>
      </w:tblGrid>
      <w:tr w:rsidR="00CE3659" w:rsidRPr="00CE3659" w:rsidTr="00CE3659">
        <w:trPr>
          <w:cnfStyle w:val="100000000000" w:firstRow="1" w:lastRow="0" w:firstColumn="0" w:lastColumn="0" w:oddVBand="0" w:evenVBand="0" w:oddHBand="0" w:evenHBand="0" w:firstRowFirstColumn="0" w:firstRowLastColumn="0" w:lastRowFirstColumn="0" w:lastRowLastColumn="0"/>
          <w:tblHeader/>
        </w:trPr>
        <w:tc>
          <w:tcPr>
            <w:tcW w:w="2386" w:type="dxa"/>
          </w:tcPr>
          <w:p w:rsidR="00CE3659" w:rsidRPr="00CE3659" w:rsidRDefault="00CE3659" w:rsidP="00462AB7">
            <w:pPr>
              <w:rPr>
                <w:b/>
              </w:rPr>
            </w:pPr>
            <w:r w:rsidRPr="00CE3659">
              <w:rPr>
                <w:b/>
              </w:rPr>
              <w:t>Outcome domain</w:t>
            </w:r>
          </w:p>
        </w:tc>
        <w:tc>
          <w:tcPr>
            <w:tcW w:w="1266" w:type="dxa"/>
          </w:tcPr>
          <w:p w:rsidR="00CE3659" w:rsidRPr="00CE3659" w:rsidRDefault="00CE3659" w:rsidP="00462AB7">
            <w:pPr>
              <w:rPr>
                <w:b/>
              </w:rPr>
            </w:pPr>
            <w:r w:rsidRPr="00CE3659">
              <w:rPr>
                <w:b/>
              </w:rPr>
              <w:t>Included</w:t>
            </w:r>
          </w:p>
        </w:tc>
        <w:tc>
          <w:tcPr>
            <w:tcW w:w="4583" w:type="dxa"/>
          </w:tcPr>
          <w:p w:rsidR="00CE3659" w:rsidRPr="00CE3659" w:rsidRDefault="00CE3659" w:rsidP="00462AB7">
            <w:pPr>
              <w:rPr>
                <w:b/>
              </w:rPr>
            </w:pPr>
            <w:r w:rsidRPr="00CE3659">
              <w:rPr>
                <w:b/>
              </w:rPr>
              <w:t>Comment</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Employment</w:t>
            </w:r>
          </w:p>
        </w:tc>
        <w:tc>
          <w:tcPr>
            <w:tcW w:w="1266" w:type="dxa"/>
          </w:tcPr>
          <w:p w:rsidR="00CE3659" w:rsidRDefault="00CE3659" w:rsidP="00462AB7">
            <w:r w:rsidRPr="00D7384F">
              <w:rPr>
                <w:b/>
              </w:rPr>
              <w:t>Yes</w:t>
            </w:r>
            <w:r>
              <w:br/>
              <w:t>Inferred from tax data</w:t>
            </w:r>
          </w:p>
        </w:tc>
        <w:tc>
          <w:tcPr>
            <w:tcW w:w="4583" w:type="dxa"/>
          </w:tcPr>
          <w:p w:rsidR="00CE3659" w:rsidRDefault="00CE3659" w:rsidP="0009559C">
            <w:r>
              <w:t xml:space="preserve">By </w:t>
            </w:r>
            <w:r w:rsidRPr="00C34FD3">
              <w:rPr>
                <w:noProof/>
              </w:rPr>
              <w:t>definition</w:t>
            </w:r>
            <w:r w:rsidR="00C34FD3">
              <w:rPr>
                <w:noProof/>
              </w:rPr>
              <w:t>,</w:t>
            </w:r>
            <w:r>
              <w:t xml:space="preserve"> all employment interventions have either a </w:t>
            </w:r>
            <w:r w:rsidR="0009559C">
              <w:t>long-</w:t>
            </w:r>
            <w:r w:rsidR="00305883">
              <w:t xml:space="preserve"> </w:t>
            </w:r>
            <w:r>
              <w:t xml:space="preserve">to </w:t>
            </w:r>
            <w:r w:rsidR="0009559C">
              <w:t>medium-</w:t>
            </w:r>
            <w:r>
              <w:t xml:space="preserve">term goal of </w:t>
            </w:r>
            <w:r w:rsidR="00D7384F">
              <w:t xml:space="preserve">increasing time in </w:t>
            </w:r>
            <w:r>
              <w:t>employment.</w:t>
            </w:r>
          </w:p>
        </w:tc>
      </w:tr>
      <w:tr w:rsidR="00CE3659" w:rsidTr="00CE3659">
        <w:tc>
          <w:tcPr>
            <w:tcW w:w="2386" w:type="dxa"/>
          </w:tcPr>
          <w:p w:rsidR="00CE3659" w:rsidRDefault="00CE3659" w:rsidP="00462AB7">
            <w:r>
              <w:t>Income</w:t>
            </w:r>
          </w:p>
        </w:tc>
        <w:tc>
          <w:tcPr>
            <w:tcW w:w="1266" w:type="dxa"/>
          </w:tcPr>
          <w:p w:rsidR="00CE3659" w:rsidRDefault="00CE3659" w:rsidP="00462AB7">
            <w:r w:rsidRPr="00D7384F">
              <w:rPr>
                <w:b/>
              </w:rPr>
              <w:t>Yes</w:t>
            </w:r>
            <w:r>
              <w:br/>
              <w:t>Labour market</w:t>
            </w:r>
            <w:r w:rsidR="00D7384F">
              <w:t xml:space="preserve"> income</w:t>
            </w:r>
            <w:r>
              <w:t xml:space="preserve"> and transfers to individuals</w:t>
            </w:r>
          </w:p>
        </w:tc>
        <w:tc>
          <w:tcPr>
            <w:tcW w:w="4583" w:type="dxa"/>
          </w:tcPr>
          <w:p w:rsidR="00CE3659" w:rsidRDefault="00CE3659" w:rsidP="00462AB7">
            <w:r>
              <w:t>While employment is important, interventions should not result in a reduction in overall income.</w:t>
            </w:r>
            <w:r>
              <w:br/>
            </w:r>
            <w:r w:rsidRPr="00C34FD3">
              <w:rPr>
                <w:noProof/>
              </w:rPr>
              <w:t>Currently</w:t>
            </w:r>
            <w:r w:rsidR="00C34FD3">
              <w:rPr>
                <w:noProof/>
              </w:rPr>
              <w:t>,</w:t>
            </w:r>
            <w:r>
              <w:t xml:space="preserve"> we have not developed </w:t>
            </w:r>
            <w:r w:rsidR="00C34FD3">
              <w:t xml:space="preserve">a </w:t>
            </w:r>
            <w:r w:rsidRPr="00C34FD3">
              <w:rPr>
                <w:noProof/>
              </w:rPr>
              <w:t>measure</w:t>
            </w:r>
            <w:r>
              <w:t xml:space="preserve"> of household income because of the difficulty of defining households within the IDI.</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Education and training</w:t>
            </w:r>
          </w:p>
        </w:tc>
        <w:tc>
          <w:tcPr>
            <w:tcW w:w="1266" w:type="dxa"/>
          </w:tcPr>
          <w:p w:rsidR="00CE3659" w:rsidRDefault="00CE3659" w:rsidP="00462AB7">
            <w:r w:rsidRPr="00D7384F">
              <w:rPr>
                <w:b/>
              </w:rPr>
              <w:t>Yes</w:t>
            </w:r>
            <w:r>
              <w:br/>
              <w:t>Government funded training and education</w:t>
            </w:r>
          </w:p>
        </w:tc>
        <w:tc>
          <w:tcPr>
            <w:tcW w:w="4583" w:type="dxa"/>
          </w:tcPr>
          <w:p w:rsidR="00CE3659" w:rsidRDefault="00CE3659" w:rsidP="00462AB7">
            <w:r>
              <w:t>Many interventions have the goal of helping participants take up further training or education.</w:t>
            </w:r>
          </w:p>
        </w:tc>
      </w:tr>
      <w:tr w:rsidR="00CE3659" w:rsidTr="00CE3659">
        <w:tc>
          <w:tcPr>
            <w:tcW w:w="2386" w:type="dxa"/>
          </w:tcPr>
          <w:p w:rsidR="00CE3659" w:rsidRDefault="00CE3659" w:rsidP="00462AB7">
            <w:r>
              <w:t>Qualifications gained</w:t>
            </w:r>
          </w:p>
        </w:tc>
        <w:tc>
          <w:tcPr>
            <w:tcW w:w="1266" w:type="dxa"/>
          </w:tcPr>
          <w:p w:rsidR="00CE3659" w:rsidRDefault="00CE3659" w:rsidP="00462AB7">
            <w:r w:rsidRPr="00D7384F">
              <w:rPr>
                <w:b/>
              </w:rPr>
              <w:t>Yes</w:t>
            </w:r>
            <w:r>
              <w:br/>
              <w:t>Only includes formal qualifications</w:t>
            </w:r>
          </w:p>
        </w:tc>
        <w:tc>
          <w:tcPr>
            <w:tcW w:w="4583" w:type="dxa"/>
          </w:tcPr>
          <w:p w:rsidR="00CE3659" w:rsidRDefault="00CE3659" w:rsidP="00462AB7">
            <w:r>
              <w:t xml:space="preserve">In general, returns from education and training depend on </w:t>
            </w:r>
            <w:r w:rsidR="00C34FD3">
              <w:t xml:space="preserve">the </w:t>
            </w:r>
            <w:r w:rsidRPr="00C34FD3">
              <w:rPr>
                <w:noProof/>
              </w:rPr>
              <w:t>achievement</w:t>
            </w:r>
            <w:r>
              <w:t xml:space="preserve"> of qualifications, especially higher level qualifications.</w:t>
            </w:r>
            <w:r>
              <w:br/>
              <w:t>The gain in qualifications assumes an increase in human capital.</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Confidence and motivation</w:t>
            </w:r>
          </w:p>
        </w:tc>
        <w:tc>
          <w:tcPr>
            <w:tcW w:w="1266" w:type="dxa"/>
          </w:tcPr>
          <w:p w:rsidR="00CE3659" w:rsidRDefault="00CE3659" w:rsidP="00F67DDA">
            <w:r w:rsidRPr="00D7384F">
              <w:rPr>
                <w:b/>
              </w:rPr>
              <w:t>No</w:t>
            </w:r>
            <w:r>
              <w:br/>
              <w:t>Difficult to measure from current data sources</w:t>
            </w:r>
          </w:p>
        </w:tc>
        <w:tc>
          <w:tcPr>
            <w:tcW w:w="4583" w:type="dxa"/>
          </w:tcPr>
          <w:p w:rsidR="00CE3659" w:rsidRDefault="00CE3659" w:rsidP="00462AB7">
            <w:r>
              <w:t>A common objective of case management and related programmes is to increase participant’s confidence and motivation.</w:t>
            </w:r>
            <w:r>
              <w:br/>
              <w:t xml:space="preserve">The assumption </w:t>
            </w:r>
            <w:r w:rsidRPr="00C34FD3">
              <w:rPr>
                <w:noProof/>
              </w:rPr>
              <w:t xml:space="preserve">is </w:t>
            </w:r>
            <w:r w:rsidR="00C34FD3" w:rsidRPr="00C34FD3">
              <w:rPr>
                <w:noProof/>
              </w:rPr>
              <w:t>tha</w:t>
            </w:r>
            <w:r w:rsidR="00C34FD3">
              <w:rPr>
                <w:noProof/>
              </w:rPr>
              <w:t xml:space="preserve">t </w:t>
            </w:r>
            <w:r w:rsidRPr="00C34FD3">
              <w:rPr>
                <w:noProof/>
              </w:rPr>
              <w:t>increases</w:t>
            </w:r>
            <w:r>
              <w:t xml:space="preserve"> in confidence and motivation will move </w:t>
            </w:r>
            <w:r>
              <w:lastRenderedPageBreak/>
              <w:t>people towards employment.</w:t>
            </w:r>
          </w:p>
        </w:tc>
      </w:tr>
      <w:tr w:rsidR="00CE3659" w:rsidTr="00CE3659">
        <w:tc>
          <w:tcPr>
            <w:tcW w:w="2386" w:type="dxa"/>
          </w:tcPr>
          <w:p w:rsidR="00CE3659" w:rsidRDefault="00CE3659" w:rsidP="00462AB7">
            <w:r>
              <w:lastRenderedPageBreak/>
              <w:t>Health care use</w:t>
            </w:r>
          </w:p>
        </w:tc>
        <w:tc>
          <w:tcPr>
            <w:tcW w:w="1266" w:type="dxa"/>
          </w:tcPr>
          <w:p w:rsidR="00CE3659" w:rsidRDefault="00CE3659" w:rsidP="00305883">
            <w:r w:rsidRPr="00D7384F">
              <w:rPr>
                <w:b/>
              </w:rPr>
              <w:t>No</w:t>
            </w:r>
            <w:r>
              <w:br/>
              <w:t>Data is available and we plan to include this outcome in later reports</w:t>
            </w:r>
          </w:p>
        </w:tc>
        <w:tc>
          <w:tcPr>
            <w:tcW w:w="4583" w:type="dxa"/>
          </w:tcPr>
          <w:p w:rsidR="00CE3659" w:rsidRDefault="00CE3659" w:rsidP="00D7384F">
            <w:r>
              <w:t>A number of employment interventions involve the purchase of health care or help participants to access health care. The assumption is that resolving health needs will enable participants to move back into employment.</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Health status</w:t>
            </w:r>
          </w:p>
        </w:tc>
        <w:tc>
          <w:tcPr>
            <w:tcW w:w="1266" w:type="dxa"/>
          </w:tcPr>
          <w:p w:rsidR="00CE3659" w:rsidRDefault="00CE3659" w:rsidP="00F67DDA">
            <w:r w:rsidRPr="00D7384F">
              <w:rPr>
                <w:b/>
              </w:rPr>
              <w:t>No</w:t>
            </w:r>
            <w:r>
              <w:br/>
              <w:t>Limited data that can be used for impact evaluation</w:t>
            </w:r>
          </w:p>
        </w:tc>
        <w:tc>
          <w:tcPr>
            <w:tcW w:w="4583" w:type="dxa"/>
          </w:tcPr>
          <w:p w:rsidR="00CE3659" w:rsidRDefault="00CE3659" w:rsidP="00462AB7">
            <w:r>
              <w:t xml:space="preserve">For </w:t>
            </w:r>
            <w:r w:rsidRPr="00C34FD3">
              <w:rPr>
                <w:noProof/>
              </w:rPr>
              <w:t>health</w:t>
            </w:r>
            <w:r w:rsidR="00C34FD3">
              <w:rPr>
                <w:noProof/>
              </w:rPr>
              <w:t>-</w:t>
            </w:r>
            <w:r w:rsidRPr="00C34FD3">
              <w:rPr>
                <w:noProof/>
              </w:rPr>
              <w:t>focused</w:t>
            </w:r>
            <w:r>
              <w:t xml:space="preserve"> interventions, </w:t>
            </w:r>
            <w:r w:rsidR="00C34FD3">
              <w:t xml:space="preserve">the </w:t>
            </w:r>
            <w:r w:rsidRPr="00C34FD3">
              <w:rPr>
                <w:noProof/>
              </w:rPr>
              <w:t>impact</w:t>
            </w:r>
            <w:r>
              <w:t xml:space="preserve"> of health status would be an important immediate outcome. For other EA interventions, health status is likely to be more of a medium to </w:t>
            </w:r>
            <w:r w:rsidRPr="00C34FD3">
              <w:rPr>
                <w:noProof/>
              </w:rPr>
              <w:t>long</w:t>
            </w:r>
            <w:r w:rsidR="00C34FD3">
              <w:rPr>
                <w:noProof/>
              </w:rPr>
              <w:t>-</w:t>
            </w:r>
            <w:r w:rsidRPr="00C34FD3">
              <w:rPr>
                <w:noProof/>
              </w:rPr>
              <w:t>term</w:t>
            </w:r>
            <w:r>
              <w:t xml:space="preserve"> outcome.</w:t>
            </w:r>
            <w:r>
              <w:br/>
              <w:t>We may be able to look at acute health care as an indicator of poor health.</w:t>
            </w:r>
          </w:p>
        </w:tc>
      </w:tr>
      <w:tr w:rsidR="00CE3659" w:rsidTr="00CE3659">
        <w:tc>
          <w:tcPr>
            <w:tcW w:w="2386" w:type="dxa"/>
          </w:tcPr>
          <w:p w:rsidR="00CE3659" w:rsidRDefault="00CE3659" w:rsidP="00462AB7">
            <w:r>
              <w:t>Justice-offending</w:t>
            </w:r>
          </w:p>
        </w:tc>
        <w:tc>
          <w:tcPr>
            <w:tcW w:w="1266" w:type="dxa"/>
          </w:tcPr>
          <w:p w:rsidR="00CE3659" w:rsidRPr="00D7384F" w:rsidRDefault="00CE3659" w:rsidP="00462AB7">
            <w:pPr>
              <w:rPr>
                <w:b/>
              </w:rPr>
            </w:pPr>
            <w:r w:rsidRPr="00D7384F">
              <w:rPr>
                <w:b/>
              </w:rPr>
              <w:t>Yes</w:t>
            </w:r>
          </w:p>
        </w:tc>
        <w:tc>
          <w:tcPr>
            <w:tcW w:w="4583" w:type="dxa"/>
          </w:tcPr>
          <w:p w:rsidR="00CE3659" w:rsidRDefault="00CE3659" w:rsidP="00462AB7">
            <w:r>
              <w:t>An expected indirect impact of employment is a reduction in criminal behaviour.</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Children’s immediate outcomes</w:t>
            </w:r>
          </w:p>
        </w:tc>
        <w:tc>
          <w:tcPr>
            <w:tcW w:w="1266" w:type="dxa"/>
          </w:tcPr>
          <w:p w:rsidR="00CE3659" w:rsidRPr="00D7384F" w:rsidRDefault="00CE3659" w:rsidP="00462AB7">
            <w:pPr>
              <w:rPr>
                <w:b/>
              </w:rPr>
            </w:pPr>
            <w:r w:rsidRPr="00D7384F">
              <w:rPr>
                <w:b/>
              </w:rPr>
              <w:t>No</w:t>
            </w:r>
          </w:p>
        </w:tc>
        <w:tc>
          <w:tcPr>
            <w:tcW w:w="4583" w:type="dxa"/>
          </w:tcPr>
          <w:p w:rsidR="00CE3659" w:rsidRDefault="00CE3659" w:rsidP="00462AB7">
            <w:r>
              <w:t xml:space="preserve">EA interventions may have </w:t>
            </w:r>
            <w:r w:rsidRPr="00C34FD3">
              <w:rPr>
                <w:noProof/>
              </w:rPr>
              <w:t>impacts</w:t>
            </w:r>
            <w:r>
              <w:t xml:space="preserve"> on the immediate outcomes of participants</w:t>
            </w:r>
            <w:r w:rsidR="00305883">
              <w:t>’</w:t>
            </w:r>
            <w:r>
              <w:t xml:space="preserve"> children. For example, improvement in income may result in better health. </w:t>
            </w:r>
          </w:p>
        </w:tc>
      </w:tr>
      <w:tr w:rsidR="00CE3659" w:rsidTr="00CE3659">
        <w:tc>
          <w:tcPr>
            <w:tcW w:w="2386" w:type="dxa"/>
          </w:tcPr>
          <w:p w:rsidR="00CE3659" w:rsidRDefault="00CE3659" w:rsidP="00462AB7">
            <w:r>
              <w:t xml:space="preserve">Children’s </w:t>
            </w:r>
            <w:r w:rsidRPr="00C34FD3">
              <w:rPr>
                <w:noProof/>
              </w:rPr>
              <w:t>long</w:t>
            </w:r>
            <w:r w:rsidR="00C34FD3">
              <w:rPr>
                <w:noProof/>
              </w:rPr>
              <w:t>-</w:t>
            </w:r>
            <w:r w:rsidRPr="00C34FD3">
              <w:rPr>
                <w:noProof/>
              </w:rPr>
              <w:t>term</w:t>
            </w:r>
            <w:r>
              <w:t xml:space="preserve"> outcomes</w:t>
            </w:r>
          </w:p>
        </w:tc>
        <w:tc>
          <w:tcPr>
            <w:tcW w:w="1266" w:type="dxa"/>
          </w:tcPr>
          <w:p w:rsidR="00CE3659" w:rsidRPr="00D7384F" w:rsidRDefault="00CE3659" w:rsidP="00462AB7">
            <w:pPr>
              <w:rPr>
                <w:b/>
              </w:rPr>
            </w:pPr>
            <w:r w:rsidRPr="00D7384F">
              <w:rPr>
                <w:b/>
              </w:rPr>
              <w:t>No</w:t>
            </w:r>
          </w:p>
        </w:tc>
        <w:tc>
          <w:tcPr>
            <w:tcW w:w="4583" w:type="dxa"/>
          </w:tcPr>
          <w:p w:rsidR="00CE3659" w:rsidRDefault="00CE3659" w:rsidP="00462AB7">
            <w:r>
              <w:t xml:space="preserve">A </w:t>
            </w:r>
            <w:r w:rsidRPr="00C34FD3">
              <w:rPr>
                <w:noProof/>
              </w:rPr>
              <w:t>long</w:t>
            </w:r>
            <w:r w:rsidR="00C34FD3">
              <w:rPr>
                <w:noProof/>
              </w:rPr>
              <w:t>-</w:t>
            </w:r>
            <w:r w:rsidRPr="00C34FD3">
              <w:rPr>
                <w:noProof/>
              </w:rPr>
              <w:t>term</w:t>
            </w:r>
            <w:r>
              <w:t xml:space="preserve"> impact </w:t>
            </w:r>
            <w:r w:rsidR="00C34FD3">
              <w:rPr>
                <w:noProof/>
              </w:rPr>
              <w:t>of</w:t>
            </w:r>
            <w:r>
              <w:t xml:space="preserve"> EA interventions</w:t>
            </w:r>
            <w:r w:rsidR="00C34FD3" w:rsidRPr="00C34FD3">
              <w:rPr>
                <w:noProof/>
              </w:rPr>
              <w:t xml:space="preserve"> tar</w:t>
            </w:r>
            <w:r w:rsidR="00C34FD3">
              <w:rPr>
                <w:noProof/>
              </w:rPr>
              <w:t>geted at</w:t>
            </w:r>
            <w:r w:rsidRPr="00C34FD3">
              <w:rPr>
                <w:noProof/>
              </w:rPr>
              <w:t xml:space="preserve"> sole</w:t>
            </w:r>
            <w:r>
              <w:t xml:space="preserve"> parents may be seen in the adult outcomes of th</w:t>
            </w:r>
            <w:r w:rsidR="00C34FD3">
              <w:t xml:space="preserve">eir </w:t>
            </w:r>
            <w:r>
              <w:t>children.</w:t>
            </w:r>
            <w:r>
              <w:br/>
              <w:t>We are beginning to reach follow up periods (eg 18 years) w</w:t>
            </w:r>
            <w:r w:rsidR="00F67DDA">
              <w:t>h</w:t>
            </w:r>
            <w:r>
              <w:t>ere this analysis may be feasible.</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2386" w:type="dxa"/>
          </w:tcPr>
          <w:p w:rsidR="00CE3659" w:rsidRDefault="00CE3659" w:rsidP="00462AB7">
            <w:r>
              <w:t>Mortality</w:t>
            </w:r>
          </w:p>
        </w:tc>
        <w:tc>
          <w:tcPr>
            <w:tcW w:w="1266" w:type="dxa"/>
          </w:tcPr>
          <w:p w:rsidR="00CE3659" w:rsidRDefault="00CE3659" w:rsidP="00462AB7">
            <w:r w:rsidRPr="00D7384F">
              <w:rPr>
                <w:b/>
              </w:rPr>
              <w:t>No</w:t>
            </w:r>
            <w:r w:rsidRPr="00D7384F">
              <w:rPr>
                <w:b/>
              </w:rPr>
              <w:br/>
            </w:r>
            <w:r>
              <w:t>Include in next update</w:t>
            </w:r>
          </w:p>
        </w:tc>
        <w:tc>
          <w:tcPr>
            <w:tcW w:w="4583" w:type="dxa"/>
          </w:tcPr>
          <w:p w:rsidR="00CE3659" w:rsidRDefault="00CE3659" w:rsidP="00462AB7">
            <w:r>
              <w:t xml:space="preserve">While most interventions are not intended to impact on mortality directly, this could be a </w:t>
            </w:r>
            <w:r w:rsidRPr="00C34FD3">
              <w:rPr>
                <w:noProof/>
              </w:rPr>
              <w:t>long</w:t>
            </w:r>
            <w:r w:rsidR="00C34FD3">
              <w:rPr>
                <w:noProof/>
              </w:rPr>
              <w:t>-</w:t>
            </w:r>
            <w:r w:rsidRPr="00C34FD3">
              <w:rPr>
                <w:noProof/>
              </w:rPr>
              <w:t>term</w:t>
            </w:r>
            <w:r>
              <w:t xml:space="preserve"> impact.</w:t>
            </w:r>
          </w:p>
        </w:tc>
      </w:tr>
      <w:tr w:rsidR="00CE3659" w:rsidTr="00CE3659">
        <w:tc>
          <w:tcPr>
            <w:tcW w:w="2386" w:type="dxa"/>
          </w:tcPr>
          <w:p w:rsidR="00CE3659" w:rsidRDefault="00CE3659" w:rsidP="00462AB7">
            <w:r>
              <w:t>Time overseas</w:t>
            </w:r>
          </w:p>
        </w:tc>
        <w:tc>
          <w:tcPr>
            <w:tcW w:w="1266" w:type="dxa"/>
          </w:tcPr>
          <w:p w:rsidR="00CE3659" w:rsidRDefault="00CE3659" w:rsidP="00D7384F">
            <w:r w:rsidRPr="00D7384F">
              <w:rPr>
                <w:b/>
              </w:rPr>
              <w:t>No</w:t>
            </w:r>
            <w:r w:rsidR="00D7384F">
              <w:rPr>
                <w:b/>
              </w:rPr>
              <w:br/>
            </w:r>
            <w:r>
              <w:t>Include in next update</w:t>
            </w:r>
          </w:p>
        </w:tc>
        <w:tc>
          <w:tcPr>
            <w:tcW w:w="4583" w:type="dxa"/>
          </w:tcPr>
          <w:p w:rsidR="00CE3659" w:rsidRDefault="00CE3659" w:rsidP="00F67DDA">
            <w:r>
              <w:t>One consequence of increased employment may be a reduction in the probability of moving overseas (</w:t>
            </w:r>
            <w:r w:rsidR="00F67DDA">
              <w:t xml:space="preserve">eg </w:t>
            </w:r>
            <w:r>
              <w:t>to Australia to find employment)</w:t>
            </w:r>
            <w:r w:rsidR="00F67DDA">
              <w:t>.</w:t>
            </w:r>
          </w:p>
        </w:tc>
      </w:tr>
    </w:tbl>
    <w:p w:rsidR="00CE3659" w:rsidRDefault="00CE3659" w:rsidP="00CE3659"/>
    <w:p w:rsidR="00CE3659" w:rsidRDefault="00CE3659" w:rsidP="00CE3659">
      <w:pPr>
        <w:pStyle w:val="Heading2"/>
      </w:pPr>
      <w:bookmarkStart w:id="52" w:name="_Toc514063454"/>
      <w:bookmarkStart w:id="53" w:name="_Toc524003454"/>
      <w:r>
        <w:t>Income</w:t>
      </w:r>
      <w:bookmarkEnd w:id="52"/>
      <w:bookmarkEnd w:id="53"/>
    </w:p>
    <w:p w:rsidR="00CE3659" w:rsidRPr="006F0A13" w:rsidRDefault="00CE3659" w:rsidP="00CE3659">
      <w:r>
        <w:t xml:space="preserve">Total income is an important measure of </w:t>
      </w:r>
      <w:r w:rsidRPr="00C34FD3">
        <w:rPr>
          <w:noProof/>
        </w:rPr>
        <w:t>famil</w:t>
      </w:r>
      <w:r w:rsidR="00D7384F">
        <w:rPr>
          <w:noProof/>
        </w:rPr>
        <w:t>y’</w:t>
      </w:r>
      <w:r w:rsidRPr="00C34FD3">
        <w:rPr>
          <w:noProof/>
        </w:rPr>
        <w:t>s</w:t>
      </w:r>
      <w:r>
        <w:t xml:space="preserve"> overall wellbeing. In the current </w:t>
      </w:r>
      <w:r w:rsidRPr="00C34FD3">
        <w:rPr>
          <w:noProof/>
        </w:rPr>
        <w:t>analysis</w:t>
      </w:r>
      <w:r w:rsidR="00C34FD3">
        <w:rPr>
          <w:noProof/>
        </w:rPr>
        <w:t>,</w:t>
      </w:r>
      <w:r>
        <w:t xml:space="preserve"> we are restricted in looking at the income </w:t>
      </w:r>
      <w:r w:rsidR="00C34FD3">
        <w:rPr>
          <w:noProof/>
        </w:rPr>
        <w:t>of</w:t>
      </w:r>
      <w:r>
        <w:t xml:space="preserve"> individuals only. </w:t>
      </w:r>
      <w:r w:rsidRPr="00C34FD3">
        <w:rPr>
          <w:noProof/>
        </w:rPr>
        <w:t>Ideally</w:t>
      </w:r>
      <w:r w:rsidR="00C34FD3">
        <w:rPr>
          <w:noProof/>
        </w:rPr>
        <w:t>,</w:t>
      </w:r>
      <w:r>
        <w:t xml:space="preserve"> we would like to measure the household income to better account for the overall material </w:t>
      </w:r>
      <w:r>
        <w:lastRenderedPageBreak/>
        <w:t xml:space="preserve">wellbeing of individuals (eg supporting children or non-working household members). However, we have not yet developed a suitable measure of household income that can be used for the evaluation of EA interventions. </w:t>
      </w:r>
    </w:p>
    <w:p w:rsidR="00CE3659" w:rsidRDefault="00CE3659" w:rsidP="00CE3659">
      <w:pPr>
        <w:pStyle w:val="Heading3"/>
      </w:pPr>
      <w:bookmarkStart w:id="54" w:name="_Toc524003455"/>
      <w:r w:rsidRPr="004F51E6">
        <w:t>Net income from all sources</w:t>
      </w:r>
      <w:bookmarkEnd w:id="54"/>
    </w:p>
    <w:p w:rsidR="00CE3659" w:rsidRDefault="00CE3659" w:rsidP="00CE3659">
      <w:r>
        <w:t xml:space="preserve">Net income from all sources is the main outcome measure. It includes all sources of </w:t>
      </w:r>
      <w:r w:rsidRPr="00C34FD3">
        <w:rPr>
          <w:noProof/>
        </w:rPr>
        <w:t>income</w:t>
      </w:r>
      <w:r>
        <w:t xml:space="preserve"> but excludes the drawdown of student loans. Income is net of tax. The measure was based on Inland Revenue (IR) and MSD data provided to the Statistics New Zealand Integrated Data Infrastructure (SNZ IDI). </w:t>
      </w:r>
    </w:p>
    <w:p w:rsidR="00CE3659" w:rsidRDefault="00CE3659" w:rsidP="00CE3659">
      <w:r>
        <w:t>The current income measures include:</w:t>
      </w:r>
    </w:p>
    <w:p w:rsidR="00CE3659" w:rsidRDefault="00CE3659" w:rsidP="00CE3659">
      <w:pPr>
        <w:pStyle w:val="ListParagraph"/>
        <w:numPr>
          <w:ilvl w:val="0"/>
          <w:numId w:val="15"/>
        </w:numPr>
        <w:spacing w:before="60" w:after="60"/>
      </w:pPr>
      <w:r w:rsidRPr="00D80C77">
        <w:rPr>
          <w:b/>
        </w:rPr>
        <w:t>Employer Month Schedule (EMS)</w:t>
      </w:r>
      <w:r>
        <w:t xml:space="preserve">: New Zealand operates a Pay </w:t>
      </w:r>
      <w:proofErr w:type="gramStart"/>
      <w:r>
        <w:t>As</w:t>
      </w:r>
      <w:proofErr w:type="gramEnd"/>
      <w:r>
        <w:t xml:space="preserve"> You Earn tax system. Accordingly, all employers provide IR with monthly schedules of the earnings of all their employees. In addition to employee earnings, the EMS also includes taxable income support (main benefit), Accident Compensation Corporation (ACC) and pension payments.</w:t>
      </w:r>
    </w:p>
    <w:p w:rsidR="00CE3659" w:rsidRPr="0007716D" w:rsidRDefault="00CE3659" w:rsidP="00CE3659">
      <w:pPr>
        <w:pStyle w:val="ListParagraph"/>
        <w:numPr>
          <w:ilvl w:val="0"/>
          <w:numId w:val="15"/>
        </w:numPr>
        <w:spacing w:before="60" w:after="60"/>
      </w:pPr>
      <w:r w:rsidRPr="00D80C77">
        <w:rPr>
          <w:b/>
        </w:rPr>
        <w:t>Self-employment and company earnings</w:t>
      </w:r>
      <w:r>
        <w:t xml:space="preserve">: people who run their own business or company are also required to file annual tax returns. In the </w:t>
      </w:r>
      <w:r w:rsidRPr="00F25547">
        <w:rPr>
          <w:noProof/>
        </w:rPr>
        <w:t>analysis</w:t>
      </w:r>
      <w:r>
        <w:rPr>
          <w:noProof/>
        </w:rPr>
        <w:t>,</w:t>
      </w:r>
      <w:r>
        <w:t xml:space="preserve"> these annual returns are converted into monthly spells with annual total</w:t>
      </w:r>
      <w:r w:rsidR="003B5106">
        <w:t>s</w:t>
      </w:r>
      <w:r>
        <w:t xml:space="preserve"> split equally across the 12 </w:t>
      </w:r>
      <w:r w:rsidRPr="0007716D">
        <w:t>months</w:t>
      </w:r>
      <w:r>
        <w:t xml:space="preserve"> of the tax year</w:t>
      </w:r>
      <w:r w:rsidRPr="0007716D">
        <w:t xml:space="preserve">. There can be considerable lags in the lodging of self-employment earnings that can mean measures of income for the most recent periods underestimate actual income. </w:t>
      </w:r>
      <w:r w:rsidRPr="00F25547">
        <w:rPr>
          <w:noProof/>
        </w:rPr>
        <w:t>Note</w:t>
      </w:r>
      <w:r>
        <w:rPr>
          <w:noProof/>
        </w:rPr>
        <w:t>,</w:t>
      </w:r>
      <w:r w:rsidRPr="0007716D">
        <w:t xml:space="preserve"> however, because we update the analysis on a regular basis the results incorporate these lags in reported earnings in subsequent updates.</w:t>
      </w:r>
    </w:p>
    <w:p w:rsidR="00CE3659" w:rsidRDefault="00CE3659" w:rsidP="00CE3659">
      <w:pPr>
        <w:pStyle w:val="ListParagraph"/>
        <w:numPr>
          <w:ilvl w:val="0"/>
          <w:numId w:val="15"/>
        </w:numPr>
        <w:spacing w:before="60" w:after="60"/>
      </w:pPr>
      <w:r w:rsidRPr="00D80C77">
        <w:rPr>
          <w:b/>
        </w:rPr>
        <w:t>Non-taxable income support payments</w:t>
      </w:r>
      <w:r>
        <w:t xml:space="preserve">: not all income support payments are subject to tax. In particular, </w:t>
      </w:r>
      <w:r w:rsidRPr="00C34FD3">
        <w:rPr>
          <w:noProof/>
        </w:rPr>
        <w:t>second</w:t>
      </w:r>
      <w:r w:rsidR="00C34FD3">
        <w:rPr>
          <w:noProof/>
        </w:rPr>
        <w:t>-</w:t>
      </w:r>
      <w:r w:rsidRPr="00C34FD3">
        <w:rPr>
          <w:noProof/>
        </w:rPr>
        <w:t>tier</w:t>
      </w:r>
      <w:r>
        <w:t xml:space="preserve"> assistance</w:t>
      </w:r>
      <w:r w:rsidR="003E2DAD">
        <w:t>,</w:t>
      </w:r>
      <w:r>
        <w:t xml:space="preserve"> such as the Accommodation Supplement and a </w:t>
      </w:r>
      <w:r w:rsidRPr="00F25547">
        <w:rPr>
          <w:noProof/>
        </w:rPr>
        <w:t>third</w:t>
      </w:r>
      <w:r>
        <w:t xml:space="preserve"> tier or hardship assistance such as Emergency Food Grants are not taxed. For hardship payments, we exclude recoverable assistance, as these are advances on main benefits. Recoverable payments will either be reflected in lower main benefit </w:t>
      </w:r>
      <w:r w:rsidRPr="00C34FD3">
        <w:rPr>
          <w:noProof/>
        </w:rPr>
        <w:t>payments</w:t>
      </w:r>
      <w:r>
        <w:t xml:space="preserve"> or, if the person moves off </w:t>
      </w:r>
      <w:r w:rsidRPr="00C34FD3">
        <w:rPr>
          <w:noProof/>
        </w:rPr>
        <w:t>main</w:t>
      </w:r>
      <w:r>
        <w:t xml:space="preserve"> benefit, in the form of an income support debt. At present, we do not have reliable data on income support debt.</w:t>
      </w:r>
    </w:p>
    <w:p w:rsidR="00CE3659" w:rsidRDefault="00CE3659" w:rsidP="00CE3659">
      <w:r>
        <w:t>Income sources not covered by the current measure:</w:t>
      </w:r>
    </w:p>
    <w:p w:rsidR="00CE3659" w:rsidRPr="00EF5CDB" w:rsidRDefault="00CE3659" w:rsidP="00CE3659">
      <w:pPr>
        <w:pStyle w:val="ListParagraph"/>
        <w:numPr>
          <w:ilvl w:val="0"/>
          <w:numId w:val="16"/>
        </w:numPr>
        <w:spacing w:before="60" w:after="60"/>
        <w:rPr>
          <w:b/>
        </w:rPr>
      </w:pPr>
      <w:r w:rsidRPr="00D80C77">
        <w:rPr>
          <w:b/>
        </w:rPr>
        <w:t>Tax credits</w:t>
      </w:r>
      <w:r w:rsidRPr="003E2DAD">
        <w:t>:</w:t>
      </w:r>
      <w:r w:rsidRPr="00A97083">
        <w:t xml:space="preserve"> in the </w:t>
      </w:r>
      <w:r>
        <w:t xml:space="preserve">current analysis we have not included tax credits. </w:t>
      </w:r>
      <w:r w:rsidRPr="00C34FD3">
        <w:rPr>
          <w:noProof/>
        </w:rPr>
        <w:t>IR</w:t>
      </w:r>
      <w:r>
        <w:t xml:space="preserve"> </w:t>
      </w:r>
      <w:r w:rsidRPr="00C34FD3">
        <w:rPr>
          <w:noProof/>
        </w:rPr>
        <w:t>ha</w:t>
      </w:r>
      <w:r w:rsidR="00C34FD3">
        <w:rPr>
          <w:noProof/>
        </w:rPr>
        <w:t>s</w:t>
      </w:r>
      <w:r>
        <w:t xml:space="preserve"> recently supplied </w:t>
      </w:r>
      <w:r w:rsidR="00D7384F">
        <w:t>tax-credit</w:t>
      </w:r>
      <w:r>
        <w:t xml:space="preserve"> dataset</w:t>
      </w:r>
      <w:r w:rsidR="00D7384F">
        <w:t>s</w:t>
      </w:r>
      <w:r>
        <w:t xml:space="preserve"> to the IDI and we are in the process of developing business rules to extract this information.</w:t>
      </w:r>
    </w:p>
    <w:p w:rsidR="00CE3659" w:rsidRPr="00D80C77" w:rsidRDefault="00CE3659" w:rsidP="00CE3659">
      <w:pPr>
        <w:pStyle w:val="ListParagraph"/>
        <w:numPr>
          <w:ilvl w:val="0"/>
          <w:numId w:val="16"/>
        </w:numPr>
        <w:spacing w:before="60" w:after="60"/>
        <w:rPr>
          <w:b/>
        </w:rPr>
      </w:pPr>
      <w:r>
        <w:rPr>
          <w:b/>
        </w:rPr>
        <w:t>Child Support</w:t>
      </w:r>
      <w:r>
        <w:t xml:space="preserve">: transfer payments between custodial and non-custodial parents that </w:t>
      </w:r>
      <w:r w:rsidR="00C34FD3">
        <w:rPr>
          <w:noProof/>
        </w:rPr>
        <w:t>are</w:t>
      </w:r>
      <w:r>
        <w:t xml:space="preserve"> administered by IR.</w:t>
      </w:r>
    </w:p>
    <w:p w:rsidR="00CE3659" w:rsidRDefault="00CE3659" w:rsidP="00CE3659">
      <w:pPr>
        <w:pStyle w:val="ListParagraph"/>
        <w:numPr>
          <w:ilvl w:val="0"/>
          <w:numId w:val="16"/>
        </w:numPr>
        <w:spacing w:before="60" w:after="60"/>
      </w:pPr>
      <w:r w:rsidRPr="00D80C77">
        <w:rPr>
          <w:b/>
        </w:rPr>
        <w:t xml:space="preserve">Non-taxable income support payments to people over 65: </w:t>
      </w:r>
      <w:r>
        <w:t>current income support data supplied by MSD to the IDI exclude payments to people on New Zealand Superannuation or Veteran</w:t>
      </w:r>
      <w:r w:rsidR="0072413D">
        <w:t>’</w:t>
      </w:r>
      <w:r>
        <w:t>s benefit.</w:t>
      </w:r>
    </w:p>
    <w:p w:rsidR="00CE3659" w:rsidRPr="00D80C77" w:rsidRDefault="00CE3659" w:rsidP="00CE3659">
      <w:pPr>
        <w:pStyle w:val="ListParagraph"/>
        <w:numPr>
          <w:ilvl w:val="0"/>
          <w:numId w:val="16"/>
        </w:numPr>
        <w:spacing w:before="60" w:after="60"/>
      </w:pPr>
      <w:r>
        <w:rPr>
          <w:b/>
        </w:rPr>
        <w:t xml:space="preserve">Illegal and undeclared income: </w:t>
      </w:r>
      <w:r>
        <w:t>the IDI data doesn’t cover income from informal or illegal activities</w:t>
      </w:r>
      <w:r w:rsidR="003B5106">
        <w:t>,</w:t>
      </w:r>
      <w:r>
        <w:t xml:space="preserve"> including tax evasion.</w:t>
      </w:r>
    </w:p>
    <w:p w:rsidR="00CE3659" w:rsidRDefault="00CE3659" w:rsidP="00CE3659">
      <w:pPr>
        <w:pStyle w:val="Heading3"/>
      </w:pPr>
      <w:bookmarkStart w:id="55" w:name="_Toc524003456"/>
      <w:r>
        <w:t>Income support received after tax</w:t>
      </w:r>
      <w:bookmarkEnd w:id="55"/>
    </w:p>
    <w:p w:rsidR="00CE3659" w:rsidRPr="00A97083" w:rsidRDefault="00CE3659" w:rsidP="00CE3659">
      <w:pPr>
        <w:rPr>
          <w:lang w:eastAsia="en-AU"/>
        </w:rPr>
      </w:pPr>
      <w:r>
        <w:rPr>
          <w:lang w:eastAsia="en-AU"/>
        </w:rPr>
        <w:t xml:space="preserve">Income support payments are both taxable and non-taxable. For </w:t>
      </w:r>
      <w:r w:rsidRPr="00C34FD3">
        <w:rPr>
          <w:noProof/>
          <w:lang w:eastAsia="en-AU"/>
        </w:rPr>
        <w:t>consistency</w:t>
      </w:r>
      <w:r w:rsidR="00C34FD3">
        <w:rPr>
          <w:noProof/>
          <w:lang w:eastAsia="en-AU"/>
        </w:rPr>
        <w:t>,</w:t>
      </w:r>
      <w:r>
        <w:rPr>
          <w:lang w:eastAsia="en-AU"/>
        </w:rPr>
        <w:t xml:space="preserve"> we calculate the total amount of income support a person receives after tax. Because of </w:t>
      </w:r>
      <w:r>
        <w:rPr>
          <w:lang w:eastAsia="en-AU"/>
        </w:rPr>
        <w:lastRenderedPageBreak/>
        <w:t>data limitations, income support only includes second and third tier income support payments for working age people. By using IR data we can include income support payments for people receiving New Zealand Superannuation payments. As noted above, we have not yet included tax credits into this measure.</w:t>
      </w:r>
    </w:p>
    <w:p w:rsidR="00CE3659" w:rsidRDefault="00CE3659" w:rsidP="00CE3659">
      <w:pPr>
        <w:pStyle w:val="Heading2"/>
      </w:pPr>
      <w:bookmarkStart w:id="56" w:name="_Toc452630507"/>
      <w:bookmarkStart w:id="57" w:name="_Toc514063455"/>
      <w:bookmarkStart w:id="58" w:name="_Toc524003457"/>
      <w:r>
        <w:t>Employment</w:t>
      </w:r>
      <w:bookmarkEnd w:id="56"/>
      <w:bookmarkEnd w:id="57"/>
      <w:bookmarkEnd w:id="58"/>
    </w:p>
    <w:p w:rsidR="00CE3659" w:rsidRPr="007756E6" w:rsidRDefault="00CE3659" w:rsidP="00CE3659">
      <w:pPr>
        <w:pStyle w:val="Heading3"/>
      </w:pPr>
      <w:bookmarkStart w:id="59" w:name="_Toc524003458"/>
      <w:r w:rsidRPr="00F25547">
        <w:rPr>
          <w:noProof/>
        </w:rPr>
        <w:t>Any time</w:t>
      </w:r>
      <w:r>
        <w:t xml:space="preserve"> in employment</w:t>
      </w:r>
      <w:bookmarkEnd w:id="59"/>
    </w:p>
    <w:p w:rsidR="00CE3659" w:rsidRDefault="00CE3659" w:rsidP="00CE3659">
      <w:r>
        <w:t>Employment is based on the period that people declare income from employment or from self-employment.</w:t>
      </w:r>
      <w:r w:rsidRPr="00CB57A6">
        <w:t xml:space="preserve"> </w:t>
      </w:r>
      <w:r>
        <w:t>Note that employment spells are based on either monthly or annual periods so we may be over or understating the actual time a person is in employment depending on where in the month or tax year they started or ended employment. At present, we have not attempted to adjust for this (eg</w:t>
      </w:r>
      <w:r w:rsidR="0072413D">
        <w:t xml:space="preserve"> by</w:t>
      </w:r>
      <w:r>
        <w:t xml:space="preserve"> looking at the following or subsequent month to identify the </w:t>
      </w:r>
      <w:r w:rsidRPr="00F25547">
        <w:rPr>
          <w:noProof/>
        </w:rPr>
        <w:t>likely</w:t>
      </w:r>
      <w:r>
        <w:t xml:space="preserve"> start and end periods).</w:t>
      </w:r>
    </w:p>
    <w:p w:rsidR="00CE3659" w:rsidRDefault="00CE3659" w:rsidP="00CE3659">
      <w:r w:rsidRPr="0007716D">
        <w:t xml:space="preserve">There are also lags in lodging tax returns, with these most pronounced for annual returns. We choose not to censor our analysis period to accommodate these </w:t>
      </w:r>
      <w:r w:rsidRPr="00F25547">
        <w:rPr>
          <w:noProof/>
        </w:rPr>
        <w:t>lags</w:t>
      </w:r>
      <w:r w:rsidRPr="0007716D">
        <w:t xml:space="preserve"> and instead rely on regular updates to the analysis to incorporate delayed tax data into the results.</w:t>
      </w:r>
    </w:p>
    <w:p w:rsidR="00CE3659" w:rsidRDefault="00CE3659" w:rsidP="00CE3659">
      <w:pPr>
        <w:pStyle w:val="Heading3"/>
      </w:pPr>
      <w:bookmarkStart w:id="60" w:name="_Toc524003459"/>
      <w:r>
        <w:t xml:space="preserve">Time in employment while on </w:t>
      </w:r>
      <w:r w:rsidRPr="00C34FD3">
        <w:rPr>
          <w:noProof/>
        </w:rPr>
        <w:t>main</w:t>
      </w:r>
      <w:r>
        <w:t xml:space="preserve"> benefit</w:t>
      </w:r>
      <w:bookmarkEnd w:id="60"/>
    </w:p>
    <w:p w:rsidR="00CE3659" w:rsidRPr="004E38A8" w:rsidRDefault="00CE3659" w:rsidP="00CE3659">
      <w:pPr>
        <w:rPr>
          <w:lang w:eastAsia="en-AU"/>
        </w:rPr>
      </w:pPr>
      <w:r>
        <w:rPr>
          <w:lang w:eastAsia="en-AU"/>
        </w:rPr>
        <w:t xml:space="preserve">Here we include periods where a person is both on </w:t>
      </w:r>
      <w:r w:rsidRPr="00C34FD3">
        <w:rPr>
          <w:noProof/>
          <w:lang w:eastAsia="en-AU"/>
        </w:rPr>
        <w:t>main</w:t>
      </w:r>
      <w:r>
        <w:rPr>
          <w:lang w:eastAsia="en-AU"/>
        </w:rPr>
        <w:t xml:space="preserve"> benefit and receiving employment income. Sole parent benefits</w:t>
      </w:r>
      <w:r w:rsidR="00C34FD3">
        <w:rPr>
          <w:lang w:eastAsia="en-AU"/>
        </w:rPr>
        <w:t>, in particular,</w:t>
      </w:r>
      <w:r>
        <w:rPr>
          <w:lang w:eastAsia="en-AU"/>
        </w:rPr>
        <w:t xml:space="preserve"> are designed to allow people to remain entitled while earning relatively high levels of income from employment. Similarly, people on health and </w:t>
      </w:r>
      <w:r w:rsidRPr="00C34FD3">
        <w:rPr>
          <w:noProof/>
          <w:lang w:eastAsia="en-AU"/>
        </w:rPr>
        <w:t>disability</w:t>
      </w:r>
      <w:r w:rsidR="00C34FD3">
        <w:rPr>
          <w:noProof/>
          <w:lang w:eastAsia="en-AU"/>
        </w:rPr>
        <w:t>-</w:t>
      </w:r>
      <w:r w:rsidRPr="00C34FD3">
        <w:rPr>
          <w:noProof/>
          <w:lang w:eastAsia="en-AU"/>
        </w:rPr>
        <w:t>related</w:t>
      </w:r>
      <w:r>
        <w:rPr>
          <w:lang w:eastAsia="en-AU"/>
        </w:rPr>
        <w:t xml:space="preserve"> benefits may only be able to work </w:t>
      </w:r>
      <w:r w:rsidRPr="00C34FD3">
        <w:rPr>
          <w:noProof/>
          <w:lang w:eastAsia="en-AU"/>
        </w:rPr>
        <w:t>part</w:t>
      </w:r>
      <w:r w:rsidR="00C34FD3">
        <w:rPr>
          <w:noProof/>
          <w:lang w:eastAsia="en-AU"/>
        </w:rPr>
        <w:t>-</w:t>
      </w:r>
      <w:r w:rsidRPr="00C34FD3">
        <w:rPr>
          <w:noProof/>
          <w:lang w:eastAsia="en-AU"/>
        </w:rPr>
        <w:t>time</w:t>
      </w:r>
      <w:r>
        <w:rPr>
          <w:lang w:eastAsia="en-AU"/>
        </w:rPr>
        <w:t>.</w:t>
      </w:r>
    </w:p>
    <w:p w:rsidR="00CE3659" w:rsidRDefault="00CE3659" w:rsidP="00CE3659">
      <w:pPr>
        <w:pStyle w:val="Heading3"/>
      </w:pPr>
      <w:bookmarkStart w:id="61" w:name="_Toc524003460"/>
      <w:r>
        <w:t>Time in employment and independent of Work and Income</w:t>
      </w:r>
      <w:bookmarkEnd w:id="61"/>
    </w:p>
    <w:p w:rsidR="00CE3659" w:rsidRPr="004E38A8" w:rsidRDefault="00CE3659" w:rsidP="00CE3659">
      <w:pPr>
        <w:rPr>
          <w:lang w:eastAsia="en-AU"/>
        </w:rPr>
      </w:pPr>
      <w:r>
        <w:rPr>
          <w:lang w:eastAsia="en-AU"/>
        </w:rPr>
        <w:t xml:space="preserve">Here we are interested </w:t>
      </w:r>
      <w:r w:rsidR="00C34FD3">
        <w:rPr>
          <w:noProof/>
          <w:lang w:eastAsia="en-AU"/>
        </w:rPr>
        <w:t>i</w:t>
      </w:r>
      <w:r w:rsidRPr="00C34FD3">
        <w:rPr>
          <w:noProof/>
          <w:lang w:eastAsia="en-AU"/>
        </w:rPr>
        <w:t>n</w:t>
      </w:r>
      <w:r>
        <w:rPr>
          <w:lang w:eastAsia="en-AU"/>
        </w:rPr>
        <w:t xml:space="preserve"> employment without support from main benefits or employment assistance. This measure is particularly useful when looking at subsidy</w:t>
      </w:r>
      <w:r w:rsidR="003B5106">
        <w:rPr>
          <w:lang w:eastAsia="en-AU"/>
        </w:rPr>
        <w:t>-</w:t>
      </w:r>
      <w:r>
        <w:rPr>
          <w:lang w:eastAsia="en-AU"/>
        </w:rPr>
        <w:t xml:space="preserve">based interventions that mean participants are in </w:t>
      </w:r>
      <w:r w:rsidRPr="00C34FD3">
        <w:rPr>
          <w:noProof/>
          <w:lang w:eastAsia="en-AU"/>
        </w:rPr>
        <w:t>employment</w:t>
      </w:r>
      <w:r>
        <w:rPr>
          <w:lang w:eastAsia="en-AU"/>
        </w:rPr>
        <w:t xml:space="preserve"> but are supported indirectly through a subsidy.</w:t>
      </w:r>
    </w:p>
    <w:p w:rsidR="00CE3659" w:rsidRDefault="00CE3659" w:rsidP="00CE3659">
      <w:pPr>
        <w:pStyle w:val="Heading2"/>
      </w:pPr>
      <w:bookmarkStart w:id="62" w:name="_Toc452630508"/>
      <w:bookmarkStart w:id="63" w:name="_Toc514063456"/>
      <w:bookmarkStart w:id="64" w:name="_Toc524003461"/>
      <w:r>
        <w:t>Independent from Welfare</w:t>
      </w:r>
      <w:bookmarkEnd w:id="62"/>
      <w:bookmarkEnd w:id="63"/>
      <w:bookmarkEnd w:id="64"/>
    </w:p>
    <w:p w:rsidR="00CE3659" w:rsidRDefault="00CE3659" w:rsidP="00CE3659">
      <w:r>
        <w:t xml:space="preserve">We measured the time people are dependent on welfare assistance by the period they were entitled to </w:t>
      </w:r>
      <w:r w:rsidR="00C34FD3" w:rsidRPr="00C34FD3">
        <w:rPr>
          <w:noProof/>
        </w:rPr>
        <w:t>a</w:t>
      </w:r>
      <w:r w:rsidRPr="00C34FD3">
        <w:rPr>
          <w:noProof/>
        </w:rPr>
        <w:t xml:space="preserve"> main</w:t>
      </w:r>
      <w:r>
        <w:t xml:space="preserve"> benefit and whether they were participating in EA interventions. The inclusion of the latter is to cover instances where people are receiving employment assistance while off main benefit (eg a wage subsidy).</w:t>
      </w:r>
    </w:p>
    <w:p w:rsidR="00CE3659" w:rsidRDefault="00CE3659" w:rsidP="00CE3659">
      <w:r>
        <w:t xml:space="preserve">A limitation of this measure is that it fails to account for negative destinations. For example, people who move from </w:t>
      </w:r>
      <w:r w:rsidRPr="00C34FD3">
        <w:rPr>
          <w:noProof/>
        </w:rPr>
        <w:t>main</w:t>
      </w:r>
      <w:r>
        <w:t xml:space="preserve"> benefit into prison would appear to be </w:t>
      </w:r>
      <w:r w:rsidRPr="00F25547">
        <w:rPr>
          <w:noProof/>
        </w:rPr>
        <w:t>off</w:t>
      </w:r>
      <w:r>
        <w:t xml:space="preserve"> welfare assistance. </w:t>
      </w:r>
    </w:p>
    <w:p w:rsidR="00CE3659" w:rsidRDefault="00CE3659" w:rsidP="00CE3659">
      <w:pPr>
        <w:pStyle w:val="Heading2"/>
      </w:pPr>
      <w:bookmarkStart w:id="65" w:name="_Toc452630509"/>
      <w:bookmarkStart w:id="66" w:name="_Toc514063457"/>
      <w:bookmarkStart w:id="67" w:name="_Toc524003462"/>
      <w:r>
        <w:t>Justice</w:t>
      </w:r>
      <w:bookmarkEnd w:id="65"/>
      <w:bookmarkEnd w:id="66"/>
      <w:bookmarkEnd w:id="67"/>
    </w:p>
    <w:p w:rsidR="00CE3659" w:rsidRDefault="00CE3659" w:rsidP="00CE3659">
      <w:pPr>
        <w:rPr>
          <w:lang w:eastAsia="en-AU"/>
        </w:rPr>
      </w:pPr>
      <w:r>
        <w:rPr>
          <w:lang w:eastAsia="en-AU"/>
        </w:rPr>
        <w:t>We have two sources of information on justice outcomes: police offending and periods under Corrections supervision. These data are also obtained from SNZ IDI.</w:t>
      </w:r>
    </w:p>
    <w:p w:rsidR="00CE3659" w:rsidRDefault="00CE3659" w:rsidP="00CE3659">
      <w:pPr>
        <w:pStyle w:val="Heading3"/>
      </w:pPr>
      <w:bookmarkStart w:id="68" w:name="_Toc524003463"/>
      <w:r>
        <w:lastRenderedPageBreak/>
        <w:t>Any offence</w:t>
      </w:r>
      <w:bookmarkEnd w:id="68"/>
    </w:p>
    <w:p w:rsidR="00CE3659" w:rsidRDefault="00CE3659" w:rsidP="00CE3659">
      <w:r>
        <w:t xml:space="preserve">This measure is based on </w:t>
      </w:r>
      <w:r w:rsidR="0072413D">
        <w:t xml:space="preserve">Police </w:t>
      </w:r>
      <w:r>
        <w:t>data of people who are arrested for an offence (but may not result in a prosecution). Note that offending data is only available from 2009.</w:t>
      </w:r>
    </w:p>
    <w:p w:rsidR="00CE3659" w:rsidRDefault="00CE3659" w:rsidP="00CE3659">
      <w:pPr>
        <w:pStyle w:val="Heading3"/>
      </w:pPr>
      <w:bookmarkStart w:id="69" w:name="_Toc524003464"/>
      <w:r>
        <w:t xml:space="preserve">Time spent in any </w:t>
      </w:r>
      <w:r w:rsidR="0072413D">
        <w:t xml:space="preserve">Corrections </w:t>
      </w:r>
      <w:r>
        <w:t>spell</w:t>
      </w:r>
      <w:bookmarkEnd w:id="69"/>
    </w:p>
    <w:p w:rsidR="00CE3659" w:rsidRDefault="0072413D" w:rsidP="00CE3659">
      <w:r>
        <w:t xml:space="preserve">This includes any </w:t>
      </w:r>
      <w:r w:rsidR="00CE3659">
        <w:t xml:space="preserve">spell under </w:t>
      </w:r>
      <w:r>
        <w:t xml:space="preserve">Corrections </w:t>
      </w:r>
      <w:r w:rsidR="00CE3659">
        <w:t>supervision and covers periods of custodial and non-custodial supervision (such as prison, Community Service, home detention, remand, parole and Periodic Detention).</w:t>
      </w:r>
    </w:p>
    <w:p w:rsidR="00CE3659" w:rsidRDefault="00CE3659" w:rsidP="00CE3659">
      <w:pPr>
        <w:pStyle w:val="Heading3"/>
      </w:pPr>
      <w:bookmarkStart w:id="70" w:name="_Toc524003465"/>
      <w:r>
        <w:t>Time spent in prison</w:t>
      </w:r>
      <w:bookmarkEnd w:id="70"/>
    </w:p>
    <w:p w:rsidR="00CE3659" w:rsidRDefault="00CE3659" w:rsidP="00CE3659">
      <w:r>
        <w:t>An important subset of Corrections supervision spells is time spent in prison. Accordingly, we also include time spent in prison as a separate outcome.</w:t>
      </w:r>
    </w:p>
    <w:p w:rsidR="00CE3659" w:rsidRDefault="00CE3659" w:rsidP="00CE3659">
      <w:pPr>
        <w:pStyle w:val="Heading2"/>
      </w:pPr>
      <w:bookmarkStart w:id="71" w:name="_Toc452630510"/>
      <w:bookmarkStart w:id="72" w:name="_Toc514063458"/>
      <w:bookmarkStart w:id="73" w:name="_Toc524003466"/>
      <w:r>
        <w:t>Education qualifications</w:t>
      </w:r>
      <w:bookmarkEnd w:id="71"/>
      <w:bookmarkEnd w:id="72"/>
      <w:bookmarkEnd w:id="73"/>
    </w:p>
    <w:p w:rsidR="00CE3659" w:rsidRDefault="00CE3659" w:rsidP="00CE3659">
      <w:r>
        <w:t xml:space="preserve">Educational achievement information is based on secondary and tertiary qualifications achieved. We include school, tertiary, industry training and targeted training qualifications data. There is a considerable reporting lag for qualifications data in the SNZ IDI, </w:t>
      </w:r>
      <w:r w:rsidR="003B5106">
        <w:t xml:space="preserve">and </w:t>
      </w:r>
      <w:r>
        <w:t>normally qualifications data are out of date by over 12 months. In addition, qualification data only provides the year the qualification was attained. In our analysis, we make the assumption that the qualification was attained at the end of the year (ie 31 December). For analysis of intervention impacts, we exclude qualifications gain</w:t>
      </w:r>
      <w:r w:rsidR="003960C6">
        <w:t>ed</w:t>
      </w:r>
      <w:r>
        <w:t xml:space="preserve"> in the year the participant started the intervention as we cannot know whether they achieved the qualification before or after starting the intervention.</w:t>
      </w:r>
    </w:p>
    <w:p w:rsidR="00CE3659" w:rsidRDefault="00CE3659" w:rsidP="00CE3659">
      <w:r>
        <w:t xml:space="preserve">Here we make the assumption that gains in education qualifications reflect improvements in human capital. This may not always be the case. For example, analysis by </w:t>
      </w:r>
      <w:r w:rsidRPr="00461375">
        <w:rPr>
          <w:noProof/>
        </w:rPr>
        <w:t>Crichton</w:t>
      </w:r>
      <w:r>
        <w:t xml:space="preserve"> </w:t>
      </w:r>
      <w:r>
        <w:fldChar w:fldCharType="begin" w:fldLock="1"/>
      </w:r>
      <w:r>
        <w:instrText>ADDIN CSL_CITATION { "citationItems" : [ { "id" : "ITEM-1", "itemData" : { "abstract" : "This study examines the impact of undertaking further education on beneficiaries\u2019 labour market outcomes. It focuses on those who had been receiving a benefit for at least 6 months when they newly enrolled at a tertiary institution over the period 2003\u20132005 and their outcomes 5 years later. Some results for those who started studying in 2008\u20132010 and outcomes 1\u20133 years later are also included. Overall, enrolling in tertiary education improved labour market outcomes.", "author" : [ { "dropping-particle" : "", "family" : "Crichton", "given" : "Sarah", "non-dropping-particle" : "", "parse-names" : false, "suffix" : "" } ], "id" : "ITEM-1", "issued" : { "date-parts" : [ [ "2013" ] ] }, "number-of-pages" : "122", "publisher" : "Ministry of Business, Innovation and Employment", "publisher-place" : "Wellington", "title" : "The Impact of Further Education on the Employment Outcomes of Beneficiaries", "type" : "report" }, "suppress-author" : 1, "uris" : [ "http://www.mendeley.com/documents/?uuid=11599f13-68f5-4f52-8062-1c3f230f1045" ] } ], "mendeley" : { "formattedCitation" : "(2013)", "plainTextFormattedCitation" : "(2013)", "previouslyFormattedCitation" : "(2013)" }, "properties" : {  }, "schema" : "https://github.com/citation-style-language/schema/raw/master/csl-citation.json" }</w:instrText>
      </w:r>
      <w:r>
        <w:fldChar w:fldCharType="separate"/>
      </w:r>
      <w:r w:rsidRPr="00461375">
        <w:rPr>
          <w:noProof/>
        </w:rPr>
        <w:t>(2013)</w:t>
      </w:r>
      <w:r>
        <w:fldChar w:fldCharType="end"/>
      </w:r>
      <w:r>
        <w:t xml:space="preserve"> found people on income support who </w:t>
      </w:r>
      <w:r w:rsidR="003505CE">
        <w:t>achieved</w:t>
      </w:r>
      <w:r>
        <w:t xml:space="preserve"> </w:t>
      </w:r>
      <w:r w:rsidRPr="00C34FD3">
        <w:rPr>
          <w:noProof/>
        </w:rPr>
        <w:t>low</w:t>
      </w:r>
      <w:r w:rsidR="00C34FD3">
        <w:rPr>
          <w:noProof/>
        </w:rPr>
        <w:t>-</w:t>
      </w:r>
      <w:r w:rsidRPr="00C34FD3">
        <w:rPr>
          <w:noProof/>
        </w:rPr>
        <w:t>level</w:t>
      </w:r>
      <w:r>
        <w:t xml:space="preserve"> qualifications (NQF3 and below) appeared not to gain any benefit in terms of subsequent employment or income. Similarly, this measure ignores any human capital gain</w:t>
      </w:r>
      <w:r w:rsidR="003505CE">
        <w:t>ed</w:t>
      </w:r>
      <w:r>
        <w:t xml:space="preserve"> through informal means.</w:t>
      </w:r>
    </w:p>
    <w:p w:rsidR="00CE3659" w:rsidRDefault="00CE3659" w:rsidP="00CE3659">
      <w:pPr>
        <w:pStyle w:val="Heading3"/>
      </w:pPr>
      <w:bookmarkStart w:id="74" w:name="_Toc524003467"/>
      <w:r>
        <w:t xml:space="preserve">Qualifications </w:t>
      </w:r>
      <w:r w:rsidRPr="00F2754F">
        <w:t>achieved</w:t>
      </w:r>
      <w:r>
        <w:t xml:space="preserve"> at NQF level 2, 3, 4</w:t>
      </w:r>
      <w:bookmarkEnd w:id="74"/>
    </w:p>
    <w:p w:rsidR="00CE3659" w:rsidRDefault="00CE3659" w:rsidP="00CE3659">
      <w:r>
        <w:t xml:space="preserve">For each person, we construct spells when they have achieved a specified minimum NQF level. NQF levels start at one (first national </w:t>
      </w:r>
      <w:r w:rsidR="003B5106">
        <w:t xml:space="preserve">school </w:t>
      </w:r>
      <w:r>
        <w:t>assessment) through to nine (doctorate). For each individual, we identify the date they first achieved the specific NQF level.</w:t>
      </w:r>
    </w:p>
    <w:p w:rsidR="00CE3659" w:rsidRDefault="00CE3659" w:rsidP="00CE3659">
      <w:pPr>
        <w:pStyle w:val="Heading3"/>
      </w:pPr>
      <w:bookmarkStart w:id="75" w:name="_Toc524003468"/>
      <w:r>
        <w:t>Highest NQF level</w:t>
      </w:r>
      <w:bookmarkEnd w:id="75"/>
    </w:p>
    <w:p w:rsidR="00CE3659" w:rsidRDefault="00CE3659" w:rsidP="00CE3659">
      <w:r>
        <w:t xml:space="preserve">The highest NQF level is the highest NQF level achieved by a person at a specific date. From this measure, we can calculate the average NQF level achieved by the participant and comparison group of an EA intervention. </w:t>
      </w:r>
    </w:p>
    <w:p w:rsidR="00CE3659" w:rsidRDefault="00CE3659" w:rsidP="00CE3659">
      <w:pPr>
        <w:pStyle w:val="Heading2"/>
      </w:pPr>
      <w:bookmarkStart w:id="76" w:name="_Toc452630511"/>
      <w:bookmarkStart w:id="77" w:name="_Toc514063459"/>
      <w:bookmarkStart w:id="78" w:name="_Toc524003469"/>
      <w:r>
        <w:t>Education participation</w:t>
      </w:r>
      <w:bookmarkEnd w:id="76"/>
      <w:bookmarkEnd w:id="77"/>
      <w:bookmarkEnd w:id="78"/>
    </w:p>
    <w:p w:rsidR="00CE3659" w:rsidRDefault="00CE3659" w:rsidP="00CE3659">
      <w:r>
        <w:t xml:space="preserve">Participation in further education and training provides an early indication of whether people are engaged in developing their human capital. The unit of measurement for this </w:t>
      </w:r>
      <w:r>
        <w:lastRenderedPageBreak/>
        <w:t>outcome is the number of days enrolled. However, people may not be attending training even when they are enrolled.</w:t>
      </w:r>
    </w:p>
    <w:p w:rsidR="00CE3659" w:rsidRDefault="00CE3659" w:rsidP="00CE3659">
      <w:pPr>
        <w:pStyle w:val="Heading3"/>
      </w:pPr>
      <w:bookmarkStart w:id="79" w:name="_Toc524003470"/>
      <w:r>
        <w:t>Time spent in any education participation</w:t>
      </w:r>
      <w:bookmarkEnd w:id="79"/>
    </w:p>
    <w:p w:rsidR="00CE3659" w:rsidRDefault="00CE3659" w:rsidP="00CE3659">
      <w:r>
        <w:t>For any education participation, we combine all education spells in school, tertiary, industry training and targeted training.</w:t>
      </w:r>
    </w:p>
    <w:p w:rsidR="00CE3659" w:rsidRDefault="00CE3659" w:rsidP="00CE3659">
      <w:pPr>
        <w:pStyle w:val="Heading3"/>
      </w:pPr>
      <w:bookmarkStart w:id="80" w:name="_Toc524003471"/>
      <w:r>
        <w:t>Time spent in education while off benefit</w:t>
      </w:r>
      <w:bookmarkEnd w:id="80"/>
    </w:p>
    <w:p w:rsidR="00CE3659" w:rsidRDefault="00CE3659" w:rsidP="00CE3659">
      <w:r>
        <w:t xml:space="preserve">Education participation spells where a person is also </w:t>
      </w:r>
      <w:r w:rsidRPr="00C34FD3">
        <w:rPr>
          <w:noProof/>
        </w:rPr>
        <w:t>off</w:t>
      </w:r>
      <w:r>
        <w:t xml:space="preserve"> main benefit (based on benefit entitlement spells).</w:t>
      </w:r>
    </w:p>
    <w:p w:rsidR="00CE3659" w:rsidRDefault="00CE3659" w:rsidP="00CE3659">
      <w:pPr>
        <w:pStyle w:val="Heading3"/>
      </w:pPr>
      <w:bookmarkStart w:id="81" w:name="_Toc524003472"/>
      <w:r>
        <w:t>Education participation NQF4</w:t>
      </w:r>
      <w:bookmarkEnd w:id="81"/>
    </w:p>
    <w:p w:rsidR="00CE3659" w:rsidRDefault="00CE3659" w:rsidP="00CE3659">
      <w:r>
        <w:t>Time spent participating in education courses at NQF level 4 or above (broadly equivalent to University degree level).</w:t>
      </w:r>
    </w:p>
    <w:p w:rsidR="00CE3659" w:rsidRDefault="00CE3659" w:rsidP="00CE3659">
      <w:pPr>
        <w:pStyle w:val="Heading2"/>
      </w:pPr>
      <w:bookmarkStart w:id="82" w:name="_Toc514063460"/>
      <w:bookmarkStart w:id="83" w:name="_Toc524003473"/>
      <w:r>
        <w:t>Driver licence status</w:t>
      </w:r>
      <w:bookmarkEnd w:id="82"/>
      <w:bookmarkEnd w:id="83"/>
    </w:p>
    <w:p w:rsidR="00CE3659" w:rsidRDefault="00CE3659" w:rsidP="00CE3659">
      <w:pPr>
        <w:rPr>
          <w:lang w:eastAsia="en-AU"/>
        </w:rPr>
      </w:pPr>
      <w:r>
        <w:rPr>
          <w:lang w:eastAsia="en-AU"/>
        </w:rPr>
        <w:t xml:space="preserve">We are able to measure progress through the New Zealand driver licence graduation system. The system started in 1984 and has been through several changes. People go through learner and restricted stages before getting a full licence. </w:t>
      </w:r>
    </w:p>
    <w:p w:rsidR="00CE3659" w:rsidRDefault="00CE3659" w:rsidP="00CE3659">
      <w:pPr>
        <w:pStyle w:val="Heading3"/>
      </w:pPr>
      <w:bookmarkStart w:id="84" w:name="_Toc524003474"/>
      <w:r>
        <w:t>Time spent while holding a learner’s, restricted and full licence</w:t>
      </w:r>
      <w:bookmarkEnd w:id="84"/>
    </w:p>
    <w:p w:rsidR="00CE3659" w:rsidRDefault="00CE3659" w:rsidP="00CE3659">
      <w:pPr>
        <w:rPr>
          <w:lang w:eastAsia="en-AU"/>
        </w:rPr>
      </w:pPr>
      <w:r>
        <w:rPr>
          <w:lang w:eastAsia="en-AU"/>
        </w:rPr>
        <w:t>We are able to track the number of days spent at each driver’s licence stage that enables us to accurately track people’s progression towards a full driver’s licence over time.</w:t>
      </w:r>
    </w:p>
    <w:p w:rsidR="00CE3659" w:rsidRDefault="00CE3659" w:rsidP="00CE3659">
      <w:pPr>
        <w:pStyle w:val="Heading2"/>
        <w:rPr>
          <w:lang w:eastAsia="en-AU"/>
        </w:rPr>
      </w:pPr>
      <w:bookmarkStart w:id="85" w:name="_Toc514063461"/>
      <w:bookmarkStart w:id="86" w:name="_Toc524003475"/>
      <w:r>
        <w:rPr>
          <w:lang w:eastAsia="en-AU"/>
        </w:rPr>
        <w:t>Tracking outcomes longitudinally</w:t>
      </w:r>
      <w:bookmarkEnd w:id="85"/>
      <w:bookmarkEnd w:id="86"/>
    </w:p>
    <w:p w:rsidR="00CE3659" w:rsidRDefault="00CE3659" w:rsidP="00CE3659">
      <w:pPr>
        <w:rPr>
          <w:lang w:eastAsia="en-AU"/>
        </w:rPr>
      </w:pPr>
      <w:r>
        <w:rPr>
          <w:lang w:eastAsia="en-AU"/>
        </w:rPr>
        <w:t>It is useful at this point to explain how we analyse the outcomes relative to participation in EA interventions. The outcomes described in the previous section are all longitudinal in nature. Therefore, we have the ability to measure outcomes at multiple points in time rather than being limited to a small number of measurement periods as would be the case for survey-based outcome measures.</w:t>
      </w:r>
    </w:p>
    <w:p w:rsidR="00CE3659" w:rsidRDefault="00CE3659" w:rsidP="00CE3659">
      <w:r>
        <w:rPr>
          <w:lang w:eastAsia="en-AU"/>
        </w:rPr>
        <w:t>This flexibility allows us to track outcomes relative to participation start date</w:t>
      </w:r>
      <w:r w:rsidR="003B5106">
        <w:rPr>
          <w:lang w:eastAsia="en-AU"/>
        </w:rPr>
        <w:t>s</w:t>
      </w:r>
      <w:r>
        <w:rPr>
          <w:lang w:eastAsia="en-AU"/>
        </w:rPr>
        <w:t xml:space="preserve"> as shown in </w:t>
      </w:r>
      <w:r>
        <w:rPr>
          <w:lang w:eastAsia="en-AU"/>
        </w:rPr>
        <w:fldChar w:fldCharType="begin"/>
      </w:r>
      <w:r>
        <w:rPr>
          <w:lang w:eastAsia="en-AU"/>
        </w:rPr>
        <w:instrText xml:space="preserve"> REF _Ref513053673 \h </w:instrText>
      </w:r>
      <w:r>
        <w:rPr>
          <w:lang w:eastAsia="en-AU"/>
        </w:rPr>
      </w:r>
      <w:r>
        <w:rPr>
          <w:lang w:eastAsia="en-AU"/>
        </w:rPr>
        <w:fldChar w:fldCharType="separate"/>
      </w:r>
      <w:r w:rsidR="00F24924">
        <w:t xml:space="preserve">Figure </w:t>
      </w:r>
      <w:r w:rsidR="00F24924">
        <w:rPr>
          <w:noProof/>
        </w:rPr>
        <w:t>1</w:t>
      </w:r>
      <w:r>
        <w:rPr>
          <w:lang w:eastAsia="en-AU"/>
        </w:rPr>
        <w:fldChar w:fldCharType="end"/>
      </w:r>
      <w:r>
        <w:rPr>
          <w:lang w:eastAsia="en-AU"/>
        </w:rPr>
        <w:t xml:space="preserve">. The first point to make is that we measure outcomes from when people start an intervention, and this is defined as zero on our </w:t>
      </w:r>
      <w:r w:rsidRPr="00C34FD3">
        <w:rPr>
          <w:noProof/>
          <w:lang w:eastAsia="en-AU"/>
        </w:rPr>
        <w:t>timeline</w:t>
      </w:r>
      <w:r>
        <w:rPr>
          <w:lang w:eastAsia="en-AU"/>
        </w:rPr>
        <w:t xml:space="preserve">. Why we choose the start date as the zero </w:t>
      </w:r>
      <w:r w:rsidRPr="00C34FD3">
        <w:rPr>
          <w:noProof/>
          <w:lang w:eastAsia="en-AU"/>
        </w:rPr>
        <w:t>point</w:t>
      </w:r>
      <w:r>
        <w:rPr>
          <w:lang w:eastAsia="en-AU"/>
        </w:rPr>
        <w:t xml:space="preserve"> is explained below. From the zero </w:t>
      </w:r>
      <w:r w:rsidRPr="00C34FD3">
        <w:rPr>
          <w:noProof/>
          <w:lang w:eastAsia="en-AU"/>
        </w:rPr>
        <w:t>point</w:t>
      </w:r>
      <w:r w:rsidR="00C34FD3">
        <w:rPr>
          <w:noProof/>
          <w:lang w:eastAsia="en-AU"/>
        </w:rPr>
        <w:t>,</w:t>
      </w:r>
      <w:r w:rsidR="00C34FD3" w:rsidRPr="00C34FD3">
        <w:rPr>
          <w:noProof/>
          <w:lang w:eastAsia="en-AU"/>
        </w:rPr>
        <w:t xml:space="preserve"> </w:t>
      </w:r>
      <w:r>
        <w:rPr>
          <w:lang w:eastAsia="en-AU"/>
        </w:rPr>
        <w:t>we can then create a series of lapse periods that represent the periods before and after the participation start date.</w:t>
      </w:r>
      <w:r w:rsidRPr="00CA2A10">
        <w:t xml:space="preserve"> </w:t>
      </w:r>
      <w:r>
        <w:t xml:space="preserve">Based on this </w:t>
      </w:r>
      <w:r w:rsidRPr="00C34FD3">
        <w:rPr>
          <w:noProof/>
        </w:rPr>
        <w:t>timeline</w:t>
      </w:r>
      <w:r>
        <w:t>, we can measure outcomes in two ways: interval and cumulative.</w:t>
      </w:r>
    </w:p>
    <w:p w:rsidR="00CE3659" w:rsidRDefault="00CE3659" w:rsidP="00CE3659">
      <w:pPr>
        <w:pStyle w:val="Heading4"/>
      </w:pPr>
      <w:bookmarkStart w:id="87" w:name="_Ref513053673"/>
      <w:bookmarkStart w:id="88" w:name="_Toc524003433"/>
      <w:r>
        <w:lastRenderedPageBreak/>
        <w:t xml:space="preserve">Figure </w:t>
      </w:r>
      <w:fldSimple w:instr=" SEQ Figure \* ARABIC ">
        <w:r w:rsidR="00F24924">
          <w:rPr>
            <w:noProof/>
          </w:rPr>
          <w:t>1</w:t>
        </w:r>
      </w:fldSimple>
      <w:bookmarkEnd w:id="87"/>
      <w:r>
        <w:t>: T</w:t>
      </w:r>
      <w:r w:rsidRPr="00FB41A9">
        <w:t>racking EA intervention outcomes using administrative data</w:t>
      </w:r>
      <w:bookmarkEnd w:id="88"/>
    </w:p>
    <w:p w:rsidR="00CE3659" w:rsidRDefault="00CE3659" w:rsidP="00CE3659">
      <w:r>
        <w:rPr>
          <w:noProof/>
          <w:lang w:eastAsia="en-NZ"/>
        </w:rPr>
        <mc:AlternateContent>
          <mc:Choice Requires="wps">
            <w:drawing>
              <wp:anchor distT="0" distB="0" distL="114300" distR="114300" simplePos="0" relativeHeight="251668480" behindDoc="0" locked="0" layoutInCell="1" allowOverlap="1" wp14:anchorId="7CDA2761" wp14:editId="5825B8C9">
                <wp:simplePos x="0" y="0"/>
                <wp:positionH relativeFrom="column">
                  <wp:posOffset>3682773</wp:posOffset>
                </wp:positionH>
                <wp:positionV relativeFrom="paragraph">
                  <wp:posOffset>229580</wp:posOffset>
                </wp:positionV>
                <wp:extent cx="290451" cy="197296"/>
                <wp:effectExtent l="76200" t="0" r="14605" b="50800"/>
                <wp:wrapNone/>
                <wp:docPr id="43" name="Connector: Elbow 1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290451" cy="197296"/>
                        </a:xfrm>
                        <a:prstGeom prst="bentConnector3">
                          <a:avLst>
                            <a:gd name="adj1" fmla="val 10044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D04716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290pt;margin-top:18.1pt;width:22.85pt;height:15.55pt;rotation:18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" adj="21696" strokecolor="#4579b8 [3044]">
                <v:stroke endarrow="block"/>
                <o:lock v:ext="edit" shapetype="f"/>
              </v:shape>
            </w:pict>
          </mc:Fallback>
        </mc:AlternateContent>
      </w:r>
      <w:r>
        <w:rPr>
          <w:noProof/>
          <w:lang w:eastAsia="en-NZ"/>
        </w:rPr>
        <mc:AlternateContent>
          <mc:Choice Requires="wps">
            <w:drawing>
              <wp:anchor distT="0" distB="0" distL="114300" distR="114300" simplePos="0" relativeHeight="251667456" behindDoc="0" locked="0" layoutInCell="1" allowOverlap="1" wp14:anchorId="3A2EDD4C" wp14:editId="32EC8420">
                <wp:simplePos x="0" y="0"/>
                <wp:positionH relativeFrom="column">
                  <wp:posOffset>3900674</wp:posOffset>
                </wp:positionH>
                <wp:positionV relativeFrom="paragraph">
                  <wp:posOffset>98961</wp:posOffset>
                </wp:positionV>
                <wp:extent cx="633068" cy="230443"/>
                <wp:effectExtent l="0" t="0" r="0" b="0"/>
                <wp:wrapNone/>
                <wp:docPr id="42" name="TextBox 31">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633068" cy="230443"/>
                        </a:xfrm>
                        <a:prstGeom prst="rect">
                          <a:avLst/>
                        </a:prstGeom>
                        <a:noFill/>
                      </wps:spPr>
                      <wps:txbx>
                        <w:txbxContent>
                          <w:p w:rsidR="008D4741" w:rsidRDefault="008D4741" w:rsidP="00CE3659">
                            <w:pPr>
                              <w:pStyle w:val="NormalWeb"/>
                              <w:spacing w:after="0"/>
                              <w:jc w:val="right"/>
                            </w:pPr>
                            <w:r>
                              <w:rPr>
                                <w:rFonts w:eastAsia="Verdana" w:cs="Verdana"/>
                                <w:color w:val="000000" w:themeColor="text1"/>
                                <w:kern w:val="24"/>
                                <w:sz w:val="18"/>
                                <w:szCs w:val="18"/>
                              </w:rPr>
                              <w:t>Lapse period</w:t>
                            </w:r>
                          </w:p>
                        </w:txbxContent>
                      </wps:txbx>
                      <wps:bodyPr wrap="none" rtlCol="0">
                        <a:spAutoFit/>
                      </wps:bodyPr>
                    </wps:wsp>
                  </a:graphicData>
                </a:graphic>
              </wp:anchor>
            </w:drawing>
          </mc:Choice>
          <mc:Fallback>
            <w:pict>
              <v:shapetype id="_x0000_t202" coordsize="21600,21600" o:spt="202" path="m,l,21600r21600,l21600,xe">
                <v:stroke joinstyle="miter"/>
                <v:path gradientshapeok="t" o:connecttype="rect"/>
              </v:shapetype>
              <v:shape id="TextBox 31" o:spid="_x0000_s1026" type="#_x0000_t202" style="position:absolute;margin-left:307.15pt;margin-top:7.8pt;width:49.85pt;height:18.1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" filled="f" stroked="f">
                <v:textbox style="mso-fit-shape-to-text:t">
                  <w:txbxContent>
                    <w:p w:rsidR="008D4741" w:rsidRDefault="008D4741" w:rsidP="00CE3659">
                      <w:pPr>
                        <w:pStyle w:val="NormalWeb"/>
                        <w:spacing w:after="0"/>
                        <w:jc w:val="right"/>
                      </w:pPr>
                      <w:r>
                        <w:rPr>
                          <w:rFonts w:eastAsia="Verdana" w:cs="Verdana"/>
                          <w:color w:val="000000" w:themeColor="text1"/>
                          <w:kern w:val="24"/>
                          <w:sz w:val="18"/>
                          <w:szCs w:val="18"/>
                        </w:rPr>
                        <w:t>Lapse period</w:t>
                      </w:r>
                    </w:p>
                  </w:txbxContent>
                </v:textbox>
              </v:shape>
            </w:pict>
          </mc:Fallback>
        </mc:AlternateContent>
      </w:r>
      <w:r w:rsidRPr="00FB41A9">
        <w:rPr>
          <w:noProof/>
          <w:lang w:eastAsia="en-NZ"/>
        </w:rPr>
        <mc:AlternateContent>
          <mc:Choice Requires="wpg">
            <w:drawing>
              <wp:inline distT="0" distB="0" distL="0" distR="0" wp14:anchorId="36959F76" wp14:editId="2513318F">
                <wp:extent cx="5037666" cy="1494852"/>
                <wp:effectExtent l="0" t="0" r="48895" b="0"/>
                <wp:docPr id="4" name="Group 3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037666" cy="1494852"/>
                          <a:chOff x="0" y="0"/>
                          <a:chExt cx="5037666" cy="1494852"/>
                        </a:xfrm>
                      </wpg:grpSpPr>
                      <wps:wsp>
                        <wps:cNvPr id="5" name="TextBox 3">
                          <a:extLst/>
                        </wps:cNvPr>
                        <wps:cNvSpPr txBox="1"/>
                        <wps:spPr>
                          <a:xfrm>
                            <a:off x="759258" y="0"/>
                            <a:ext cx="1495425" cy="258445"/>
                          </a:xfrm>
                          <a:prstGeom prst="rect">
                            <a:avLst/>
                          </a:prstGeom>
                          <a:noFill/>
                        </wps:spPr>
                        <wps:txbx>
                          <w:txbxContent>
                            <w:p w:rsidR="008D4741" w:rsidRDefault="008D4741" w:rsidP="00CE3659">
                              <w:pPr>
                                <w:pStyle w:val="NormalWeb"/>
                                <w:spacing w:after="0"/>
                                <w:jc w:val="right"/>
                              </w:pPr>
                              <w:r>
                                <w:rPr>
                                  <w:rFonts w:eastAsia="Verdana" w:cs="Verdana"/>
                                  <w:color w:val="000000" w:themeColor="text1"/>
                                  <w:kern w:val="24"/>
                                  <w:sz w:val="18"/>
                                  <w:szCs w:val="18"/>
                                </w:rPr>
                                <w:t>Participation start date</w:t>
                              </w:r>
                            </w:p>
                          </w:txbxContent>
                        </wps:txbx>
                        <wps:bodyPr wrap="none" rtlCol="0">
                          <a:spAutoFit/>
                        </wps:bodyPr>
                      </wps:wsp>
                      <wps:wsp>
                        <wps:cNvPr id="8" name="Oval 8">
                          <a:extLst/>
                        </wps:cNvPr>
                        <wps:cNvSpPr/>
                        <wps:spPr>
                          <a:xfrm>
                            <a:off x="2389277" y="43114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Straight Arrow Connector 9">
                          <a:extLst/>
                        </wps:cNvPr>
                        <wps:cNvCnPr/>
                        <wps:spPr>
                          <a:xfrm>
                            <a:off x="419099" y="473483"/>
                            <a:ext cx="46185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TextBox 7">
                          <a:extLst/>
                        </wps:cNvPr>
                        <wps:cNvSpPr txBox="1"/>
                        <wps:spPr>
                          <a:xfrm>
                            <a:off x="0" y="315720"/>
                            <a:ext cx="464185"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Time</w:t>
                              </w:r>
                            </w:p>
                          </w:txbxContent>
                        </wps:txbx>
                        <wps:bodyPr wrap="none" rtlCol="0">
                          <a:spAutoFit/>
                        </wps:bodyPr>
                      </wps:wsp>
                      <wps:wsp>
                        <wps:cNvPr id="11" name="TextBox 8">
                          <a:extLst/>
                        </wps:cNvPr>
                        <wps:cNvSpPr txBox="1"/>
                        <wps:spPr>
                          <a:xfrm>
                            <a:off x="2307360" y="518910"/>
                            <a:ext cx="20320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0</w:t>
                              </w:r>
                            </w:p>
                          </w:txbxContent>
                        </wps:txbx>
                        <wps:bodyPr wrap="square" rtlCol="0">
                          <a:spAutoFit/>
                        </wps:bodyPr>
                      </wps:wsp>
                      <wps:wsp>
                        <wps:cNvPr id="12" name="Oval 12">
                          <a:extLst/>
                        </wps:cNvPr>
                        <wps:cNvSpPr/>
                        <wps:spPr>
                          <a:xfrm>
                            <a:off x="1971205"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Oval 27">
                          <a:extLst/>
                        </wps:cNvPr>
                        <wps:cNvSpPr/>
                        <wps:spPr>
                          <a:xfrm>
                            <a:off x="1553133"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 name="Oval 28">
                          <a:extLst/>
                        </wps:cNvPr>
                        <wps:cNvSpPr/>
                        <wps:spPr>
                          <a:xfrm>
                            <a:off x="1135061" y="434265"/>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Oval 30">
                          <a:extLst/>
                        </wps:cNvPr>
                        <wps:cNvSpPr/>
                        <wps:spPr>
                          <a:xfrm>
                            <a:off x="716989"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Oval 44">
                          <a:extLst/>
                        </wps:cNvPr>
                        <wps:cNvSpPr/>
                        <wps:spPr>
                          <a:xfrm>
                            <a:off x="4061566"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Oval 64">
                          <a:extLst/>
                        </wps:cNvPr>
                        <wps:cNvSpPr/>
                        <wps:spPr>
                          <a:xfrm>
                            <a:off x="3643493"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Oval 65">
                          <a:extLst/>
                        </wps:cNvPr>
                        <wps:cNvSpPr/>
                        <wps:spPr>
                          <a:xfrm>
                            <a:off x="3225421" y="434265"/>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Oval 66">
                          <a:extLst/>
                        </wps:cNvPr>
                        <wps:cNvSpPr/>
                        <wps:spPr>
                          <a:xfrm>
                            <a:off x="2807349" y="425799"/>
                            <a:ext cx="84667" cy="84667"/>
                          </a:xfrm>
                          <a:prstGeom prst="ellipse">
                            <a:avLst/>
                          </a:prstGeom>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Connector: Elbow 17">
                          <a:extLst/>
                        </wps:cNvPr>
                        <wps:cNvCnPr>
                          <a:cxnSpLocks/>
                        </wps:cNvCnPr>
                        <wps:spPr>
                          <a:xfrm>
                            <a:off x="2268068" y="115416"/>
                            <a:ext cx="163543" cy="315733"/>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8" name="Left Brace 68">
                          <a:extLst/>
                        </wps:cNvPr>
                        <wps:cNvSpPr/>
                        <wps:spPr>
                          <a:xfrm rot="16200000">
                            <a:off x="909799" y="583562"/>
                            <a:ext cx="111860" cy="423331"/>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TextBox 22">
                          <a:extLst/>
                        </wps:cNvPr>
                        <wps:cNvSpPr txBox="1"/>
                        <wps:spPr>
                          <a:xfrm>
                            <a:off x="1843981" y="519936"/>
                            <a:ext cx="37084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1</w:t>
                              </w:r>
                            </w:p>
                          </w:txbxContent>
                        </wps:txbx>
                        <wps:bodyPr wrap="square" rtlCol="0">
                          <a:spAutoFit/>
                        </wps:bodyPr>
                      </wps:wsp>
                      <wps:wsp>
                        <wps:cNvPr id="70" name="TextBox 23">
                          <a:extLst/>
                        </wps:cNvPr>
                        <wps:cNvSpPr txBox="1"/>
                        <wps:spPr>
                          <a:xfrm>
                            <a:off x="1427939" y="515797"/>
                            <a:ext cx="343535"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2</w:t>
                              </w:r>
                            </w:p>
                          </w:txbxContent>
                        </wps:txbx>
                        <wps:bodyPr wrap="square" rtlCol="0">
                          <a:spAutoFit/>
                        </wps:bodyPr>
                      </wps:wsp>
                      <wps:wsp>
                        <wps:cNvPr id="71" name="TextBox 24">
                          <a:extLst/>
                        </wps:cNvPr>
                        <wps:cNvSpPr txBox="1"/>
                        <wps:spPr>
                          <a:xfrm>
                            <a:off x="1004908" y="519936"/>
                            <a:ext cx="343535"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3</w:t>
                              </w:r>
                            </w:p>
                          </w:txbxContent>
                        </wps:txbx>
                        <wps:bodyPr wrap="square" rtlCol="0">
                          <a:spAutoFit/>
                        </wps:bodyPr>
                      </wps:wsp>
                      <wps:wsp>
                        <wps:cNvPr id="72" name="TextBox 25">
                          <a:extLst/>
                        </wps:cNvPr>
                        <wps:cNvSpPr txBox="1"/>
                        <wps:spPr>
                          <a:xfrm>
                            <a:off x="576279" y="519936"/>
                            <a:ext cx="35306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4</w:t>
                              </w:r>
                            </w:p>
                          </w:txbxContent>
                        </wps:txbx>
                        <wps:bodyPr wrap="square" rtlCol="0">
                          <a:spAutoFit/>
                        </wps:bodyPr>
                      </wps:wsp>
                      <wps:wsp>
                        <wps:cNvPr id="73" name="TextBox 27">
                          <a:extLst/>
                        </wps:cNvPr>
                        <wps:cNvSpPr txBox="1"/>
                        <wps:spPr>
                          <a:xfrm>
                            <a:off x="3973223" y="534330"/>
                            <a:ext cx="37084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4</w:t>
                              </w:r>
                            </w:p>
                          </w:txbxContent>
                        </wps:txbx>
                        <wps:bodyPr wrap="square" rtlCol="0">
                          <a:spAutoFit/>
                        </wps:bodyPr>
                      </wps:wsp>
                      <wps:wsp>
                        <wps:cNvPr id="74" name="TextBox 28">
                          <a:extLst/>
                        </wps:cNvPr>
                        <wps:cNvSpPr txBox="1"/>
                        <wps:spPr>
                          <a:xfrm>
                            <a:off x="3554247" y="529698"/>
                            <a:ext cx="34417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3</w:t>
                              </w:r>
                            </w:p>
                          </w:txbxContent>
                        </wps:txbx>
                        <wps:bodyPr wrap="square" rtlCol="0">
                          <a:spAutoFit/>
                        </wps:bodyPr>
                      </wps:wsp>
                      <wps:wsp>
                        <wps:cNvPr id="75" name="TextBox 29">
                          <a:extLst/>
                        </wps:cNvPr>
                        <wps:cNvSpPr txBox="1"/>
                        <wps:spPr>
                          <a:xfrm>
                            <a:off x="3135272" y="533045"/>
                            <a:ext cx="34417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2</w:t>
                              </w:r>
                            </w:p>
                          </w:txbxContent>
                        </wps:txbx>
                        <wps:bodyPr wrap="square" rtlCol="0">
                          <a:spAutoFit/>
                        </wps:bodyPr>
                      </wps:wsp>
                      <wps:wsp>
                        <wps:cNvPr id="76" name="TextBox 30">
                          <a:extLst/>
                        </wps:cNvPr>
                        <wps:cNvSpPr txBox="1"/>
                        <wps:spPr>
                          <a:xfrm>
                            <a:off x="2716296" y="534330"/>
                            <a:ext cx="353060" cy="258445"/>
                          </a:xfrm>
                          <a:prstGeom prst="rect">
                            <a:avLst/>
                          </a:prstGeom>
                          <a:noFill/>
                        </wps:spPr>
                        <wps:txbx>
                          <w:txbxContent>
                            <w:p w:rsidR="008D4741" w:rsidRDefault="008D4741" w:rsidP="00CE3659">
                              <w:pPr>
                                <w:pStyle w:val="NormalWeb"/>
                                <w:spacing w:after="0"/>
                              </w:pPr>
                              <w:r>
                                <w:rPr>
                                  <w:rFonts w:eastAsia="Verdana" w:cs="Verdana"/>
                                  <w:color w:val="000000" w:themeColor="text1"/>
                                  <w:kern w:val="24"/>
                                  <w:sz w:val="18"/>
                                  <w:szCs w:val="18"/>
                                </w:rPr>
                                <w:t>1</w:t>
                              </w:r>
                            </w:p>
                          </w:txbxContent>
                        </wps:txbx>
                        <wps:bodyPr wrap="square" rtlCol="0">
                          <a:spAutoFit/>
                        </wps:bodyPr>
                      </wps:wsp>
                      <wps:wsp>
                        <wps:cNvPr id="77" name="TextBox 31">
                          <a:extLst/>
                        </wps:cNvPr>
                        <wps:cNvSpPr txBox="1"/>
                        <wps:spPr>
                          <a:xfrm>
                            <a:off x="645715" y="885762"/>
                            <a:ext cx="633095" cy="258445"/>
                          </a:xfrm>
                          <a:prstGeom prst="rect">
                            <a:avLst/>
                          </a:prstGeom>
                          <a:noFill/>
                        </wps:spPr>
                        <wps:txbx>
                          <w:txbxContent>
                            <w:p w:rsidR="008D4741" w:rsidRDefault="008D4741" w:rsidP="00CE3659">
                              <w:pPr>
                                <w:pStyle w:val="NormalWeb"/>
                                <w:spacing w:after="0"/>
                                <w:jc w:val="right"/>
                              </w:pPr>
                              <w:r>
                                <w:rPr>
                                  <w:rFonts w:eastAsia="Verdana" w:cs="Verdana"/>
                                  <w:color w:val="000000" w:themeColor="text1"/>
                                  <w:kern w:val="24"/>
                                  <w:sz w:val="18"/>
                                  <w:szCs w:val="18"/>
                                </w:rPr>
                                <w:t>Interval</w:t>
                              </w:r>
                            </w:p>
                          </w:txbxContent>
                        </wps:txbx>
                        <wps:bodyPr wrap="none" rtlCol="0">
                          <a:spAutoFit/>
                        </wps:bodyPr>
                      </wps:wsp>
                      <wps:wsp>
                        <wps:cNvPr id="78" name="Left Brace 78">
                          <a:extLst/>
                        </wps:cNvPr>
                        <wps:cNvSpPr/>
                        <wps:spPr>
                          <a:xfrm rot="16200000">
                            <a:off x="2804401" y="366508"/>
                            <a:ext cx="90945" cy="8365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Left Brace 79">
                          <a:extLst/>
                        </wps:cNvPr>
                        <wps:cNvSpPr/>
                        <wps:spPr>
                          <a:xfrm rot="16200000">
                            <a:off x="2986305" y="321671"/>
                            <a:ext cx="141999" cy="125138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Left Brace 80">
                          <a:extLst/>
                        </wps:cNvPr>
                        <wps:cNvSpPr/>
                        <wps:spPr>
                          <a:xfrm rot="16200000">
                            <a:off x="3231205" y="264894"/>
                            <a:ext cx="115433" cy="171462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TextBox 35">
                          <a:extLst/>
                        </wps:cNvPr>
                        <wps:cNvSpPr txBox="1"/>
                        <wps:spPr>
                          <a:xfrm>
                            <a:off x="2868533" y="1236407"/>
                            <a:ext cx="831215" cy="258445"/>
                          </a:xfrm>
                          <a:prstGeom prst="rect">
                            <a:avLst/>
                          </a:prstGeom>
                          <a:noFill/>
                        </wps:spPr>
                        <wps:txbx>
                          <w:txbxContent>
                            <w:p w:rsidR="008D4741" w:rsidRDefault="008D4741" w:rsidP="00CE3659">
                              <w:pPr>
                                <w:pStyle w:val="NormalWeb"/>
                                <w:spacing w:after="0"/>
                                <w:jc w:val="right"/>
                              </w:pPr>
                              <w:r>
                                <w:rPr>
                                  <w:rFonts w:eastAsia="Verdana" w:cs="Verdana"/>
                                  <w:color w:val="000000" w:themeColor="text1"/>
                                  <w:kern w:val="24"/>
                                  <w:sz w:val="18"/>
                                  <w:szCs w:val="18"/>
                                </w:rPr>
                                <w:t>Cumulative</w:t>
                              </w:r>
                            </w:p>
                          </w:txbxContent>
                        </wps:txbx>
                        <wps:bodyPr wrap="none" rtlCol="0">
                          <a:spAutoFit/>
                        </wps:bodyPr>
                      </wps:wsp>
                    </wpg:wgp>
                  </a:graphicData>
                </a:graphic>
              </wp:inline>
            </w:drawing>
          </mc:Choice>
          <mc:Fallback>
            <w:pict>
              <v:group id="Group 36" o:spid="_x0000_s1027" style="width:396.65pt;height:117.7pt;mso-position-horizontal-relative:char;mso-position-vertical-relative:line" coordsize="50376,14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">
                <v:shape id="TextBox 3" o:spid="_x0000_s1028" type="#_x0000_t202" style="position:absolute;left:7592;width:14954;height:258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7jccIA&#10;AADaAAAADwAAAGRycy9kb3ducmV2LnhtbESP3YrCMBSE7wXfIRzBO00VXdyuUcQf8M5ddx/g0Byb&#10;2uakNFGrT28EYS+HmfmGmS9bW4krNb5wrGA0TEAQZ04XnCv4+90NZiB8QNZYOSYFd/KwXHQ7c0y1&#10;u/EPXY8hFxHCPkUFJoQ6ldJnhiz6oauJo3dyjcUQZZNL3eAtwm0lx0nyIS0WHBcM1rQ2lJXHi1Uw&#10;S+yhLD/H395OHqOpWW/ctj4r1e+1qy8QgdrwH36391rBFF5X4g2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nuNxwgAAANoAAAAPAAAAAAAAAAAAAAAAAJgCAABkcnMvZG93&#10;bnJldi54bWxQSwUGAAAAAAQABAD1AAAAhwMAAAAA&#10;" filled="f" stroked="f">
                  <v:textbox style="mso-fit-shape-to-text:t">
                    <w:txbxContent>
                      <w:p w:rsidR="008D4741" w:rsidRDefault="008D4741" w:rsidP="00CE3659">
                        <w:pPr>
                          <w:pStyle w:val="NormalWeb"/>
                          <w:spacing w:after="0"/>
                          <w:jc w:val="right"/>
                        </w:pPr>
                        <w:r>
                          <w:rPr>
                            <w:rFonts w:eastAsia="Verdana" w:cs="Verdana"/>
                            <w:color w:val="000000" w:themeColor="text1"/>
                            <w:kern w:val="24"/>
                            <w:sz w:val="18"/>
                            <w:szCs w:val="18"/>
                          </w:rPr>
                          <w:t>Participation start date</w:t>
                        </w:r>
                      </w:p>
                    </w:txbxContent>
                  </v:textbox>
                </v:shape>
                <v:oval id="Oval 8" o:spid="_x0000_s1029" style="position:absolute;left:23892;top:4311;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2PmMAA&#10;AADaAAAADwAAAGRycy9kb3ducmV2LnhtbERPz2vCMBS+D/wfwhN2GZqo0Gk1igjCBl5WRa+P5tkW&#10;m5faRO38681hsOPH93ux6mwt7tT6yrGG0VCBIM6dqbjQcNhvB1MQPiAbrB2Thl/ysFr23haYGvfg&#10;H7pnoRAxhH2KGsoQmlRKn5dk0Q9dQxy5s2sthgjbQpoWHzHc1nKsVCItVhwbSmxoU1J+yW5WQ6Ku&#10;mXRKHY52knzPTh/Pz9Fur/V7v1vPQQTqwr/4z/1lNMSt8Uq8AX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a2PmMAAAADaAAAADwAAAAAAAAAAAAAAAACYAgAAZHJzL2Rvd25y&#10;ZXYueG1sUEsFBgAAAAAEAAQA9QAAAIUDAAAAAA==&#10;" fillcolor="#254163 [1636]" stroked="f">
                  <v:fill color2="#4477b6 [3012]" rotate="t" angle="180" colors="0 #2c5d98;52429f #3c7bc7;1 #3a7ccb" focus="100%" type="gradient">
                    <o:fill v:ext="view" type="gradientUnscaled"/>
                  </v:fill>
                  <v:shadow on="t" color="black" opacity="22937f" origin=",.5" offset="0,.63889mm"/>
                </v:oval>
                <v:shapetype id="_x0000_t32" coordsize="21600,21600" o:spt="32" o:oned="t" path="m,l21600,21600e" filled="f">
                  <v:path arrowok="t" fillok="f" o:connecttype="none"/>
                  <o:lock v:ext="edit" shapetype="t"/>
                </v:shapetype>
                <v:shape id="Straight Arrow Connector 9" o:spid="_x0000_s1030" type="#_x0000_t32" style="position:absolute;left:4190;top:4734;width:461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ZQ1cUAAADaAAAADwAAAGRycy9kb3ducmV2LnhtbESPT2vCQBTE74V+h+UVvJS6qdZo02xE&#10;BPFfL9oKPT6yr0lo9m3Irhq/vSsIPQ4z8xsmnXamFidqXWVZwWs/AkGcW11xoeD7a/EyAeE8ssba&#10;Mim4kINp9viQYqLtmXd02vtCBAi7BBWU3jeJlC4vyaDr24Y4eL+2NeiDbAupWzwHuKnlIIpiabDi&#10;sFBiQ/OS8r/90SiYD8ebw/P6bRnjJ/stD1br0eZHqd5TN/sA4anz/+F7e6UVvMPtSrgBMrs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qZQ1cUAAADaAAAADwAAAAAAAAAA&#10;AAAAAAChAgAAZHJzL2Rvd25yZXYueG1sUEsFBgAAAAAEAAQA+QAAAJMDAAAAAA==&#10;" strokecolor="#4579b8 [3044]">
                  <v:stroke endarrow="block"/>
                </v:shape>
                <v:shape id="TextBox 7" o:spid="_x0000_s1031" type="#_x0000_t202" style="position:absolute;top:3157;width:4641;height:258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Time</w:t>
                        </w:r>
                      </w:p>
                    </w:txbxContent>
                  </v:textbox>
                </v:shape>
                <v:shape id="TextBox 8" o:spid="_x0000_s1032" type="#_x0000_t202" style="position:absolute;left:23073;top:5189;width:2032;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Co78A&#10;AADbAAAADwAAAGRycy9kb3ducmV2LnhtbERPTWvCQBC9F/wPywje6iYFRVJXkVrBQy/aeB+y02xo&#10;djZkRxP/vVsQepvH+5z1dvStulEfm8AG8nkGirgKtuHaQPl9eF2BioJssQ1MBu4UYbuZvKyxsGHg&#10;E93OUqsUwrFAA06kK7SOlSOPcR464sT9hN6jJNjX2vY4pHDf6rcsW2qPDacGhx19OKp+z1dvQMTu&#10;8nv56ePxMn7tB5dVCyyNmU3H3TsooVH+xU/30ab5Ofz9kg7Qmw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z8KjvwAAANsAAAAPAAAAAAAAAAAAAAAAAJgCAABkcnMvZG93bnJl&#10;di54bWxQSwUGAAAAAAQABAD1AAAAhA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0</w:t>
                        </w:r>
                      </w:p>
                    </w:txbxContent>
                  </v:textbox>
                </v:shape>
                <v:oval id="Oval 12" o:spid="_x0000_s1033" style="position:absolute;left:19712;top:4257;width:846;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cJosMA&#10;AADbAAAADwAAAGRycy9kb3ducmV2LnhtbERPTWvCQBC9C/0PyxR6Ed1VIa3RTSiFQgUvjVKvQ3ZM&#10;gtnZNLvV1F/vCoXe5vE+Z50PthVn6n3jWMNsqkAQl840XGnY794nLyB8QDbYOiYNv+Qhzx5Ga0yN&#10;u/AnnYtQiRjCPkUNdQhdKqUva7Lop64jjtzR9RZDhH0lTY+XGG5bOVcqkRYbjg01dvRWU3kqfqyG&#10;RH0X0im1/7KLZLM8jK/Ps+1O66fH4XUFItAQ/sV/7g8T58/h/ks8QG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cJosMAAADbAAAADwAAAAAAAAAAAAAAAACYAgAAZHJzL2Rv&#10;d25yZXYueG1sUEsFBgAAAAAEAAQA9QAAAIgDAAAAAA==&#10;" fillcolor="#254163 [1636]" stroked="f">
                  <v:fill color2="#4477b6 [3012]" rotate="t" angle="180" colors="0 #2c5d98;52429f #3c7bc7;1 #3a7ccb" focus="100%" type="gradient">
                    <o:fill v:ext="view" type="gradientUnscaled"/>
                  </v:fill>
                  <v:shadow on="t" color="black" opacity="22937f" origin=",.5" offset="0,.63889mm"/>
                </v:oval>
                <v:oval id="Oval 27" o:spid="_x0000_s1034" style="position:absolute;left:15531;top:4257;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xgh8QA&#10;AADbAAAADwAAAGRycy9kb3ducmV2LnhtbESPQWvCQBSE74L/YXmFXkR3tRA1uooIhRa8GKVeH9ln&#10;Epp9G7NbTfvrXUHocZiZb5jlurO1uFLrK8caxiMFgjh3puJCw/HwPpyB8AHZYO2YNPySh/Wq31ti&#10;atyN93TNQiEihH2KGsoQmlRKn5dk0Y9cQxy9s2sthijbQpoWbxFuazlRKpEWK44LJTa0LSn/zn6s&#10;hkRdMumUOn7Zt+Rzfhr8Tce7g9avL91mASJQF/7Dz/aH0TCZwuNL/AFyd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MYIfEAAAA2wAAAA8AAAAAAAAAAAAAAAAAmAIAAGRycy9k&#10;b3ducmV2LnhtbFBLBQYAAAAABAAEAPUAAACJAwAAAAA=&#10;" fillcolor="#254163 [1636]" stroked="f">
                  <v:fill color2="#4477b6 [3012]" rotate="t" angle="180" colors="0 #2c5d98;52429f #3c7bc7;1 #3a7ccb" focus="100%" type="gradient">
                    <o:fill v:ext="view" type="gradientUnscaled"/>
                  </v:fill>
                  <v:shadow on="t" color="black" opacity="22937f" origin=",.5" offset="0,.63889mm"/>
                </v:oval>
                <v:oval id="Oval 28" o:spid="_x0000_s1035" style="position:absolute;left:11350;top:4342;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P09cEA&#10;AADbAAAADwAAAGRycy9kb3ducmV2LnhtbERPz2vCMBS+D/wfwhN2GZqoULUaZQyEDbysil4fzbMt&#10;Ni+1idr515vDwOPH93u57mwtbtT6yrGG0VCBIM6dqbjQsN9tBjMQPiAbrB2Thj/ysF713paYGnfn&#10;X7ploRAxhH2KGsoQmlRKn5dk0Q9dQxy5k2sthgjbQpoW7zHc1nKsVCItVhwbSmzoq6T8nF2thkRd&#10;MumU2h/sJPmZHz8e09F2p/V7v/tcgAjUhZf43/1tNIzj2Pgl/g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T9PXBAAAA2wAAAA8AAAAAAAAAAAAAAAAAmAIAAGRycy9kb3du&#10;cmV2LnhtbFBLBQYAAAAABAAEAPUAAACGAwAAAAA=&#10;" fillcolor="#254163 [1636]" stroked="f">
                  <v:fill color2="#4477b6 [3012]" rotate="t" angle="180" colors="0 #2c5d98;52429f #3c7bc7;1 #3a7ccb" focus="100%" type="gradient">
                    <o:fill v:ext="view" type="gradientUnscaled"/>
                  </v:fill>
                  <v:shadow on="t" color="black" opacity="22937f" origin=",.5" offset="0,.63889mm"/>
                </v:oval>
                <v:oval id="Oval 30" o:spid="_x0000_s1036" style="position:absolute;left:7169;top:4257;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LsIA&#10;AADbAAAADwAAAGRycy9kb3ducmV2LnhtbERPz2vCMBS+D/wfwhvsMmbihDq7pjIGwgZebEWvj+at&#10;LWteahO1219vDoLHj+93thptJ840+NaxhtlUgSCunGm51rAr1y9vIHxANtg5Jg1/5GGVTx4yTI27&#10;8JbORahFDGGfooYmhD6V0lcNWfRT1xNH7scNFkOEQy3NgJcYbjv5qlQiLbYcGxrs6bOh6rc4WQ2J&#10;OhbSKbXb23nyvTw8/y9mm1Lrp8fx4x1EoDHcxTf3l9Ewj+vjl/gDZH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fG4uwgAAANsAAAAPAAAAAAAAAAAAAAAAAJgCAABkcnMvZG93&#10;bnJldi54bWxQSwUGAAAAAAQABAD1AAAAhwMAAAAA&#10;" fillcolor="#254163 [1636]" stroked="f">
                  <v:fill color2="#4477b6 [3012]" rotate="t" angle="180" colors="0 #2c5d98;52429f #3c7bc7;1 #3a7ccb" focus="100%" type="gradient">
                    <o:fill v:ext="view" type="gradientUnscaled"/>
                  </v:fill>
                  <v:shadow on="t" color="black" opacity="22937f" origin=",.5" offset="0,.63889mm"/>
                </v:oval>
                <v:oval id="Oval 44" o:spid="_x0000_s1037" style="position:absolute;left:40615;top:4257;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EbUMUA&#10;AADbAAAADwAAAGRycy9kb3ducmV2LnhtbESPQWvCQBSE74L/YXlCL1J3rRLb1FWkICh4MUp7fWRf&#10;k9Ds25jdavTXdwuCx2FmvmHmy87W4kytrxxrGI8UCOLcmYoLDcfD+vkVhA/IBmvHpOFKHpaLfm+O&#10;qXEX3tM5C4WIEPYpaihDaFIpfV6SRT9yDXH0vl1rMUTZFtK0eIlwW8sXpRJpseK4UGJDHyXlP9mv&#10;1ZCoUyadUsdPO0m2b1/D22y8O2j9NOhW7yACdeERvrc3RsN0Cv9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QRtQxQAAANsAAAAPAAAAAAAAAAAAAAAAAJgCAABkcnMv&#10;ZG93bnJldi54bWxQSwUGAAAAAAQABAD1AAAAigMAAAAA&#10;" fillcolor="#254163 [1636]" stroked="f">
                  <v:fill color2="#4477b6 [3012]" rotate="t" angle="180" colors="0 #2c5d98;52429f #3c7bc7;1 #3a7ccb" focus="100%" type="gradient">
                    <o:fill v:ext="view" type="gradientUnscaled"/>
                  </v:fill>
                  <v:shadow on="t" color="black" opacity="22937f" origin=",.5" offset="0,.63889mm"/>
                </v:oval>
                <v:oval id="Oval 64" o:spid="_x0000_s1038" style="position:absolute;left:36434;top:4257;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RHMMUA&#10;AADbAAAADwAAAGRycy9kb3ducmV2LnhtbESPQWvCQBSE70L/w/IKvUjdtZVUo6uUgtCCFxPR6yP7&#10;TEKzb9Psqml/fVcQPA4z3wyzWPW2EWfqfO1Yw3ikQBAXztRcatjl6+cpCB+QDTaOScMveVgtHwYL&#10;TI278JbOWShFLGGfooYqhDaV0hcVWfQj1xJH7+g6iyHKrpSmw0sst418USqRFmuOCxW29FFR8Z2d&#10;rIZE/WTSKbXb29fka3YY/r2NN7nWT4/9+xxEoD7cwzf600RuAtcv8Q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9EcwxQAAANsAAAAPAAAAAAAAAAAAAAAAAJgCAABkcnMv&#10;ZG93bnJldi54bWxQSwUGAAAAAAQABAD1AAAAigMAAAAA&#10;" fillcolor="#254163 [1636]" stroked="f">
                  <v:fill color2="#4477b6 [3012]" rotate="t" angle="180" colors="0 #2c5d98;52429f #3c7bc7;1 #3a7ccb" focus="100%" type="gradient">
                    <o:fill v:ext="view" type="gradientUnscaled"/>
                  </v:fill>
                  <v:shadow on="t" color="black" opacity="22937f" origin=",.5" offset="0,.63889mm"/>
                </v:oval>
                <v:oval id="Oval 65" o:spid="_x0000_s1039" style="position:absolute;left:32254;top:4342;width:846;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iq8UA&#10;AADbAAAADwAAAGRycy9kb3ducmV2LnhtbESPQWvCQBSE70L/w/IKvUjdtcVUo6uUgtCCFxPR6yP7&#10;TEKzb9Psqml/fVcQPA4z3wyzWPW2EWfqfO1Yw3ikQBAXztRcatjl6+cpCB+QDTaOScMveVgtHwYL&#10;TI278JbOWShFLGGfooYqhDaV0hcVWfQj1xJH7+g6iyHKrpSmw0sst418USqRFmuOCxW29FFR8Z2d&#10;rIZE/WTSKbXb29fka3YY/r2NN7nWT4/9+xxEoD7cwzf600RuAtcv8Q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uOKrxQAAANsAAAAPAAAAAAAAAAAAAAAAAJgCAABkcnMv&#10;ZG93bnJldi54bWxQSwUGAAAAAAQABAD1AAAAigMAAAAA&#10;" fillcolor="#254163 [1636]" stroked="f">
                  <v:fill color2="#4477b6 [3012]" rotate="t" angle="180" colors="0 #2c5d98;52429f #3c7bc7;1 #3a7ccb" focus="100%" type="gradient">
                    <o:fill v:ext="view" type="gradientUnscaled"/>
                  </v:fill>
                  <v:shadow on="t" color="black" opacity="22937f" origin=",.5" offset="0,.63889mm"/>
                </v:oval>
                <v:oval id="Oval 66" o:spid="_x0000_s1040" style="position:absolute;left:28073;top:4257;width:847;height: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p83MQA&#10;AADbAAAADwAAAGRycy9kb3ducmV2LnhtbESPQWvCQBSE7wX/w/IEL0V3VYgaXaUUChV6aRS9PrLP&#10;JJh9G7NbTf31bqHgcZj5ZpjVprO1uFLrK8caxiMFgjh3puJCw373MZyD8AHZYO2YNPySh82697LC&#10;1Lgbf9M1C4WIJexT1FCG0KRS+rwki37kGuLonVxrMUTZFtK0eIvltpYTpRJpseK4UGJD7yXl5+zH&#10;akjUJZNOqf3BTpPt4vh6n42/dloP+t3bEkSgLjzD//SniVwCf1/iD5D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qfNzEAAAA2wAAAA8AAAAAAAAAAAAAAAAAmAIAAGRycy9k&#10;b3ducmV2LnhtbFBLBQYAAAAABAAEAPUAAACJAwAAAAA=&#10;" fillcolor="#254163 [1636]" stroked="f">
                  <v:fill color2="#4477b6 [3012]" rotate="t" angle="180" colors="0 #2c5d98;52429f #3c7bc7;1 #3a7ccb" focus="100%" type="gradient">
                    <o:fill v:ext="view" type="gradientUnscaled"/>
                  </v:fill>
                  <v:shadow on="t" color="black" opacity="22937f" origin=",.5" offset="0,.63889mm"/>
                </v:oval>
                <v:shapetype id="_x0000_t33" coordsize="21600,21600" o:spt="33" o:oned="t" path="m,l21600,r,21600e" filled="f">
                  <v:stroke joinstyle="miter"/>
                  <v:path arrowok="t" fillok="f" o:connecttype="none"/>
                  <o:lock v:ext="edit" shapetype="t"/>
                </v:shapetype>
                <v:shape id="Connector: Elbow 17" o:spid="_x0000_s1041" type="#_x0000_t33" style="position:absolute;left:22680;top:1154;width:1636;height:315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gUC8MAAADbAAAADwAAAGRycy9kb3ducmV2LnhtbESPQWvCQBSE74X+h+UVvNVNCzWSuooo&#10;LT1q2ktvj+wzCe6+TbPPGP99VxA8DjPzDbNYjd6pgfrYBjbwMs1AEVfBtlwb+Pn+eJ6DioJs0QUm&#10;AxeKsFo+PiywsOHMexpKqVWCcCzQQCPSFVrHqiGPcRo64uQdQu9RkuxrbXs8J7h3+jXLZtpjy2mh&#10;wY42DVXH8uQNnObHVg/urczl71N2W9flev9rzORpXL+DEhrlHr61v6yBWQ7XL+kH6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YFAvDAAAA2wAAAA8AAAAAAAAAAAAA&#10;AAAAoQIAAGRycy9kb3ducmV2LnhtbFBLBQYAAAAABAAEAPkAAACRAwAAAAA=&#10;" strokecolor="#4579b8 [3044]">
                  <v:stroke endarrow="block"/>
                  <o:lock v:ext="edit" shapetype="f"/>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8" o:spid="_x0000_s1042" type="#_x0000_t87" style="position:absolute;left:9097;top:5835;width:1119;height:423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HuYbwA&#10;AADbAAAADwAAAGRycy9kb3ducmV2LnhtbERPSwrCMBDdC94hjOBGNFXw02oUEURdWj3A0IxtsZmU&#10;Jmr19GYhuHy8/2rTmko8qXGlZQXjUQSCOLO65FzB9bIfLkA4j6yxskwK3uRgs+52Vpho++IzPVOf&#10;ixDCLkEFhfd1IqXLCjLoRrYmDtzNNgZ9gE0udYOvEG4qOYmimTRYcmgosKZdQdk9fRgFu/dBT1sb&#10;H9Py8DnbufOD+BQr1e+12yUIT63/i3/uo1YwC2PDl/AD5Po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vAe5hvAAAANsAAAAPAAAAAAAAAAAAAAAAAJgCAABkcnMvZG93bnJldi54&#10;bWxQSwUGAAAAAAQABAD1AAAAgQMAAAAA&#10;" adj="476" strokecolor="#4579b8 [3044]"/>
                <v:shape id="TextBox 22" o:spid="_x0000_s1043" type="#_x0000_t202" style="position:absolute;left:18439;top:5199;width:3709;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92MEA&#10;AADbAAAADwAAAGRycy9kb3ducmV2LnhtbESPQWvCQBSE7wX/w/IKvdWNgqKpq4hW8OBFjfdH9jUb&#10;mn0bsq8m/vuuUOhxmJlvmNVm8I26UxfrwAYm4wwUcRlszZWB4np4X4CKgmyxCUwGHhRhsx69rDC3&#10;oecz3S9SqQThmKMBJ9LmWsfSkcc4Di1x8r5C51GS7CptO+wT3Dd6mmVz7bHmtOCwpZ2j8vvy4w2I&#10;2O3kUXz6eLwNp33vsnKGhTFvr8P2A5TQIP/hv/bRGpgv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vdjBAAAA2wAAAA8AAAAAAAAAAAAAAAAAmAIAAGRycy9kb3du&#10;cmV2LnhtbFBLBQYAAAAABAAEAPUAAACGAw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1</w:t>
                        </w:r>
                      </w:p>
                    </w:txbxContent>
                  </v:textbox>
                </v:shape>
                <v:shape id="TextBox 23" o:spid="_x0000_s1044" type="#_x0000_t202" style="position:absolute;left:14279;top:5157;width:3435;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yCmL4A&#10;AADbAAAADwAAAGRycy9kb3ducmV2LnhtbERPTWvCQBC9F/wPywi91Y0FW4muIlbBQy9qvA/ZMRvM&#10;zobsaOK/7x4KHh/ve7kefKMe1MU6sIHpJANFXAZbc2WgOO8/5qCiIFtsApOBJ0VYr0ZvS8xt6PlI&#10;j5NUKoVwzNGAE2lzrWPpyGOchJY4cdfQeZQEu0rbDvsU7hv9mWVf2mPNqcFhS1tH5e109wZE7Gb6&#10;LHY+Hi7D70/vsnKGhTHv42GzACU0yEv87z5YA99pff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dcgpi+AAAA2wAAAA8AAAAAAAAAAAAAAAAAmAIAAGRycy9kb3ducmV2&#10;LnhtbFBLBQYAAAAABAAEAPUAAACDAw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2</w:t>
                        </w:r>
                      </w:p>
                    </w:txbxContent>
                  </v:textbox>
                </v:shape>
                <v:shape id="TextBox 24" o:spid="_x0000_s1045" type="#_x0000_t202" style="position:absolute;left:10049;top:5199;width:3435;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AnA8IA&#10;AADbAAAADwAAAGRycy9kb3ducmV2LnhtbESPzWrDMBCE74W+g9hCb43sQJviRAkhP5BDL0md+2Jt&#10;LVNrZaxN7Lx9FCj0OMzMN8xiNfpWXamPTWAD+SQDRVwF23BtoPzev32CioJssQ1MBm4UYbV8flpg&#10;YcPAR7qepFYJwrFAA06kK7SOlSOPcRI64uT9hN6jJNnX2vY4JLhv9TTLPrTHhtOCw442jqrf08Ub&#10;ELHr/FbufDycx6/t4LLqHUtjXl/G9RyU0Cj/4b/2wRqY5fD4kn6AXt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CcDwgAAANsAAAAPAAAAAAAAAAAAAAAAAJgCAABkcnMvZG93&#10;bnJldi54bWxQSwUGAAAAAAQABAD1AAAAhw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3</w:t>
                        </w:r>
                      </w:p>
                    </w:txbxContent>
                  </v:textbox>
                </v:shape>
                <v:shape id="TextBox 25" o:spid="_x0000_s1046" type="#_x0000_t202" style="position:absolute;left:5762;top:5199;width:353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K5dMIA&#10;AADbAAAADwAAAGRycy9kb3ducmV2LnhtbESPT2vCQBTE7wW/w/IKvdWNQqukriL+AQ+9qPH+yL5m&#10;Q7NvQ/Zp4rd3hUKPw8z8hlmsBt+oG3WxDmxgMs5AEZfB1lwZKM779zmoKMgWm8Bk4E4RVsvRywJz&#10;G3o+0u0klUoQjjkacCJtrnUsHXmM49ASJ+8ndB4lya7StsM+wX2jp1n2qT3WnBYctrRxVP6ert6A&#10;iF1P7sXOx8Nl+N72Lis/sDDm7XVYf4ESGuQ//Nc+WAOz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wrl0wgAAANsAAAAPAAAAAAAAAAAAAAAAAJgCAABkcnMvZG93&#10;bnJldi54bWxQSwUGAAAAAAQABAD1AAAAhw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4</w:t>
                        </w:r>
                      </w:p>
                    </w:txbxContent>
                  </v:textbox>
                </v:shape>
                <v:shape id="TextBox 27" o:spid="_x0000_s1047" type="#_x0000_t202" style="position:absolute;left:39732;top:5343;width:3708;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4c78IA&#10;AADbAAAADwAAAGRycy9kb3ducmV2LnhtbESPQWvCQBSE7wX/w/KE3upGpbWkriJqwYOXarw/sq/Z&#10;0OzbkH2a+O+7hYLHYWa+YZbrwTfqRl2sAxuYTjJQxGWwNVcGivPnyzuoKMgWm8Bk4E4R1qvR0xJz&#10;G3r+ottJKpUgHHM04ETaXOtYOvIYJ6ElTt536DxKkl2lbYd9gvtGz7LsTXusOS04bGnrqPw5Xb0B&#10;EbuZ3ou9j4fLcNz1LitfsTDmeTxsPkAJDfII/7cP1sBi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hzvwgAAANsAAAAPAAAAAAAAAAAAAAAAAJgCAABkcnMvZG93&#10;bnJldi54bWxQSwUGAAAAAAQABAD1AAAAhw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4</w:t>
                        </w:r>
                      </w:p>
                    </w:txbxContent>
                  </v:textbox>
                </v:shape>
                <v:shape id="TextBox 28" o:spid="_x0000_s1048" type="#_x0000_t202" style="position:absolute;left:35542;top:5296;width:3442;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eEm8IA&#10;AADbAAAADwAAAGRycy9kb3ducmV2LnhtbESPQWvCQBSE7wX/w/KE3upGsbWkriJqwYOXarw/sq/Z&#10;0OzbkH2a+O+7hYLHYWa+YZbrwTfqRl2sAxuYTjJQxGWwNVcGivPnyzuoKMgWm8Bk4E4R1qvR0xJz&#10;G3r+ottJKpUgHHM04ETaXOtYOvIYJ6ElTt536DxKkl2lbYd9gvtGz7LsTXusOS04bGnrqPw5Xb0B&#10;EbuZ3ou9j4fLcNz1LitfsTDmeTxsPkAJDfII/7cP1sBi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Z4SbwgAAANsAAAAPAAAAAAAAAAAAAAAAAJgCAABkcnMvZG93&#10;bnJldi54bWxQSwUGAAAAAAQABAD1AAAAhw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3</w:t>
                        </w:r>
                      </w:p>
                    </w:txbxContent>
                  </v:textbox>
                </v:shape>
                <v:shape id="TextBox 29" o:spid="_x0000_s1049" type="#_x0000_t202" style="position:absolute;left:31352;top:5330;width:3442;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2</w:t>
                        </w:r>
                      </w:p>
                    </w:txbxContent>
                  </v:textbox>
                </v:shape>
                <v:shape id="TextBox 30" o:spid="_x0000_s1050" type="#_x0000_t202" style="position:absolute;left:27162;top:5343;width:353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rsidR="008D4741" w:rsidRDefault="008D4741" w:rsidP="00CE3659">
                        <w:pPr>
                          <w:pStyle w:val="NormalWeb"/>
                          <w:spacing w:after="0"/>
                        </w:pPr>
                        <w:r>
                          <w:rPr>
                            <w:rFonts w:eastAsia="Verdana" w:cs="Verdana"/>
                            <w:color w:val="000000" w:themeColor="text1"/>
                            <w:kern w:val="24"/>
                            <w:sz w:val="18"/>
                            <w:szCs w:val="18"/>
                          </w:rPr>
                          <w:t>1</w:t>
                        </w:r>
                      </w:p>
                    </w:txbxContent>
                  </v:textbox>
                </v:shape>
                <v:shape id="_x0000_s1051" type="#_x0000_t202" style="position:absolute;left:6457;top:8857;width:6331;height:258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aHD8QA&#10;AADbAAAADwAAAGRycy9kb3ducmV2LnhtbESPzW7CMBCE70h9B2uRuBUHRBsaMKiiVOJWfvoAq3iJ&#10;Q+J1FLsQeHqMVInjaGa+0cyXna3FmVpfOlYwGiYgiHOnSy4U/B6+X6cgfEDWWDsmBVfysFy89OaY&#10;aXfhHZ33oRARwj5DBSaEJpPS54Ys+qFriKN3dK3FEGVbSN3iJcJtLcdJ8i4tlhwXDDa0MpRX+z+r&#10;YJrYn6r6GG+9ndxGb2b15dbNSalBv/ucgQjUhWf4v73RCtIUHl/iD5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2hw/EAAAA2wAAAA8AAAAAAAAAAAAAAAAAmAIAAGRycy9k&#10;b3ducmV2LnhtbFBLBQYAAAAABAAEAPUAAACJAwAAAAA=&#10;" filled="f" stroked="f">
                  <v:textbox style="mso-fit-shape-to-text:t">
                    <w:txbxContent>
                      <w:p w:rsidR="008D4741" w:rsidRDefault="008D4741" w:rsidP="00CE3659">
                        <w:pPr>
                          <w:pStyle w:val="NormalWeb"/>
                          <w:spacing w:after="0"/>
                          <w:jc w:val="right"/>
                        </w:pPr>
                        <w:r>
                          <w:rPr>
                            <w:rFonts w:eastAsia="Verdana" w:cs="Verdana"/>
                            <w:color w:val="000000" w:themeColor="text1"/>
                            <w:kern w:val="24"/>
                            <w:sz w:val="18"/>
                            <w:szCs w:val="18"/>
                          </w:rPr>
                          <w:t>Interval</w:t>
                        </w:r>
                      </w:p>
                    </w:txbxContent>
                  </v:textbox>
                </v:shape>
                <v:shape id="Left Brace 78" o:spid="_x0000_s1052" type="#_x0000_t87" style="position:absolute;left:28044;top:3664;width:910;height:836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SNfsEA&#10;AADbAAAADwAAAGRycy9kb3ducmV2LnhtbERPz2vCMBS+D/wfwhN2m2kF7ahGUYcwcDtYFa+P5tkG&#10;m5fSZFr965fDYMeP7/d82dtG3KjzxrGCdJSAIC6dNlwpOB62b+8gfEDW2DgmBQ/ysFwMXuaYa3fn&#10;Pd2KUIkYwj5HBXUIbS6lL2uy6EeuJY7cxXUWQ4RdJXWH9xhuGzlOkqm0aDg21NjSpqbyWvxYBWcz&#10;/pqku+dH0ZrslKV+H/B7rdTrsF/NQATqw7/4z/2pFWRxbPwSf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kjX7BAAAA2wAAAA8AAAAAAAAAAAAAAAAAmAIAAGRycy9kb3du&#10;cmV2LnhtbFBLBQYAAAAABAAEAPUAAACGAwAAAAA=&#10;" adj="196" strokecolor="#4579b8 [3044]"/>
                <v:shape id="Left Brace 79" o:spid="_x0000_s1053" type="#_x0000_t87" style="position:absolute;left:29863;top:3216;width:1420;height:1251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GP1sUA&#10;AADbAAAADwAAAGRycy9kb3ducmV2LnhtbESPS2vCQBSF90L/w3AL3UgzSRexjY5BFKHdCMY+6O6S&#10;uSZpM3dCZtT47x1BcHk4j48zywfTiiP1rrGsIIliEMSl1Q1XCj536+dXEM4ja2wtk4IzOcjnD6MZ&#10;ZtqeeEvHwlcijLDLUEHtfZdJ6cqaDLrIdsTB29veoA+yr6Tu8RTGTStf4jiVBhsOhBo7WtZU/hcH&#10;E7iTP7f5Xh/GXx/xKv2xSYG/6VKpp8dhMQXhafD38K39rhVM3uD6Jfw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YY/WxQAAANsAAAAPAAAAAAAAAAAAAAAAAJgCAABkcnMv&#10;ZG93bnJldi54bWxQSwUGAAAAAAQABAD1AAAAigMAAAAA&#10;" adj="204" strokecolor="#4579b8 [3044]"/>
                <v:shape id="Left Brace 80" o:spid="_x0000_s1054" type="#_x0000_t87" style="position:absolute;left:32311;top:2649;width:1155;height:1714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CVcEA&#10;AADbAAAADwAAAGRycy9kb3ducmV2LnhtbERPS2rDMBDdB3IHMYFuQiO3Jca4UYIpGFqyKHV6gMEa&#10;f6g1siXVcW8fLQpZPt7/cFrMIGZyvres4GmXgCCure65VfB9KR8zED4gaxwsk4I/8nA6rlcHzLW9&#10;8hfNVWhFDGGfo4IuhDGX0tcdGfQ7OxJHrrHOYIjQtVI7vMZwM8jnJEmlwZ5jQ4cjvXVU/1S/RoFL&#10;m4/yXE3bac9p/VLZT0NFo9TDZileQQRawl38737XCrK4Pn6JP0Ae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glXBAAAA2wAAAA8AAAAAAAAAAAAAAAAAmAIAAGRycy9kb3du&#10;cmV2LnhtbFBLBQYAAAAABAAEAPUAAACGAwAAAAA=&#10;" adj="121" strokecolor="#4579b8 [3044]"/>
                <v:shape id="TextBox 35" o:spid="_x0000_s1055" type="#_x0000_t202" style="position:absolute;left:28685;top:12364;width:8312;height:258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bKx8IA&#10;AADbAAAADwAAAGRycy9kb3ducmV2LnhtbESP3WrCQBSE7wXfYTkF73QTsWKjq4g/0Dv/+gCH7DGb&#10;Jns2ZFdN+/RuoeDlMPPNMItVZ2txp9aXjhWkowQEce50yYWCr8t+OAPhA7LG2jEp+CEPq2W/t8BM&#10;uwef6H4OhYgl7DNUYEJoMil9bsiiH7mGOHpX11oMUbaF1C0+Yrmt5ThJptJiyXHBYEMbQ3l1vlkF&#10;s8QequpjfPR28pu+m83W7ZpvpQZv3XoOIlAXXuF/+lNHLoW/L/EH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BsrHwgAAANsAAAAPAAAAAAAAAAAAAAAAAJgCAABkcnMvZG93&#10;bnJldi54bWxQSwUGAAAAAAQABAD1AAAAhwMAAAAA&#10;" filled="f" stroked="f">
                  <v:textbox style="mso-fit-shape-to-text:t">
                    <w:txbxContent>
                      <w:p w:rsidR="008D4741" w:rsidRDefault="008D4741" w:rsidP="00CE3659">
                        <w:pPr>
                          <w:pStyle w:val="NormalWeb"/>
                          <w:spacing w:after="0"/>
                          <w:jc w:val="right"/>
                        </w:pPr>
                        <w:r>
                          <w:rPr>
                            <w:rFonts w:eastAsia="Verdana" w:cs="Verdana"/>
                            <w:color w:val="000000" w:themeColor="text1"/>
                            <w:kern w:val="24"/>
                            <w:sz w:val="18"/>
                            <w:szCs w:val="18"/>
                          </w:rPr>
                          <w:t>Cumulative</w:t>
                        </w:r>
                      </w:p>
                    </w:txbxContent>
                  </v:textbox>
                </v:shape>
                <w10:anchorlock/>
              </v:group>
            </w:pict>
          </mc:Fallback>
        </mc:AlternateContent>
      </w:r>
    </w:p>
    <w:p w:rsidR="00CE3659" w:rsidRDefault="00CE3659" w:rsidP="00CE3659">
      <w:pPr>
        <w:pStyle w:val="Heading4"/>
      </w:pPr>
      <w:r>
        <w:t>Interval outcomes</w:t>
      </w:r>
    </w:p>
    <w:p w:rsidR="00CE3659" w:rsidRDefault="00CE3659" w:rsidP="00CE3659">
      <w:r>
        <w:t>Interval outcomes are measured within a discrete lapse period, say the amount of income a person earned in the 12</w:t>
      </w:r>
      <w:r w:rsidRPr="00467F77">
        <w:t>th</w:t>
      </w:r>
      <w:r>
        <w:t xml:space="preserve"> month after starting an intervention. These intervals can vary in duration from one day to any period, but for EA interventions we usually use 30-day intervals. </w:t>
      </w:r>
      <w:r>
        <w:rPr>
          <w:highlight w:val="yellow"/>
        </w:rPr>
        <w:fldChar w:fldCharType="begin"/>
      </w:r>
      <w:r>
        <w:instrText xml:space="preserve"> REF _Ref513453977 \h </w:instrText>
      </w:r>
      <w:r>
        <w:rPr>
          <w:highlight w:val="yellow"/>
        </w:rPr>
      </w:r>
      <w:r>
        <w:rPr>
          <w:highlight w:val="yellow"/>
        </w:rPr>
        <w:fldChar w:fldCharType="separate"/>
      </w:r>
      <w:r w:rsidR="00F24924">
        <w:t xml:space="preserve">Figure </w:t>
      </w:r>
      <w:r w:rsidR="00F24924">
        <w:rPr>
          <w:noProof/>
        </w:rPr>
        <w:t>2</w:t>
      </w:r>
      <w:r>
        <w:rPr>
          <w:highlight w:val="yellow"/>
        </w:rPr>
        <w:fldChar w:fldCharType="end"/>
      </w:r>
      <w:r>
        <w:t xml:space="preserve"> below shows the number of days in each lapse interval participant and comparison groups </w:t>
      </w:r>
      <w:r w:rsidRPr="00C34FD3">
        <w:rPr>
          <w:noProof/>
        </w:rPr>
        <w:t>spend</w:t>
      </w:r>
      <w:r>
        <w:t xml:space="preserve"> </w:t>
      </w:r>
      <w:r w:rsidRPr="00C34FD3">
        <w:rPr>
          <w:noProof/>
        </w:rPr>
        <w:t>independent</w:t>
      </w:r>
      <w:r>
        <w:t xml:space="preserve"> of welfare for an illustrative EA intervention. In the example, at one year before starting the intervention, both participants and comparison spent 12 days of the </w:t>
      </w:r>
      <w:r w:rsidRPr="00C34FD3">
        <w:rPr>
          <w:noProof/>
        </w:rPr>
        <w:t>30</w:t>
      </w:r>
      <w:r w:rsidR="00C34FD3">
        <w:rPr>
          <w:noProof/>
        </w:rPr>
        <w:t>-</w:t>
      </w:r>
      <w:r w:rsidRPr="00C34FD3">
        <w:rPr>
          <w:noProof/>
        </w:rPr>
        <w:t>day</w:t>
      </w:r>
      <w:r>
        <w:t xml:space="preserve"> interval independent of welfare assistance (ie not on main benefit or receiving employment assistance).</w:t>
      </w:r>
    </w:p>
    <w:p w:rsidR="00CE3659" w:rsidRDefault="00CE3659" w:rsidP="00CE3659">
      <w:r>
        <w:t xml:space="preserve">Tracking interval outcomes </w:t>
      </w:r>
      <w:r w:rsidRPr="00C34FD3">
        <w:rPr>
          <w:noProof/>
        </w:rPr>
        <w:t>is</w:t>
      </w:r>
      <w:r>
        <w:t xml:space="preserve"> most useful in understanding the dynamic relationship between the intervention and the outcome in question. The purpose of EA interventions is to change the outcome trajectories of participants. </w:t>
      </w:r>
      <w:r w:rsidR="00DA48F9">
        <w:t>L</w:t>
      </w:r>
      <w:r>
        <w:t xml:space="preserve">ooking at how outcomes change in each lapse interval before and after commencing an </w:t>
      </w:r>
      <w:r w:rsidR="00EA53C0">
        <w:t>intervention</w:t>
      </w:r>
      <w:r>
        <w:t xml:space="preserve"> provides important information on the likely behavioural responses to the intervention. To return to the example intervention in </w:t>
      </w:r>
      <w:r>
        <w:rPr>
          <w:highlight w:val="yellow"/>
        </w:rPr>
        <w:fldChar w:fldCharType="begin"/>
      </w:r>
      <w:r>
        <w:instrText xml:space="preserve"> REF _Ref513453977 \h </w:instrText>
      </w:r>
      <w:r>
        <w:rPr>
          <w:highlight w:val="yellow"/>
        </w:rPr>
      </w:r>
      <w:r>
        <w:rPr>
          <w:highlight w:val="yellow"/>
        </w:rPr>
        <w:fldChar w:fldCharType="separate"/>
      </w:r>
      <w:r w:rsidR="00F24924">
        <w:t xml:space="preserve">Figure </w:t>
      </w:r>
      <w:r w:rsidR="00F24924">
        <w:rPr>
          <w:noProof/>
        </w:rPr>
        <w:t>2</w:t>
      </w:r>
      <w:r>
        <w:rPr>
          <w:highlight w:val="yellow"/>
        </w:rPr>
        <w:fldChar w:fldCharType="end"/>
      </w:r>
      <w:r>
        <w:t>, we can see that the independent of welfare assistance outcomes of the participants are less than that of the comparison</w:t>
      </w:r>
      <w:r w:rsidR="00EA53C0">
        <w:t xml:space="preserve"> </w:t>
      </w:r>
      <w:r>
        <w:t>over the initial six months after starting the intervention (</w:t>
      </w:r>
      <w:r w:rsidRPr="00C34FD3">
        <w:rPr>
          <w:noProof/>
        </w:rPr>
        <w:t>lock</w:t>
      </w:r>
      <w:r w:rsidR="00C34FD3">
        <w:rPr>
          <w:noProof/>
        </w:rPr>
        <w:t>-</w:t>
      </w:r>
      <w:r w:rsidRPr="00C34FD3">
        <w:rPr>
          <w:noProof/>
        </w:rPr>
        <w:t>in</w:t>
      </w:r>
      <w:r>
        <w:t xml:space="preserve"> effect). However, over later </w:t>
      </w:r>
      <w:r w:rsidRPr="00C34FD3">
        <w:rPr>
          <w:noProof/>
        </w:rPr>
        <w:t>intervals</w:t>
      </w:r>
      <w:r w:rsidR="00C34FD3">
        <w:rPr>
          <w:noProof/>
        </w:rPr>
        <w:t>,</w:t>
      </w:r>
      <w:r>
        <w:t xml:space="preserve"> the outcomes of the participants exceed that of the comparison group. In other words, after completing the intervention participants are more likely to be independent of welfare assistance than the comparison group.</w:t>
      </w:r>
    </w:p>
    <w:p w:rsidR="00CE3659" w:rsidRPr="005944B9" w:rsidRDefault="00CE3659" w:rsidP="00CE3659">
      <w:pPr>
        <w:pStyle w:val="Heading4"/>
      </w:pPr>
      <w:bookmarkStart w:id="89" w:name="_Ref513453977"/>
      <w:bookmarkStart w:id="90" w:name="_Toc524003434"/>
      <w:r>
        <w:lastRenderedPageBreak/>
        <w:t xml:space="preserve">Figure </w:t>
      </w:r>
      <w:fldSimple w:instr=" SEQ Figure \* ARABIC ">
        <w:r w:rsidR="00F24924">
          <w:rPr>
            <w:noProof/>
          </w:rPr>
          <w:t>2</w:t>
        </w:r>
      </w:fldSimple>
      <w:bookmarkEnd w:id="89"/>
      <w:r>
        <w:t>: I</w:t>
      </w:r>
      <w:r w:rsidRPr="005944B9">
        <w:t xml:space="preserve">nterval outcomes for </w:t>
      </w:r>
      <w:r>
        <w:t xml:space="preserve">an </w:t>
      </w:r>
      <w:r w:rsidRPr="005944B9">
        <w:t>example intervention</w:t>
      </w:r>
      <w:bookmarkEnd w:id="90"/>
    </w:p>
    <w:p w:rsidR="00CE3659" w:rsidRDefault="00CE3659" w:rsidP="00CE3659">
      <w:pPr>
        <w:pStyle w:val="TableText"/>
      </w:pPr>
      <w:r>
        <w:rPr>
          <w:noProof/>
        </w:rPr>
        <w:drawing>
          <wp:inline distT="0" distB="0" distL="0" distR="0" wp14:anchorId="5C038017" wp14:editId="0D55D1D1">
            <wp:extent cx="5731510" cy="3347000"/>
            <wp:effectExtent l="0" t="0" r="2540" b="63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E3659" w:rsidRDefault="00CE3659" w:rsidP="00CE3659">
      <w:pPr>
        <w:pStyle w:val="TableText"/>
      </w:pPr>
      <w:r>
        <w:t xml:space="preserve">Independent of welfare assistance: not on </w:t>
      </w:r>
      <w:r w:rsidRPr="00C34FD3">
        <w:rPr>
          <w:noProof/>
        </w:rPr>
        <w:t>a main</w:t>
      </w:r>
      <w:r>
        <w:t xml:space="preserve"> benefit or receiving employment assistance</w:t>
      </w:r>
      <w:r w:rsidR="00694EEB">
        <w:t>,</w:t>
      </w:r>
      <w:r>
        <w:t xml:space="preserve"> such as a wage subsidy during each </w:t>
      </w:r>
      <w:r w:rsidRPr="00C34FD3">
        <w:rPr>
          <w:noProof/>
        </w:rPr>
        <w:t>30</w:t>
      </w:r>
      <w:r w:rsidR="00C34FD3">
        <w:rPr>
          <w:noProof/>
        </w:rPr>
        <w:t>-</w:t>
      </w:r>
      <w:r w:rsidRPr="00C34FD3">
        <w:rPr>
          <w:noProof/>
        </w:rPr>
        <w:t>day</w:t>
      </w:r>
      <w:r>
        <w:t xml:space="preserve"> interval.</w:t>
      </w:r>
    </w:p>
    <w:p w:rsidR="00CE3659" w:rsidRPr="005944B9" w:rsidRDefault="00CE3659" w:rsidP="00CE3659">
      <w:pPr>
        <w:pStyle w:val="TableText"/>
      </w:pPr>
    </w:p>
    <w:p w:rsidR="00CE3659" w:rsidRDefault="00CE3659" w:rsidP="00CE3659">
      <w:pPr>
        <w:pStyle w:val="Heading4"/>
      </w:pPr>
      <w:r>
        <w:t>Cumulative outcomes</w:t>
      </w:r>
    </w:p>
    <w:p w:rsidR="00CE3659" w:rsidRDefault="00CE3659" w:rsidP="00CE3659">
      <w:pPr>
        <w:rPr>
          <w:lang w:eastAsia="en-AU"/>
        </w:rPr>
      </w:pPr>
      <w:r>
        <w:t xml:space="preserve">While interval outcomes are useful to understand how outcomes </w:t>
      </w:r>
      <w:r w:rsidR="003505CE">
        <w:t xml:space="preserve">and impacts </w:t>
      </w:r>
      <w:r>
        <w:t xml:space="preserve">change relative to when people start an intervention, they do not allow us to quantify the overall impact of an intervention. To make summative judgements we use cumulative outcomes. As </w:t>
      </w:r>
      <w:r>
        <w:rPr>
          <w:lang w:eastAsia="en-AU"/>
        </w:rPr>
        <w:fldChar w:fldCharType="begin"/>
      </w:r>
      <w:r>
        <w:rPr>
          <w:lang w:eastAsia="en-AU"/>
        </w:rPr>
        <w:instrText xml:space="preserve"> REF _Ref513053673 \h </w:instrText>
      </w:r>
      <w:r>
        <w:rPr>
          <w:lang w:eastAsia="en-AU"/>
        </w:rPr>
      </w:r>
      <w:r>
        <w:rPr>
          <w:lang w:eastAsia="en-AU"/>
        </w:rPr>
        <w:fldChar w:fldCharType="separate"/>
      </w:r>
      <w:r w:rsidR="00F24924">
        <w:t xml:space="preserve">Figure </w:t>
      </w:r>
      <w:r w:rsidR="00F24924">
        <w:rPr>
          <w:noProof/>
        </w:rPr>
        <w:t>1</w:t>
      </w:r>
      <w:r>
        <w:rPr>
          <w:lang w:eastAsia="en-AU"/>
        </w:rPr>
        <w:fldChar w:fldCharType="end"/>
      </w:r>
      <w:r>
        <w:rPr>
          <w:lang w:eastAsia="en-AU"/>
        </w:rPr>
        <w:t xml:space="preserve"> (previous page) shows</w:t>
      </w:r>
      <w:r w:rsidR="00EA53C0">
        <w:rPr>
          <w:lang w:eastAsia="en-AU"/>
        </w:rPr>
        <w:t>,</w:t>
      </w:r>
      <w:r>
        <w:rPr>
          <w:lang w:eastAsia="en-AU"/>
        </w:rPr>
        <w:t xml:space="preserve"> cumulative outcomes start from period 0 to each subsequent </w:t>
      </w:r>
      <w:r w:rsidRPr="00C34FD3">
        <w:rPr>
          <w:noProof/>
          <w:lang w:eastAsia="en-AU"/>
        </w:rPr>
        <w:t>follow</w:t>
      </w:r>
      <w:r w:rsidR="00C34FD3">
        <w:rPr>
          <w:noProof/>
          <w:lang w:eastAsia="en-AU"/>
        </w:rPr>
        <w:t>-</w:t>
      </w:r>
      <w:r w:rsidRPr="00C34FD3">
        <w:rPr>
          <w:noProof/>
          <w:lang w:eastAsia="en-AU"/>
        </w:rPr>
        <w:t>up</w:t>
      </w:r>
      <w:r>
        <w:rPr>
          <w:lang w:eastAsia="en-AU"/>
        </w:rPr>
        <w:t xml:space="preserve"> period. For example, how much income did participants receive over the 12 months after starting the </w:t>
      </w:r>
      <w:r w:rsidRPr="00C34FD3">
        <w:rPr>
          <w:noProof/>
          <w:lang w:eastAsia="en-AU"/>
        </w:rPr>
        <w:t>intervention</w:t>
      </w:r>
      <w:r w:rsidR="00C34FD3">
        <w:rPr>
          <w:noProof/>
          <w:lang w:eastAsia="en-AU"/>
        </w:rPr>
        <w:t>?</w:t>
      </w:r>
    </w:p>
    <w:p w:rsidR="00CE3659" w:rsidRDefault="00CE3659" w:rsidP="00CE3659">
      <w:r>
        <w:rPr>
          <w:highlight w:val="yellow"/>
        </w:rPr>
        <w:fldChar w:fldCharType="begin"/>
      </w:r>
      <w:r>
        <w:instrText xml:space="preserve"> REF _Ref513455448 \h </w:instrText>
      </w:r>
      <w:r>
        <w:rPr>
          <w:highlight w:val="yellow"/>
        </w:rPr>
      </w:r>
      <w:r>
        <w:rPr>
          <w:highlight w:val="yellow"/>
        </w:rPr>
        <w:fldChar w:fldCharType="separate"/>
      </w:r>
      <w:r w:rsidR="00F24924">
        <w:t xml:space="preserve">Figure </w:t>
      </w:r>
      <w:r w:rsidR="00F24924">
        <w:rPr>
          <w:noProof/>
        </w:rPr>
        <w:t>3</w:t>
      </w:r>
      <w:r>
        <w:rPr>
          <w:highlight w:val="yellow"/>
        </w:rPr>
        <w:fldChar w:fldCharType="end"/>
      </w:r>
      <w:r>
        <w:t xml:space="preserve"> shows the cumulative outcomes for the same intervention illustrated in </w:t>
      </w:r>
      <w:r>
        <w:rPr>
          <w:highlight w:val="yellow"/>
        </w:rPr>
        <w:fldChar w:fldCharType="begin"/>
      </w:r>
      <w:r>
        <w:instrText xml:space="preserve"> REF _Ref513453977 \h </w:instrText>
      </w:r>
      <w:r>
        <w:rPr>
          <w:highlight w:val="yellow"/>
        </w:rPr>
      </w:r>
      <w:r>
        <w:rPr>
          <w:highlight w:val="yellow"/>
        </w:rPr>
        <w:fldChar w:fldCharType="separate"/>
      </w:r>
      <w:r w:rsidR="00F24924">
        <w:t xml:space="preserve">Figure </w:t>
      </w:r>
      <w:r w:rsidR="00F24924">
        <w:rPr>
          <w:noProof/>
        </w:rPr>
        <w:t>2</w:t>
      </w:r>
      <w:r>
        <w:rPr>
          <w:highlight w:val="yellow"/>
        </w:rPr>
        <w:fldChar w:fldCharType="end"/>
      </w:r>
      <w:r>
        <w:t xml:space="preserve">. By definition cumulative outcome measures only cover the period after participation start and not before. </w:t>
      </w:r>
      <w:r>
        <w:rPr>
          <w:highlight w:val="yellow"/>
        </w:rPr>
        <w:fldChar w:fldCharType="begin"/>
      </w:r>
      <w:r>
        <w:instrText xml:space="preserve"> REF _Ref513455448 \h </w:instrText>
      </w:r>
      <w:r>
        <w:rPr>
          <w:highlight w:val="yellow"/>
        </w:rPr>
      </w:r>
      <w:r>
        <w:rPr>
          <w:highlight w:val="yellow"/>
        </w:rPr>
        <w:fldChar w:fldCharType="separate"/>
      </w:r>
      <w:r w:rsidR="00F24924">
        <w:t xml:space="preserve">Figure </w:t>
      </w:r>
      <w:r w:rsidR="00F24924">
        <w:rPr>
          <w:noProof/>
        </w:rPr>
        <w:t>3</w:t>
      </w:r>
      <w:r>
        <w:rPr>
          <w:highlight w:val="yellow"/>
        </w:rPr>
        <w:fldChar w:fldCharType="end"/>
      </w:r>
      <w:r>
        <w:t xml:space="preserve"> shows the average days over each successive period after starting the intervention that participants and comparison spent </w:t>
      </w:r>
      <w:r w:rsidRPr="00C34FD3">
        <w:rPr>
          <w:noProof/>
        </w:rPr>
        <w:t>independent</w:t>
      </w:r>
      <w:r>
        <w:t xml:space="preserve"> of welfare assistance. At the end of two years, participants spent an average of </w:t>
      </w:r>
      <w:r w:rsidRPr="00D31745">
        <w:t>379</w:t>
      </w:r>
      <w:r>
        <w:t xml:space="preserve"> days, while over five years this increased to </w:t>
      </w:r>
      <w:r w:rsidRPr="00D31745">
        <w:t>1</w:t>
      </w:r>
      <w:r>
        <w:t>,</w:t>
      </w:r>
      <w:r w:rsidRPr="00D31745">
        <w:t>128</w:t>
      </w:r>
      <w:r>
        <w:t xml:space="preserve"> days. In other words, the cumulative outcomes are simply the sum of the outcomes achieved in each successive interval after </w:t>
      </w:r>
      <w:r w:rsidR="00C34FD3">
        <w:t xml:space="preserve">the </w:t>
      </w:r>
      <w:r w:rsidRPr="00C34FD3">
        <w:rPr>
          <w:noProof/>
        </w:rPr>
        <w:t>intervention</w:t>
      </w:r>
      <w:r>
        <w:t xml:space="preserve"> </w:t>
      </w:r>
      <w:r w:rsidRPr="00C34FD3">
        <w:rPr>
          <w:noProof/>
        </w:rPr>
        <w:t>start</w:t>
      </w:r>
      <w:r w:rsidR="00C34FD3">
        <w:rPr>
          <w:noProof/>
        </w:rPr>
        <w:t>ed</w:t>
      </w:r>
      <w:r>
        <w:t xml:space="preserve">. Therefore, after five years there was a difference of </w:t>
      </w:r>
      <w:r w:rsidRPr="00525942">
        <w:t>121</w:t>
      </w:r>
      <w:r>
        <w:t xml:space="preserve"> days between the participant and comparison group.</w:t>
      </w:r>
    </w:p>
    <w:p w:rsidR="00CE3659" w:rsidRPr="005944B9" w:rsidRDefault="00CE3659" w:rsidP="00CE3659">
      <w:pPr>
        <w:pStyle w:val="Heading4"/>
      </w:pPr>
      <w:bookmarkStart w:id="91" w:name="_Ref513455448"/>
      <w:bookmarkStart w:id="92" w:name="_Toc524003435"/>
      <w:r>
        <w:lastRenderedPageBreak/>
        <w:t xml:space="preserve">Figure </w:t>
      </w:r>
      <w:fldSimple w:instr=" SEQ Figure \* ARABIC ">
        <w:r w:rsidR="00F24924">
          <w:rPr>
            <w:noProof/>
          </w:rPr>
          <w:t>3</w:t>
        </w:r>
      </w:fldSimple>
      <w:bookmarkEnd w:id="91"/>
      <w:r>
        <w:t>: Cumulative</w:t>
      </w:r>
      <w:r w:rsidRPr="005944B9">
        <w:t xml:space="preserve"> outcomes for </w:t>
      </w:r>
      <w:r>
        <w:t xml:space="preserve">an </w:t>
      </w:r>
      <w:r w:rsidRPr="005944B9">
        <w:t>example intervention</w:t>
      </w:r>
      <w:bookmarkEnd w:id="92"/>
    </w:p>
    <w:p w:rsidR="00CE3659" w:rsidRDefault="00CE3659" w:rsidP="00CE3659">
      <w:r>
        <w:rPr>
          <w:noProof/>
          <w:lang w:eastAsia="en-NZ"/>
        </w:rPr>
        <w:drawing>
          <wp:inline distT="0" distB="0" distL="0" distR="0" wp14:anchorId="314BA0BF" wp14:editId="3D6294CE">
            <wp:extent cx="5731510" cy="3325089"/>
            <wp:effectExtent l="0" t="0" r="2540" b="889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E3659" w:rsidRDefault="00CE3659" w:rsidP="00CE3659">
      <w:pPr>
        <w:pStyle w:val="TableText"/>
      </w:pPr>
      <w:r>
        <w:t xml:space="preserve">Independent of welfare assistance: not on </w:t>
      </w:r>
      <w:r w:rsidRPr="00C34FD3">
        <w:rPr>
          <w:noProof/>
        </w:rPr>
        <w:t>a main</w:t>
      </w:r>
      <w:r>
        <w:t xml:space="preserve"> benefit or receiving employment assistance</w:t>
      </w:r>
      <w:r w:rsidR="00694EEB">
        <w:t>,</w:t>
      </w:r>
      <w:r>
        <w:t xml:space="preserve"> such as a wage subsidy since participation start.</w:t>
      </w:r>
    </w:p>
    <w:p w:rsidR="00CE3659" w:rsidRDefault="00CE3659" w:rsidP="00CE3659">
      <w:pPr>
        <w:pStyle w:val="Heading3"/>
      </w:pPr>
      <w:bookmarkStart w:id="93" w:name="_Toc524003476"/>
      <w:r>
        <w:t>Why measure outcomes from participation start?</w:t>
      </w:r>
      <w:bookmarkEnd w:id="93"/>
    </w:p>
    <w:p w:rsidR="00CE3659" w:rsidRDefault="00CE3659" w:rsidP="00CE3659">
      <w:pPr>
        <w:rPr>
          <w:lang w:eastAsia="en-AU"/>
        </w:rPr>
      </w:pPr>
      <w:r>
        <w:rPr>
          <w:lang w:eastAsia="en-AU"/>
        </w:rPr>
        <w:t xml:space="preserve">A common question is why we measure outcomes from when people start an intervention, rather than when they finish. There are two reasons. The first is practical, </w:t>
      </w:r>
      <w:r w:rsidR="00EA53C0">
        <w:rPr>
          <w:lang w:eastAsia="en-AU"/>
        </w:rPr>
        <w:t>(</w:t>
      </w:r>
      <w:r>
        <w:rPr>
          <w:lang w:eastAsia="en-AU"/>
        </w:rPr>
        <w:t xml:space="preserve">as discussed </w:t>
      </w:r>
      <w:r w:rsidR="00C34FD3">
        <w:rPr>
          <w:noProof/>
          <w:lang w:eastAsia="en-AU"/>
        </w:rPr>
        <w:t>i</w:t>
      </w:r>
      <w:r w:rsidRPr="00C34FD3">
        <w:rPr>
          <w:noProof/>
          <w:lang w:eastAsia="en-AU"/>
        </w:rPr>
        <w:t>n</w:t>
      </w:r>
      <w:r>
        <w:rPr>
          <w:lang w:eastAsia="en-AU"/>
        </w:rPr>
        <w:t xml:space="preserve"> the section on measuring</w:t>
      </w:r>
      <w:r w:rsidR="00DA48F9">
        <w:rPr>
          <w:lang w:eastAsia="en-AU"/>
        </w:rPr>
        <w:t>,</w:t>
      </w:r>
      <w:r>
        <w:rPr>
          <w:lang w:eastAsia="en-AU"/>
        </w:rPr>
        <w:t xml:space="preserve"> when people participate in EA </w:t>
      </w:r>
      <w:r w:rsidRPr="00C34FD3">
        <w:rPr>
          <w:noProof/>
          <w:lang w:eastAsia="en-AU"/>
        </w:rPr>
        <w:t>interventions</w:t>
      </w:r>
      <w:r w:rsidR="00EA53C0">
        <w:rPr>
          <w:noProof/>
          <w:lang w:eastAsia="en-AU"/>
        </w:rPr>
        <w:t>)</w:t>
      </w:r>
      <w:r>
        <w:rPr>
          <w:lang w:eastAsia="en-AU"/>
        </w:rPr>
        <w:t xml:space="preserve"> </w:t>
      </w:r>
      <w:r w:rsidR="00EA53C0">
        <w:rPr>
          <w:lang w:eastAsia="en-AU"/>
        </w:rPr>
        <w:t xml:space="preserve">as </w:t>
      </w:r>
      <w:r>
        <w:rPr>
          <w:lang w:eastAsia="en-AU"/>
        </w:rPr>
        <w:t xml:space="preserve">when people finish an intervention is often poorly recorded. Therefore, </w:t>
      </w:r>
      <w:r w:rsidR="00EA53C0">
        <w:rPr>
          <w:lang w:eastAsia="en-AU"/>
        </w:rPr>
        <w:t xml:space="preserve">the date when </w:t>
      </w:r>
      <w:r>
        <w:rPr>
          <w:lang w:eastAsia="en-AU"/>
        </w:rPr>
        <w:t>people actually finish participating in an intervention</w:t>
      </w:r>
      <w:r w:rsidR="00DA48F9">
        <w:rPr>
          <w:lang w:eastAsia="en-AU"/>
        </w:rPr>
        <w:t xml:space="preserve"> is much less certain</w:t>
      </w:r>
      <w:r>
        <w:rPr>
          <w:lang w:eastAsia="en-AU"/>
        </w:rPr>
        <w:t xml:space="preserve"> than </w:t>
      </w:r>
      <w:r w:rsidR="00EA53C0">
        <w:rPr>
          <w:lang w:eastAsia="en-AU"/>
        </w:rPr>
        <w:t xml:space="preserve">the date </w:t>
      </w:r>
      <w:r>
        <w:rPr>
          <w:lang w:eastAsia="en-AU"/>
        </w:rPr>
        <w:t>they started.</w:t>
      </w:r>
    </w:p>
    <w:p w:rsidR="00CE3659" w:rsidRDefault="00CE3659" w:rsidP="00CE3659">
      <w:pPr>
        <w:rPr>
          <w:lang w:eastAsia="en-AU"/>
        </w:rPr>
      </w:pPr>
      <w:r>
        <w:rPr>
          <w:lang w:eastAsia="en-AU"/>
        </w:rPr>
        <w:t xml:space="preserve">The second reason is the importance of capturing the full impact of an intervention. As </w:t>
      </w:r>
      <w:r>
        <w:rPr>
          <w:highlight w:val="yellow"/>
        </w:rPr>
        <w:fldChar w:fldCharType="begin"/>
      </w:r>
      <w:r>
        <w:instrText xml:space="preserve"> REF _Ref513453977 \h </w:instrText>
      </w:r>
      <w:r>
        <w:rPr>
          <w:highlight w:val="yellow"/>
        </w:rPr>
      </w:r>
      <w:r>
        <w:rPr>
          <w:highlight w:val="yellow"/>
        </w:rPr>
        <w:fldChar w:fldCharType="separate"/>
      </w:r>
      <w:r w:rsidR="00F24924">
        <w:t xml:space="preserve">Figure </w:t>
      </w:r>
      <w:r w:rsidR="00F24924">
        <w:rPr>
          <w:noProof/>
        </w:rPr>
        <w:t>2</w:t>
      </w:r>
      <w:r>
        <w:rPr>
          <w:highlight w:val="yellow"/>
        </w:rPr>
        <w:fldChar w:fldCharType="end"/>
      </w:r>
      <w:r>
        <w:rPr>
          <w:lang w:eastAsia="en-AU"/>
        </w:rPr>
        <w:t xml:space="preserve"> above shows, the period while a person is on a programme can have an impact on their outcomes. The most common impact is referred to as the lock-in effect. As the name suggests, while people are participating in an intervention they are less likely to achieve an outcome</w:t>
      </w:r>
      <w:r w:rsidR="00694EEB">
        <w:rPr>
          <w:lang w:eastAsia="en-AU"/>
        </w:rPr>
        <w:t>,</w:t>
      </w:r>
      <w:r>
        <w:rPr>
          <w:lang w:eastAsia="en-AU"/>
        </w:rPr>
        <w:t xml:space="preserve"> such as moving into employment. This can occur for a number of reasons. One is simply the reduction in time participants have to look for work. And, for training programmes, the need to complete the course to gain a qualification provides an incentive to turn down job opportunities if they do arise. If we did not include these effects, we run the risk of overstating the positive impact of interventions.</w:t>
      </w:r>
    </w:p>
    <w:p w:rsidR="00CE3659" w:rsidRDefault="00CE3659" w:rsidP="00CE3659">
      <w:pPr>
        <w:pStyle w:val="Heading3"/>
      </w:pPr>
      <w:bookmarkStart w:id="94" w:name="_Toc524003477"/>
      <w:r>
        <w:t>Migration and mortality</w:t>
      </w:r>
      <w:bookmarkEnd w:id="94"/>
    </w:p>
    <w:p w:rsidR="00CE3659" w:rsidRDefault="00CE3659" w:rsidP="00CE3659">
      <w:pPr>
        <w:rPr>
          <w:lang w:eastAsia="en-AU"/>
        </w:rPr>
      </w:pPr>
      <w:r>
        <w:rPr>
          <w:lang w:eastAsia="en-AU"/>
        </w:rPr>
        <w:t xml:space="preserve">In the current </w:t>
      </w:r>
      <w:r w:rsidRPr="00C34FD3">
        <w:rPr>
          <w:noProof/>
          <w:lang w:eastAsia="en-AU"/>
        </w:rPr>
        <w:t>analysis</w:t>
      </w:r>
      <w:r w:rsidR="00C34FD3">
        <w:rPr>
          <w:noProof/>
          <w:lang w:eastAsia="en-AU"/>
        </w:rPr>
        <w:t>,</w:t>
      </w:r>
      <w:r>
        <w:rPr>
          <w:lang w:eastAsia="en-AU"/>
        </w:rPr>
        <w:t xml:space="preserve"> we have not adjusted for people moving out of New Zealand or dying. These events would, over longer </w:t>
      </w:r>
      <w:r w:rsidR="008C39BE">
        <w:rPr>
          <w:lang w:eastAsia="en-AU"/>
        </w:rPr>
        <w:t>follow-</w:t>
      </w:r>
      <w:r>
        <w:rPr>
          <w:lang w:eastAsia="en-AU"/>
        </w:rPr>
        <w:t>up periods, reduce the denominator for each of the above outcome measures (ie right censoring). We plan to adjust for right censoring in subsequent updates to this analysis.</w:t>
      </w:r>
    </w:p>
    <w:p w:rsidR="00CE3659" w:rsidRDefault="00CE3659" w:rsidP="00CE3659">
      <w:pPr>
        <w:pStyle w:val="Heading1"/>
      </w:pPr>
      <w:bookmarkStart w:id="95" w:name="_Toc452630513"/>
      <w:bookmarkStart w:id="96" w:name="_Toc514063462"/>
      <w:bookmarkStart w:id="97" w:name="_Toc524003478"/>
      <w:r>
        <w:lastRenderedPageBreak/>
        <w:t>Estimating the observed impact of EA interventions</w:t>
      </w:r>
      <w:bookmarkEnd w:id="95"/>
      <w:bookmarkEnd w:id="96"/>
      <w:bookmarkEnd w:id="97"/>
    </w:p>
    <w:p w:rsidR="00CE3659" w:rsidRDefault="00CE3659" w:rsidP="00CE3659">
      <w:r>
        <w:t>To rate the effectiveness of EA interventions we need to determine the impact of EA interventions on outcomes to date. In this analysis, we estimate effectiveness using counterfactual designs. The term counterfactual refers to the question: what would have happened in the absence of the intervention?</w:t>
      </w:r>
      <w:r>
        <w:rPr>
          <w:rStyle w:val="FootnoteReference"/>
        </w:rPr>
        <w:footnoteReference w:id="3"/>
      </w:r>
      <w:r>
        <w:t xml:space="preserve"> </w:t>
      </w:r>
      <w:r w:rsidRPr="000E5985">
        <w:t>By definition, it is not possible to observe the counterfactual outcomes of participants.</w:t>
      </w:r>
      <w:r>
        <w:t xml:space="preserve"> </w:t>
      </w:r>
      <w:r w:rsidRPr="000E5985">
        <w:t xml:space="preserve">The solution is to identify a proxy for the counterfactual, usually a group of non-participants whose outcomes </w:t>
      </w:r>
      <w:r>
        <w:t>we use</w:t>
      </w:r>
      <w:r w:rsidRPr="000E5985">
        <w:t xml:space="preserve"> for comparison purposes.</w:t>
      </w:r>
      <w:r>
        <w:t xml:space="preserve"> </w:t>
      </w:r>
      <w:r w:rsidRPr="000E5985">
        <w:t xml:space="preserve">The challenge is to ensure </w:t>
      </w:r>
      <w:r>
        <w:t>that the comparison outcomes are</w:t>
      </w:r>
      <w:r w:rsidRPr="000E5985">
        <w:t xml:space="preserve"> an accurate representation of participants’ counterfactual outcomes.</w:t>
      </w:r>
      <w:r>
        <w:t xml:space="preserve"> </w:t>
      </w:r>
      <w:r w:rsidRPr="000E5985">
        <w:t xml:space="preserve">Specifically, other than programme participation, are there other reasons for any differences </w:t>
      </w:r>
      <w:r>
        <w:t>between</w:t>
      </w:r>
      <w:r w:rsidRPr="000E5985">
        <w:t xml:space="preserve"> the outcomes </w:t>
      </w:r>
      <w:r>
        <w:t>of</w:t>
      </w:r>
      <w:r w:rsidRPr="000E5985">
        <w:t xml:space="preserve"> participants and</w:t>
      </w:r>
      <w:r>
        <w:t xml:space="preserve"> those of</w:t>
      </w:r>
      <w:r w:rsidRPr="000E5985">
        <w:t xml:space="preserve"> the comparison group (</w:t>
      </w:r>
      <w:r>
        <w:t>ie</w:t>
      </w:r>
      <w:r w:rsidRPr="000E5985">
        <w:t xml:space="preserve"> selection bias)?</w:t>
      </w:r>
      <w:r>
        <w:t xml:space="preserve"> </w:t>
      </w:r>
    </w:p>
    <w:p w:rsidR="00CE3659" w:rsidRDefault="00CE3659" w:rsidP="00CE3659">
      <w:r>
        <w:t>Various</w:t>
      </w:r>
      <w:r w:rsidRPr="000E5985">
        <w:t xml:space="preserve"> methods are able to control</w:t>
      </w:r>
      <w:r>
        <w:t xml:space="preserve"> for selection bias</w:t>
      </w:r>
      <w:r w:rsidRPr="000E5985">
        <w:t xml:space="preserve"> to a greater or lesser degree.</w:t>
      </w:r>
      <w:r>
        <w:t xml:space="preserve"> To assist readers </w:t>
      </w:r>
      <w:r>
        <w:rPr>
          <w:noProof/>
        </w:rPr>
        <w:t>i</w:t>
      </w:r>
      <w:r w:rsidRPr="00F25547">
        <w:rPr>
          <w:noProof/>
        </w:rPr>
        <w:t>n</w:t>
      </w:r>
      <w:r>
        <w:t xml:space="preserve"> judging the robustness of a particular counterfactual design, we categorise methods according to the Scientific Maryland Scale (SMS). The SMS scale ranks counterfactual designs from 1 (least robust) to 5 (most robust). Robust in this context refers to the level of confidence we have that the impact estimate of a design accurately quantifies the causal effect of the intervention on the outcome.</w:t>
      </w:r>
    </w:p>
    <w:p w:rsidR="00CE3659" w:rsidRDefault="00CE3659" w:rsidP="00CE3659">
      <w:r>
        <w:t xml:space="preserve">In the current report, we have four designs: randomised control trial (SMS 5), </w:t>
      </w:r>
      <w:r w:rsidRPr="00F25547">
        <w:rPr>
          <w:noProof/>
        </w:rPr>
        <w:t>propensity</w:t>
      </w:r>
      <w:r>
        <w:rPr>
          <w:noProof/>
        </w:rPr>
        <w:t>-</w:t>
      </w:r>
      <w:r w:rsidRPr="00F25547">
        <w:rPr>
          <w:noProof/>
        </w:rPr>
        <w:t>matched</w:t>
      </w:r>
      <w:r>
        <w:t xml:space="preserve"> comparison group (SMS 3), </w:t>
      </w:r>
      <w:r w:rsidRPr="00F25547">
        <w:rPr>
          <w:noProof/>
        </w:rPr>
        <w:t>propensity</w:t>
      </w:r>
      <w:r>
        <w:rPr>
          <w:noProof/>
        </w:rPr>
        <w:t>-</w:t>
      </w:r>
      <w:r w:rsidRPr="00F25547">
        <w:rPr>
          <w:noProof/>
        </w:rPr>
        <w:t>matched</w:t>
      </w:r>
      <w:r>
        <w:t xml:space="preserve"> historical comparison group (SMS 3(-)) and natural experiments (SMS 3)</w:t>
      </w:r>
      <w:r w:rsidRPr="00E36F38">
        <w:t xml:space="preserve"> </w:t>
      </w:r>
      <w:r>
        <w:t>designs. We outline each in turn.</w:t>
      </w:r>
    </w:p>
    <w:p w:rsidR="00CE3659" w:rsidRDefault="00CE3659" w:rsidP="00CE3659">
      <w:pPr>
        <w:pStyle w:val="Heading2"/>
      </w:pPr>
      <w:bookmarkStart w:id="98" w:name="_Toc514063463"/>
      <w:bookmarkStart w:id="99" w:name="_Toc524003479"/>
      <w:r>
        <w:t xml:space="preserve">Methods used to estimate </w:t>
      </w:r>
      <w:r w:rsidR="00C34FD3">
        <w:t xml:space="preserve">the </w:t>
      </w:r>
      <w:r w:rsidRPr="00C34FD3">
        <w:rPr>
          <w:noProof/>
        </w:rPr>
        <w:t>impact</w:t>
      </w:r>
      <w:bookmarkEnd w:id="98"/>
      <w:r w:rsidR="00C34FD3">
        <w:rPr>
          <w:noProof/>
        </w:rPr>
        <w:t xml:space="preserve"> of interventions</w:t>
      </w:r>
      <w:bookmarkEnd w:id="99"/>
    </w:p>
    <w:p w:rsidR="00CE3659" w:rsidRDefault="00CE3659" w:rsidP="00CE3659">
      <w:r>
        <w:t>Rating the effectiveness of EA interventions is a three-step process. The first step is to estimate the observed impact of an intervention on participants’ outcomes to date. The second step is to estimate the long-term impact based on observed short</w:t>
      </w:r>
      <w:r w:rsidR="002220A0">
        <w:t>-</w:t>
      </w:r>
      <w:r>
        <w:t xml:space="preserve"> and </w:t>
      </w:r>
      <w:r w:rsidRPr="00C34FD3">
        <w:rPr>
          <w:noProof/>
        </w:rPr>
        <w:t>medium</w:t>
      </w:r>
      <w:r w:rsidR="00C34FD3">
        <w:rPr>
          <w:noProof/>
        </w:rPr>
        <w:t>-</w:t>
      </w:r>
      <w:r w:rsidRPr="00C34FD3">
        <w:rPr>
          <w:noProof/>
        </w:rPr>
        <w:t>term</w:t>
      </w:r>
      <w:r>
        <w:t xml:space="preserve"> impacts. The final step is to apply standard rules to determine the </w:t>
      </w:r>
      <w:r w:rsidRPr="00C34FD3">
        <w:rPr>
          <w:noProof/>
        </w:rPr>
        <w:t>effectiveness</w:t>
      </w:r>
      <w:r>
        <w:t xml:space="preserve"> rating of each intervention.</w:t>
      </w:r>
    </w:p>
    <w:p w:rsidR="00CE3659" w:rsidRDefault="00CE3659" w:rsidP="00CE3659">
      <w:pPr>
        <w:pStyle w:val="Heading3"/>
      </w:pPr>
      <w:bookmarkStart w:id="100" w:name="_Toc524003480"/>
      <w:r>
        <w:t xml:space="preserve">Randomised </w:t>
      </w:r>
      <w:r w:rsidR="00EA53C0">
        <w:t xml:space="preserve">control trial </w:t>
      </w:r>
      <w:r>
        <w:t>designs</w:t>
      </w:r>
      <w:bookmarkEnd w:id="100"/>
    </w:p>
    <w:p w:rsidR="00CE3659" w:rsidRPr="005F451F" w:rsidRDefault="00CE3659" w:rsidP="00CE3659">
      <w:pPr>
        <w:rPr>
          <w:lang w:eastAsia="en-AU"/>
        </w:rPr>
      </w:pPr>
      <w:r w:rsidRPr="004C071D">
        <w:rPr>
          <w:b/>
          <w:lang w:eastAsia="en-AU"/>
        </w:rPr>
        <w:t>Interventions covered are</w:t>
      </w:r>
      <w:r>
        <w:rPr>
          <w:lang w:eastAsia="en-AU"/>
        </w:rPr>
        <w:t xml:space="preserve">: </w:t>
      </w:r>
      <w:r w:rsidRPr="006416A5">
        <w:rPr>
          <w:lang w:eastAsia="en-AU"/>
        </w:rPr>
        <w:t>Mental Health Employment Service Trial</w:t>
      </w:r>
      <w:r>
        <w:rPr>
          <w:lang w:eastAsia="en-AU"/>
        </w:rPr>
        <w:t xml:space="preserve">, </w:t>
      </w:r>
      <w:r w:rsidRPr="006416A5">
        <w:rPr>
          <w:lang w:eastAsia="en-AU"/>
        </w:rPr>
        <w:t>Sole Parent Employment Service Trial</w:t>
      </w:r>
      <w:r>
        <w:rPr>
          <w:lang w:eastAsia="en-AU"/>
        </w:rPr>
        <w:t>, Work Focused Case Management (General), Work Focused Case Management (pilot), Work Focused Case Management HCD, Work Focused Case Management ICS (Entrenched), Work Focused Case Management Integrated Services (IS), Work Search Support, Work Search Support (pilot)</w:t>
      </w:r>
    </w:p>
    <w:p w:rsidR="00CE3659" w:rsidRDefault="00CE3659" w:rsidP="00CE3659">
      <w:r>
        <w:t xml:space="preserve">Randomised </w:t>
      </w:r>
      <w:r w:rsidR="00EA53C0">
        <w:t xml:space="preserve">control trial </w:t>
      </w:r>
      <w:r>
        <w:t xml:space="preserve">(RCT) designs are the most robust counterfactual designs as they require the fewest assumptions and therefore can make the strongest quantitative </w:t>
      </w:r>
      <w:r>
        <w:lastRenderedPageBreak/>
        <w:t xml:space="preserve">statements about the causal relationship between intervention and outcomes. RCTs in the context of MSD EA interventions have been used most extensively to evaluate the impact of </w:t>
      </w:r>
      <w:r w:rsidR="008C39BE">
        <w:t>case</w:t>
      </w:r>
      <w:r w:rsidR="002220A0">
        <w:t xml:space="preserve"> </w:t>
      </w:r>
      <w:r>
        <w:t>management services</w:t>
      </w:r>
      <w:r w:rsidR="008C39BE">
        <w:t>,</w:t>
      </w:r>
      <w:r>
        <w:t xml:space="preserve"> such as Work Focused Case Management or Investment Approach Trials </w:t>
      </w:r>
      <w:r>
        <w:fldChar w:fldCharType="begin" w:fldLock="1"/>
      </w:r>
      <w:r>
        <w:instrText>ADDIN CSL_CITATION { "citationItems" : [ { "id" : "ITEM-1", "itemData" : { "abstract" : "This report summarises the welfare return on investment (wROI) for a range of intensive case management services targeted at people receiving income support.", "author" : [ { "dropping-particle" : "", "family" : "MSD", "given" : "", "non-dropping-particle" : "", "parse-names" : false, "suffix" : "" } ], "id" : "ITEM-1", "issued" : { "date-parts" : [ [ "2018" ] ] }, "number-of-pages" : "110", "publisher" : "Ministry of Social Development (EDRMS: A9467849)", "publisher-place" : "Wellington", "title" : "Cost-effectiveness of intensive case management services", "type" : "report" }, "uris" : [ "http://www.mendeley.com/documents/?uuid=8c264d3a-dacd-402a-ace2-ec0e3adb50a1" ] } ], "mendeley" : { "formattedCitation" : "(MSD, 2018a)", "plainTextFormattedCitation" : "(MSD, 2018a)", "previouslyFormattedCitation" : "(MSD, 2018a)" }, "properties" : {  }, "schema" : "https://github.com/citation-style-language/schema/raw/master/csl-citation.json" }</w:instrText>
      </w:r>
      <w:r>
        <w:fldChar w:fldCharType="separate"/>
      </w:r>
      <w:r w:rsidRPr="00DC53C5">
        <w:rPr>
          <w:noProof/>
        </w:rPr>
        <w:t>(MSD, 2018a)</w:t>
      </w:r>
      <w:r>
        <w:fldChar w:fldCharType="end"/>
      </w:r>
      <w:r>
        <w:t>.</w:t>
      </w:r>
    </w:p>
    <w:p w:rsidR="00CE3659" w:rsidRPr="00EF6F59" w:rsidRDefault="00CE3659" w:rsidP="00CE3659">
      <w:pPr>
        <w:pStyle w:val="Heading3"/>
      </w:pPr>
      <w:bookmarkStart w:id="101" w:name="_Toc524003481"/>
      <w:r>
        <w:t>Propensity matching</w:t>
      </w:r>
      <w:bookmarkEnd w:id="101"/>
    </w:p>
    <w:p w:rsidR="00CE3659" w:rsidRDefault="00CE3659" w:rsidP="00CE3659">
      <w:r>
        <w:t xml:space="preserve">Propensity matching is the main method we use to estimate the impact of EA interventions. Propensity matching is a common alternative to </w:t>
      </w:r>
      <w:r w:rsidRPr="00F25547">
        <w:rPr>
          <w:noProof/>
        </w:rPr>
        <w:t>randomisation</w:t>
      </w:r>
      <w:r>
        <w:t>. It estimates the counterfactual by</w:t>
      </w:r>
      <w:r w:rsidRPr="000E5985">
        <w:t xml:space="preserve"> construct</w:t>
      </w:r>
      <w:r>
        <w:t>ing</w:t>
      </w:r>
      <w:r w:rsidRPr="000E5985">
        <w:t xml:space="preserve"> a matched group of non-participants who have the same </w:t>
      </w:r>
      <w:r>
        <w:t>(</w:t>
      </w:r>
      <w:r w:rsidRPr="000E5985">
        <w:t>or similar</w:t>
      </w:r>
      <w:r>
        <w:t>)</w:t>
      </w:r>
      <w:r w:rsidRPr="000E5985">
        <w:t xml:space="preserve"> characteristics as the participants.</w:t>
      </w:r>
      <w:r>
        <w:t xml:space="preserve"> These non-participants are drawn from the population who have received income support. Propensity Score Matching is one of a group of methods referred to as quasi-experimental that attempt</w:t>
      </w:r>
      <w:r w:rsidR="002220A0">
        <w:t>s</w:t>
      </w:r>
      <w:r>
        <w:t xml:space="preserve"> to replicate the same conditions as a randomised control trial. However, in all </w:t>
      </w:r>
      <w:r w:rsidRPr="00C34FD3">
        <w:rPr>
          <w:noProof/>
        </w:rPr>
        <w:t>instances</w:t>
      </w:r>
      <w:r w:rsidR="00C34FD3">
        <w:rPr>
          <w:noProof/>
        </w:rPr>
        <w:t>,</w:t>
      </w:r>
      <w:r>
        <w:t xml:space="preserve"> quasi-experimental designs rely on additional assumptions that make them less robust than RCTs. </w:t>
      </w:r>
    </w:p>
    <w:p w:rsidR="00CE3659" w:rsidRPr="000E5985" w:rsidRDefault="00CE3659" w:rsidP="00CE3659">
      <w:r>
        <w:t xml:space="preserve">Before outlining propensity matching, it is useful to think of an intuitively appealing alternative of exact matching. Exact matching, as the term suggests, is </w:t>
      </w:r>
      <w:r w:rsidRPr="000E5985">
        <w:t xml:space="preserve">to </w:t>
      </w:r>
      <w:r>
        <w:t xml:space="preserve">match a participant to a comparison </w:t>
      </w:r>
      <w:r w:rsidR="00EA53C0">
        <w:t>with</w:t>
      </w:r>
      <w:r>
        <w:t xml:space="preserve"> the same characteristics (eg same age, gender, benefit history and so on). </w:t>
      </w:r>
      <w:r w:rsidRPr="000E5985">
        <w:t xml:space="preserve">However, </w:t>
      </w:r>
      <w:r>
        <w:t>exact matching is</w:t>
      </w:r>
      <w:r w:rsidRPr="000E5985">
        <w:t xml:space="preserve"> limited by the probability that two people share the same set of observable characteristics</w:t>
      </w:r>
      <w:r>
        <w:t xml:space="preserve"> (and is also unnecessarily restrictive)</w:t>
      </w:r>
      <w:r w:rsidRPr="000E5985">
        <w:t>.</w:t>
      </w:r>
      <w:r>
        <w:rPr>
          <w:rStyle w:val="FootnoteReference"/>
        </w:rPr>
        <w:footnoteReference w:id="4"/>
      </w:r>
      <w:r>
        <w:t xml:space="preserve"> </w:t>
      </w:r>
      <w:r w:rsidRPr="000E5985">
        <w:t>The more characteristics included in the</w:t>
      </w:r>
      <w:r>
        <w:t xml:space="preserve"> exact </w:t>
      </w:r>
      <w:r w:rsidRPr="000E5985">
        <w:t xml:space="preserve">match, the less likely </w:t>
      </w:r>
      <w:r>
        <w:t xml:space="preserve">it is to find a comparison person with the exact same characteristics for each </w:t>
      </w:r>
      <w:r w:rsidRPr="000E5985">
        <w:t>participant.</w:t>
      </w:r>
      <w:r>
        <w:t xml:space="preserve"> </w:t>
      </w:r>
      <w:r w:rsidRPr="000E5985">
        <w:t>As a result</w:t>
      </w:r>
      <w:r>
        <w:t>,</w:t>
      </w:r>
      <w:r w:rsidRPr="000E5985">
        <w:t xml:space="preserve"> these methods require the arbitrary selection of only a few matching variables.</w:t>
      </w:r>
    </w:p>
    <w:p w:rsidR="00CE3659" w:rsidRDefault="00CE3659" w:rsidP="00CE3659">
      <w:r>
        <w:t xml:space="preserve">Propensity matching overcomes this problem by using </w:t>
      </w:r>
      <w:r w:rsidRPr="000E5985">
        <w:t xml:space="preserve">a logistic regression model to </w:t>
      </w:r>
      <w:r>
        <w:t xml:space="preserve">relate </w:t>
      </w:r>
      <w:r w:rsidRPr="000E5985">
        <w:t xml:space="preserve">observable characteristics </w:t>
      </w:r>
      <w:r>
        <w:t>to</w:t>
      </w:r>
      <w:r w:rsidRPr="000E5985">
        <w:t xml:space="preserve"> programme participation.</w:t>
      </w:r>
      <w:r>
        <w:t xml:space="preserve"> The l</w:t>
      </w:r>
      <w:r w:rsidRPr="000E5985">
        <w:t>ogistic regress</w:t>
      </w:r>
      <w:r w:rsidR="00E81ECB">
        <w:t xml:space="preserve">ion produces an estimate of how likely a </w:t>
      </w:r>
      <w:r w:rsidRPr="000E5985">
        <w:t xml:space="preserve">given </w:t>
      </w:r>
      <w:r>
        <w:t>individual</w:t>
      </w:r>
      <w:r w:rsidRPr="000E5985">
        <w:t xml:space="preserve"> </w:t>
      </w:r>
      <w:r w:rsidR="00E81ECB">
        <w:t>would be a participant in</w:t>
      </w:r>
      <w:r w:rsidRPr="000E5985">
        <w:t xml:space="preserve"> a programme.</w:t>
      </w:r>
      <w:r>
        <w:t xml:space="preserve"> </w:t>
      </w:r>
      <w:r w:rsidRPr="000E5985">
        <w:t xml:space="preserve">It is possible to </w:t>
      </w:r>
      <w:r>
        <w:t>use</w:t>
      </w:r>
      <w:r w:rsidRPr="000E5985">
        <w:t xml:space="preserve"> this </w:t>
      </w:r>
      <w:r w:rsidR="00E81ECB">
        <w:t>likelihood</w:t>
      </w:r>
      <w:r w:rsidRPr="000E5985">
        <w:t xml:space="preserve"> (called </w:t>
      </w:r>
      <w:r>
        <w:t>“</w:t>
      </w:r>
      <w:r w:rsidRPr="000E5985">
        <w:t>the propensity score</w:t>
      </w:r>
      <w:r>
        <w:t>”</w:t>
      </w:r>
      <w:r w:rsidRPr="000E5985">
        <w:t xml:space="preserve">) </w:t>
      </w:r>
      <w:r>
        <w:t xml:space="preserve">to </w:t>
      </w:r>
      <w:r w:rsidRPr="000E5985">
        <w:t>match participants and non-participants based on the similarity of their propensity scores.</w:t>
      </w:r>
      <w:r>
        <w:t xml:space="preserve"> </w:t>
      </w:r>
      <w:r w:rsidRPr="000E5985">
        <w:t>If the propensity score is properly specified</w:t>
      </w:r>
      <w:r>
        <w:t>,</w:t>
      </w:r>
      <w:r w:rsidRPr="000E5985">
        <w:t xml:space="preserve"> the participants and matched comparison groups will have a similar observable characteristic profile (</w:t>
      </w:r>
      <w:r>
        <w:t>eg</w:t>
      </w:r>
      <w:r w:rsidRPr="000E5985">
        <w:t xml:space="preserve"> similar duration, benefit type, age,</w:t>
      </w:r>
      <w:r>
        <w:t xml:space="preserve"> </w:t>
      </w:r>
      <w:r w:rsidRPr="00F25547">
        <w:rPr>
          <w:noProof/>
        </w:rPr>
        <w:t>number</w:t>
      </w:r>
      <w:r w:rsidRPr="000E5985">
        <w:t xml:space="preserve"> of children).</w:t>
      </w:r>
    </w:p>
    <w:p w:rsidR="00CE3659" w:rsidRPr="00D926EF" w:rsidRDefault="00CE3659" w:rsidP="00CE3659">
      <w:pPr>
        <w:pStyle w:val="Heading4"/>
      </w:pPr>
      <w:bookmarkStart w:id="102" w:name="_Toc78713728"/>
      <w:bookmarkStart w:id="103" w:name="_Toc78779246"/>
      <w:bookmarkStart w:id="104" w:name="_Toc78945097"/>
      <w:bookmarkStart w:id="105" w:name="_Toc78956173"/>
      <w:r w:rsidRPr="00D926EF">
        <w:t>Conditional Independence Assumption</w:t>
      </w:r>
    </w:p>
    <w:p w:rsidR="00CE3659" w:rsidRDefault="00CE3659" w:rsidP="00CE3659">
      <w:r>
        <w:t>A key assumption for propensity score matching is the</w:t>
      </w:r>
      <w:r w:rsidRPr="00874EA6">
        <w:t xml:space="preserve"> Conditional Independence Assumption (CIA)</w:t>
      </w:r>
      <w:r w:rsidR="00C92B30">
        <w:t>,</w:t>
      </w:r>
      <w:r>
        <w:t xml:space="preserve"> which</w:t>
      </w:r>
      <w:r w:rsidRPr="00874EA6">
        <w:t xml:space="preserve"> states that controlling for differences in observable characteri</w:t>
      </w:r>
      <w:r w:rsidRPr="00D6208D">
        <w:t>stics between the participant and</w:t>
      </w:r>
      <w:r w:rsidRPr="000E5985">
        <w:t xml:space="preserve"> comparison group</w:t>
      </w:r>
      <w:r>
        <w:t>s</w:t>
      </w:r>
      <w:r w:rsidRPr="000E5985">
        <w:t xml:space="preserve"> also controls for unobserved differences between the two groups.</w:t>
      </w:r>
      <w:r>
        <w:t xml:space="preserve"> </w:t>
      </w:r>
      <w:r w:rsidRPr="000E5985">
        <w:t xml:space="preserve">Estimating </w:t>
      </w:r>
      <w:r>
        <w:t xml:space="preserve">the </w:t>
      </w:r>
      <w:r w:rsidRPr="000E5985">
        <w:t>impact by controlling for observable characteristics requires</w:t>
      </w:r>
      <w:r>
        <w:t xml:space="preserve"> that</w:t>
      </w:r>
      <w:r w:rsidRPr="000E5985">
        <w:t xml:space="preserve"> the CIA hold</w:t>
      </w:r>
      <w:r>
        <w:t>s</w:t>
      </w:r>
      <w:r w:rsidRPr="000E5985">
        <w:t>.</w:t>
      </w:r>
      <w:r>
        <w:t xml:space="preserve"> </w:t>
      </w:r>
      <w:r w:rsidRPr="000E5985">
        <w:t>If</w:t>
      </w:r>
      <w:r>
        <w:t xml:space="preserve"> it holds, </w:t>
      </w:r>
      <w:r w:rsidRPr="000E5985">
        <w:t xml:space="preserve">the only statistically significant difference between </w:t>
      </w:r>
      <w:r>
        <w:t xml:space="preserve">the </w:t>
      </w:r>
      <w:r w:rsidRPr="000E5985">
        <w:t>participant and comparison group</w:t>
      </w:r>
      <w:r>
        <w:t>s</w:t>
      </w:r>
      <w:r w:rsidRPr="000E5985">
        <w:t xml:space="preserve"> </w:t>
      </w:r>
      <w:r>
        <w:t>will be</w:t>
      </w:r>
      <w:r w:rsidRPr="000E5985">
        <w:t xml:space="preserve"> their participation in the programme.</w:t>
      </w:r>
      <w:r>
        <w:t xml:space="preserve"> </w:t>
      </w:r>
      <w:r w:rsidRPr="000E5985">
        <w:t>Any resulting estimates would be unbiased.</w:t>
      </w:r>
      <w:r>
        <w:t xml:space="preserve"> </w:t>
      </w:r>
      <w:r w:rsidRPr="000E5985">
        <w:t>In other words</w:t>
      </w:r>
      <w:r>
        <w:t>,</w:t>
      </w:r>
      <w:r w:rsidRPr="000E5985">
        <w:t xml:space="preserve"> the only explanation </w:t>
      </w:r>
      <w:r>
        <w:t>for</w:t>
      </w:r>
      <w:r w:rsidRPr="000E5985">
        <w:t xml:space="preserve"> differences in outcomes between the two groups would be whether they participated in the programme.</w:t>
      </w:r>
      <w:r>
        <w:t xml:space="preserve"> </w:t>
      </w:r>
      <w:r w:rsidRPr="000E5985">
        <w:t>If the CIA fails, the estimate</w:t>
      </w:r>
      <w:r>
        <w:t>s</w:t>
      </w:r>
      <w:r w:rsidRPr="000E5985">
        <w:t xml:space="preserve"> will be biased.</w:t>
      </w:r>
      <w:r>
        <w:t xml:space="preserve"> </w:t>
      </w:r>
      <w:r w:rsidRPr="000E5985">
        <w:t xml:space="preserve">Here differences in outcomes could be due to unobserved differences between participants and </w:t>
      </w:r>
      <w:r>
        <w:t xml:space="preserve">their </w:t>
      </w:r>
      <w:r w:rsidRPr="000E5985">
        <w:t>comparison</w:t>
      </w:r>
      <w:r>
        <w:t>s,</w:t>
      </w:r>
      <w:r w:rsidRPr="000E5985">
        <w:t xml:space="preserve"> as well as the impact of the programme.</w:t>
      </w:r>
    </w:p>
    <w:p w:rsidR="00CE3659" w:rsidRDefault="00CE3659" w:rsidP="00CE3659">
      <w:r w:rsidRPr="000E5985">
        <w:lastRenderedPageBreak/>
        <w:t>The main limit</w:t>
      </w:r>
      <w:r>
        <w:t>ation</w:t>
      </w:r>
      <w:r w:rsidRPr="000E5985">
        <w:t xml:space="preserve"> of </w:t>
      </w:r>
      <w:r>
        <w:t>the propensity matching</w:t>
      </w:r>
      <w:r w:rsidRPr="000E5985">
        <w:t xml:space="preserve"> method is that it relies on available and measurable infor</w:t>
      </w:r>
      <w:r>
        <w:t>mation about people likely to participate in the EA intervention</w:t>
      </w:r>
      <w:r w:rsidRPr="000E5985">
        <w:t>.</w:t>
      </w:r>
      <w:r>
        <w:t xml:space="preserve"> </w:t>
      </w:r>
      <w:r w:rsidRPr="000E5985">
        <w:t>It is rare that comprehensive information exists about the types of people who participate in the programme or those who could form part of the comparison group.</w:t>
      </w:r>
      <w:r>
        <w:t xml:space="preserve"> </w:t>
      </w:r>
      <w:r w:rsidRPr="000E5985">
        <w:t>The analysis relies on the info</w:t>
      </w:r>
      <w:r>
        <w:t>rmation available on MSD</w:t>
      </w:r>
      <w:r w:rsidRPr="000E5985">
        <w:t>’s administrative databases.</w:t>
      </w:r>
      <w:r>
        <w:t xml:space="preserve"> </w:t>
      </w:r>
      <w:r w:rsidRPr="000E5985">
        <w:t>This increases the risk of biased estimates.</w:t>
      </w:r>
      <w:r>
        <w:t xml:space="preserve"> To address this, we have started to use a wider range of information available in the IDI to match comparison groups. The first test case for this is the evaluation of driver licensing programmes. In the future, we plan to match comparison groups for other programmes in the IDI. </w:t>
      </w:r>
      <w:r w:rsidRPr="000E5985">
        <w:t>The second limitation of the CIA is that it is not possible to determine whether it has been violated or</w:t>
      </w:r>
      <w:r>
        <w:t>,</w:t>
      </w:r>
      <w:r w:rsidRPr="000E5985">
        <w:t xml:space="preserve"> </w:t>
      </w:r>
      <w:r>
        <w:t xml:space="preserve">if it has, </w:t>
      </w:r>
      <w:r w:rsidRPr="000E5985">
        <w:t>to what extent.</w:t>
      </w:r>
    </w:p>
    <w:p w:rsidR="00CE3659" w:rsidRDefault="00CE3659" w:rsidP="00CE3659">
      <w:pPr>
        <w:pStyle w:val="Heading3"/>
      </w:pPr>
      <w:bookmarkStart w:id="106" w:name="_Toc524003482"/>
      <w:bookmarkEnd w:id="102"/>
      <w:bookmarkEnd w:id="103"/>
      <w:bookmarkEnd w:id="104"/>
      <w:bookmarkEnd w:id="105"/>
      <w:r>
        <w:t>Quality of the matched groups</w:t>
      </w:r>
      <w:bookmarkEnd w:id="106"/>
    </w:p>
    <w:p w:rsidR="00CE3659" w:rsidRDefault="00CE3659" w:rsidP="00CE3659">
      <w:pPr>
        <w:rPr>
          <w:lang w:eastAsia="en-AU"/>
        </w:rPr>
      </w:pPr>
      <w:r>
        <w:rPr>
          <w:lang w:eastAsia="en-AU"/>
        </w:rPr>
        <w:t xml:space="preserve">While we cannot test if the CIA has been violated, we can check to see if the comparison group has a similar profile to the participants, on average. This refers to the balancing test. This section of the report summarises our approach and is covered in detail in the technical report on </w:t>
      </w:r>
      <w:r>
        <w:t xml:space="preserve">Propensity Matching MSD Interventions </w:t>
      </w:r>
      <w:r>
        <w:fldChar w:fldCharType="begin" w:fldLock="1"/>
      </w:r>
      <w:r>
        <w:instrText>ADDIN CSL_CITATION { "citationItems" : [ { "id" : "ITEM-1", "itemData" : { "abstract" : "The purpose of this report is to outline how we apply the method of propensity matching to estimate the impact of MSD interventions. Because we use propensity matching to estimate the effectiveness of many of MSD's employment assistance interventions, we considered more economical to have a single technical report outlining the theory and application of the method.", "author" : [ { "dropping-particle" : "", "family" : "MSD", "given" : "", "non-dropping-particle" : "", "parse-names" : false, "suffix" : "" } ], "id" : "ITEM-1", "issued" : { "date-parts" : [ [ "2018" ] ] }, "number-of-pages" : "XX", "publisher" : "Ministry of Social Development (EDRMS id: A6927997)", "publisher-place" : "Wel", "title" : "Propensity matching MSD interventions: technical notes", "type" : "report" }, "uris" : [ "http://www.mendeley.com/documents/?uuid=c5fc6a71-8db6-4089-9fe2-a9c94d6ae2ec" ] } ], "mendeley" : { "formattedCitation" : "(MSD, 2018b)", "plainTextFormattedCitation" : "(MSD, 2018b)", "previouslyFormattedCitation" : "(MSD, 2018b)" }, "properties" : {  }, "schema" : "https://github.com/citation-style-language/schema/raw/master/csl-citation.json" }</w:instrText>
      </w:r>
      <w:r>
        <w:fldChar w:fldCharType="separate"/>
      </w:r>
      <w:r w:rsidRPr="00DC53C5">
        <w:rPr>
          <w:noProof/>
        </w:rPr>
        <w:t>(MSD, 2018b)</w:t>
      </w:r>
      <w:r>
        <w:fldChar w:fldCharType="end"/>
      </w:r>
      <w:r>
        <w:t>.</w:t>
      </w:r>
    </w:p>
    <w:p w:rsidR="00CE3659" w:rsidRDefault="00CE3659" w:rsidP="00CE3659">
      <w:pPr>
        <w:rPr>
          <w:lang w:eastAsia="en-AU"/>
        </w:rPr>
      </w:pPr>
      <w:r>
        <w:rPr>
          <w:lang w:eastAsia="en-AU"/>
        </w:rPr>
        <w:t>A quick way of checking for this is to count the number of variables that show a statistically significant difference between the participant and comparison group. We can then apply a rule of thumb, for example, if more than 5% of significant tests indicate that there is a difference, then we say the matched comparison group is not very similar to the participants.</w:t>
      </w:r>
    </w:p>
    <w:p w:rsidR="00CE3659" w:rsidRDefault="00CE3659" w:rsidP="00CE3659">
      <w:pPr>
        <w:rPr>
          <w:lang w:eastAsia="en-AU"/>
        </w:rPr>
      </w:pPr>
      <w:r>
        <w:rPr>
          <w:lang w:eastAsia="en-AU"/>
        </w:rPr>
        <w:t>The current method that we use is to calculate:</w:t>
      </w:r>
    </w:p>
    <w:p w:rsidR="00CE3659" w:rsidRDefault="00CE3659" w:rsidP="00CE3659">
      <w:pPr>
        <w:pStyle w:val="ListParagraph"/>
        <w:numPr>
          <w:ilvl w:val="0"/>
          <w:numId w:val="8"/>
        </w:numPr>
        <w:spacing w:before="60" w:after="60"/>
        <w:rPr>
          <w:lang w:eastAsia="en-AU"/>
        </w:rPr>
      </w:pPr>
      <w:r>
        <w:rPr>
          <w:lang w:eastAsia="en-AU"/>
        </w:rPr>
        <w:t>Mean differences between participants and comparison group for continuous variables.</w:t>
      </w:r>
    </w:p>
    <w:p w:rsidR="00CE3659" w:rsidRDefault="00CE3659" w:rsidP="00CE3659">
      <w:pPr>
        <w:pStyle w:val="ListParagraph"/>
        <w:numPr>
          <w:ilvl w:val="0"/>
          <w:numId w:val="8"/>
        </w:numPr>
        <w:spacing w:before="60" w:after="60"/>
        <w:rPr>
          <w:lang w:eastAsia="en-AU"/>
        </w:rPr>
      </w:pPr>
      <w:r>
        <w:rPr>
          <w:lang w:eastAsia="en-AU"/>
        </w:rPr>
        <w:t xml:space="preserve">Chi-square goodness-of-fit tests comparing observed counts in the comparison group against expected counts (calculated by multiplying the proportions in the participant group by the size of the comparison group). If the test is significant, this is followed by </w:t>
      </w:r>
      <w:r w:rsidR="00C34FD3">
        <w:rPr>
          <w:lang w:eastAsia="en-AU"/>
        </w:rPr>
        <w:t xml:space="preserve">a </w:t>
      </w:r>
      <w:r w:rsidRPr="00C34FD3">
        <w:rPr>
          <w:noProof/>
          <w:lang w:eastAsia="en-AU"/>
        </w:rPr>
        <w:t>post-hoc</w:t>
      </w:r>
      <w:r>
        <w:rPr>
          <w:lang w:eastAsia="en-AU"/>
        </w:rPr>
        <w:t xml:space="preserve"> comparison of proportions </w:t>
      </w:r>
      <w:r w:rsidR="00C34FD3">
        <w:rPr>
          <w:noProof/>
          <w:lang w:eastAsia="en-AU"/>
        </w:rPr>
        <w:t>at</w:t>
      </w:r>
      <w:r>
        <w:rPr>
          <w:lang w:eastAsia="en-AU"/>
        </w:rPr>
        <w:t xml:space="preserve"> each level of the categorical variable. The purpose of this is to only do additional tests where warranted instead of doing </w:t>
      </w:r>
      <w:r w:rsidR="00C34FD3">
        <w:rPr>
          <w:lang w:eastAsia="en-AU"/>
        </w:rPr>
        <w:t xml:space="preserve">a </w:t>
      </w:r>
      <w:r w:rsidRPr="00C34FD3">
        <w:rPr>
          <w:noProof/>
          <w:lang w:eastAsia="en-AU"/>
        </w:rPr>
        <w:t>comparison</w:t>
      </w:r>
      <w:r>
        <w:rPr>
          <w:lang w:eastAsia="en-AU"/>
        </w:rPr>
        <w:t xml:space="preserve"> of proportions for each level for all categorical variables.</w:t>
      </w:r>
    </w:p>
    <w:p w:rsidR="00CE3659" w:rsidRDefault="00CE3659" w:rsidP="00CE3659">
      <w:pPr>
        <w:pStyle w:val="ListParagraph"/>
        <w:numPr>
          <w:ilvl w:val="0"/>
          <w:numId w:val="8"/>
        </w:numPr>
        <w:spacing w:before="60" w:after="60"/>
        <w:rPr>
          <w:lang w:eastAsia="en-AU"/>
        </w:rPr>
      </w:pPr>
      <w:r>
        <w:rPr>
          <w:lang w:eastAsia="en-AU"/>
        </w:rPr>
        <w:t xml:space="preserve">Adjust the p-values for doing multiple testing by controlling the false discovery rate using the </w:t>
      </w:r>
      <w:proofErr w:type="spellStart"/>
      <w:r>
        <w:rPr>
          <w:lang w:eastAsia="en-AU"/>
        </w:rPr>
        <w:t>Bonferroni</w:t>
      </w:r>
      <w:proofErr w:type="spellEnd"/>
      <w:r>
        <w:rPr>
          <w:lang w:eastAsia="en-AU"/>
        </w:rPr>
        <w:t xml:space="preserve">-Holm method. </w:t>
      </w:r>
      <w:r w:rsidRPr="00C34FD3">
        <w:rPr>
          <w:noProof/>
          <w:lang w:eastAsia="en-AU"/>
        </w:rPr>
        <w:t>Currently</w:t>
      </w:r>
      <w:r w:rsidR="00C34FD3">
        <w:rPr>
          <w:noProof/>
          <w:lang w:eastAsia="en-AU"/>
        </w:rPr>
        <w:t>,</w:t>
      </w:r>
      <w:r>
        <w:rPr>
          <w:lang w:eastAsia="en-AU"/>
        </w:rPr>
        <w:t xml:space="preserve"> we work with accepting that 5% of rejected null hypotheses will </w:t>
      </w:r>
      <w:r w:rsidRPr="00C34FD3">
        <w:rPr>
          <w:noProof/>
          <w:lang w:eastAsia="en-AU"/>
        </w:rPr>
        <w:t>be mistakes</w:t>
      </w:r>
      <w:r>
        <w:rPr>
          <w:lang w:eastAsia="en-AU"/>
        </w:rPr>
        <w:t xml:space="preserve">. </w:t>
      </w:r>
    </w:p>
    <w:p w:rsidR="00CE3659" w:rsidRDefault="00CE3659" w:rsidP="00CE3659">
      <w:pPr>
        <w:rPr>
          <w:lang w:eastAsia="en-AU"/>
        </w:rPr>
      </w:pPr>
      <w:r>
        <w:rPr>
          <w:lang w:eastAsia="en-AU"/>
        </w:rPr>
        <w:t>We can also check the overlap in propensity scores between participants and the potential comparison group. If both groups are similar, then the distribution of the propensity scores for the participants should substantially overlap with the distribution of the scores for the non-participant group.</w:t>
      </w:r>
      <w:r w:rsidRPr="007C5898">
        <w:rPr>
          <w:lang w:eastAsia="en-AU"/>
        </w:rPr>
        <w:t xml:space="preserve"> </w:t>
      </w:r>
      <w:r>
        <w:rPr>
          <w:lang w:eastAsia="en-AU"/>
        </w:rPr>
        <w:t>This overlap is referred to as common support, if common support is poor then the participants are quite unlike the population of non-participants and it is less likely that we can match a suitable comparison (ie one that meets the balance test).</w:t>
      </w:r>
    </w:p>
    <w:p w:rsidR="00CE3659" w:rsidRDefault="00CE3659" w:rsidP="00CE3659">
      <w:pPr>
        <w:rPr>
          <w:lang w:eastAsia="en-AU"/>
        </w:rPr>
      </w:pPr>
      <w:r>
        <w:rPr>
          <w:lang w:eastAsia="en-AU"/>
        </w:rPr>
        <w:t xml:space="preserve">Another way is to look at the impact </w:t>
      </w:r>
      <w:r w:rsidRPr="00C34FD3">
        <w:rPr>
          <w:noProof/>
          <w:lang w:eastAsia="en-AU"/>
        </w:rPr>
        <w:t>in</w:t>
      </w:r>
      <w:r>
        <w:rPr>
          <w:lang w:eastAsia="en-AU"/>
        </w:rPr>
        <w:t xml:space="preserve"> each month before the start of the programme for the different outcomes that we are measuring. For each outcome, there should ideally be no differences between the participant and comparison group before starting on the programme.</w:t>
      </w:r>
    </w:p>
    <w:p w:rsidR="00CE3659" w:rsidRDefault="00CE3659" w:rsidP="00CE3659">
      <w:pPr>
        <w:pStyle w:val="Heading4"/>
        <w:rPr>
          <w:lang w:eastAsia="en-AU"/>
        </w:rPr>
      </w:pPr>
      <w:r>
        <w:rPr>
          <w:lang w:eastAsia="en-AU"/>
        </w:rPr>
        <w:lastRenderedPageBreak/>
        <w:t xml:space="preserve">Non-standard </w:t>
      </w:r>
      <w:r w:rsidRPr="00C34FD3">
        <w:rPr>
          <w:noProof/>
          <w:lang w:eastAsia="en-AU"/>
        </w:rPr>
        <w:t>propensity</w:t>
      </w:r>
      <w:r w:rsidR="00C34FD3">
        <w:rPr>
          <w:noProof/>
          <w:lang w:eastAsia="en-AU"/>
        </w:rPr>
        <w:t>-</w:t>
      </w:r>
      <w:r w:rsidRPr="00C34FD3">
        <w:rPr>
          <w:noProof/>
          <w:lang w:eastAsia="en-AU"/>
        </w:rPr>
        <w:t>matched</w:t>
      </w:r>
      <w:r>
        <w:rPr>
          <w:lang w:eastAsia="en-AU"/>
        </w:rPr>
        <w:t xml:space="preserve"> analysis</w:t>
      </w:r>
    </w:p>
    <w:p w:rsidR="00CE3659" w:rsidRPr="004C071D" w:rsidRDefault="00CE3659" w:rsidP="00CE3659">
      <w:pPr>
        <w:rPr>
          <w:b/>
          <w:lang w:eastAsia="en-AU"/>
        </w:rPr>
      </w:pPr>
      <w:r>
        <w:rPr>
          <w:b/>
          <w:lang w:eastAsia="en-AU"/>
        </w:rPr>
        <w:t xml:space="preserve">Interventions covered </w:t>
      </w:r>
      <w:r w:rsidRPr="00C34FD3">
        <w:rPr>
          <w:b/>
          <w:noProof/>
          <w:lang w:eastAsia="en-AU"/>
        </w:rPr>
        <w:t>are</w:t>
      </w:r>
      <w:r>
        <w:rPr>
          <w:b/>
          <w:lang w:eastAsia="en-AU"/>
        </w:rPr>
        <w:t xml:space="preserve"> </w:t>
      </w:r>
      <w:r>
        <w:rPr>
          <w:lang w:eastAsia="en-AU"/>
        </w:rPr>
        <w:t>Youth Service (NEETS), Youth Transitions Service.</w:t>
      </w:r>
    </w:p>
    <w:p w:rsidR="00CE3659" w:rsidRPr="006416A5" w:rsidRDefault="00CE3659" w:rsidP="00CE3659">
      <w:pPr>
        <w:rPr>
          <w:lang w:eastAsia="en-AU"/>
        </w:rPr>
      </w:pPr>
      <w:r>
        <w:rPr>
          <w:lang w:eastAsia="en-AU"/>
        </w:rPr>
        <w:t xml:space="preserve">In addition to the standard MSD propensity matching </w:t>
      </w:r>
      <w:r w:rsidRPr="00C34FD3">
        <w:rPr>
          <w:noProof/>
          <w:lang w:eastAsia="en-AU"/>
        </w:rPr>
        <w:t>process</w:t>
      </w:r>
      <w:r w:rsidR="00C34FD3">
        <w:rPr>
          <w:noProof/>
          <w:lang w:eastAsia="en-AU"/>
        </w:rPr>
        <w:t>,</w:t>
      </w:r>
      <w:r>
        <w:rPr>
          <w:lang w:eastAsia="en-AU"/>
        </w:rPr>
        <w:t xml:space="preserve"> we have included propensity score matching impact estimates for the two services targeted at young people transitioning from school to employment or education and training. This analysis was undertaken by the New Zealand Treasury </w:t>
      </w:r>
      <w:r>
        <w:rPr>
          <w:lang w:eastAsia="en-AU"/>
        </w:rPr>
        <w:fldChar w:fldCharType="begin" w:fldLock="1"/>
      </w:r>
      <w:r>
        <w:rPr>
          <w:lang w:eastAsia="en-AU"/>
        </w:rPr>
        <w:instrText>ADDIN CSL_CITATION { "citationItems" : [ { "id" : "ITEM-1", "itemData" : { "abstract" : "The evalaution found that YS: NEET raises the educational retention of participants in the first year, by up to 9 percentage points at peak. The proportion who complete a level 2 qualification is slightly raised, by around 2 percentage points. The programme appears to raise rather than lower participants\u2019 subsequent benefit receipt rates, and there is no improvement in their likelihood of being employed. For the YTS impacts were insignificant or slightly negative. Participants were 1\u20133 percentage points less likely to be studying in the follow-up period than matched non-participants, about 2 percentage points more likely to be on a benefit, 1\u20132 percentage points more likely to be NEET, and 1 percentage point less likely to be employed. There was no significant impact on qualification achievement. In addition, there was little change in the estimated impacts from one year after YTS enrolment to five years after: using a longer follow-up window did not materially alter the size or pattern of results.", "author" : [ { "dropping-particle" : "", "family" : "Dixon", "given" : "Sylvia", "non-dropping-particle" : "", "parse-names" : false, "suffix" : "" }, { "dropping-particle" : "", "family" : "Crichton", "given" : "Sarah", "non-dropping-particle" : "", "parse-names" : false, "suffix" : "" } ], "collection-title" : "The Treasury working paper", "id" : "ITEM-1", "issued" : { "date-parts" : [ [ "2016" ] ] }, "number" : "16/08", "number-of-pages" : "69", "publisher-place" : "Wellington", "title" : "Evaluation of the Impact of the Youth Service: NEET programme", "type" : "report" }, "uris" : [ "http://www.mendeley.com/documents/?uuid=ff5f0984-c2d8-4387-a1ae-a4953cc9dbe5" ] } ], "mendeley" : { "formattedCitation" : "(Dixon &amp; Crichton, 2016)", "plainTextFormattedCitation" : "(Dixon &amp; Crichton, 2016)", "previouslyFormattedCitation" : "(Dixon &amp; Crichton, 2016)" }, "properties" : {  }, "schema" : "https://github.com/citation-style-language/schema/raw/master/csl-citation.json" }</w:instrText>
      </w:r>
      <w:r>
        <w:rPr>
          <w:lang w:eastAsia="en-AU"/>
        </w:rPr>
        <w:fldChar w:fldCharType="separate"/>
      </w:r>
      <w:r w:rsidRPr="00534FF8">
        <w:rPr>
          <w:noProof/>
          <w:lang w:eastAsia="en-AU"/>
        </w:rPr>
        <w:t>(Dixon &amp; Crichton, 2016)</w:t>
      </w:r>
      <w:r>
        <w:rPr>
          <w:lang w:eastAsia="en-AU"/>
        </w:rPr>
        <w:fldChar w:fldCharType="end"/>
      </w:r>
      <w:r>
        <w:rPr>
          <w:lang w:eastAsia="en-AU"/>
        </w:rPr>
        <w:t>.</w:t>
      </w:r>
    </w:p>
    <w:p w:rsidR="00CE3659" w:rsidRDefault="00CE3659" w:rsidP="00CE3659">
      <w:pPr>
        <w:pStyle w:val="Heading3"/>
      </w:pPr>
      <w:bookmarkStart w:id="107" w:name="_Toc524003483"/>
      <w:r>
        <w:t>Propensity score matched historical comparison group</w:t>
      </w:r>
      <w:bookmarkEnd w:id="107"/>
    </w:p>
    <w:p w:rsidR="00CE3659" w:rsidRPr="004C071D" w:rsidRDefault="00CE3659" w:rsidP="00CE3659">
      <w:pPr>
        <w:rPr>
          <w:b/>
          <w:lang w:eastAsia="en-AU"/>
        </w:rPr>
      </w:pPr>
      <w:r>
        <w:rPr>
          <w:b/>
          <w:lang w:eastAsia="en-AU"/>
        </w:rPr>
        <w:t xml:space="preserve">Interventions covered </w:t>
      </w:r>
      <w:r w:rsidRPr="00C34FD3">
        <w:rPr>
          <w:b/>
          <w:noProof/>
          <w:lang w:eastAsia="en-AU"/>
        </w:rPr>
        <w:t>are</w:t>
      </w:r>
      <w:r>
        <w:rPr>
          <w:b/>
          <w:lang w:eastAsia="en-AU"/>
        </w:rPr>
        <w:t xml:space="preserve"> </w:t>
      </w:r>
      <w:r>
        <w:rPr>
          <w:lang w:eastAsia="en-AU"/>
        </w:rPr>
        <w:t>Youth Service (YP), Youth Service (YPP).</w:t>
      </w:r>
    </w:p>
    <w:p w:rsidR="00CE3659" w:rsidRPr="006C7745" w:rsidRDefault="00CE3659" w:rsidP="00CE3659">
      <w:pPr>
        <w:rPr>
          <w:noProof/>
        </w:rPr>
      </w:pPr>
      <w:r>
        <w:t xml:space="preserve">For two EA interventions (Youth Service Youth Payment, Youth Service Young Parent Payment) there was no contemporary non-participant population. </w:t>
      </w:r>
      <w:r w:rsidRPr="00F25547">
        <w:rPr>
          <w:noProof/>
        </w:rPr>
        <w:t>Instead</w:t>
      </w:r>
      <w:r>
        <w:rPr>
          <w:noProof/>
        </w:rPr>
        <w:t>,</w:t>
      </w:r>
      <w:r>
        <w:t xml:space="preserve"> the analysis constructed a </w:t>
      </w:r>
      <w:r w:rsidRPr="00F25547">
        <w:rPr>
          <w:noProof/>
        </w:rPr>
        <w:t>propensity</w:t>
      </w:r>
      <w:r>
        <w:rPr>
          <w:noProof/>
        </w:rPr>
        <w:t>-</w:t>
      </w:r>
      <w:r w:rsidRPr="00F25547">
        <w:rPr>
          <w:noProof/>
        </w:rPr>
        <w:t>matched</w:t>
      </w:r>
      <w:r>
        <w:rPr>
          <w:noProof/>
        </w:rPr>
        <w:t xml:space="preserve"> comparison group based on a similar population who received the Independent Youth Benefit in the past. The comparison group resembled the Youth Service participants on </w:t>
      </w:r>
      <w:r w:rsidRPr="00C34FD3">
        <w:rPr>
          <w:noProof/>
        </w:rPr>
        <w:t>average</w:t>
      </w:r>
      <w:r>
        <w:rPr>
          <w:noProof/>
        </w:rPr>
        <w:t xml:space="preserve"> but were exposed to different policies and labour market conditions. The analysis was </w:t>
      </w:r>
      <w:r w:rsidR="003A1ABF">
        <w:rPr>
          <w:noProof/>
        </w:rPr>
        <w:t xml:space="preserve">also </w:t>
      </w:r>
      <w:r>
        <w:rPr>
          <w:noProof/>
        </w:rPr>
        <w:t xml:space="preserve">undertaken by The Treasury </w:t>
      </w:r>
      <w:r>
        <w:rPr>
          <w:noProof/>
        </w:rPr>
        <w:fldChar w:fldCharType="begin" w:fldLock="1"/>
      </w:r>
      <w:r>
        <w:rPr>
          <w:noProof/>
        </w:rPr>
        <w:instrText>ADDIN CSL_CITATION { "citationItems" : [ { "id" : "ITEM-1", "itemData" : { "abstract" : "The evalaution found that the Youth Service raises enrolment in formal education for young beneficiaries, relative to the previous youth beneficiary case management approach, with the effect being largely sustained over a two-year period for young parents, and a shorter period for other youth beneficiaries. The proportion of YP recipients who complete a level 1 or 2 qualification is raised slightly through participation in the programme, while the impact for young parents occurs slightly later, is larger, and occurs at levels 1, 2 and 3. Participation in the programme appears to raise subsequent benefit receipt rates in the short term, but there is some evidence that it encourages a move off benefit and into work in the medium term (24 to 30 months after starting benefit), especially for YPP participants.", "author" : [ { "dropping-particle" : "", "family" : "McLeod", "given" : "Keith", "non-dropping-particle" : "", "parse-names" : false, "suffix" : "" }, { "dropping-particle" : "", "family" : "Dixon", "given" : "Sylvia", "non-dropping-particle" : "", "parse-names" : false, "suffix" : "" }, { "dropping-particle" : "", "family" : "Crichton", "given" : "Sarah", "non-dropping-particle" : "", "parse-names" : false, "suffix" : "" } ], "collection-title" : "The Treasury working paper", "id" : "ITEM-1", "issued" : { "date-parts" : [ [ "2016" ] ] }, "number" : "16/07", "number-of-pages" : "74", "publisher-place" : "Wellington", "title" : "Evaluation of the Impact of the Youth Service: Youth Payment and Young Parent Payment", "type" : "report" }, "uris" : [ "http://www.mendeley.com/documents/?uuid=615ecf83-5332-48a6-ad8f-781f3cd93a15" ] } ], "mendeley" : { "formattedCitation" : "(McLeod, Dixon, &amp; Crichton, 2016)", "plainTextFormattedCitation" : "(McLeod, Dixon, &amp; Crichton, 2016)", "previouslyFormattedCitation" : "(McLeod, Dixon, &amp; Crichton, 2016)" }, "properties" : {  }, "schema" : "https://github.com/citation-style-language/schema/raw/master/csl-citation.json" }</w:instrText>
      </w:r>
      <w:r>
        <w:rPr>
          <w:noProof/>
        </w:rPr>
        <w:fldChar w:fldCharType="separate"/>
      </w:r>
      <w:r w:rsidRPr="006416A5">
        <w:rPr>
          <w:noProof/>
        </w:rPr>
        <w:t>(McLeod, Dixon, &amp; Crichton, 2016)</w:t>
      </w:r>
      <w:r>
        <w:rPr>
          <w:noProof/>
        </w:rPr>
        <w:fldChar w:fldCharType="end"/>
      </w:r>
      <w:r>
        <w:rPr>
          <w:noProof/>
        </w:rPr>
        <w:t>.</w:t>
      </w:r>
    </w:p>
    <w:p w:rsidR="00CE3659" w:rsidRDefault="00CE3659" w:rsidP="00CE3659">
      <w:pPr>
        <w:pStyle w:val="Heading3"/>
      </w:pPr>
      <w:bookmarkStart w:id="108" w:name="_Toc524003484"/>
      <w:r w:rsidRPr="006416A5">
        <w:t>Natural experiments</w:t>
      </w:r>
      <w:bookmarkEnd w:id="108"/>
    </w:p>
    <w:p w:rsidR="00CE3659" w:rsidRPr="004C071D" w:rsidRDefault="00CE3659" w:rsidP="00CE3659">
      <w:pPr>
        <w:rPr>
          <w:b/>
          <w:lang w:eastAsia="en-AU"/>
        </w:rPr>
      </w:pPr>
      <w:r w:rsidRPr="006416A5">
        <w:rPr>
          <w:b/>
          <w:lang w:eastAsia="en-AU"/>
        </w:rPr>
        <w:t xml:space="preserve">Interventions covered </w:t>
      </w:r>
      <w:r w:rsidRPr="00C34FD3">
        <w:rPr>
          <w:b/>
          <w:noProof/>
          <w:lang w:eastAsia="en-AU"/>
        </w:rPr>
        <w:t>are</w:t>
      </w:r>
      <w:r>
        <w:rPr>
          <w:b/>
          <w:lang w:eastAsia="en-AU"/>
        </w:rPr>
        <w:t xml:space="preserve"> </w:t>
      </w:r>
      <w:r w:rsidRPr="006416A5">
        <w:rPr>
          <w:lang w:eastAsia="en-AU"/>
        </w:rPr>
        <w:t>Job</w:t>
      </w:r>
      <w:r w:rsidR="00B156F4">
        <w:rPr>
          <w:lang w:eastAsia="en-AU"/>
        </w:rPr>
        <w:t>s</w:t>
      </w:r>
      <w:r w:rsidRPr="006416A5">
        <w:rPr>
          <w:lang w:eastAsia="en-AU"/>
        </w:rPr>
        <w:t xml:space="preserve">eeker Work Ready </w:t>
      </w:r>
      <w:r w:rsidR="00B156F4" w:rsidRPr="006416A5">
        <w:rPr>
          <w:lang w:eastAsia="en-AU"/>
        </w:rPr>
        <w:t>52</w:t>
      </w:r>
      <w:r w:rsidR="00B156F4">
        <w:rPr>
          <w:lang w:eastAsia="en-AU"/>
        </w:rPr>
        <w:t>-</w:t>
      </w:r>
      <w:r w:rsidRPr="006416A5">
        <w:rPr>
          <w:lang w:eastAsia="en-AU"/>
        </w:rPr>
        <w:t>week benefit reapplication</w:t>
      </w:r>
      <w:r>
        <w:rPr>
          <w:lang w:eastAsia="en-AU"/>
        </w:rPr>
        <w:t xml:space="preserve">, </w:t>
      </w:r>
      <w:r>
        <w:t>WRK4U.</w:t>
      </w:r>
    </w:p>
    <w:p w:rsidR="00CE3659" w:rsidRDefault="00CE3659" w:rsidP="00CE3659">
      <w:r>
        <w:t xml:space="preserve">Natural experiments are instances where an EA intervention is introduced in such a way that we have a natural comparison group. The key assumption of natural experiments is that the introduction of an EA intervention is unrelated to differences in future outcomes between participants and comparisons in the absence of the intervention or, if any differences do exist, they can be controlled for. For example, in the current EA report, we used a natural experiment to evaluate the impact of the 52-week reapplication process on exits from benefit and how soon affected people returned to benefit. We used information on the behaviour of jobseekers in the years before the introduction of the 52-week reapplication process to provide a baseline comparison for those affected by the new policy. Because the policy was introduced nationally, we had to include labour market measures into the analysis to help control for changes in labour market conditions before and after the introduction of the 52-week reapplication process </w:t>
      </w:r>
      <w:r>
        <w:fldChar w:fldCharType="begin" w:fldLock="1"/>
      </w:r>
      <w:r>
        <w:instrText>ADDIN CSL_CITATION { "citationItems" : [ { "id" : "ITEM-1", "itemData" : { "abstract" : "This report evaluates the impact of the unemployment benefit 52-week reapplication process. It analyses the amount of time affected clients spend on the benefit. It found that the reapplication process has reduced the time that affected clients spend on benefit by 41 days over the 21 month follow up period.", "author" : [ { "dropping-particle" : "", "family" : "MSD", "given" : "", "non-dropping-particle" : "", "parse-names" : false, "suffix" : "" } ], "id" : "ITEM-1", "issued" : { "date-parts" : [ [ "2013" ] ] }, "number-of-pages" : "78", "publisher" : "Ministry of Social Development (EDRMS: A6516526)", "publisher-place" : "Wellington", "title" : "Impact of the 52-week Unemployment benefit reapplication process Update 2: Technical Report", "type" : "report" }, "uris" : [ "http://www.mendeley.com/documents/?uuid=76d8ed7e-9daf-4d9c-ac23-e1eae5a2afcb" ] } ], "mendeley" : { "formattedCitation" : "(MSD, 2013)", "plainTextFormattedCitation" : "(MSD, 2013)", "previouslyFormattedCitation" : "(MSD, 2013)" }, "properties" : {  }, "schema" : "https://github.com/citation-style-language/schema/raw/master/csl-citation.json" }</w:instrText>
      </w:r>
      <w:r>
        <w:fldChar w:fldCharType="separate"/>
      </w:r>
      <w:r w:rsidRPr="006416A5">
        <w:rPr>
          <w:noProof/>
        </w:rPr>
        <w:t>(MSD, 2013)</w:t>
      </w:r>
      <w:r>
        <w:fldChar w:fldCharType="end"/>
      </w:r>
      <w:r>
        <w:t>.</w:t>
      </w:r>
    </w:p>
    <w:p w:rsidR="00CE3659" w:rsidRDefault="00CE3659" w:rsidP="00CE3659">
      <w:r>
        <w:t xml:space="preserve">Likewise, we evaluated the impact of the WRK4U seminar by comparing the behaviour of jobseekers in three trial sites before and after the intervention as well as the behaviour of jobseekers in non-trial sites before and after the intervention </w:t>
      </w:r>
      <w:r>
        <w:fldChar w:fldCharType="begin" w:fldLock="1"/>
      </w:r>
      <w:r>
        <w:instrText>ADDIN CSL_CITATION { "citationItems" : [ { "id" : "ITEM-1", "itemData" : { "abstract" : "This report evaluates the impact of the Jump Start seminar pilot programme on the uptake of the unemployment benefit. It concludes that 1) Jump Start decreased UB applications by 26%, 2) likely to decrease granted UB applications by 19%, 3) may lead to a decline in income support expenditure of up to 15% over the first 6 months from application.", "author" : [ { "dropping-particle" : "", "family" : "Boer", "given" : "Marc", "non-dropping-particle" : "de", "parse-names" : false, "suffix" : "" } ], "id" : "ITEM-1", "issued" : { "date-parts" : [ [ "2003" ] ] }, "number-of-pages" : "16", "publisher" : "Ministry of Social Development (EDRMS: A177933)", "publisher-place" : "Wellington", "title" : "Impact of Jump Start seminar on uptake of the unemployment benefit", "type" : "report" }, "uris" : [ "http://www.mendeley.com/documents/?uuid=ebec8710-b670-48db-86fe-0a7a51ecc979" ] } ], "mendeley" : { "formattedCitation" : "(de Boer, 2003)", "plainTextFormattedCitation" : "(de Boer, 2003)", "previouslyFormattedCitation" : "(de Boer, 2003)" }, "properties" : {  }, "schema" : "https://github.com/citation-style-language/schema/raw/master/csl-citation.json" }</w:instrText>
      </w:r>
      <w:r>
        <w:fldChar w:fldCharType="separate"/>
      </w:r>
      <w:r w:rsidRPr="006416A5">
        <w:rPr>
          <w:noProof/>
        </w:rPr>
        <w:t>(de Boer, 2003)</w:t>
      </w:r>
      <w:r>
        <w:fldChar w:fldCharType="end"/>
      </w:r>
      <w:r>
        <w:t>.</w:t>
      </w:r>
    </w:p>
    <w:p w:rsidR="00CE3659" w:rsidRDefault="00CE3659" w:rsidP="00CE3659">
      <w:pPr>
        <w:pStyle w:val="Heading2"/>
      </w:pPr>
      <w:bookmarkStart w:id="109" w:name="_Toc514063464"/>
      <w:bookmarkStart w:id="110" w:name="_Toc524003485"/>
      <w:r>
        <w:t>Other considerations</w:t>
      </w:r>
      <w:bookmarkEnd w:id="109"/>
      <w:bookmarkEnd w:id="110"/>
    </w:p>
    <w:p w:rsidR="00CE3659" w:rsidRPr="00903757" w:rsidRDefault="00CE3659" w:rsidP="00CE3659">
      <w:pPr>
        <w:pStyle w:val="Heading3"/>
        <w:rPr>
          <w:rFonts w:cs="Times New Roman"/>
          <w:i/>
          <w:iCs/>
          <w:sz w:val="22"/>
        </w:rPr>
      </w:pPr>
      <w:bookmarkStart w:id="111" w:name="_Toc524003486"/>
      <w:r>
        <w:t>Making multiple statistical inferences</w:t>
      </w:r>
      <w:bookmarkEnd w:id="111"/>
    </w:p>
    <w:p w:rsidR="00CE3659" w:rsidRDefault="00CE3659" w:rsidP="00CE3659">
      <w:pPr>
        <w:rPr>
          <w:lang w:eastAsia="en-AU"/>
        </w:rPr>
      </w:pPr>
      <w:r>
        <w:rPr>
          <w:lang w:eastAsia="en-AU"/>
        </w:rPr>
        <w:t xml:space="preserve">When presenting summative statements about the effects of many EA interventions on these outcomes on different subgroups of participants, we are making hundreds of statistical inferences at a time. There is a chance that some of these inferences are incorrect. Specifically, we are worried about claiming that an impact exists when there is none. </w:t>
      </w:r>
    </w:p>
    <w:p w:rsidR="00CE3659" w:rsidRDefault="00CE3659" w:rsidP="00CE3659">
      <w:pPr>
        <w:rPr>
          <w:lang w:eastAsia="en-AU"/>
        </w:rPr>
      </w:pPr>
      <w:r>
        <w:rPr>
          <w:lang w:eastAsia="en-AU"/>
        </w:rPr>
        <w:lastRenderedPageBreak/>
        <w:t xml:space="preserve">For example, imagine an EA intervention that had no impacts on any outcomes in the general population. If we took a sample of participants and comparison group </w:t>
      </w:r>
      <w:r w:rsidRPr="00C34FD3">
        <w:rPr>
          <w:noProof/>
          <w:lang w:eastAsia="en-AU"/>
        </w:rPr>
        <w:t>members</w:t>
      </w:r>
      <w:r>
        <w:rPr>
          <w:lang w:eastAsia="en-AU"/>
        </w:rPr>
        <w:t xml:space="preserve"> and analysed 100 impact results on different outcomes for that intervention, we would expect some of these to be statistically significant due to sampling variability. This is known in the statistical literature as the multiple comparisons problem. </w:t>
      </w:r>
    </w:p>
    <w:p w:rsidR="00CE3659" w:rsidRDefault="00CE3659" w:rsidP="00CE3659">
      <w:pPr>
        <w:rPr>
          <w:lang w:eastAsia="en-AU"/>
        </w:rPr>
      </w:pPr>
      <w:r>
        <w:rPr>
          <w:lang w:eastAsia="en-AU"/>
        </w:rPr>
        <w:t xml:space="preserve">We have considered two approaches to adjust for this. The first is to control the </w:t>
      </w:r>
      <w:r w:rsidRPr="00C34FD3">
        <w:rPr>
          <w:noProof/>
          <w:lang w:eastAsia="en-AU"/>
        </w:rPr>
        <w:t>familywise-error</w:t>
      </w:r>
      <w:r>
        <w:rPr>
          <w:lang w:eastAsia="en-AU"/>
        </w:rPr>
        <w:t xml:space="preserve"> rate, and the second is to control the false discovery rate. We favour controlling the false discovery rate because we think the additional power that it gives is worth the trade-off in making a proportion of inferences that are incorrect. Controlling the </w:t>
      </w:r>
      <w:r w:rsidRPr="00C34FD3">
        <w:rPr>
          <w:noProof/>
          <w:lang w:eastAsia="en-AU"/>
        </w:rPr>
        <w:t>familywise-error</w:t>
      </w:r>
      <w:r>
        <w:rPr>
          <w:lang w:eastAsia="en-AU"/>
        </w:rPr>
        <w:t xml:space="preserve"> rate (by using the </w:t>
      </w:r>
      <w:proofErr w:type="spellStart"/>
      <w:r>
        <w:rPr>
          <w:lang w:eastAsia="en-AU"/>
        </w:rPr>
        <w:t>Bonferroni</w:t>
      </w:r>
      <w:proofErr w:type="spellEnd"/>
      <w:r>
        <w:rPr>
          <w:lang w:eastAsia="en-AU"/>
        </w:rPr>
        <w:t xml:space="preserve"> method, for example) may lead to us incorrectly rejecting many null hypotheses when we should not be doing so. The other reason is that we observe a relatively large proportion of significant tests. Therefore, the challenge is to screen a large number of signals to determine if we should look more closely at the impacts of a particular programme.</w:t>
      </w:r>
    </w:p>
    <w:p w:rsidR="00CE3659" w:rsidRDefault="00CE3659" w:rsidP="00CE3659">
      <w:pPr>
        <w:pStyle w:val="Heading3"/>
      </w:pPr>
      <w:bookmarkStart w:id="112" w:name="_Toc524003487"/>
      <w:r>
        <w:t>Interpretation of EA impacts in the context of multiple interventions</w:t>
      </w:r>
      <w:bookmarkEnd w:id="112"/>
    </w:p>
    <w:p w:rsidR="00CE3659" w:rsidRDefault="00CE3659" w:rsidP="00CE3659">
      <w:pPr>
        <w:rPr>
          <w:lang w:eastAsia="en-AU"/>
        </w:rPr>
      </w:pPr>
      <w:r>
        <w:rPr>
          <w:lang w:eastAsia="en-AU"/>
        </w:rPr>
        <w:t>As the analysis makes clear, Service Delivery runs many different types of employment assistance interventions. Moreover, any one individual may receive one or more interventions over time. Therefore, it is important to understand what an impact estimate for an individual EA intervention is telling you.</w:t>
      </w:r>
    </w:p>
    <w:p w:rsidR="00CE3659" w:rsidRDefault="00CE3659" w:rsidP="00CE3659">
      <w:pPr>
        <w:pStyle w:val="Heading4"/>
        <w:rPr>
          <w:lang w:eastAsia="en-AU"/>
        </w:rPr>
      </w:pPr>
      <w:r>
        <w:rPr>
          <w:lang w:eastAsia="en-AU"/>
        </w:rPr>
        <w:t>We are estimating the impact of participating in an EA intervention at a point in time</w:t>
      </w:r>
    </w:p>
    <w:p w:rsidR="00CE3659" w:rsidRDefault="00CE3659" w:rsidP="00CE3659">
      <w:pPr>
        <w:rPr>
          <w:lang w:eastAsia="en-AU"/>
        </w:rPr>
      </w:pPr>
      <w:r>
        <w:rPr>
          <w:lang w:eastAsia="en-AU"/>
        </w:rPr>
        <w:t xml:space="preserve">Participations in EA interventions occur over time, a person may participate in only one or a series of either the same or different interventions. When we estimate the impact of an EA intervention, we are looking at the single event, namely the date a person starts an EA intervention. We are comparing this to a similar person who did not participate in the intervention on that date. Anything that happens after this date is regarded as an outcome, including subsequent participation in EA interventions. For example, an EA intervention may well increase the probability of participants receiving additional assistance relative to the comparison group. This is interpreted as an impact of the initial EA intervention. But this also means that </w:t>
      </w:r>
      <w:r w:rsidR="00C34FD3">
        <w:rPr>
          <w:lang w:eastAsia="en-AU"/>
        </w:rPr>
        <w:t xml:space="preserve">the </w:t>
      </w:r>
      <w:r w:rsidRPr="00C34FD3">
        <w:rPr>
          <w:noProof/>
          <w:lang w:eastAsia="en-AU"/>
        </w:rPr>
        <w:t>impact</w:t>
      </w:r>
      <w:r>
        <w:rPr>
          <w:lang w:eastAsia="en-AU"/>
        </w:rPr>
        <w:t xml:space="preserve"> on </w:t>
      </w:r>
      <w:r w:rsidRPr="00C34FD3">
        <w:rPr>
          <w:noProof/>
          <w:lang w:eastAsia="en-AU"/>
        </w:rPr>
        <w:t>longer</w:t>
      </w:r>
      <w:r w:rsidR="00C34FD3">
        <w:rPr>
          <w:noProof/>
          <w:lang w:eastAsia="en-AU"/>
        </w:rPr>
        <w:t>-</w:t>
      </w:r>
      <w:r w:rsidRPr="00C34FD3">
        <w:rPr>
          <w:noProof/>
          <w:lang w:eastAsia="en-AU"/>
        </w:rPr>
        <w:t>term</w:t>
      </w:r>
      <w:r>
        <w:rPr>
          <w:lang w:eastAsia="en-AU"/>
        </w:rPr>
        <w:t xml:space="preserve"> outcomes</w:t>
      </w:r>
      <w:r w:rsidR="00B71FEA">
        <w:rPr>
          <w:lang w:eastAsia="en-AU"/>
        </w:rPr>
        <w:t>,</w:t>
      </w:r>
      <w:r>
        <w:rPr>
          <w:lang w:eastAsia="en-AU"/>
        </w:rPr>
        <w:t xml:space="preserve"> such as employment or income is a combination of the initial EA intervention as well as subsequent assistance. Currently, we do not have reliable techniques to try and disentangle these effects.</w:t>
      </w:r>
    </w:p>
    <w:p w:rsidR="00CE3659" w:rsidRPr="006F68A2" w:rsidRDefault="00CE3659" w:rsidP="00CE3659">
      <w:pPr>
        <w:rPr>
          <w:lang w:eastAsia="en-AU"/>
        </w:rPr>
      </w:pPr>
      <w:r>
        <w:rPr>
          <w:lang w:eastAsia="en-AU"/>
        </w:rPr>
        <w:t>A further point to make about the comparison group, other than the participation selection period,</w:t>
      </w:r>
      <w:r>
        <w:rPr>
          <w:rStyle w:val="FootnoteReference"/>
        </w:rPr>
        <w:footnoteReference w:id="5"/>
      </w:r>
      <w:r>
        <w:rPr>
          <w:lang w:eastAsia="en-AU"/>
        </w:rPr>
        <w:t xml:space="preserve"> </w:t>
      </w:r>
      <w:r w:rsidR="003A1ABF">
        <w:rPr>
          <w:lang w:eastAsia="en-AU"/>
        </w:rPr>
        <w:t xml:space="preserve">is that </w:t>
      </w:r>
      <w:r>
        <w:rPr>
          <w:lang w:eastAsia="en-AU"/>
        </w:rPr>
        <w:t xml:space="preserve">we do not exclude any comparison group member who subsequently </w:t>
      </w:r>
      <w:r w:rsidRPr="00C34FD3">
        <w:rPr>
          <w:noProof/>
          <w:lang w:eastAsia="en-AU"/>
        </w:rPr>
        <w:t>go</w:t>
      </w:r>
      <w:r w:rsidR="00C34FD3">
        <w:rPr>
          <w:noProof/>
          <w:lang w:eastAsia="en-AU"/>
        </w:rPr>
        <w:t>es</w:t>
      </w:r>
      <w:r>
        <w:rPr>
          <w:lang w:eastAsia="en-AU"/>
        </w:rPr>
        <w:t xml:space="preserve"> onto to receive the EA intervention being evaluated. More generally, the comparison group will also receive other types of EA assistance over the outcome period. Therefore, when we report an impact, it is the marginal effect of the EA intervention relative to the average level of assistance received by the comparison group. This is an important point to keep in mind, as in some instances, a specific </w:t>
      </w:r>
      <w:r>
        <w:rPr>
          <w:lang w:eastAsia="en-AU"/>
        </w:rPr>
        <w:lastRenderedPageBreak/>
        <w:t xml:space="preserve">intervention may appear to have no impact because the comparison group is receiving similar levels of assistance </w:t>
      </w:r>
      <w:r w:rsidR="00D96B00">
        <w:rPr>
          <w:lang w:eastAsia="en-AU"/>
        </w:rPr>
        <w:t xml:space="preserve">or </w:t>
      </w:r>
      <w:r>
        <w:rPr>
          <w:lang w:eastAsia="en-AU"/>
        </w:rPr>
        <w:t xml:space="preserve">near proxies. These issues point to the need to carefully examine the relative experience of the comparison group </w:t>
      </w:r>
      <w:r w:rsidR="00D96B00">
        <w:rPr>
          <w:lang w:eastAsia="en-AU"/>
        </w:rPr>
        <w:t xml:space="preserve">against </w:t>
      </w:r>
      <w:r>
        <w:rPr>
          <w:lang w:eastAsia="en-AU"/>
        </w:rPr>
        <w:t>the participants to properly interpret the observed impacts.</w:t>
      </w:r>
    </w:p>
    <w:p w:rsidR="00CE3659" w:rsidRPr="00EC2CE7" w:rsidRDefault="00CE3659" w:rsidP="00CE3659">
      <w:pPr>
        <w:pStyle w:val="Heading1"/>
      </w:pPr>
      <w:bookmarkStart w:id="113" w:name="_Toc452630514"/>
      <w:bookmarkStart w:id="114" w:name="_Ref513464065"/>
      <w:bookmarkStart w:id="115" w:name="_Ref513464067"/>
      <w:bookmarkStart w:id="116" w:name="_Toc514063465"/>
      <w:bookmarkStart w:id="117" w:name="_Toc524003488"/>
      <w:r>
        <w:t>Estimating future impact from observed impact</w:t>
      </w:r>
      <w:bookmarkEnd w:id="113"/>
      <w:bookmarkEnd w:id="114"/>
      <w:bookmarkEnd w:id="115"/>
      <w:bookmarkEnd w:id="116"/>
      <w:bookmarkEnd w:id="117"/>
    </w:p>
    <w:p w:rsidR="00CE3659" w:rsidRDefault="00CE3659" w:rsidP="00CE3659">
      <w:r>
        <w:t xml:space="preserve">In general, the period that we can observe outcomes over is </w:t>
      </w:r>
      <w:r w:rsidRPr="00C34FD3">
        <w:rPr>
          <w:noProof/>
        </w:rPr>
        <w:t>shorte</w:t>
      </w:r>
      <w:r w:rsidR="00C34FD3">
        <w:rPr>
          <w:noProof/>
        </w:rPr>
        <w:t>r</w:t>
      </w:r>
      <w:r>
        <w:t xml:space="preserve"> than the period that an intervention has an impact on participants’ outcomes. In addition, EA interventions often have negative short-term impacts, such as </w:t>
      </w:r>
      <w:r w:rsidRPr="00F25547">
        <w:rPr>
          <w:noProof/>
        </w:rPr>
        <w:t>lock</w:t>
      </w:r>
      <w:r>
        <w:rPr>
          <w:noProof/>
        </w:rPr>
        <w:t>-</w:t>
      </w:r>
      <w:r w:rsidRPr="00F25547">
        <w:rPr>
          <w:noProof/>
        </w:rPr>
        <w:t>in</w:t>
      </w:r>
      <w:r>
        <w:t xml:space="preserve"> effects,</w:t>
      </w:r>
      <w:r>
        <w:rPr>
          <w:rStyle w:val="FootnoteReference"/>
        </w:rPr>
        <w:footnoteReference w:id="6"/>
      </w:r>
      <w:r>
        <w:t xml:space="preserve"> while positive impacts </w:t>
      </w:r>
      <w:r w:rsidR="00D96B00">
        <w:t xml:space="preserve">tend to </w:t>
      </w:r>
      <w:r>
        <w:t>occur over the medium</w:t>
      </w:r>
      <w:r w:rsidR="004C5764">
        <w:t>-</w:t>
      </w:r>
      <w:r>
        <w:t xml:space="preserve"> to long-term. Taken together, if we judge EA intervention effectiveness over a too short follow-up period, we are more likely to rate the intervention as ineffective by including short-term negative impacts and failing to include potential long-term positive impacts. </w:t>
      </w:r>
    </w:p>
    <w:p w:rsidR="00CE3659" w:rsidRDefault="00CE3659" w:rsidP="00CE3659">
      <w:r>
        <w:fldChar w:fldCharType="begin"/>
      </w:r>
      <w:r>
        <w:instrText xml:space="preserve"> REF _Ref453441758 \h </w:instrText>
      </w:r>
      <w:r>
        <w:fldChar w:fldCharType="separate"/>
      </w:r>
      <w:r w:rsidR="00F24924">
        <w:t xml:space="preserve">Figure </w:t>
      </w:r>
      <w:r w:rsidR="00F24924">
        <w:rPr>
          <w:noProof/>
        </w:rPr>
        <w:t>4</w:t>
      </w:r>
      <w:r>
        <w:fldChar w:fldCharType="end"/>
      </w:r>
      <w:r>
        <w:t xml:space="preserve"> gives a stylised example of this problem. For the hypothetical EA intervention’s impact on time off </w:t>
      </w:r>
      <w:r w:rsidRPr="00C34FD3">
        <w:rPr>
          <w:noProof/>
        </w:rPr>
        <w:t>main</w:t>
      </w:r>
      <w:r>
        <w:t xml:space="preserve"> benefit, </w:t>
      </w:r>
      <w:r>
        <w:fldChar w:fldCharType="begin"/>
      </w:r>
      <w:r>
        <w:instrText xml:space="preserve"> REF _Ref453441758 \h </w:instrText>
      </w:r>
      <w:r>
        <w:fldChar w:fldCharType="separate"/>
      </w:r>
      <w:r w:rsidR="00F24924">
        <w:t xml:space="preserve">Figure </w:t>
      </w:r>
      <w:r w:rsidR="00F24924">
        <w:rPr>
          <w:noProof/>
        </w:rPr>
        <w:t>4</w:t>
      </w:r>
      <w:r>
        <w:fldChar w:fldCharType="end"/>
      </w:r>
      <w:r>
        <w:t xml:space="preserve"> shows the interval impact (which is defined as the impact </w:t>
      </w:r>
      <w:r w:rsidRPr="00AC46BD">
        <w:rPr>
          <w:b/>
        </w:rPr>
        <w:t>within</w:t>
      </w:r>
      <w:r>
        <w:t xml:space="preserve"> a particular lapse period) steadily increasing until month 21 after the start of the intervention before it begins to fall. For example, at month </w:t>
      </w:r>
      <w:r>
        <w:fldChar w:fldCharType="begin"/>
      </w:r>
      <w:r>
        <w:instrText xml:space="preserve"> LINK Excel.Sheet.12 "C:\\Users\\mdebo001\\Objective\\objective.ssi.govt.nz-8000-mdebo001\\Objects\\Report 2016 Data tables for 2016 Cost-effectiveness report.xlsx" "Method!R24C4" \t </w:instrText>
      </w:r>
      <w:r>
        <w:fldChar w:fldCharType="separate"/>
      </w:r>
      <w:r>
        <w:t>21</w:t>
      </w:r>
      <w:r>
        <w:fldChar w:fldCharType="end"/>
      </w:r>
      <w:r>
        <w:t xml:space="preserve">, the difference in time off benefit between the participant and control group is </w:t>
      </w:r>
      <w:r>
        <w:fldChar w:fldCharType="begin"/>
      </w:r>
      <w:r>
        <w:instrText xml:space="preserve"> LINK Excel.Sheet.12 "C:\\Users\\mdebo001\\Objective\\objective.ssi.govt.nz-8000-mdebo001\\Objects\\Report 2016 Data tables for 2016 Cost-effectiveness report.xlsx" "Method!R24C5" \t </w:instrText>
      </w:r>
      <w:r>
        <w:fldChar w:fldCharType="separate"/>
      </w:r>
      <w:r>
        <w:t>1.75</w:t>
      </w:r>
      <w:r>
        <w:fldChar w:fldCharType="end"/>
      </w:r>
      <w:r>
        <w:t xml:space="preserve"> days. The cumulative </w:t>
      </w:r>
      <w:r w:rsidRPr="00F25547">
        <w:rPr>
          <w:noProof/>
        </w:rPr>
        <w:t>impact</w:t>
      </w:r>
      <w:r>
        <w:rPr>
          <w:noProof/>
        </w:rPr>
        <w:t>, on the other hand,</w:t>
      </w:r>
      <w:r>
        <w:t xml:space="preserve"> is the difference in the </w:t>
      </w:r>
      <w:r w:rsidRPr="00F25547">
        <w:rPr>
          <w:noProof/>
        </w:rPr>
        <w:t>outcome</w:t>
      </w:r>
      <w:r>
        <w:t xml:space="preserve"> </w:t>
      </w:r>
      <w:r w:rsidRPr="002517D3">
        <w:rPr>
          <w:b/>
        </w:rPr>
        <w:t>since</w:t>
      </w:r>
      <w:r>
        <w:t xml:space="preserve"> participation start (this measure is a cumulative sum from participation </w:t>
      </w:r>
      <w:r w:rsidRPr="00C34FD3">
        <w:rPr>
          <w:noProof/>
        </w:rPr>
        <w:t>start up</w:t>
      </w:r>
      <w:r>
        <w:t xml:space="preserve"> to a given lapse period). To continue the above example, the difference in cumulative time </w:t>
      </w:r>
      <w:r w:rsidRPr="00C34FD3">
        <w:rPr>
          <w:noProof/>
        </w:rPr>
        <w:t>off</w:t>
      </w:r>
      <w:r>
        <w:t xml:space="preserve"> benefit at month </w:t>
      </w:r>
      <w:r>
        <w:fldChar w:fldCharType="begin"/>
      </w:r>
      <w:r>
        <w:instrText xml:space="preserve"> LINK Excel.Sheet.12 "C:\\Users\\mdebo001\\Objective\\objective.ssi.govt.nz-8000-mdebo001\\Objects\\Report 2016 Data tables for 2016 Cost-effectiveness report.xlsx" "Method!R24C4" \t </w:instrText>
      </w:r>
      <w:r>
        <w:fldChar w:fldCharType="separate"/>
      </w:r>
      <w:r>
        <w:t>21</w:t>
      </w:r>
      <w:r>
        <w:fldChar w:fldCharType="end"/>
      </w:r>
      <w:r>
        <w:t xml:space="preserve"> is </w:t>
      </w:r>
      <w:r>
        <w:fldChar w:fldCharType="begin"/>
      </w:r>
      <w:r>
        <w:instrText xml:space="preserve"> LINK Excel.Sheet.12 "C:\\Users\\mdebo001\\Objective\\objective.ssi.govt.nz-8000-mdebo001\\Objects\\Report 2016 Data tables for 2016 Cost-effectiveness report.xlsx" "Method!R24C6" \t </w:instrText>
      </w:r>
      <w:r>
        <w:fldChar w:fldCharType="separate"/>
      </w:r>
      <w:r>
        <w:t>30.43</w:t>
      </w:r>
      <w:r>
        <w:fldChar w:fldCharType="end"/>
      </w:r>
      <w:r>
        <w:t xml:space="preserve"> days (ie the sum of all the interval impacts up to and including month </w:t>
      </w:r>
      <w:r>
        <w:fldChar w:fldCharType="begin"/>
      </w:r>
      <w:r>
        <w:instrText xml:space="preserve"> LINK Excel.Sheet.12 "C:\\Users\\mdebo001\\Objective\\objective.ssi.govt.nz-8000-mdebo001\\Objects\\Report 2016 Data tables for 2016 Cost-effectiveness report.xlsx" "Method!R24C4" \t </w:instrText>
      </w:r>
      <w:r>
        <w:fldChar w:fldCharType="separate"/>
      </w:r>
      <w:r>
        <w:t>21</w:t>
      </w:r>
      <w:r>
        <w:fldChar w:fldCharType="end"/>
      </w:r>
      <w:r>
        <w:t>).</w:t>
      </w:r>
    </w:p>
    <w:p w:rsidR="00CE3659" w:rsidRPr="0054602B" w:rsidRDefault="00CE3659" w:rsidP="00CE3659">
      <w:pPr>
        <w:pStyle w:val="Heading4"/>
        <w:rPr>
          <w:noProof/>
          <w:lang w:eastAsia="en-NZ"/>
        </w:rPr>
      </w:pPr>
      <w:bookmarkStart w:id="118" w:name="_Ref453441758"/>
      <w:bookmarkStart w:id="119" w:name="_Toc512251018"/>
      <w:bookmarkStart w:id="120" w:name="_Toc524003436"/>
      <w:r>
        <w:t xml:space="preserve">Figure </w:t>
      </w:r>
      <w:fldSimple w:instr=" SEQ Figure \* ARABIC ">
        <w:r w:rsidR="00F24924">
          <w:rPr>
            <w:noProof/>
          </w:rPr>
          <w:t>4</w:t>
        </w:r>
      </w:fldSimple>
      <w:bookmarkEnd w:id="118"/>
      <w:r>
        <w:rPr>
          <w:noProof/>
          <w:lang w:eastAsia="en-NZ"/>
        </w:rPr>
        <w:t xml:space="preserve">: </w:t>
      </w:r>
      <w:r w:rsidR="00C34FD3">
        <w:rPr>
          <w:noProof/>
          <w:lang w:eastAsia="en-NZ"/>
        </w:rPr>
        <w:t>A s</w:t>
      </w:r>
      <w:r w:rsidRPr="00C34FD3">
        <w:rPr>
          <w:noProof/>
          <w:lang w:eastAsia="en-NZ"/>
        </w:rPr>
        <w:t>tylised</w:t>
      </w:r>
      <w:r w:rsidRPr="0054602B">
        <w:rPr>
          <w:noProof/>
          <w:lang w:eastAsia="en-NZ"/>
        </w:rPr>
        <w:t xml:space="preserve"> example of the relationship between interval and cumulative impact</w:t>
      </w:r>
      <w:r>
        <w:rPr>
          <w:noProof/>
          <w:lang w:eastAsia="en-NZ"/>
        </w:rPr>
        <w:t xml:space="preserve"> on time off benefit</w:t>
      </w:r>
      <w:bookmarkEnd w:id="119"/>
      <w:bookmarkEnd w:id="120"/>
    </w:p>
    <w:p w:rsidR="00CE3659" w:rsidRDefault="00CE3659" w:rsidP="00CE3659">
      <w:pPr>
        <w:rPr>
          <w:lang w:eastAsia="en-NZ"/>
        </w:rPr>
      </w:pPr>
      <w:r>
        <w:rPr>
          <w:noProof/>
          <w:lang w:eastAsia="en-NZ"/>
        </w:rPr>
        <w:drawing>
          <wp:inline distT="0" distB="0" distL="0" distR="0" wp14:anchorId="473C82A4" wp14:editId="776CB700">
            <wp:extent cx="4572000" cy="2743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CE3659" w:rsidRDefault="00CE3659" w:rsidP="00CE3659">
      <w:pPr>
        <w:rPr>
          <w:lang w:eastAsia="en-NZ"/>
        </w:rPr>
      </w:pPr>
    </w:p>
    <w:p w:rsidR="00CE3659" w:rsidRDefault="00CE3659" w:rsidP="00CE3659">
      <w:r>
        <w:rPr>
          <w:lang w:eastAsia="en-NZ"/>
        </w:rPr>
        <w:t xml:space="preserve">Turning our attention to the last data point in </w:t>
      </w:r>
      <w:r>
        <w:fldChar w:fldCharType="begin"/>
      </w:r>
      <w:r>
        <w:instrText xml:space="preserve"> REF _Ref453441758 \h </w:instrText>
      </w:r>
      <w:r>
        <w:fldChar w:fldCharType="separate"/>
      </w:r>
      <w:r w:rsidR="00F24924">
        <w:t xml:space="preserve">Figure </w:t>
      </w:r>
      <w:r w:rsidR="00F24924">
        <w:rPr>
          <w:noProof/>
        </w:rPr>
        <w:t>4</w:t>
      </w:r>
      <w:r>
        <w:fldChar w:fldCharType="end"/>
      </w:r>
      <w:r>
        <w:t xml:space="preserve"> (month </w:t>
      </w:r>
      <w:r>
        <w:fldChar w:fldCharType="begin"/>
      </w:r>
      <w:r>
        <w:instrText xml:space="preserve"> LINK Excel.Sheet.12 "C:\\Users\\mdebo001\\Objective\\objective.ssi.govt.nz-8000-mdebo001\\Objects\\Report 2016 Data tables for 2016 Cost-effectiveness report.xlsx" "Method!R25C4" \t </w:instrText>
      </w:r>
      <w:r>
        <w:fldChar w:fldCharType="separate"/>
      </w:r>
      <w:r>
        <w:t>41</w:t>
      </w:r>
      <w:r>
        <w:fldChar w:fldCharType="end"/>
      </w:r>
      <w:r>
        <w:t xml:space="preserve">), we can see that the interval impact is greater than zero (impact: </w:t>
      </w:r>
      <w:r>
        <w:fldChar w:fldCharType="begin"/>
      </w:r>
      <w:r>
        <w:instrText xml:space="preserve"> LINK Excel.Sheet.12 "C:\\Users\\mdebo001\\Objective\\objective.ssi.govt.nz-8000-mdebo001\\Objects\\Report 2016 Data tables for 2016 Cost-effectiveness report.xlsx" "Method!R25C5" \t </w:instrText>
      </w:r>
      <w:r>
        <w:fldChar w:fldCharType="separate"/>
      </w:r>
      <w:r>
        <w:t>0.95</w:t>
      </w:r>
      <w:r>
        <w:fldChar w:fldCharType="end"/>
      </w:r>
      <w:r>
        <w:t xml:space="preserve"> additional days off benefit in month </w:t>
      </w:r>
      <w:r>
        <w:fldChar w:fldCharType="begin"/>
      </w:r>
      <w:r>
        <w:instrText xml:space="preserve"> LINK Excel.Sheet.12 "C:\\Users\\mdebo001\\Objective\\objective.ssi.govt.nz-8000-mdebo001\\Objects\\Report 2016 Data tables for 2016 Cost-effectiveness report.xlsx" "Method!R25C4" \t </w:instrText>
      </w:r>
      <w:r>
        <w:fldChar w:fldCharType="separate"/>
      </w:r>
      <w:r>
        <w:t>41</w:t>
      </w:r>
      <w:r>
        <w:fldChar w:fldCharType="end"/>
      </w:r>
      <w:r>
        <w:t xml:space="preserve">). What this tells us is that we have not seen the full impact of the intervention on time spent off </w:t>
      </w:r>
      <w:r w:rsidRPr="00C34FD3">
        <w:rPr>
          <w:noProof/>
        </w:rPr>
        <w:t>main</w:t>
      </w:r>
      <w:r>
        <w:t xml:space="preserve"> benefit. This will occur when the interval impact converges to zero. </w:t>
      </w:r>
    </w:p>
    <w:p w:rsidR="00CE3659" w:rsidRDefault="00CE3659" w:rsidP="00CE3659">
      <w:r>
        <w:t>The challenge in this analysis is to estimate the unobserved interval impact to be able to get an estimate of the full cumulative impact on participants’ outcomes. We do this using a three-step process:</w:t>
      </w:r>
    </w:p>
    <w:p w:rsidR="00CE3659" w:rsidRPr="0012738A" w:rsidRDefault="00CE3659" w:rsidP="00CE3659">
      <w:pPr>
        <w:pStyle w:val="Numbering"/>
        <w:ind w:left="357" w:hanging="357"/>
      </w:pPr>
      <w:r w:rsidRPr="0012738A">
        <w:t>Based on the entire participant group, we project the interval impact until it converges on zero. If the natur</w:t>
      </w:r>
      <w:r>
        <w:t>al</w:t>
      </w:r>
      <w:r w:rsidRPr="0012738A">
        <w:t xml:space="preserve"> trend is </w:t>
      </w:r>
      <w:r>
        <w:t>away from zero, we force the trend towards zero</w:t>
      </w:r>
      <w:r w:rsidRPr="0012738A">
        <w:t>.</w:t>
      </w:r>
    </w:p>
    <w:p w:rsidR="00CE3659" w:rsidRPr="0012738A" w:rsidRDefault="00CE3659" w:rsidP="00CE3659">
      <w:pPr>
        <w:pStyle w:val="Numbering"/>
        <w:ind w:left="357" w:hanging="357"/>
      </w:pPr>
      <w:r>
        <w:t>U</w:t>
      </w:r>
      <w:r w:rsidRPr="0012738A">
        <w:t>sing the projected interval impact we calculate the projected cumulative impact (ie add up each projected impact over successive lapse periods)</w:t>
      </w:r>
      <w:r>
        <w:t>.</w:t>
      </w:r>
    </w:p>
    <w:p w:rsidR="00CE3659" w:rsidRPr="0012738A" w:rsidRDefault="00CE3659" w:rsidP="00CE3659">
      <w:pPr>
        <w:pStyle w:val="Numbering"/>
        <w:ind w:left="357" w:hanging="357"/>
      </w:pPr>
      <w:r>
        <w:t>U</w:t>
      </w:r>
      <w:r w:rsidRPr="0012738A">
        <w:t xml:space="preserve">sing the projected cumulative impact results from step 2, </w:t>
      </w:r>
      <w:r>
        <w:t xml:space="preserve">we </w:t>
      </w:r>
      <w:r w:rsidRPr="0012738A">
        <w:t>add the trend in cumulative impact to the observed impact with appropriate scaling if required.</w:t>
      </w:r>
    </w:p>
    <w:p w:rsidR="00CE3659" w:rsidRDefault="00CE3659" w:rsidP="00CE3659">
      <w:r>
        <w:t>Below is a more detailed outline of each of the above steps.</w:t>
      </w:r>
    </w:p>
    <w:p w:rsidR="00CE3659" w:rsidRDefault="00CE3659" w:rsidP="00CE3659">
      <w:pPr>
        <w:pStyle w:val="Heading2"/>
      </w:pPr>
      <w:bookmarkStart w:id="121" w:name="_Ref468605372"/>
      <w:bookmarkStart w:id="122" w:name="_Toc514063466"/>
      <w:bookmarkStart w:id="123" w:name="_Toc524003489"/>
      <w:r>
        <w:t>Step 1: Estimate the expected interval impact</w:t>
      </w:r>
      <w:bookmarkEnd w:id="121"/>
      <w:bookmarkEnd w:id="122"/>
      <w:bookmarkEnd w:id="123"/>
    </w:p>
    <w:p w:rsidR="00CE3659" w:rsidRDefault="00CE3659" w:rsidP="00CE3659">
      <w:pPr>
        <w:rPr>
          <w:lang w:eastAsia="en-AU"/>
        </w:rPr>
      </w:pPr>
      <w:r>
        <w:rPr>
          <w:lang w:eastAsia="en-AU"/>
        </w:rPr>
        <w:t xml:space="preserve">The first step is to estimate the trend in the interval impact (Projected interval line in </w:t>
      </w:r>
      <w:r>
        <w:rPr>
          <w:lang w:eastAsia="en-AU"/>
        </w:rPr>
        <w:fldChar w:fldCharType="begin"/>
      </w:r>
      <w:r>
        <w:rPr>
          <w:lang w:eastAsia="en-AU"/>
        </w:rPr>
        <w:instrText xml:space="preserve"> REF _Ref451173157 \h </w:instrText>
      </w:r>
      <w:r>
        <w:rPr>
          <w:lang w:eastAsia="en-AU"/>
        </w:rPr>
      </w:r>
      <w:r>
        <w:rPr>
          <w:lang w:eastAsia="en-AU"/>
        </w:rPr>
        <w:fldChar w:fldCharType="separate"/>
      </w:r>
      <w:r w:rsidR="00F24924">
        <w:t xml:space="preserve">Figure </w:t>
      </w:r>
      <w:r w:rsidR="00F24924">
        <w:rPr>
          <w:noProof/>
        </w:rPr>
        <w:t>5</w:t>
      </w:r>
      <w:r>
        <w:rPr>
          <w:lang w:eastAsia="en-AU"/>
        </w:rPr>
        <w:fldChar w:fldCharType="end"/>
      </w:r>
      <w:r>
        <w:rPr>
          <w:lang w:eastAsia="en-AU"/>
        </w:rPr>
        <w:t xml:space="preserve">). We use the last 12 observed impact intervals and take </w:t>
      </w:r>
      <w:r w:rsidRPr="00F25547">
        <w:rPr>
          <w:noProof/>
          <w:lang w:eastAsia="en-AU"/>
        </w:rPr>
        <w:t>a least</w:t>
      </w:r>
      <w:r>
        <w:rPr>
          <w:lang w:eastAsia="en-AU"/>
        </w:rPr>
        <w:t xml:space="preserve"> squares regression estimate of the interval impact by interval duration. We run the regression model estimates through to unobserved lapse periods until the interval impact reaches zero. We discuss below how we handle instances where the interval impact is trending away from zero.</w:t>
      </w:r>
    </w:p>
    <w:p w:rsidR="00CE3659" w:rsidRDefault="00CE3659" w:rsidP="00CE3659">
      <w:pPr>
        <w:pStyle w:val="Heading4"/>
        <w:rPr>
          <w:noProof/>
          <w:lang w:eastAsia="en-NZ"/>
        </w:rPr>
      </w:pPr>
      <w:bookmarkStart w:id="124" w:name="_Ref451173157"/>
      <w:bookmarkStart w:id="125" w:name="_Toc512251019"/>
      <w:bookmarkStart w:id="126" w:name="_Toc524003437"/>
      <w:r>
        <w:t xml:space="preserve">Figure </w:t>
      </w:r>
      <w:fldSimple w:instr=" SEQ Figure \* ARABIC ">
        <w:r w:rsidR="00F24924">
          <w:rPr>
            <w:noProof/>
          </w:rPr>
          <w:t>5</w:t>
        </w:r>
      </w:fldSimple>
      <w:bookmarkEnd w:id="124"/>
      <w:r>
        <w:rPr>
          <w:noProof/>
          <w:lang w:eastAsia="en-NZ"/>
        </w:rPr>
        <w:t xml:space="preserve">: </w:t>
      </w:r>
      <w:r w:rsidR="00C34FD3">
        <w:rPr>
          <w:noProof/>
          <w:lang w:eastAsia="en-NZ"/>
        </w:rPr>
        <w:t>A s</w:t>
      </w:r>
      <w:r w:rsidRPr="00C34FD3">
        <w:rPr>
          <w:noProof/>
          <w:lang w:eastAsia="en-NZ"/>
        </w:rPr>
        <w:t>tylised</w:t>
      </w:r>
      <w:r>
        <w:rPr>
          <w:noProof/>
          <w:lang w:eastAsia="en-NZ"/>
        </w:rPr>
        <w:t xml:space="preserve"> example </w:t>
      </w:r>
      <w:r w:rsidR="00C34FD3">
        <w:rPr>
          <w:noProof/>
          <w:lang w:eastAsia="en-NZ"/>
        </w:rPr>
        <w:t>of</w:t>
      </w:r>
      <w:r>
        <w:rPr>
          <w:noProof/>
          <w:lang w:eastAsia="en-NZ"/>
        </w:rPr>
        <w:t xml:space="preserve"> projecting the interval impact</w:t>
      </w:r>
      <w:bookmarkEnd w:id="125"/>
      <w:bookmarkEnd w:id="126"/>
    </w:p>
    <w:p w:rsidR="00CE3659" w:rsidRPr="00DE334E" w:rsidRDefault="00CE3659" w:rsidP="00CE3659">
      <w:pPr>
        <w:rPr>
          <w:lang w:eastAsia="en-NZ"/>
        </w:rPr>
      </w:pPr>
      <w:r>
        <w:rPr>
          <w:noProof/>
          <w:lang w:eastAsia="en-NZ"/>
        </w:rPr>
        <w:drawing>
          <wp:inline distT="0" distB="0" distL="0" distR="0" wp14:anchorId="5E26EB59" wp14:editId="161FAE45">
            <wp:extent cx="4572000" cy="27432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E3659" w:rsidRDefault="00CE3659" w:rsidP="00CE3659">
      <w:pPr>
        <w:pStyle w:val="Heading2"/>
      </w:pPr>
      <w:bookmarkStart w:id="127" w:name="_Toc514063467"/>
      <w:bookmarkStart w:id="128" w:name="_Toc524003490"/>
      <w:r>
        <w:t>Step 2: Calculate the projected cumulative impact</w:t>
      </w:r>
      <w:bookmarkEnd w:id="127"/>
      <w:bookmarkEnd w:id="128"/>
    </w:p>
    <w:p w:rsidR="00CE3659" w:rsidRDefault="00CE3659" w:rsidP="00CE3659">
      <w:pPr>
        <w:rPr>
          <w:lang w:eastAsia="en-AU"/>
        </w:rPr>
      </w:pPr>
      <w:r>
        <w:rPr>
          <w:lang w:eastAsia="en-AU"/>
        </w:rPr>
        <w:t xml:space="preserve">The second step as shown in </w:t>
      </w:r>
      <w:r>
        <w:rPr>
          <w:lang w:eastAsia="en-AU"/>
        </w:rPr>
        <w:fldChar w:fldCharType="begin"/>
      </w:r>
      <w:r>
        <w:rPr>
          <w:lang w:eastAsia="en-AU"/>
        </w:rPr>
        <w:instrText xml:space="preserve"> REF _Ref451173157 \h </w:instrText>
      </w:r>
      <w:r>
        <w:rPr>
          <w:lang w:eastAsia="en-AU"/>
        </w:rPr>
      </w:r>
      <w:r>
        <w:rPr>
          <w:lang w:eastAsia="en-AU"/>
        </w:rPr>
        <w:fldChar w:fldCharType="separate"/>
      </w:r>
      <w:r w:rsidR="00F24924">
        <w:t xml:space="preserve">Figure </w:t>
      </w:r>
      <w:r w:rsidR="00F24924">
        <w:rPr>
          <w:noProof/>
        </w:rPr>
        <w:t>5</w:t>
      </w:r>
      <w:r>
        <w:rPr>
          <w:lang w:eastAsia="en-AU"/>
        </w:rPr>
        <w:fldChar w:fldCharType="end"/>
      </w:r>
      <w:r>
        <w:rPr>
          <w:lang w:eastAsia="en-AU"/>
        </w:rPr>
        <w:t xml:space="preserve"> is to take the last observed cumulative impact and add the projected future interval impacts to construct the projected cumulative line shown in the graph. We stop adding the projected interval impacts when the last interval </w:t>
      </w:r>
      <w:r>
        <w:rPr>
          <w:lang w:eastAsia="en-AU"/>
        </w:rPr>
        <w:lastRenderedPageBreak/>
        <w:t xml:space="preserve">impact is zero (this occurs at lapse period 68 on the graph). We have estimated the expected full impact of the intervention once this occurs. In this example, we estimate the full impact is likely to be observed after </w:t>
      </w:r>
      <w:r>
        <w:rPr>
          <w:lang w:eastAsia="en-AU"/>
        </w:rPr>
        <w:fldChar w:fldCharType="begin"/>
      </w:r>
      <w:r>
        <w:rPr>
          <w:lang w:eastAsia="en-AU"/>
        </w:rPr>
        <w:instrText xml:space="preserve"> LINK Excel.Sheet.12 "C:\\Users\\mdebo001\\Objective\\objective.ssi.govt.nz-8000-mdebo001\\Objects\\Report 2016 Data tables for 2016 Cost-effectiveness report.xlsx" "Method!R26C4" \t </w:instrText>
      </w:r>
      <w:r>
        <w:rPr>
          <w:lang w:eastAsia="en-AU"/>
        </w:rPr>
        <w:fldChar w:fldCharType="separate"/>
      </w:r>
      <w:r>
        <w:t>68</w:t>
      </w:r>
      <w:r>
        <w:rPr>
          <w:lang w:eastAsia="en-AU"/>
        </w:rPr>
        <w:fldChar w:fldCharType="end"/>
      </w:r>
      <w:r>
        <w:rPr>
          <w:lang w:eastAsia="en-AU"/>
        </w:rPr>
        <w:t xml:space="preserve"> months; at this </w:t>
      </w:r>
      <w:r w:rsidRPr="00F25547">
        <w:rPr>
          <w:noProof/>
          <w:lang w:eastAsia="en-AU"/>
        </w:rPr>
        <w:t>point</w:t>
      </w:r>
      <w:r>
        <w:rPr>
          <w:noProof/>
          <w:lang w:eastAsia="en-AU"/>
        </w:rPr>
        <w:t>,</w:t>
      </w:r>
      <w:r>
        <w:rPr>
          <w:lang w:eastAsia="en-AU"/>
        </w:rPr>
        <w:t xml:space="preserve"> the full impact of the intervention is estimated to be </w:t>
      </w:r>
      <w:r>
        <w:rPr>
          <w:lang w:eastAsia="en-AU"/>
        </w:rPr>
        <w:fldChar w:fldCharType="begin"/>
      </w:r>
      <w:r>
        <w:rPr>
          <w:lang w:eastAsia="en-AU"/>
        </w:rPr>
        <w:instrText xml:space="preserve"> LINK Excel.Sheet.12 "C:\\Users\\mdebo001\\Objective\\objective.ssi.govt.nz-8000-mdebo001\\Objects\\Report 2016 Data tables for 2016 Cost-effectiveness report.xlsx" "Method!R26C6" \t </w:instrText>
      </w:r>
      <w:r>
        <w:rPr>
          <w:lang w:eastAsia="en-AU"/>
        </w:rPr>
        <w:fldChar w:fldCharType="separate"/>
      </w:r>
      <w:r>
        <w:t>68.73</w:t>
      </w:r>
      <w:r>
        <w:rPr>
          <w:lang w:eastAsia="en-AU"/>
        </w:rPr>
        <w:fldChar w:fldCharType="end"/>
      </w:r>
      <w:r>
        <w:rPr>
          <w:lang w:eastAsia="en-AU"/>
        </w:rPr>
        <w:t xml:space="preserve"> days.</w:t>
      </w:r>
    </w:p>
    <w:p w:rsidR="00CE3659" w:rsidRDefault="00CE3659" w:rsidP="00CE3659">
      <w:pPr>
        <w:pStyle w:val="Heading3"/>
      </w:pPr>
      <w:bookmarkStart w:id="129" w:name="_Toc524003491"/>
      <w:r>
        <w:t>Interval impacts that do not trend towards zero</w:t>
      </w:r>
      <w:bookmarkEnd w:id="129"/>
    </w:p>
    <w:p w:rsidR="00CE3659" w:rsidRDefault="00CE3659" w:rsidP="00BA374E">
      <w:pPr>
        <w:rPr>
          <w:lang w:eastAsia="en-AU"/>
        </w:rPr>
      </w:pPr>
      <w:r>
        <w:rPr>
          <w:lang w:eastAsia="en-AU"/>
        </w:rPr>
        <w:t xml:space="preserve">In practice, we find a number of instances where the projected impact either </w:t>
      </w:r>
      <w:r w:rsidR="00C34FD3" w:rsidRPr="00C34FD3">
        <w:rPr>
          <w:noProof/>
          <w:lang w:eastAsia="en-AU"/>
        </w:rPr>
        <w:t>has</w:t>
      </w:r>
      <w:r w:rsidR="00C34FD3">
        <w:rPr>
          <w:noProof/>
          <w:lang w:eastAsia="en-AU"/>
        </w:rPr>
        <w:t xml:space="preserve"> a </w:t>
      </w:r>
      <w:r w:rsidRPr="00C34FD3">
        <w:rPr>
          <w:noProof/>
          <w:lang w:eastAsia="en-AU"/>
        </w:rPr>
        <w:t>trend</w:t>
      </w:r>
      <w:r w:rsidR="00C34FD3">
        <w:rPr>
          <w:noProof/>
          <w:lang w:eastAsia="en-AU"/>
        </w:rPr>
        <w:t xml:space="preserve"> that is</w:t>
      </w:r>
      <w:r>
        <w:rPr>
          <w:lang w:eastAsia="en-AU"/>
        </w:rPr>
        <w:t xml:space="preserve"> away from zero (resulting in infinitely large impacts) or </w:t>
      </w:r>
      <w:r w:rsidR="00C34FD3">
        <w:rPr>
          <w:noProof/>
          <w:lang w:eastAsia="en-AU"/>
        </w:rPr>
        <w:t>is</w:t>
      </w:r>
      <w:r>
        <w:rPr>
          <w:lang w:eastAsia="en-AU"/>
        </w:rPr>
        <w:t xml:space="preserve"> constant over time (this result is more plausible). In both these instances, we have chosen to force the interval impacts to zero. Our main motivation for this decision is to ensure that the resulting estimates are plausible and to limit the influence of projected impacts on the analysis.</w:t>
      </w:r>
      <w:r w:rsidR="002517D3">
        <w:rPr>
          <w:lang w:eastAsia="en-AU"/>
        </w:rPr>
        <w:t xml:space="preserve"> </w:t>
      </w:r>
      <w:r>
        <w:rPr>
          <w:lang w:eastAsia="en-AU"/>
        </w:rPr>
        <w:t>Our method for forcing projected interval impacts to zero is by applying a proportional decrease in the interval impact from the first projection interval. In other words, the interval impact is reduced by a set proportion, with this proportion increasing as the projected period increases (so that the reduction eventually reaches 100</w:t>
      </w:r>
      <w:r w:rsidR="00BA374E">
        <w:rPr>
          <w:noProof/>
          <w:lang w:eastAsia="en-AU"/>
        </w:rPr>
        <w:t>%</w:t>
      </w:r>
      <w:r>
        <w:rPr>
          <w:lang w:eastAsia="en-AU"/>
        </w:rPr>
        <w:t xml:space="preserve">). </w:t>
      </w:r>
      <w:r>
        <w:rPr>
          <w:lang w:eastAsia="en-AU"/>
        </w:rPr>
        <w:fldChar w:fldCharType="begin"/>
      </w:r>
      <w:r>
        <w:rPr>
          <w:lang w:eastAsia="en-AU"/>
        </w:rPr>
        <w:instrText xml:space="preserve"> REF _Ref451247827 \h </w:instrText>
      </w:r>
      <w:r>
        <w:rPr>
          <w:lang w:eastAsia="en-AU"/>
        </w:rPr>
      </w:r>
      <w:r>
        <w:rPr>
          <w:lang w:eastAsia="en-AU"/>
        </w:rPr>
        <w:fldChar w:fldCharType="separate"/>
      </w:r>
      <w:r w:rsidR="00F24924">
        <w:t xml:space="preserve">Figure </w:t>
      </w:r>
      <w:r w:rsidR="00F24924">
        <w:rPr>
          <w:noProof/>
        </w:rPr>
        <w:t>6</w:t>
      </w:r>
      <w:r>
        <w:rPr>
          <w:lang w:eastAsia="en-AU"/>
        </w:rPr>
        <w:fldChar w:fldCharType="end"/>
      </w:r>
      <w:r>
        <w:rPr>
          <w:lang w:eastAsia="en-AU"/>
        </w:rPr>
        <w:t xml:space="preserve"> illustrates how the forced taper would apply to an increasing projected interval impact. As the projection period increases the proportional reduction increases forcing the projected interval impact to eventually decrease to zero. In the current analysis, the proportional reduction increases at a linear rate of 0.0</w:t>
      </w:r>
      <w:r w:rsidRPr="0052472E">
        <w:rPr>
          <w:lang w:eastAsia="en-AU"/>
        </w:rPr>
        <w:t>5</w:t>
      </w:r>
      <w:r w:rsidR="00BA374E">
        <w:rPr>
          <w:noProof/>
          <w:lang w:eastAsia="en-AU"/>
        </w:rPr>
        <w:t>%</w:t>
      </w:r>
      <w:r>
        <w:rPr>
          <w:lang w:eastAsia="en-AU"/>
        </w:rPr>
        <w:t xml:space="preserve"> for each day of the projection period.</w:t>
      </w:r>
    </w:p>
    <w:p w:rsidR="00CE3659" w:rsidRPr="006116AA" w:rsidRDefault="00CE3659" w:rsidP="00CE3659">
      <w:pPr>
        <w:pStyle w:val="Heading4"/>
        <w:rPr>
          <w:lang w:eastAsia="en-AU"/>
        </w:rPr>
      </w:pPr>
      <w:bookmarkStart w:id="130" w:name="_Ref451247827"/>
      <w:bookmarkStart w:id="131" w:name="_Toc512251020"/>
      <w:bookmarkStart w:id="132" w:name="_Toc524003438"/>
      <w:r>
        <w:t xml:space="preserve">Figure </w:t>
      </w:r>
      <w:fldSimple w:instr=" SEQ Figure \* ARABIC ">
        <w:r w:rsidR="00F24924">
          <w:rPr>
            <w:noProof/>
          </w:rPr>
          <w:t>6</w:t>
        </w:r>
      </w:fldSimple>
      <w:bookmarkEnd w:id="130"/>
      <w:r>
        <w:rPr>
          <w:noProof/>
        </w:rPr>
        <w:t>: F</w:t>
      </w:r>
      <w:r w:rsidRPr="006116AA">
        <w:rPr>
          <w:noProof/>
        </w:rPr>
        <w:t>orced taper in the projected impact of an intervention</w:t>
      </w:r>
      <w:bookmarkEnd w:id="131"/>
      <w:bookmarkEnd w:id="132"/>
    </w:p>
    <w:p w:rsidR="00CE3659" w:rsidRDefault="00CE3659" w:rsidP="00CE3659">
      <w:pPr>
        <w:rPr>
          <w:lang w:eastAsia="en-AU"/>
        </w:rPr>
      </w:pPr>
      <w:r>
        <w:rPr>
          <w:noProof/>
          <w:lang w:eastAsia="en-NZ"/>
        </w:rPr>
        <w:drawing>
          <wp:inline distT="0" distB="0" distL="0" distR="0" wp14:anchorId="61EDD196" wp14:editId="7B8E485F">
            <wp:extent cx="4624388" cy="2800350"/>
            <wp:effectExtent l="0" t="0" r="508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E3659" w:rsidRDefault="00CE3659" w:rsidP="00CE3659">
      <w:pPr>
        <w:pStyle w:val="Heading2"/>
      </w:pPr>
      <w:bookmarkStart w:id="133" w:name="_Toc514063468"/>
      <w:bookmarkStart w:id="134" w:name="_Toc524003492"/>
      <w:r>
        <w:t>Step 3: Project cumulative impact from observed cumulative impact</w:t>
      </w:r>
      <w:bookmarkEnd w:id="133"/>
      <w:bookmarkEnd w:id="134"/>
    </w:p>
    <w:p w:rsidR="00CE3659" w:rsidRDefault="00CE3659" w:rsidP="00CE3659">
      <w:pPr>
        <w:rPr>
          <w:lang w:eastAsia="en-AU"/>
        </w:rPr>
      </w:pPr>
      <w:r>
        <w:rPr>
          <w:lang w:eastAsia="en-AU"/>
        </w:rPr>
        <w:t>The final stage in estimating the projected impact for an EA intervention is to take the last observed cumulative impact and then include the projected cumulative impact. Here we face two issues that need to be addressed:</w:t>
      </w:r>
    </w:p>
    <w:p w:rsidR="00CE3659" w:rsidRDefault="00CE3659" w:rsidP="00CE3659">
      <w:pPr>
        <w:pStyle w:val="Bullet1"/>
        <w:spacing w:before="60" w:after="60"/>
      </w:pPr>
      <w:r>
        <w:t>scaling the interval impact to the cumulative impact for each EA intervention participant group</w:t>
      </w:r>
    </w:p>
    <w:p w:rsidR="00CE3659" w:rsidRDefault="00CE3659" w:rsidP="00CE3659">
      <w:pPr>
        <w:pStyle w:val="Bullet1"/>
        <w:spacing w:before="60" w:after="60"/>
      </w:pPr>
      <w:proofErr w:type="gramStart"/>
      <w:r>
        <w:t>estimating</w:t>
      </w:r>
      <w:proofErr w:type="gramEnd"/>
      <w:r>
        <w:t xml:space="preserve"> the confidence interval for the projected impact.</w:t>
      </w:r>
    </w:p>
    <w:p w:rsidR="00CE3659" w:rsidRDefault="00CE3659" w:rsidP="00CE3659">
      <w:pPr>
        <w:pStyle w:val="Heading3"/>
      </w:pPr>
      <w:bookmarkStart w:id="135" w:name="_Toc524003493"/>
      <w:r>
        <w:lastRenderedPageBreak/>
        <w:t>Scaling interval impacts</w:t>
      </w:r>
      <w:bookmarkEnd w:id="135"/>
    </w:p>
    <w:p w:rsidR="00CE3659" w:rsidRDefault="00CE3659" w:rsidP="00CE3659">
      <w:pPr>
        <w:rPr>
          <w:lang w:eastAsia="en-AU"/>
        </w:rPr>
      </w:pPr>
      <w:r>
        <w:rPr>
          <w:lang w:eastAsia="en-AU"/>
        </w:rPr>
        <w:t>For each EA intervention group, we compare the last 12 observed interval impacts to the series of projected impacts and calculate the ratio between the two. For example, if a particular EA intervention group is showing higher observed impacts than projected then the ratio would be greater than one. From these last 12 intervals, we calculate the average ratio and then scale projected interval impacts by this ratio. Once scaled we can then add each projected interval impact to the last observed cumulative impact to arrive at the total cumulative projected impact.</w:t>
      </w:r>
    </w:p>
    <w:p w:rsidR="00CE3659" w:rsidRDefault="00C34FD3" w:rsidP="00CE3659">
      <w:pPr>
        <w:pStyle w:val="Heading3"/>
      </w:pPr>
      <w:bookmarkStart w:id="136" w:name="_Toc524003494"/>
      <w:r>
        <w:rPr>
          <w:noProof/>
        </w:rPr>
        <w:t>The c</w:t>
      </w:r>
      <w:r w:rsidR="00CE3659" w:rsidRPr="00C34FD3">
        <w:rPr>
          <w:noProof/>
        </w:rPr>
        <w:t>onfidence</w:t>
      </w:r>
      <w:r w:rsidR="00CE3659">
        <w:t xml:space="preserve"> interval for projected impact</w:t>
      </w:r>
      <w:bookmarkEnd w:id="136"/>
    </w:p>
    <w:p w:rsidR="00CE3659" w:rsidRDefault="00CE3659" w:rsidP="00CE3659">
      <w:pPr>
        <w:rPr>
          <w:lang w:eastAsia="en-AU"/>
        </w:rPr>
      </w:pPr>
      <w:r>
        <w:rPr>
          <w:lang w:eastAsia="en-AU"/>
        </w:rPr>
        <w:t>The second issue is to provide an estimate of the confidence interval for the projected cumulative impact. There are two sources of uncertainty for the projected impact:</w:t>
      </w:r>
    </w:p>
    <w:p w:rsidR="00CE3659" w:rsidRDefault="00CE3659" w:rsidP="00CE3659">
      <w:pPr>
        <w:pStyle w:val="Bullet1"/>
        <w:spacing w:before="60" w:after="60"/>
      </w:pPr>
      <w:r>
        <w:t>the observed impact has a given intrinsic level of uncertainty</w:t>
      </w:r>
    </w:p>
    <w:p w:rsidR="00CE3659" w:rsidRDefault="00CE3659" w:rsidP="00CE3659">
      <w:pPr>
        <w:pStyle w:val="Bullet1"/>
        <w:spacing w:before="60" w:after="60"/>
      </w:pPr>
      <w:proofErr w:type="gramStart"/>
      <w:r>
        <w:t>the</w:t>
      </w:r>
      <w:proofErr w:type="gramEnd"/>
      <w:r>
        <w:t xml:space="preserve"> projected interval impact is itself also an estimate with its own level of uncertainty.</w:t>
      </w:r>
    </w:p>
    <w:p w:rsidR="00CE3659" w:rsidRDefault="00CE3659" w:rsidP="00CE3659">
      <w:r>
        <w:t xml:space="preserve">In the current </w:t>
      </w:r>
      <w:r w:rsidRPr="00B25C19">
        <w:rPr>
          <w:noProof/>
        </w:rPr>
        <w:t>analysis</w:t>
      </w:r>
      <w:r>
        <w:rPr>
          <w:noProof/>
        </w:rPr>
        <w:t>,</w:t>
      </w:r>
      <w:r>
        <w:t xml:space="preserve"> we only include the uncertainty from the first source. We plan to look at including the uncertainty introduced through the projection process itself in later updates. Therefore, the confidence intervals for the projected impact understate the true uncertainty for these estimates.</w:t>
      </w:r>
    </w:p>
    <w:p w:rsidR="00CE3659" w:rsidRDefault="00CE3659" w:rsidP="00CE3659">
      <w:r>
        <w:t xml:space="preserve">To reflect the confidence intervals for the observed impact in the projected impact we used Monte Carlo simulations by taking random draws from the observed cumulative impact distribution and running the projected impact calculation for each draw. We repeated these simulations 1,000 times and </w:t>
      </w:r>
      <w:r w:rsidR="00D96B00">
        <w:t xml:space="preserve">took </w:t>
      </w:r>
      <w:r>
        <w:t>the 2.5 and 97.5 percentiles as the 95</w:t>
      </w:r>
      <w:r w:rsidRPr="006F73ED">
        <w:t>th</w:t>
      </w:r>
      <w:r>
        <w:t xml:space="preserve"> confidence intervals for the projected cumulative impact result.</w:t>
      </w:r>
    </w:p>
    <w:p w:rsidR="00CE3659" w:rsidRDefault="00CE3659" w:rsidP="00CE3659">
      <w:pPr>
        <w:pStyle w:val="Heading1"/>
      </w:pPr>
      <w:bookmarkStart w:id="137" w:name="_Toc452630515"/>
      <w:bookmarkStart w:id="138" w:name="_Toc514063469"/>
      <w:bookmarkStart w:id="139" w:name="_Toc524003495"/>
      <w:r>
        <w:t>Rating the effectiveness of interventions</w:t>
      </w:r>
      <w:bookmarkEnd w:id="137"/>
      <w:bookmarkEnd w:id="138"/>
      <w:bookmarkEnd w:id="139"/>
    </w:p>
    <w:p w:rsidR="00CE3659" w:rsidRDefault="00CE3659" w:rsidP="00CE3659">
      <w:pPr>
        <w:rPr>
          <w:lang w:eastAsia="en-AU"/>
        </w:rPr>
      </w:pPr>
      <w:r>
        <w:rPr>
          <w:lang w:eastAsia="en-AU"/>
        </w:rPr>
        <w:t>This section outlines how we systematically rate the effectiveness of interventions based on their impacts on outcomes. The aim of providing a rating is to qualitatively summarise the effectiveness of an EA intervention from its quantitative impacts. The goal here is to ensure that all EA interventions are rated in the same way and that the rating process is transparent.</w:t>
      </w:r>
    </w:p>
    <w:p w:rsidR="00CE3659" w:rsidRDefault="00CE3659" w:rsidP="00CE3659">
      <w:pPr>
        <w:pStyle w:val="Heading2"/>
      </w:pPr>
      <w:bookmarkStart w:id="140" w:name="_Toc514063470"/>
      <w:bookmarkStart w:id="141" w:name="_Toc524003496"/>
      <w:r>
        <w:t>Rating by outcome domain</w:t>
      </w:r>
      <w:bookmarkEnd w:id="140"/>
      <w:bookmarkEnd w:id="141"/>
    </w:p>
    <w:p w:rsidR="00CE3659" w:rsidRDefault="00CE3659" w:rsidP="00CE3659">
      <w:r>
        <w:rPr>
          <w:lang w:eastAsia="en-AU"/>
        </w:rPr>
        <w:t>For each EA intervention, we have one outcome measure grouped under each broad outcome domain. In the current effectiveness report, we focus on five outcome domains: income, employment, justice, educational qualifications and independence from welfare.</w:t>
      </w:r>
    </w:p>
    <w:p w:rsidR="00CE3659" w:rsidRDefault="00CE3659" w:rsidP="00CE3659">
      <w:pPr>
        <w:rPr>
          <w:lang w:eastAsia="en-AU"/>
        </w:rPr>
      </w:pPr>
      <w:r>
        <w:rPr>
          <w:lang w:eastAsia="en-AU"/>
        </w:rPr>
        <w:t>At present, we select one outcome measure to provide the summative assessment for the impact of each EA intervention on that domain. In the current analysis:</w:t>
      </w:r>
    </w:p>
    <w:p w:rsidR="00CE3659" w:rsidRDefault="00CE3659" w:rsidP="00CE3659">
      <w:pPr>
        <w:pStyle w:val="Bullet1"/>
        <w:spacing w:before="60" w:after="60"/>
      </w:pPr>
      <w:r>
        <w:t>income effectiveness is based on the EA intervention’s impact on net income from all sources</w:t>
      </w:r>
    </w:p>
    <w:p w:rsidR="00CE3659" w:rsidRDefault="00CE3659" w:rsidP="00CE3659">
      <w:pPr>
        <w:pStyle w:val="Bullet1"/>
        <w:spacing w:before="60" w:after="60"/>
      </w:pPr>
      <w:r>
        <w:t xml:space="preserve">employment effectiveness is based on the impact </w:t>
      </w:r>
      <w:r w:rsidRPr="00C34FD3">
        <w:rPr>
          <w:noProof/>
        </w:rPr>
        <w:t>on</w:t>
      </w:r>
      <w:r>
        <w:t xml:space="preserve"> any time in employment</w:t>
      </w:r>
    </w:p>
    <w:p w:rsidR="00CE3659" w:rsidRDefault="00CE3659" w:rsidP="00CE3659">
      <w:pPr>
        <w:pStyle w:val="Bullet1"/>
        <w:spacing w:before="60" w:after="60"/>
      </w:pPr>
      <w:r>
        <w:t>justice is the time that participants spend in correctional services</w:t>
      </w:r>
    </w:p>
    <w:p w:rsidR="00CE3659" w:rsidRDefault="00CE3659" w:rsidP="00CE3659">
      <w:pPr>
        <w:pStyle w:val="Bullet1"/>
        <w:spacing w:before="60" w:after="60"/>
      </w:pPr>
      <w:r>
        <w:lastRenderedPageBreak/>
        <w:t>qualifications: increase in average NQF level</w:t>
      </w:r>
    </w:p>
    <w:p w:rsidR="00CE3659" w:rsidRDefault="00CE3659" w:rsidP="00CE3659">
      <w:pPr>
        <w:pStyle w:val="Bullet1"/>
        <w:spacing w:before="60" w:after="60"/>
      </w:pPr>
      <w:proofErr w:type="gramStart"/>
      <w:r>
        <w:t>independence</w:t>
      </w:r>
      <w:proofErr w:type="gramEnd"/>
      <w:r>
        <w:t xml:space="preserve"> from welfare assistance is based on time spent independent from Work and Income Assistance (ie not on main benefit or participating in EA interventions).</w:t>
      </w:r>
    </w:p>
    <w:p w:rsidR="00CE3659" w:rsidRDefault="00CE3659" w:rsidP="00CE3659">
      <w:pPr>
        <w:pStyle w:val="Heading2"/>
      </w:pPr>
      <w:bookmarkStart w:id="142" w:name="_Toc514063471"/>
      <w:bookmarkStart w:id="143" w:name="_Toc524003497"/>
      <w:r>
        <w:t xml:space="preserve">Translating impact </w:t>
      </w:r>
      <w:r w:rsidRPr="00C34FD3">
        <w:rPr>
          <w:noProof/>
        </w:rPr>
        <w:t>to</w:t>
      </w:r>
      <w:r>
        <w:t xml:space="preserve"> an effectiveness rating</w:t>
      </w:r>
      <w:bookmarkEnd w:id="142"/>
      <w:bookmarkEnd w:id="143"/>
    </w:p>
    <w:p w:rsidR="00CE3659" w:rsidRDefault="00CE3659" w:rsidP="00CE3659">
      <w:r>
        <w:t xml:space="preserve">For each outcome, we examine the observed and projected cumulative impact and categorise intervention effectiveness as shown in </w:t>
      </w:r>
      <w:r>
        <w:fldChar w:fldCharType="begin"/>
      </w:r>
      <w:r>
        <w:instrText xml:space="preserve"> REF _Ref451346460 \h </w:instrText>
      </w:r>
      <w:r>
        <w:fldChar w:fldCharType="separate"/>
      </w:r>
      <w:r w:rsidR="00F24924">
        <w:t xml:space="preserve">Table </w:t>
      </w:r>
      <w:r w:rsidR="00F24924">
        <w:rPr>
          <w:noProof/>
        </w:rPr>
        <w:t>6</w:t>
      </w:r>
      <w:r>
        <w:fldChar w:fldCharType="end"/>
      </w:r>
      <w:r>
        <w:t xml:space="preserve">. In our analysis, we start with an initial assessment based on the observed impact and then adjust this assessment </w:t>
      </w:r>
      <w:r w:rsidRPr="0007716D">
        <w:t xml:space="preserve">based on </w:t>
      </w:r>
      <w:r w:rsidR="00C34FD3">
        <w:t xml:space="preserve">the </w:t>
      </w:r>
      <w:r w:rsidRPr="00C34FD3">
        <w:rPr>
          <w:noProof/>
        </w:rPr>
        <w:t>projected</w:t>
      </w:r>
      <w:r w:rsidRPr="0007716D">
        <w:t xml:space="preserve"> impact. The higher weight given to the observed period is because it has an empirical basis, while the projected impact is sensitive to the most recent trend in the observed impact (see page </w:t>
      </w:r>
      <w:r w:rsidRPr="0007716D">
        <w:fldChar w:fldCharType="begin"/>
      </w:r>
      <w:r w:rsidRPr="0007716D">
        <w:instrText xml:space="preserve"> PAGEREF _Ref468605372 \h </w:instrText>
      </w:r>
      <w:r w:rsidRPr="0007716D">
        <w:fldChar w:fldCharType="separate"/>
      </w:r>
      <w:r w:rsidR="00F24924">
        <w:rPr>
          <w:noProof/>
        </w:rPr>
        <w:t>31</w:t>
      </w:r>
      <w:r w:rsidRPr="0007716D">
        <w:fldChar w:fldCharType="end"/>
      </w:r>
      <w:r w:rsidRPr="0007716D">
        <w:t xml:space="preserve">). The projected impact serves to moderate the observed impact in those instances </w:t>
      </w:r>
      <w:r w:rsidRPr="00F25547">
        <w:rPr>
          <w:noProof/>
        </w:rPr>
        <w:t>w</w:t>
      </w:r>
      <w:r>
        <w:rPr>
          <w:noProof/>
        </w:rPr>
        <w:t>h</w:t>
      </w:r>
      <w:r w:rsidRPr="00F25547">
        <w:rPr>
          <w:noProof/>
        </w:rPr>
        <w:t>ere</w:t>
      </w:r>
      <w:r w:rsidRPr="0007716D">
        <w:t xml:space="preserve"> the two differ (ie in the </w:t>
      </w:r>
      <w:r w:rsidRPr="00F25547">
        <w:rPr>
          <w:noProof/>
        </w:rPr>
        <w:t>off</w:t>
      </w:r>
      <w:r>
        <w:rPr>
          <w:noProof/>
        </w:rPr>
        <w:t>-</w:t>
      </w:r>
      <w:r w:rsidRPr="00F25547">
        <w:rPr>
          <w:noProof/>
        </w:rPr>
        <w:t>diagonal</w:t>
      </w:r>
      <w:r w:rsidRPr="0007716D">
        <w:t xml:space="preserve"> cells in </w:t>
      </w:r>
      <w:r w:rsidRPr="0007716D">
        <w:fldChar w:fldCharType="begin"/>
      </w:r>
      <w:r w:rsidRPr="0007716D">
        <w:instrText xml:space="preserve"> REF _Ref451346460 \h </w:instrText>
      </w:r>
      <w:r w:rsidRPr="0007716D">
        <w:fldChar w:fldCharType="separate"/>
      </w:r>
      <w:r w:rsidR="00F24924">
        <w:t xml:space="preserve">Table </w:t>
      </w:r>
      <w:r w:rsidR="00F24924">
        <w:rPr>
          <w:noProof/>
        </w:rPr>
        <w:t>6</w:t>
      </w:r>
      <w:r w:rsidRPr="0007716D">
        <w:fldChar w:fldCharType="end"/>
      </w:r>
      <w:r w:rsidRPr="0007716D">
        <w:t>). For example, if an intervention has a significant negative observed impact and a significant positive projected impact, we only increase the rating from negative to likely negative, rather than to promising.</w:t>
      </w:r>
      <w:r>
        <w:t xml:space="preserve"> In practice, the majority of observed and projected impacts are consistent with each other in terms of </w:t>
      </w:r>
      <w:r w:rsidRPr="00C34FD3">
        <w:rPr>
          <w:noProof/>
        </w:rPr>
        <w:t>sign</w:t>
      </w:r>
      <w:r>
        <w:t xml:space="preserve"> (ie </w:t>
      </w:r>
      <w:r w:rsidRPr="00C34FD3">
        <w:rPr>
          <w:noProof/>
        </w:rPr>
        <w:t>the</w:t>
      </w:r>
      <w:r w:rsidR="00C34FD3">
        <w:rPr>
          <w:noProof/>
        </w:rPr>
        <w:t>y</w:t>
      </w:r>
      <w:r>
        <w:t xml:space="preserve"> are </w:t>
      </w:r>
      <w:r w:rsidR="00206E67">
        <w:t xml:space="preserve">either </w:t>
      </w:r>
      <w:proofErr w:type="gramStart"/>
      <w:r>
        <w:t>both positive, or</w:t>
      </w:r>
      <w:proofErr w:type="gramEnd"/>
      <w:r>
        <w:t xml:space="preserve"> both negative).</w:t>
      </w:r>
    </w:p>
    <w:p w:rsidR="00462AB7" w:rsidRPr="0007716D" w:rsidRDefault="00462AB7" w:rsidP="00CE3659"/>
    <w:p w:rsidR="00CE3659" w:rsidRDefault="00CE3659" w:rsidP="00CE3659">
      <w:pPr>
        <w:pStyle w:val="Heading4"/>
      </w:pPr>
      <w:bookmarkStart w:id="144" w:name="_Ref451346460"/>
      <w:bookmarkStart w:id="145" w:name="_Toc512251022"/>
      <w:bookmarkStart w:id="146" w:name="_Toc945102"/>
      <w:r>
        <w:t xml:space="preserve">Table </w:t>
      </w:r>
      <w:fldSimple w:instr=" SEQ Table \* ARABIC ">
        <w:r w:rsidR="00F24924">
          <w:rPr>
            <w:noProof/>
          </w:rPr>
          <w:t>6</w:t>
        </w:r>
      </w:fldSimple>
      <w:bookmarkEnd w:id="144"/>
      <w:r>
        <w:t>: R</w:t>
      </w:r>
      <w:r w:rsidRPr="00235BAE">
        <w:t xml:space="preserve">ating of outcome domain by </w:t>
      </w:r>
      <w:r w:rsidR="00C34FD3">
        <w:t xml:space="preserve">the </w:t>
      </w:r>
      <w:r w:rsidRPr="00C34FD3">
        <w:rPr>
          <w:noProof/>
        </w:rPr>
        <w:t>impact</w:t>
      </w:r>
      <w:r w:rsidRPr="00235BAE">
        <w:t xml:space="preserve"> on outcomes</w:t>
      </w:r>
      <w:bookmarkEnd w:id="145"/>
      <w:bookmarkEnd w:id="146"/>
    </w:p>
    <w:tbl>
      <w:tblPr>
        <w:tblStyle w:val="MSDreportstyle"/>
        <w:tblW w:w="0" w:type="auto"/>
        <w:tblLook w:val="04A0" w:firstRow="1" w:lastRow="0" w:firstColumn="1" w:lastColumn="0" w:noHBand="0" w:noVBand="1"/>
      </w:tblPr>
      <w:tblGrid>
        <w:gridCol w:w="1280"/>
        <w:gridCol w:w="2127"/>
        <w:gridCol w:w="1966"/>
        <w:gridCol w:w="1577"/>
        <w:gridCol w:w="2127"/>
      </w:tblGrid>
      <w:tr w:rsidR="00CE3659" w:rsidRPr="00CE3659" w:rsidTr="00CE3659">
        <w:trPr>
          <w:cnfStyle w:val="100000000000" w:firstRow="1" w:lastRow="0" w:firstColumn="0" w:lastColumn="0" w:oddVBand="0" w:evenVBand="0" w:oddHBand="0" w:evenHBand="0" w:firstRowFirstColumn="0" w:firstRowLastColumn="0" w:lastRowFirstColumn="0" w:lastRowLastColumn="0"/>
        </w:trPr>
        <w:tc>
          <w:tcPr>
            <w:tcW w:w="3369" w:type="dxa"/>
            <w:gridSpan w:val="2"/>
          </w:tcPr>
          <w:p w:rsidR="00CE3659" w:rsidRPr="00CE3659" w:rsidRDefault="00CE3659" w:rsidP="00462AB7">
            <w:pPr>
              <w:pStyle w:val="TableText"/>
              <w:rPr>
                <w:bCs/>
                <w:color w:val="FFFFFF" w:themeColor="background1"/>
              </w:rPr>
            </w:pPr>
          </w:p>
        </w:tc>
        <w:tc>
          <w:tcPr>
            <w:tcW w:w="5670" w:type="dxa"/>
            <w:gridSpan w:val="3"/>
          </w:tcPr>
          <w:p w:rsidR="00CE3659" w:rsidRPr="00CE3659" w:rsidRDefault="00CE3659" w:rsidP="00462AB7">
            <w:pPr>
              <w:pStyle w:val="TableText"/>
              <w:jc w:val="center"/>
              <w:rPr>
                <w:b/>
                <w:color w:val="FFFFFF" w:themeColor="background1"/>
              </w:rPr>
            </w:pPr>
            <w:r w:rsidRPr="00CE3659">
              <w:rPr>
                <w:b/>
                <w:color w:val="FFFFFF" w:themeColor="background1"/>
              </w:rPr>
              <w:t>Projected impact</w:t>
            </w:r>
          </w:p>
        </w:tc>
      </w:tr>
      <w:tr w:rsidR="00CE3659" w:rsidRPr="00CE3659" w:rsidTr="00CE3659">
        <w:trPr>
          <w:cnfStyle w:val="000000100000" w:firstRow="0" w:lastRow="0" w:firstColumn="0" w:lastColumn="0" w:oddVBand="0" w:evenVBand="0" w:oddHBand="1" w:evenHBand="0" w:firstRowFirstColumn="0" w:firstRowLastColumn="0" w:lastRowFirstColumn="0" w:lastRowLastColumn="0"/>
        </w:trPr>
        <w:tc>
          <w:tcPr>
            <w:tcW w:w="3369" w:type="dxa"/>
            <w:gridSpan w:val="2"/>
            <w:shd w:val="clear" w:color="auto" w:fill="1F497D" w:themeFill="text2"/>
          </w:tcPr>
          <w:p w:rsidR="00CE3659" w:rsidRPr="00CE3659" w:rsidRDefault="00CE3659" w:rsidP="00462AB7">
            <w:pPr>
              <w:pStyle w:val="TableText"/>
              <w:rPr>
                <w:color w:val="FFFFFF" w:themeColor="background1"/>
              </w:rPr>
            </w:pPr>
          </w:p>
        </w:tc>
        <w:tc>
          <w:tcPr>
            <w:tcW w:w="1966"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Significant positive</w:t>
            </w:r>
          </w:p>
        </w:tc>
        <w:tc>
          <w:tcPr>
            <w:tcW w:w="1577"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Zero</w:t>
            </w:r>
          </w:p>
        </w:tc>
        <w:tc>
          <w:tcPr>
            <w:tcW w:w="2127"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Significant negative</w:t>
            </w:r>
          </w:p>
        </w:tc>
      </w:tr>
      <w:tr w:rsidR="00CE3659" w:rsidTr="00CE3659">
        <w:tc>
          <w:tcPr>
            <w:tcW w:w="1242" w:type="dxa"/>
            <w:vMerge w:val="restart"/>
            <w:shd w:val="clear" w:color="auto" w:fill="1F497D" w:themeFill="text2"/>
            <w:vAlign w:val="center"/>
          </w:tcPr>
          <w:p w:rsidR="00CE3659" w:rsidRPr="00CE3659" w:rsidRDefault="00CE3659" w:rsidP="00CE3659">
            <w:pPr>
              <w:pStyle w:val="TableText"/>
              <w:jc w:val="right"/>
              <w:rPr>
                <w:b/>
                <w:color w:val="FFFFFF" w:themeColor="background1"/>
              </w:rPr>
            </w:pPr>
            <w:r w:rsidRPr="00CE3659">
              <w:rPr>
                <w:b/>
                <w:color w:val="FFFFFF" w:themeColor="background1"/>
              </w:rPr>
              <w:t>Observed impact</w:t>
            </w:r>
          </w:p>
        </w:tc>
        <w:tc>
          <w:tcPr>
            <w:tcW w:w="2127"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Significant positive</w:t>
            </w:r>
          </w:p>
        </w:tc>
        <w:tc>
          <w:tcPr>
            <w:tcW w:w="1966" w:type="dxa"/>
          </w:tcPr>
          <w:p w:rsidR="00CE3659" w:rsidRDefault="00CE3659" w:rsidP="00462AB7">
            <w:pPr>
              <w:pStyle w:val="TableText"/>
            </w:pPr>
            <w:r>
              <w:t>Effective</w:t>
            </w:r>
          </w:p>
        </w:tc>
        <w:tc>
          <w:tcPr>
            <w:tcW w:w="1577" w:type="dxa"/>
          </w:tcPr>
          <w:p w:rsidR="00CE3659" w:rsidRDefault="00CE3659" w:rsidP="00462AB7">
            <w:pPr>
              <w:pStyle w:val="TableText"/>
            </w:pPr>
            <w:r>
              <w:t>Effective</w:t>
            </w:r>
          </w:p>
        </w:tc>
        <w:tc>
          <w:tcPr>
            <w:tcW w:w="2127" w:type="dxa"/>
          </w:tcPr>
          <w:p w:rsidR="00CE3659" w:rsidRDefault="00CE3659" w:rsidP="00462AB7">
            <w:pPr>
              <w:pStyle w:val="TableText"/>
            </w:pPr>
            <w:r>
              <w:t>Promising</w:t>
            </w:r>
          </w:p>
        </w:tc>
      </w:tr>
      <w:tr w:rsidR="00CE3659" w:rsidTr="00CE3659">
        <w:trPr>
          <w:cnfStyle w:val="000000100000" w:firstRow="0" w:lastRow="0" w:firstColumn="0" w:lastColumn="0" w:oddVBand="0" w:evenVBand="0" w:oddHBand="1" w:evenHBand="0" w:firstRowFirstColumn="0" w:firstRowLastColumn="0" w:lastRowFirstColumn="0" w:lastRowLastColumn="0"/>
        </w:trPr>
        <w:tc>
          <w:tcPr>
            <w:tcW w:w="1242" w:type="dxa"/>
            <w:vMerge/>
            <w:shd w:val="clear" w:color="auto" w:fill="1F497D" w:themeFill="text2"/>
          </w:tcPr>
          <w:p w:rsidR="00CE3659" w:rsidRPr="00CE3659" w:rsidRDefault="00CE3659" w:rsidP="00462AB7">
            <w:pPr>
              <w:pStyle w:val="TableText"/>
              <w:rPr>
                <w:b/>
                <w:color w:val="FFFFFF" w:themeColor="background1"/>
              </w:rPr>
            </w:pPr>
          </w:p>
        </w:tc>
        <w:tc>
          <w:tcPr>
            <w:tcW w:w="2127"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Zero</w:t>
            </w:r>
          </w:p>
        </w:tc>
        <w:tc>
          <w:tcPr>
            <w:tcW w:w="1966" w:type="dxa"/>
          </w:tcPr>
          <w:p w:rsidR="00CE3659" w:rsidRDefault="00CE3659" w:rsidP="00462AB7">
            <w:pPr>
              <w:pStyle w:val="TableText"/>
            </w:pPr>
            <w:r>
              <w:t>Promising</w:t>
            </w:r>
          </w:p>
        </w:tc>
        <w:tc>
          <w:tcPr>
            <w:tcW w:w="1577" w:type="dxa"/>
          </w:tcPr>
          <w:p w:rsidR="00CE3659" w:rsidRDefault="00CE3659" w:rsidP="00462AB7">
            <w:pPr>
              <w:pStyle w:val="TableText"/>
            </w:pPr>
            <w:r>
              <w:t>No difference</w:t>
            </w:r>
          </w:p>
        </w:tc>
        <w:tc>
          <w:tcPr>
            <w:tcW w:w="2127" w:type="dxa"/>
          </w:tcPr>
          <w:p w:rsidR="00CE3659" w:rsidRDefault="00CE3659" w:rsidP="00462AB7">
            <w:pPr>
              <w:pStyle w:val="TableText"/>
            </w:pPr>
            <w:r w:rsidRPr="00207879">
              <w:t>Likely negative</w:t>
            </w:r>
          </w:p>
        </w:tc>
      </w:tr>
      <w:tr w:rsidR="00CE3659" w:rsidTr="00CE3659">
        <w:tc>
          <w:tcPr>
            <w:tcW w:w="1242" w:type="dxa"/>
            <w:vMerge/>
            <w:shd w:val="clear" w:color="auto" w:fill="1F497D" w:themeFill="text2"/>
          </w:tcPr>
          <w:p w:rsidR="00CE3659" w:rsidRPr="00CE3659" w:rsidRDefault="00CE3659" w:rsidP="00462AB7">
            <w:pPr>
              <w:pStyle w:val="TableText"/>
              <w:rPr>
                <w:b/>
                <w:color w:val="FFFFFF" w:themeColor="background1"/>
              </w:rPr>
            </w:pPr>
          </w:p>
        </w:tc>
        <w:tc>
          <w:tcPr>
            <w:tcW w:w="2127" w:type="dxa"/>
            <w:shd w:val="clear" w:color="auto" w:fill="1F497D" w:themeFill="text2"/>
          </w:tcPr>
          <w:p w:rsidR="00CE3659" w:rsidRPr="00CE3659" w:rsidRDefault="00CE3659" w:rsidP="00462AB7">
            <w:pPr>
              <w:pStyle w:val="TableText"/>
              <w:rPr>
                <w:b/>
                <w:color w:val="FFFFFF" w:themeColor="background1"/>
              </w:rPr>
            </w:pPr>
            <w:r w:rsidRPr="00CE3659">
              <w:rPr>
                <w:b/>
                <w:color w:val="FFFFFF" w:themeColor="background1"/>
              </w:rPr>
              <w:t>Significant negative</w:t>
            </w:r>
          </w:p>
        </w:tc>
        <w:tc>
          <w:tcPr>
            <w:tcW w:w="1966" w:type="dxa"/>
          </w:tcPr>
          <w:p w:rsidR="00CE3659" w:rsidRDefault="00CE3659" w:rsidP="00462AB7">
            <w:pPr>
              <w:pStyle w:val="TableText"/>
            </w:pPr>
            <w:r w:rsidRPr="00207879">
              <w:t>Likely negative</w:t>
            </w:r>
          </w:p>
        </w:tc>
        <w:tc>
          <w:tcPr>
            <w:tcW w:w="1577" w:type="dxa"/>
          </w:tcPr>
          <w:p w:rsidR="00CE3659" w:rsidRDefault="00CE3659" w:rsidP="00462AB7">
            <w:pPr>
              <w:pStyle w:val="TableText"/>
            </w:pPr>
            <w:r>
              <w:t>Negative</w:t>
            </w:r>
          </w:p>
        </w:tc>
        <w:tc>
          <w:tcPr>
            <w:tcW w:w="2127" w:type="dxa"/>
          </w:tcPr>
          <w:p w:rsidR="00CE3659" w:rsidRDefault="00CE3659" w:rsidP="00462AB7">
            <w:pPr>
              <w:pStyle w:val="TableText"/>
            </w:pPr>
            <w:r>
              <w:t>Negative</w:t>
            </w:r>
          </w:p>
        </w:tc>
      </w:tr>
    </w:tbl>
    <w:p w:rsidR="00CE3659" w:rsidRDefault="00CE3659" w:rsidP="00CE3659">
      <w:pPr>
        <w:pStyle w:val="TableText"/>
        <w:rPr>
          <w:lang w:eastAsia="en-AU"/>
        </w:rPr>
      </w:pPr>
    </w:p>
    <w:p w:rsidR="00CE3659" w:rsidRDefault="00CE3659" w:rsidP="00CE3659">
      <w:pPr>
        <w:pStyle w:val="Heading2"/>
      </w:pPr>
      <w:bookmarkStart w:id="147" w:name="_Toc452630516"/>
      <w:bookmarkStart w:id="148" w:name="_Toc514063472"/>
      <w:bookmarkStart w:id="149" w:name="_Toc524003498"/>
      <w:r>
        <w:t>Rating the overall effectiveness of an intervention</w:t>
      </w:r>
      <w:bookmarkEnd w:id="147"/>
      <w:bookmarkEnd w:id="148"/>
      <w:bookmarkEnd w:id="149"/>
    </w:p>
    <w:p w:rsidR="00CE3659" w:rsidRDefault="00CE3659" w:rsidP="00CE3659">
      <w:pPr>
        <w:rPr>
          <w:lang w:eastAsia="en-AU"/>
        </w:rPr>
      </w:pPr>
      <w:r>
        <w:rPr>
          <w:lang w:eastAsia="en-AU"/>
        </w:rPr>
        <w:t xml:space="preserve">Once we have an </w:t>
      </w:r>
      <w:r w:rsidRPr="00C34FD3">
        <w:rPr>
          <w:noProof/>
          <w:lang w:eastAsia="en-AU"/>
        </w:rPr>
        <w:t>effectiveness</w:t>
      </w:r>
      <w:r>
        <w:rPr>
          <w:lang w:eastAsia="en-AU"/>
        </w:rPr>
        <w:t xml:space="preserve"> rating for each outcome domain we then combine these ratings to arrive at an overall rating of a programme. Because we are combining five outcome domains, the number of combinations of results becomes much greater. We use the following steps to determine an intervention’s overall effectiveness.</w:t>
      </w:r>
    </w:p>
    <w:p w:rsidR="00CE3659" w:rsidRDefault="00CE3659" w:rsidP="00CE3659">
      <w:pPr>
        <w:pStyle w:val="ListParagraph"/>
        <w:numPr>
          <w:ilvl w:val="0"/>
          <w:numId w:val="14"/>
        </w:numPr>
        <w:spacing w:before="60" w:after="60"/>
      </w:pPr>
      <w:r>
        <w:rPr>
          <w:lang w:eastAsia="en-AU"/>
        </w:rPr>
        <w:t xml:space="preserve">Convert outcome domain impacts into numerical values: positive = 1, likely positive = 0.5, no difference = 0, likely negative = -0.5 and negative = </w:t>
      </w:r>
      <w:r w:rsidR="004C5764">
        <w:rPr>
          <w:lang w:eastAsia="en-AU"/>
        </w:rPr>
        <w:t>-</w:t>
      </w:r>
      <w:r>
        <w:rPr>
          <w:lang w:eastAsia="en-AU"/>
        </w:rPr>
        <w:t>1.</w:t>
      </w:r>
    </w:p>
    <w:p w:rsidR="00CE3659" w:rsidRDefault="00CE3659" w:rsidP="00CE3659">
      <w:pPr>
        <w:pStyle w:val="ListParagraph"/>
        <w:numPr>
          <w:ilvl w:val="0"/>
          <w:numId w:val="14"/>
        </w:numPr>
        <w:spacing w:before="60" w:after="60"/>
      </w:pPr>
      <w:r>
        <w:rPr>
          <w:lang w:eastAsia="en-AU"/>
        </w:rPr>
        <w:t>Taking the average of these</w:t>
      </w:r>
      <w:r w:rsidR="004C5764">
        <w:rPr>
          <w:lang w:eastAsia="en-AU"/>
        </w:rPr>
        <w:t>,</w:t>
      </w:r>
      <w:r>
        <w:rPr>
          <w:lang w:eastAsia="en-AU"/>
        </w:rPr>
        <w:t xml:space="preserve"> values are then categorised as follows: Effective over 0.66, </w:t>
      </w:r>
      <w:proofErr w:type="gramStart"/>
      <w:r>
        <w:rPr>
          <w:lang w:eastAsia="en-AU"/>
        </w:rPr>
        <w:t>Promising</w:t>
      </w:r>
      <w:proofErr w:type="gramEnd"/>
      <w:r>
        <w:rPr>
          <w:lang w:eastAsia="en-AU"/>
        </w:rPr>
        <w:t xml:space="preserve"> between 0.3 and 0.66, No difference is between -0.3 and 0.3, Likely negative between -0.3 and -0.66, and Negative less than -0.66.</w:t>
      </w:r>
    </w:p>
    <w:p w:rsidR="00CE3659" w:rsidRPr="00737E77" w:rsidRDefault="00CE3659" w:rsidP="00CE3659">
      <w:pPr>
        <w:pStyle w:val="ListParagraph"/>
        <w:numPr>
          <w:ilvl w:val="0"/>
          <w:numId w:val="14"/>
        </w:numPr>
        <w:spacing w:before="60" w:after="60"/>
      </w:pPr>
      <w:r>
        <w:rPr>
          <w:lang w:eastAsia="en-AU"/>
        </w:rPr>
        <w:t xml:space="preserve">If there is a significant positive and negative impact then the rating </w:t>
      </w:r>
      <w:r w:rsidR="004C5764">
        <w:rPr>
          <w:lang w:eastAsia="en-AU"/>
        </w:rPr>
        <w:t xml:space="preserve">is </w:t>
      </w:r>
      <w:proofErr w:type="gramStart"/>
      <w:r>
        <w:rPr>
          <w:lang w:eastAsia="en-AU"/>
        </w:rPr>
        <w:t>Mixed</w:t>
      </w:r>
      <w:proofErr w:type="gramEnd"/>
      <w:r>
        <w:rPr>
          <w:lang w:eastAsia="en-AU"/>
        </w:rPr>
        <w:t>.</w:t>
      </w:r>
    </w:p>
    <w:p w:rsidR="00CE3659" w:rsidRDefault="00CE3659" w:rsidP="00CE3659">
      <w:pPr>
        <w:pStyle w:val="ListParagraph"/>
        <w:numPr>
          <w:ilvl w:val="0"/>
          <w:numId w:val="14"/>
        </w:numPr>
        <w:spacing w:before="60" w:after="60"/>
      </w:pPr>
      <w:r>
        <w:rPr>
          <w:lang w:eastAsia="en-AU"/>
        </w:rPr>
        <w:t xml:space="preserve">If the rating is less than 0.3 (No difference) or Mixed and the outcome period is less than two years then the rating is </w:t>
      </w:r>
      <w:r w:rsidRPr="00737E77">
        <w:rPr>
          <w:lang w:eastAsia="en-AU"/>
        </w:rPr>
        <w:t>Too soon to rate</w:t>
      </w:r>
      <w:r>
        <w:rPr>
          <w:lang w:eastAsia="en-AU"/>
        </w:rPr>
        <w:t>.</w:t>
      </w:r>
    </w:p>
    <w:p w:rsidR="00CE3659" w:rsidRPr="00A711C0" w:rsidRDefault="00CE3659" w:rsidP="00CE3659">
      <w:r>
        <w:t xml:space="preserve">Based on these rules, the definition of </w:t>
      </w:r>
      <w:r w:rsidR="00C34FD3">
        <w:t xml:space="preserve">each of </w:t>
      </w:r>
      <w:r>
        <w:t xml:space="preserve">the effectiveness ratings </w:t>
      </w:r>
      <w:r w:rsidR="00C34FD3">
        <w:rPr>
          <w:noProof/>
        </w:rPr>
        <w:t>is</w:t>
      </w:r>
      <w:r>
        <w:t xml:space="preserve"> as follows.</w:t>
      </w:r>
    </w:p>
    <w:p w:rsidR="00CE3659" w:rsidRDefault="00CE3659" w:rsidP="00CE3659">
      <w:pPr>
        <w:rPr>
          <w:lang w:eastAsia="en-AU"/>
        </w:rPr>
      </w:pPr>
      <w:r w:rsidRPr="005F0023">
        <w:rPr>
          <w:b/>
          <w:lang w:eastAsia="en-AU"/>
        </w:rPr>
        <w:t>Effective</w:t>
      </w:r>
      <w:r>
        <w:rPr>
          <w:lang w:eastAsia="en-AU"/>
        </w:rPr>
        <w:t xml:space="preserve">: EA interventions are rated effective only if they are effective against the majority of outcome domains and they show no sign of having a negative impact on any </w:t>
      </w:r>
      <w:r>
        <w:rPr>
          <w:lang w:eastAsia="en-AU"/>
        </w:rPr>
        <w:lastRenderedPageBreak/>
        <w:t>other outcome domain. We do not wait two years before rating a programme as effective.</w:t>
      </w:r>
    </w:p>
    <w:p w:rsidR="00CE3659" w:rsidRDefault="00CE3659" w:rsidP="00CE3659">
      <w:pPr>
        <w:rPr>
          <w:lang w:eastAsia="en-AU"/>
        </w:rPr>
      </w:pPr>
      <w:r w:rsidRPr="00547529">
        <w:rPr>
          <w:b/>
          <w:lang w:eastAsia="en-AU"/>
        </w:rPr>
        <w:t>Promising</w:t>
      </w:r>
      <w:r>
        <w:rPr>
          <w:lang w:eastAsia="en-AU"/>
        </w:rPr>
        <w:t xml:space="preserve">: promising interventions are those that are effective or likely effective for at least one </w:t>
      </w:r>
      <w:r w:rsidRPr="00F25547">
        <w:rPr>
          <w:noProof/>
          <w:lang w:eastAsia="en-AU"/>
        </w:rPr>
        <w:t>outcome</w:t>
      </w:r>
      <w:r>
        <w:rPr>
          <w:lang w:eastAsia="en-AU"/>
        </w:rPr>
        <w:t xml:space="preserve"> and show no negative effects.</w:t>
      </w:r>
    </w:p>
    <w:p w:rsidR="00CE3659" w:rsidRDefault="00CE3659" w:rsidP="00CE3659">
      <w:pPr>
        <w:rPr>
          <w:lang w:eastAsia="en-AU"/>
        </w:rPr>
      </w:pPr>
      <w:r w:rsidRPr="00547529">
        <w:rPr>
          <w:b/>
          <w:lang w:eastAsia="en-AU"/>
        </w:rPr>
        <w:t>Mixed</w:t>
      </w:r>
      <w:r>
        <w:rPr>
          <w:lang w:eastAsia="en-AU"/>
        </w:rPr>
        <w:t>: mixed covers interventions that show both positive and negative effects across outcome domains. We wait until we have two years of outcome data before rating a programme as mixed.</w:t>
      </w:r>
    </w:p>
    <w:p w:rsidR="00CE3659" w:rsidRDefault="00CE3659" w:rsidP="00CE3659">
      <w:pPr>
        <w:rPr>
          <w:lang w:eastAsia="en-AU"/>
        </w:rPr>
      </w:pPr>
      <w:proofErr w:type="gramStart"/>
      <w:r w:rsidRPr="00547529">
        <w:rPr>
          <w:b/>
          <w:lang w:eastAsia="en-AU"/>
        </w:rPr>
        <w:t>Makes no difference</w:t>
      </w:r>
      <w:r>
        <w:rPr>
          <w:lang w:eastAsia="en-AU"/>
        </w:rPr>
        <w:t>: includes all EA interventions that have no effect on any outcome domain.</w:t>
      </w:r>
      <w:proofErr w:type="gramEnd"/>
      <w:r>
        <w:rPr>
          <w:lang w:eastAsia="en-AU"/>
        </w:rPr>
        <w:t xml:space="preserve"> We wait until we have two years of outcome data before rating an intervention as making no difference.</w:t>
      </w:r>
    </w:p>
    <w:p w:rsidR="00CE3659" w:rsidRDefault="00CE3659" w:rsidP="00CE3659">
      <w:pPr>
        <w:rPr>
          <w:lang w:eastAsia="en-AU"/>
        </w:rPr>
      </w:pPr>
      <w:r w:rsidRPr="00547529">
        <w:rPr>
          <w:b/>
          <w:lang w:eastAsia="en-AU"/>
        </w:rPr>
        <w:t>Likely negative</w:t>
      </w:r>
      <w:r>
        <w:rPr>
          <w:lang w:eastAsia="en-AU"/>
        </w:rPr>
        <w:t>: interventions are in this group because either a minority of outcome domains are rated as negative with the remainder having no impact. Or, the majority are negative, with a minority having the possibility of being positive. We wait until we have two years of outcome data before rating an intervention as likely negative.</w:t>
      </w:r>
    </w:p>
    <w:p w:rsidR="00CE3659" w:rsidRDefault="00CE3659" w:rsidP="00CE3659">
      <w:pPr>
        <w:rPr>
          <w:lang w:eastAsia="en-AU"/>
        </w:rPr>
      </w:pPr>
      <w:r w:rsidRPr="00547529">
        <w:rPr>
          <w:b/>
          <w:lang w:eastAsia="en-AU"/>
        </w:rPr>
        <w:t>Negative</w:t>
      </w:r>
      <w:r>
        <w:rPr>
          <w:lang w:eastAsia="en-AU"/>
        </w:rPr>
        <w:t>: interventions where the majority of outcome domains are rated as negative.</w:t>
      </w:r>
      <w:r w:rsidRPr="00EC08B7">
        <w:rPr>
          <w:lang w:eastAsia="en-AU"/>
        </w:rPr>
        <w:t xml:space="preserve"> </w:t>
      </w:r>
      <w:r>
        <w:rPr>
          <w:lang w:eastAsia="en-AU"/>
        </w:rPr>
        <w:t xml:space="preserve">We wait until we have two years of outcome data before rating an intervention </w:t>
      </w:r>
      <w:r w:rsidRPr="00F25547">
        <w:rPr>
          <w:noProof/>
          <w:lang w:eastAsia="en-AU"/>
        </w:rPr>
        <w:t>negative</w:t>
      </w:r>
      <w:r>
        <w:rPr>
          <w:noProof/>
          <w:lang w:eastAsia="en-AU"/>
        </w:rPr>
        <w:t>ly</w:t>
      </w:r>
      <w:r>
        <w:rPr>
          <w:lang w:eastAsia="en-AU"/>
        </w:rPr>
        <w:t>.</w:t>
      </w:r>
    </w:p>
    <w:p w:rsidR="00CE3659" w:rsidRDefault="00CE3659" w:rsidP="00CE3659">
      <w:pPr>
        <w:rPr>
          <w:lang w:eastAsia="en-AU"/>
        </w:rPr>
      </w:pPr>
      <w:r w:rsidRPr="00547529">
        <w:rPr>
          <w:b/>
          <w:lang w:eastAsia="en-AU"/>
        </w:rPr>
        <w:t>Too soon to rate</w:t>
      </w:r>
      <w:r>
        <w:rPr>
          <w:lang w:eastAsia="en-AU"/>
        </w:rPr>
        <w:t xml:space="preserve">: with the exception of interventions rated as effective or promising, interventions with less than two years of observed impacts are rated as too soon to rate. The reason for waiting at least two years is that the majority of EA interventions have negative effects in the short-term (eg </w:t>
      </w:r>
      <w:r w:rsidRPr="00F25547">
        <w:rPr>
          <w:noProof/>
          <w:lang w:eastAsia="en-AU"/>
        </w:rPr>
        <w:t>lock</w:t>
      </w:r>
      <w:r>
        <w:rPr>
          <w:noProof/>
          <w:lang w:eastAsia="en-AU"/>
        </w:rPr>
        <w:t>-</w:t>
      </w:r>
      <w:r w:rsidRPr="00F25547">
        <w:rPr>
          <w:noProof/>
          <w:lang w:eastAsia="en-AU"/>
        </w:rPr>
        <w:t>in</w:t>
      </w:r>
      <w:r>
        <w:rPr>
          <w:lang w:eastAsia="en-AU"/>
        </w:rPr>
        <w:t xml:space="preserve"> effects) and it is necessary to wait </w:t>
      </w:r>
      <w:r w:rsidRPr="00C34FD3">
        <w:rPr>
          <w:noProof/>
          <w:lang w:eastAsia="en-AU"/>
        </w:rPr>
        <w:t>some time</w:t>
      </w:r>
      <w:r>
        <w:rPr>
          <w:lang w:eastAsia="en-AU"/>
        </w:rPr>
        <w:t xml:space="preserve"> after commencement before positive effects are potentially observed.</w:t>
      </w:r>
    </w:p>
    <w:p w:rsidR="00CE3659" w:rsidRDefault="00CE3659" w:rsidP="00CE3659">
      <w:pPr>
        <w:rPr>
          <w:lang w:eastAsia="en-AU"/>
        </w:rPr>
      </w:pPr>
      <w:r w:rsidRPr="00737E77">
        <w:rPr>
          <w:b/>
          <w:lang w:eastAsia="en-AU"/>
        </w:rPr>
        <w:t>Not feasible</w:t>
      </w:r>
      <w:r>
        <w:rPr>
          <w:lang w:eastAsia="en-AU"/>
        </w:rPr>
        <w:t xml:space="preserve">: a number of interventions have been identified as </w:t>
      </w:r>
      <w:r w:rsidRPr="00C34FD3">
        <w:rPr>
          <w:noProof/>
          <w:lang w:eastAsia="en-AU"/>
        </w:rPr>
        <w:t>w</w:t>
      </w:r>
      <w:r w:rsidR="00C34FD3">
        <w:rPr>
          <w:noProof/>
          <w:lang w:eastAsia="en-AU"/>
        </w:rPr>
        <w:t>h</w:t>
      </w:r>
      <w:r w:rsidRPr="00C34FD3">
        <w:rPr>
          <w:noProof/>
          <w:lang w:eastAsia="en-AU"/>
        </w:rPr>
        <w:t>ere</w:t>
      </w:r>
      <w:r>
        <w:rPr>
          <w:lang w:eastAsia="en-AU"/>
        </w:rPr>
        <w:t xml:space="preserve"> it is not currently feasible to estimate their effectiveness.</w:t>
      </w:r>
    </w:p>
    <w:p w:rsidR="00CE3659" w:rsidRDefault="00CE3659" w:rsidP="00CE3659">
      <w:pPr>
        <w:pStyle w:val="Heading1"/>
        <w:rPr>
          <w:lang w:eastAsia="en-AU"/>
        </w:rPr>
      </w:pPr>
      <w:bookmarkStart w:id="150" w:name="_Toc514063473"/>
      <w:bookmarkStart w:id="151" w:name="_Toc524003499"/>
      <w:r w:rsidRPr="00C34FD3">
        <w:rPr>
          <w:noProof/>
          <w:lang w:eastAsia="en-AU"/>
        </w:rPr>
        <w:t>Cost</w:t>
      </w:r>
      <w:r w:rsidR="00C34FD3">
        <w:rPr>
          <w:noProof/>
          <w:lang w:eastAsia="en-AU"/>
        </w:rPr>
        <w:t>-</w:t>
      </w:r>
      <w:r w:rsidRPr="00C34FD3">
        <w:rPr>
          <w:noProof/>
          <w:lang w:eastAsia="en-AU"/>
        </w:rPr>
        <w:t>benefit</w:t>
      </w:r>
      <w:r>
        <w:rPr>
          <w:lang w:eastAsia="en-AU"/>
        </w:rPr>
        <w:t xml:space="preserve"> analysis</w:t>
      </w:r>
      <w:bookmarkEnd w:id="150"/>
      <w:bookmarkEnd w:id="151"/>
    </w:p>
    <w:p w:rsidR="00CE3659" w:rsidRPr="00023601" w:rsidRDefault="00CE3659" w:rsidP="00CE3659">
      <w:pPr>
        <w:rPr>
          <w:lang w:eastAsia="en-AU"/>
        </w:rPr>
      </w:pPr>
      <w:r>
        <w:rPr>
          <w:lang w:eastAsia="en-AU"/>
        </w:rPr>
        <w:t xml:space="preserve">We are at the start of calculating the cost-benefit of EA interventions covered by our analysis. For this year, we have calculated the welfare Return on Investment, but in future </w:t>
      </w:r>
      <w:r w:rsidRPr="00C34FD3">
        <w:rPr>
          <w:noProof/>
          <w:lang w:eastAsia="en-AU"/>
        </w:rPr>
        <w:t>updates</w:t>
      </w:r>
      <w:r w:rsidR="00C34FD3">
        <w:rPr>
          <w:noProof/>
          <w:lang w:eastAsia="en-AU"/>
        </w:rPr>
        <w:t>,</w:t>
      </w:r>
      <w:r>
        <w:rPr>
          <w:lang w:eastAsia="en-AU"/>
        </w:rPr>
        <w:t xml:space="preserve"> we will </w:t>
      </w:r>
      <w:r w:rsidRPr="00C34FD3">
        <w:rPr>
          <w:noProof/>
          <w:lang w:eastAsia="en-AU"/>
        </w:rPr>
        <w:t>exten</w:t>
      </w:r>
      <w:r w:rsidR="00C34FD3">
        <w:rPr>
          <w:noProof/>
          <w:lang w:eastAsia="en-AU"/>
        </w:rPr>
        <w:t>d</w:t>
      </w:r>
      <w:r>
        <w:rPr>
          <w:lang w:eastAsia="en-AU"/>
        </w:rPr>
        <w:t xml:space="preserve"> this analysis to include more outcome domains.</w:t>
      </w:r>
    </w:p>
    <w:p w:rsidR="00CE3659" w:rsidRPr="003A31FC" w:rsidRDefault="00CE3659" w:rsidP="00CE3659">
      <w:pPr>
        <w:pStyle w:val="Heading2"/>
        <w:rPr>
          <w:lang w:eastAsia="en-AU"/>
        </w:rPr>
      </w:pPr>
      <w:bookmarkStart w:id="152" w:name="_Toc514063474"/>
      <w:bookmarkStart w:id="153" w:name="_Toc524003500"/>
      <w:r>
        <w:rPr>
          <w:lang w:eastAsia="en-AU"/>
        </w:rPr>
        <w:t>What does Welfare Return on Investment consist of?</w:t>
      </w:r>
      <w:bookmarkEnd w:id="152"/>
      <w:bookmarkEnd w:id="153"/>
    </w:p>
    <w:p w:rsidR="00CE3659" w:rsidRDefault="00CE3659" w:rsidP="00CE3659">
      <w:pPr>
        <w:rPr>
          <w:lang w:eastAsia="en-AU"/>
        </w:rPr>
      </w:pPr>
      <w:r>
        <w:rPr>
          <w:lang w:eastAsia="en-AU"/>
        </w:rPr>
        <w:t xml:space="preserve">In the 2018 version of EA </w:t>
      </w:r>
      <w:r w:rsidRPr="00C34FD3">
        <w:rPr>
          <w:noProof/>
          <w:lang w:eastAsia="en-AU"/>
        </w:rPr>
        <w:t>cost</w:t>
      </w:r>
      <w:r w:rsidR="00C34FD3">
        <w:rPr>
          <w:noProof/>
          <w:lang w:eastAsia="en-AU"/>
        </w:rPr>
        <w:t>-</w:t>
      </w:r>
      <w:r w:rsidRPr="00C34FD3">
        <w:rPr>
          <w:noProof/>
          <w:lang w:eastAsia="en-AU"/>
        </w:rPr>
        <w:t>effectiveness</w:t>
      </w:r>
      <w:r>
        <w:rPr>
          <w:lang w:eastAsia="en-AU"/>
        </w:rPr>
        <w:t xml:space="preserve"> results, we only report on Welfare Return on Investment (wROI). This is a ratio of savings in terms of benefit payments and other administrative costs to programme investment.</w:t>
      </w:r>
    </w:p>
    <w:p w:rsidR="00CE3659" w:rsidRPr="004E38A8" w:rsidRDefault="00CE3659" w:rsidP="00CE3659">
      <w:pPr>
        <w:rPr>
          <w:lang w:eastAsia="en-AU"/>
        </w:rPr>
      </w:pPr>
      <w:r w:rsidRPr="004E38A8">
        <w:rPr>
          <w:lang w:eastAsia="en-AU"/>
        </w:rPr>
        <w:t>The return on investment is:</w:t>
      </w:r>
    </w:p>
    <w:p w:rsidR="00CE3659" w:rsidRPr="004E38A8" w:rsidRDefault="003929C9" w:rsidP="00CE3659">
      <w:pPr>
        <w:rPr>
          <w:rFonts w:ascii="Cambria Math" w:hAnsi="Cambria Math"/>
          <w:lang w:eastAsia="en-AU"/>
          <w:oMath/>
        </w:rPr>
      </w:pPr>
      <m:oMathPara>
        <m:oMath>
          <m:f>
            <m:fPr>
              <m:ctrlPr>
                <w:rPr>
                  <w:rFonts w:ascii="Cambria Math" w:hAnsi="Cambria Math"/>
                  <w:i/>
                  <w:lang w:eastAsia="en-AU"/>
                </w:rPr>
              </m:ctrlPr>
            </m:fPr>
            <m:num>
              <m:r>
                <w:rPr>
                  <w:rFonts w:ascii="Cambria Math" w:hAnsi="Cambria Math"/>
                  <w:lang w:eastAsia="en-AU"/>
                </w:rPr>
                <m:t>Net Benefit Payments + Net Other</m:t>
              </m:r>
            </m:num>
            <m:den>
              <m:r>
                <w:rPr>
                  <w:rFonts w:ascii="Cambria Math" w:hAnsi="Cambria Math"/>
                  <w:lang w:eastAsia="en-AU"/>
                </w:rPr>
                <m:t>Total Programme</m:t>
              </m:r>
            </m:den>
          </m:f>
        </m:oMath>
      </m:oMathPara>
    </w:p>
    <w:p w:rsidR="00CE3659" w:rsidRPr="004E38A8" w:rsidRDefault="00CE3659" w:rsidP="00CE3659">
      <w:pPr>
        <w:rPr>
          <w:lang w:eastAsia="en-AU"/>
        </w:rPr>
      </w:pPr>
      <w:r w:rsidRPr="004E38A8">
        <w:rPr>
          <w:lang w:eastAsia="en-AU"/>
        </w:rPr>
        <w:t>Where:</w:t>
      </w:r>
    </w:p>
    <w:p w:rsidR="00CE3659" w:rsidRPr="004E38A8" w:rsidRDefault="00CE3659" w:rsidP="00CE3659">
      <w:r w:rsidRPr="004E38A8">
        <w:rPr>
          <w:b/>
        </w:rPr>
        <w:t>Net Be</w:t>
      </w:r>
      <w:r>
        <w:rPr>
          <w:b/>
        </w:rPr>
        <w:t>nefit Payments:</w:t>
      </w:r>
      <w:r w:rsidRPr="004E38A8">
        <w:t xml:space="preserve"> is the difference in benefit payments between the </w:t>
      </w:r>
      <w:r>
        <w:t xml:space="preserve">participant </w:t>
      </w:r>
      <w:r w:rsidRPr="004E38A8">
        <w:t xml:space="preserve">and comparison groups. This includes the difference in </w:t>
      </w:r>
      <w:r>
        <w:t>estimated future benefits costs at the end of the observation period</w:t>
      </w:r>
      <w:r w:rsidRPr="004E38A8">
        <w:t>.</w:t>
      </w:r>
    </w:p>
    <w:p w:rsidR="00CE3659" w:rsidRPr="004E38A8" w:rsidRDefault="00CE3659" w:rsidP="00CE3659">
      <w:r w:rsidRPr="004E38A8">
        <w:rPr>
          <w:b/>
        </w:rPr>
        <w:lastRenderedPageBreak/>
        <w:t>Net Other</w:t>
      </w:r>
      <w:r>
        <w:t>:</w:t>
      </w:r>
      <w:r w:rsidRPr="004E38A8">
        <w:t xml:space="preserve"> is the difference between the tre</w:t>
      </w:r>
      <w:r>
        <w:t xml:space="preserve">atment and comparison groups in </w:t>
      </w:r>
      <w:r w:rsidR="00C34FD3">
        <w:t xml:space="preserve">the </w:t>
      </w:r>
      <w:r w:rsidRPr="00C34FD3">
        <w:rPr>
          <w:noProof/>
        </w:rPr>
        <w:t>utilisation</w:t>
      </w:r>
      <w:r w:rsidRPr="004E38A8">
        <w:t xml:space="preserve"> of other programmes and </w:t>
      </w:r>
      <w:r w:rsidR="006F73ED" w:rsidRPr="004E38A8">
        <w:t>case</w:t>
      </w:r>
      <w:r w:rsidR="00134FBE">
        <w:t xml:space="preserve"> </w:t>
      </w:r>
      <w:r w:rsidRPr="004E38A8">
        <w:t>management services.</w:t>
      </w:r>
    </w:p>
    <w:p w:rsidR="00CE3659" w:rsidRDefault="00CE3659" w:rsidP="00CE3659">
      <w:r w:rsidRPr="004E38A8">
        <w:rPr>
          <w:b/>
        </w:rPr>
        <w:t>Total Programme</w:t>
      </w:r>
      <w:r>
        <w:t>:</w:t>
      </w:r>
      <w:r w:rsidRPr="004E38A8">
        <w:t xml:space="preserve"> is the total cost of the programme (excluding overheads)</w:t>
      </w:r>
      <w:r>
        <w:t xml:space="preserve"> for participants</w:t>
      </w:r>
      <w:r w:rsidRPr="004E38A8">
        <w:t>.</w:t>
      </w:r>
    </w:p>
    <w:p w:rsidR="00CE3659" w:rsidRPr="004E38A8" w:rsidRDefault="00CE3659" w:rsidP="00CE3659">
      <w:r>
        <w:t>Where the ratio is greater than one, then we can conclude that the net</w:t>
      </w:r>
      <w:r w:rsidR="00206E67">
        <w:t xml:space="preserve"> </w:t>
      </w:r>
      <w:r>
        <w:t>return of the intervention exceeds its cost (ie it is cost-effective). However, because of uncertainty in the estimates and the desire to see a substantive net</w:t>
      </w:r>
      <w:r w:rsidR="00134FBE">
        <w:t xml:space="preserve"> </w:t>
      </w:r>
      <w:r>
        <w:t>return above estimate, we use 1.5 as the cut off for an intervention being cost-effective. Interventions in the range between 1 and 1.5 are said to be breaking even.</w:t>
      </w:r>
    </w:p>
    <w:p w:rsidR="00CE3659" w:rsidRPr="004E38A8" w:rsidRDefault="00CE3659" w:rsidP="00CE3659">
      <w:pPr>
        <w:pStyle w:val="Heading4"/>
        <w:rPr>
          <w:lang w:eastAsia="en-AU"/>
        </w:rPr>
      </w:pPr>
      <w:r w:rsidRPr="004E38A8">
        <w:rPr>
          <w:lang w:eastAsia="en-AU"/>
        </w:rPr>
        <w:t>Financial outcomes</w:t>
      </w:r>
    </w:p>
    <w:p w:rsidR="00CE3659" w:rsidRPr="004E38A8" w:rsidRDefault="00CE3659" w:rsidP="00CE3659">
      <w:pPr>
        <w:rPr>
          <w:lang w:eastAsia="en-AU"/>
        </w:rPr>
      </w:pPr>
      <w:r w:rsidRPr="004E38A8">
        <w:rPr>
          <w:lang w:eastAsia="en-AU"/>
        </w:rPr>
        <w:t>Outcomes are measured by the financial savings made wh</w:t>
      </w:r>
      <w:r>
        <w:rPr>
          <w:lang w:eastAsia="en-AU"/>
        </w:rPr>
        <w:t>en MSD no longer needs to pay a person</w:t>
      </w:r>
      <w:r w:rsidRPr="004E38A8">
        <w:rPr>
          <w:lang w:eastAsia="en-AU"/>
        </w:rPr>
        <w:t xml:space="preserve"> </w:t>
      </w:r>
      <w:r w:rsidRPr="00C34FD3">
        <w:rPr>
          <w:noProof/>
          <w:lang w:eastAsia="en-AU"/>
        </w:rPr>
        <w:t>a main</w:t>
      </w:r>
      <w:r w:rsidRPr="004E38A8">
        <w:rPr>
          <w:lang w:eastAsia="en-AU"/>
        </w:rPr>
        <w:t xml:space="preserve"> benefit, supplementary benefit, or a one-off payment. There are also </w:t>
      </w:r>
      <w:r>
        <w:rPr>
          <w:lang w:eastAsia="en-AU"/>
        </w:rPr>
        <w:t xml:space="preserve">savings </w:t>
      </w:r>
      <w:r w:rsidRPr="004E38A8">
        <w:rPr>
          <w:lang w:eastAsia="en-AU"/>
        </w:rPr>
        <w:t>in administrative costs, as MSD no longer needs to admini</w:t>
      </w:r>
      <w:r>
        <w:rPr>
          <w:lang w:eastAsia="en-AU"/>
        </w:rPr>
        <w:t xml:space="preserve">ster income </w:t>
      </w:r>
      <w:r w:rsidRPr="00C34FD3">
        <w:rPr>
          <w:noProof/>
          <w:lang w:eastAsia="en-AU"/>
        </w:rPr>
        <w:t>support</w:t>
      </w:r>
      <w:r>
        <w:rPr>
          <w:lang w:eastAsia="en-AU"/>
        </w:rPr>
        <w:t xml:space="preserve"> or provide </w:t>
      </w:r>
      <w:r w:rsidRPr="004E38A8">
        <w:rPr>
          <w:lang w:eastAsia="en-AU"/>
        </w:rPr>
        <w:t>intervention programmes.</w:t>
      </w:r>
    </w:p>
    <w:p w:rsidR="00CE3659" w:rsidRPr="004E38A8" w:rsidRDefault="00CE3659" w:rsidP="00CE3659">
      <w:pPr>
        <w:rPr>
          <w:lang w:eastAsia="en-AU"/>
        </w:rPr>
      </w:pPr>
      <w:r>
        <w:rPr>
          <w:lang w:eastAsia="en-AU"/>
        </w:rPr>
        <w:t>People</w:t>
      </w:r>
      <w:r w:rsidRPr="004E38A8">
        <w:rPr>
          <w:lang w:eastAsia="en-AU"/>
        </w:rPr>
        <w:t xml:space="preserve"> who are helped into employment may not requir</w:t>
      </w:r>
      <w:r>
        <w:rPr>
          <w:lang w:eastAsia="en-AU"/>
        </w:rPr>
        <w:t xml:space="preserve">e a benefit for many years – so </w:t>
      </w:r>
      <w:r w:rsidRPr="004E38A8">
        <w:rPr>
          <w:lang w:eastAsia="en-AU"/>
        </w:rPr>
        <w:t>much of a programme’s success may lie in the future. It would be impractical to wait for</w:t>
      </w:r>
      <w:r>
        <w:rPr>
          <w:lang w:eastAsia="en-AU"/>
        </w:rPr>
        <w:t xml:space="preserve"> </w:t>
      </w:r>
      <w:r w:rsidRPr="004E38A8">
        <w:rPr>
          <w:lang w:eastAsia="en-AU"/>
        </w:rPr>
        <w:t xml:space="preserve">these savings to be realised before assessing the impact </w:t>
      </w:r>
      <w:r>
        <w:rPr>
          <w:lang w:eastAsia="en-AU"/>
        </w:rPr>
        <w:t xml:space="preserve">of a programme, so the outcomes </w:t>
      </w:r>
      <w:r w:rsidRPr="004E38A8">
        <w:rPr>
          <w:lang w:eastAsia="en-AU"/>
        </w:rPr>
        <w:t>also include a prediction of future savings as well as observed savings.</w:t>
      </w:r>
    </w:p>
    <w:p w:rsidR="00CE3659" w:rsidRPr="004E38A8" w:rsidRDefault="00CE3659" w:rsidP="00CE3659">
      <w:pPr>
        <w:rPr>
          <w:lang w:eastAsia="en-AU"/>
        </w:rPr>
      </w:pPr>
      <w:r w:rsidRPr="004E38A8">
        <w:rPr>
          <w:lang w:eastAsia="en-AU"/>
        </w:rPr>
        <w:t>Savings and costs do not include a share of indirect costs</w:t>
      </w:r>
      <w:r>
        <w:rPr>
          <w:lang w:eastAsia="en-AU"/>
        </w:rPr>
        <w:t xml:space="preserve"> or overheads. The cost of the </w:t>
      </w:r>
      <w:r w:rsidRPr="004E38A8">
        <w:rPr>
          <w:lang w:eastAsia="en-AU"/>
        </w:rPr>
        <w:t>employment programmes is relatively small in the context</w:t>
      </w:r>
      <w:r>
        <w:rPr>
          <w:lang w:eastAsia="en-AU"/>
        </w:rPr>
        <w:t xml:space="preserve"> of total welfare costs and is </w:t>
      </w:r>
      <w:r w:rsidRPr="004E38A8">
        <w:rPr>
          <w:lang w:eastAsia="en-AU"/>
        </w:rPr>
        <w:t>unlikely to materially influence indirect costs and overheads.</w:t>
      </w:r>
    </w:p>
    <w:p w:rsidR="00CE3659" w:rsidRDefault="00CE3659" w:rsidP="00CE3659">
      <w:pPr>
        <w:rPr>
          <w:lang w:eastAsia="en-AU"/>
        </w:rPr>
      </w:pPr>
      <w:r>
        <w:rPr>
          <w:lang w:eastAsia="en-AU"/>
        </w:rPr>
        <w:t>These cost estimates come from three different sources, which are:</w:t>
      </w:r>
    </w:p>
    <w:p w:rsidR="00CE3659" w:rsidRDefault="00CE3659" w:rsidP="00CE3659">
      <w:pPr>
        <w:pStyle w:val="ListParagraph"/>
        <w:numPr>
          <w:ilvl w:val="0"/>
          <w:numId w:val="9"/>
        </w:numPr>
        <w:spacing w:before="60" w:after="60"/>
        <w:rPr>
          <w:lang w:eastAsia="en-AU"/>
        </w:rPr>
      </w:pPr>
      <w:r>
        <w:rPr>
          <w:lang w:eastAsia="en-AU"/>
        </w:rPr>
        <w:t>Amount of income support paid to participants and matched comparison groups</w:t>
      </w:r>
    </w:p>
    <w:p w:rsidR="00CE3659" w:rsidRDefault="00CE3659" w:rsidP="00CE3659">
      <w:pPr>
        <w:pStyle w:val="ListParagraph"/>
        <w:numPr>
          <w:ilvl w:val="0"/>
          <w:numId w:val="9"/>
        </w:numPr>
        <w:spacing w:before="60" w:after="60"/>
        <w:rPr>
          <w:lang w:eastAsia="en-AU"/>
        </w:rPr>
      </w:pPr>
      <w:r>
        <w:rPr>
          <w:lang w:eastAsia="en-AU"/>
        </w:rPr>
        <w:t xml:space="preserve">Amount of income support that we estimate will be paid in the future </w:t>
      </w:r>
    </w:p>
    <w:p w:rsidR="00CE3659" w:rsidRDefault="00CE3659" w:rsidP="00CE3659">
      <w:pPr>
        <w:pStyle w:val="ListParagraph"/>
        <w:numPr>
          <w:ilvl w:val="0"/>
          <w:numId w:val="9"/>
        </w:numPr>
        <w:spacing w:before="60" w:after="60"/>
        <w:rPr>
          <w:lang w:eastAsia="en-AU"/>
        </w:rPr>
      </w:pPr>
      <w:r>
        <w:rPr>
          <w:lang w:eastAsia="en-AU"/>
        </w:rPr>
        <w:t>MSD administrative costs and expenditure involved in administering EA interventions</w:t>
      </w:r>
      <w:r w:rsidR="006F73ED">
        <w:rPr>
          <w:lang w:eastAsia="en-AU"/>
        </w:rPr>
        <w:t>.</w:t>
      </w:r>
    </w:p>
    <w:p w:rsidR="00CE3659" w:rsidRDefault="00CE3659" w:rsidP="00CE3659">
      <w:pPr>
        <w:rPr>
          <w:lang w:eastAsia="en-AU"/>
        </w:rPr>
      </w:pPr>
      <w:r>
        <w:rPr>
          <w:lang w:eastAsia="en-AU"/>
        </w:rPr>
        <w:t>Estimates of savings come from all three sources, while estimates of investment in specific EA interventions come from the third source only. Savings are estimated by taking the difference in the cumulative average cost for the participants from the cumulative average cost for the matched comparison group. We can then estimate the wROI for an intervention by dividing the cumulative savings by the cumulative investment at the end of the observation period.</w:t>
      </w:r>
    </w:p>
    <w:p w:rsidR="00CE3659" w:rsidRDefault="00C34FD3" w:rsidP="00CE3659">
      <w:pPr>
        <w:pStyle w:val="Heading4"/>
        <w:rPr>
          <w:lang w:eastAsia="en-AU"/>
        </w:rPr>
      </w:pPr>
      <w:r>
        <w:rPr>
          <w:noProof/>
          <w:lang w:eastAsia="en-AU"/>
        </w:rPr>
        <w:t>The e</w:t>
      </w:r>
      <w:r w:rsidR="00CE3659" w:rsidRPr="00C34FD3">
        <w:rPr>
          <w:noProof/>
          <w:lang w:eastAsia="en-AU"/>
        </w:rPr>
        <w:t>stimated</w:t>
      </w:r>
      <w:r w:rsidR="00CE3659">
        <w:rPr>
          <w:lang w:eastAsia="en-AU"/>
        </w:rPr>
        <w:t xml:space="preserve"> amount of income support paid in the future is sourced from the Liability Estimator Tool (LET)</w:t>
      </w:r>
    </w:p>
    <w:p w:rsidR="00CE3659" w:rsidRDefault="00CE3659" w:rsidP="00CE3659">
      <w:pPr>
        <w:rPr>
          <w:lang w:eastAsia="en-AU"/>
        </w:rPr>
      </w:pPr>
      <w:r>
        <w:rPr>
          <w:lang w:eastAsia="en-AU"/>
        </w:rPr>
        <w:t xml:space="preserve">MSD has developed a model called the Liability Estimator Tool (LET) which predicts the amount of income support that will be paid to individual clients in the next four years. An estimate of income support that will be paid until age 65 years can also be obtained by scaling the four-year estimate. For a high-level overview of the model, please refer to the summary report </w:t>
      </w:r>
      <w:r w:rsidRPr="00C34FD3">
        <w:rPr>
          <w:noProof/>
          <w:lang w:eastAsia="en-AU"/>
        </w:rPr>
        <w:t>LET</w:t>
      </w:r>
      <w:r>
        <w:rPr>
          <w:lang w:eastAsia="en-AU"/>
        </w:rPr>
        <w:t xml:space="preserve"> v5 </w:t>
      </w:r>
      <w:r>
        <w:rPr>
          <w:lang w:eastAsia="en-AU"/>
        </w:rPr>
        <w:fldChar w:fldCharType="begin" w:fldLock="1"/>
      </w:r>
      <w:r>
        <w:rPr>
          <w:lang w:eastAsia="en-AU"/>
        </w:rPr>
        <w:instrText>ADDIN CSL_CITATION { "citationItems" : [ { "id" : "ITEM-1", "itemData" : { "abstract" : "This document contains an overview (technical in some places) of the modelling work that has been done for LET version 5 (using the IPV data). It is intended to be the starting place for someone interested in the modelling and wants to know more, or if someone else wants to pick up the modelling work.", "author" : [ { "dropping-particle" : "", "family" : "MSD", "given" : "", "non-dropping-particle" : "", "parse-names" : false, "suffix" : "" } ], "id" : "ITEM-1", "issued" : { "date-parts" : [ [ "2016" ] ] }, "number-of-pages" : "46", "publisher" : "Ministry of Social Development (EDRMS id: A9188745 )", "publisher-place" : "Wellington", "title" : "LET v5 model information", "type" : "report" }, "uris" : [ "http://www.mendeley.com/documents/?uuid=3b2374c2-45bf-4364-995c-ef9bc3cb5fad" ] } ], "mendeley" : { "formattedCitation" : "(MSD, 2016)", "plainTextFormattedCitation" : "(MSD, 2016)", "previouslyFormattedCitation" : "(MSD, 2016)" }, "properties" : {  }, "schema" : "https://github.com/citation-style-language/schema/raw/master/csl-citation.json" }</w:instrText>
      </w:r>
      <w:r>
        <w:rPr>
          <w:lang w:eastAsia="en-AU"/>
        </w:rPr>
        <w:fldChar w:fldCharType="separate"/>
      </w:r>
      <w:r w:rsidRPr="004E38A8">
        <w:rPr>
          <w:noProof/>
          <w:lang w:eastAsia="en-AU"/>
        </w:rPr>
        <w:t>(MSD, 2016)</w:t>
      </w:r>
      <w:r>
        <w:rPr>
          <w:lang w:eastAsia="en-AU"/>
        </w:rPr>
        <w:fldChar w:fldCharType="end"/>
      </w:r>
      <w:r>
        <w:rPr>
          <w:lang w:eastAsia="en-AU"/>
        </w:rPr>
        <w:t>.</w:t>
      </w:r>
    </w:p>
    <w:p w:rsidR="00CE3659" w:rsidRDefault="00CE3659" w:rsidP="00CE3659">
      <w:pPr>
        <w:pStyle w:val="Heading4"/>
        <w:rPr>
          <w:lang w:eastAsia="en-AU"/>
        </w:rPr>
      </w:pPr>
      <w:r>
        <w:rPr>
          <w:lang w:eastAsia="en-AU"/>
        </w:rPr>
        <w:t>MSD administrative costs and EA intervention costs are sourced from the individual Cost Allocation Model</w:t>
      </w:r>
    </w:p>
    <w:p w:rsidR="00CE3659" w:rsidRDefault="00CE3659" w:rsidP="00CE3659">
      <w:pPr>
        <w:rPr>
          <w:lang w:eastAsia="en-AU"/>
        </w:rPr>
      </w:pPr>
      <w:r>
        <w:rPr>
          <w:lang w:eastAsia="en-AU"/>
        </w:rPr>
        <w:t xml:space="preserve">Besides the actual income support paid to clients in the form of benefits and grants, expenditure on MSD clients also </w:t>
      </w:r>
      <w:r w:rsidRPr="00C34FD3">
        <w:rPr>
          <w:noProof/>
          <w:lang w:eastAsia="en-AU"/>
        </w:rPr>
        <w:t>include</w:t>
      </w:r>
      <w:r w:rsidR="00C34FD3">
        <w:rPr>
          <w:noProof/>
          <w:lang w:eastAsia="en-AU"/>
        </w:rPr>
        <w:t>s</w:t>
      </w:r>
      <w:r>
        <w:rPr>
          <w:lang w:eastAsia="en-AU"/>
        </w:rPr>
        <w:t xml:space="preserve"> administrative costs associated with paying those benefits and costs involved in case management. These costs are sourced from an </w:t>
      </w:r>
      <w:r>
        <w:rPr>
          <w:lang w:eastAsia="en-AU"/>
        </w:rPr>
        <w:lastRenderedPageBreak/>
        <w:t xml:space="preserve">individual cost allocation model maintained by Insights MSD. For a short description of the model, see the </w:t>
      </w:r>
      <w:r>
        <w:rPr>
          <w:lang w:eastAsia="en-AU"/>
        </w:rPr>
        <w:fldChar w:fldCharType="begin"/>
      </w:r>
      <w:r>
        <w:rPr>
          <w:lang w:eastAsia="en-AU"/>
        </w:rPr>
        <w:instrText xml:space="preserve"> REF _Ref512253680 \h </w:instrText>
      </w:r>
      <w:r>
        <w:rPr>
          <w:lang w:eastAsia="en-AU"/>
        </w:rPr>
      </w:r>
      <w:r>
        <w:rPr>
          <w:lang w:eastAsia="en-AU"/>
        </w:rPr>
        <w:fldChar w:fldCharType="separate"/>
      </w:r>
      <w:r w:rsidR="00F24924">
        <w:rPr>
          <w:lang w:eastAsia="en-AU"/>
        </w:rPr>
        <w:t>Estimating the cost of EA interventions</w:t>
      </w:r>
      <w:r>
        <w:rPr>
          <w:lang w:eastAsia="en-AU"/>
        </w:rPr>
        <w:fldChar w:fldCharType="end"/>
      </w:r>
      <w:r>
        <w:rPr>
          <w:lang w:eastAsia="en-AU"/>
        </w:rPr>
        <w:t xml:space="preserve"> section (page </w:t>
      </w:r>
      <w:r>
        <w:rPr>
          <w:highlight w:val="yellow"/>
          <w:lang w:eastAsia="en-AU"/>
        </w:rPr>
        <w:fldChar w:fldCharType="begin"/>
      </w:r>
      <w:r>
        <w:rPr>
          <w:lang w:eastAsia="en-AU"/>
        </w:rPr>
        <w:instrText xml:space="preserve"> PAGEREF _Ref512253680 \h </w:instrText>
      </w:r>
      <w:r>
        <w:rPr>
          <w:highlight w:val="yellow"/>
          <w:lang w:eastAsia="en-AU"/>
        </w:rPr>
      </w:r>
      <w:r>
        <w:rPr>
          <w:highlight w:val="yellow"/>
          <w:lang w:eastAsia="en-AU"/>
        </w:rPr>
        <w:fldChar w:fldCharType="separate"/>
      </w:r>
      <w:r w:rsidR="00F24924">
        <w:rPr>
          <w:noProof/>
          <w:lang w:eastAsia="en-AU"/>
        </w:rPr>
        <w:t>12</w:t>
      </w:r>
      <w:r>
        <w:rPr>
          <w:highlight w:val="yellow"/>
          <w:lang w:eastAsia="en-AU"/>
        </w:rPr>
        <w:fldChar w:fldCharType="end"/>
      </w:r>
      <w:r>
        <w:rPr>
          <w:lang w:eastAsia="en-AU"/>
        </w:rPr>
        <w:t>).</w:t>
      </w:r>
    </w:p>
    <w:p w:rsidR="00CE3659" w:rsidRPr="00DE5089" w:rsidRDefault="00CE3659" w:rsidP="00CE3659">
      <w:pPr>
        <w:pStyle w:val="Heading2"/>
        <w:rPr>
          <w:lang w:eastAsia="en-AU"/>
        </w:rPr>
      </w:pPr>
      <w:bookmarkStart w:id="154" w:name="_Toc514063475"/>
      <w:bookmarkStart w:id="155" w:name="_Toc524003501"/>
      <w:r>
        <w:rPr>
          <w:lang w:eastAsia="en-AU"/>
        </w:rPr>
        <w:t>Welfare ROI for case management services</w:t>
      </w:r>
      <w:bookmarkEnd w:id="154"/>
      <w:bookmarkEnd w:id="155"/>
    </w:p>
    <w:p w:rsidR="00CE3659" w:rsidRDefault="00CE3659" w:rsidP="00CE3659">
      <w:pPr>
        <w:rPr>
          <w:lang w:eastAsia="en-AU"/>
        </w:rPr>
      </w:pPr>
      <w:r>
        <w:rPr>
          <w:lang w:eastAsia="en-AU"/>
        </w:rPr>
        <w:t xml:space="preserve">Welfare ROI for </w:t>
      </w:r>
      <w:r w:rsidR="006F73ED">
        <w:rPr>
          <w:lang w:eastAsia="en-AU"/>
        </w:rPr>
        <w:t>case</w:t>
      </w:r>
      <w:r w:rsidR="00134FBE">
        <w:rPr>
          <w:lang w:eastAsia="en-AU"/>
        </w:rPr>
        <w:t xml:space="preserve"> </w:t>
      </w:r>
      <w:r>
        <w:rPr>
          <w:lang w:eastAsia="en-AU"/>
        </w:rPr>
        <w:t xml:space="preserve">management services </w:t>
      </w:r>
      <w:r w:rsidR="00695613">
        <w:rPr>
          <w:lang w:eastAsia="en-AU"/>
        </w:rPr>
        <w:t xml:space="preserve">is </w:t>
      </w:r>
      <w:r>
        <w:rPr>
          <w:lang w:eastAsia="en-AU"/>
        </w:rPr>
        <w:t xml:space="preserve">calculated differently. </w:t>
      </w:r>
      <w:r w:rsidR="006F73ED">
        <w:rPr>
          <w:lang w:eastAsia="en-AU"/>
        </w:rPr>
        <w:t xml:space="preserve"> Welfare ROI </w:t>
      </w:r>
      <w:r>
        <w:rPr>
          <w:lang w:eastAsia="en-AU"/>
        </w:rPr>
        <w:t xml:space="preserve">for </w:t>
      </w:r>
      <w:r w:rsidR="006F73ED">
        <w:rPr>
          <w:lang w:eastAsia="en-AU"/>
        </w:rPr>
        <w:t>case</w:t>
      </w:r>
      <w:r w:rsidR="00134FBE">
        <w:rPr>
          <w:lang w:eastAsia="en-AU"/>
        </w:rPr>
        <w:t xml:space="preserve"> </w:t>
      </w:r>
      <w:r>
        <w:rPr>
          <w:lang w:eastAsia="en-AU"/>
        </w:rPr>
        <w:t xml:space="preserve">management services </w:t>
      </w:r>
      <w:r w:rsidR="00695613">
        <w:rPr>
          <w:lang w:eastAsia="en-AU"/>
        </w:rPr>
        <w:t xml:space="preserve">was </w:t>
      </w:r>
      <w:r>
        <w:rPr>
          <w:lang w:eastAsia="en-AU"/>
        </w:rPr>
        <w:t xml:space="preserve">based on General Case Management as the baseline service. The returns consist of savings in income support </w:t>
      </w:r>
      <w:r w:rsidRPr="00C34FD3">
        <w:rPr>
          <w:noProof/>
          <w:lang w:eastAsia="en-AU"/>
        </w:rPr>
        <w:t>costs</w:t>
      </w:r>
      <w:r>
        <w:rPr>
          <w:lang w:eastAsia="en-AU"/>
        </w:rPr>
        <w:t xml:space="preserve"> and savings in avoided case</w:t>
      </w:r>
      <w:r w:rsidR="00134FBE">
        <w:rPr>
          <w:lang w:eastAsia="en-AU"/>
        </w:rPr>
        <w:t xml:space="preserve"> </w:t>
      </w:r>
      <w:r>
        <w:rPr>
          <w:lang w:eastAsia="en-AU"/>
        </w:rPr>
        <w:t xml:space="preserve">management costs. The investments consist of costs of staff </w:t>
      </w:r>
      <w:r w:rsidRPr="00C34FD3">
        <w:rPr>
          <w:noProof/>
          <w:lang w:eastAsia="en-AU"/>
        </w:rPr>
        <w:t>time</w:t>
      </w:r>
      <w:r>
        <w:rPr>
          <w:lang w:eastAsia="en-AU"/>
        </w:rPr>
        <w:t xml:space="preserve"> and contract and subsidy payments for employment assistance. For these </w:t>
      </w:r>
      <w:r w:rsidRPr="00C34FD3">
        <w:rPr>
          <w:noProof/>
          <w:lang w:eastAsia="en-AU"/>
        </w:rPr>
        <w:t>services</w:t>
      </w:r>
      <w:r w:rsidR="00C34FD3">
        <w:rPr>
          <w:noProof/>
          <w:lang w:eastAsia="en-AU"/>
        </w:rPr>
        <w:t>,</w:t>
      </w:r>
      <w:r>
        <w:rPr>
          <w:lang w:eastAsia="en-AU"/>
        </w:rPr>
        <w:t xml:space="preserve"> we did not include </w:t>
      </w:r>
      <w:r w:rsidR="00C34FD3">
        <w:rPr>
          <w:lang w:eastAsia="en-AU"/>
        </w:rPr>
        <w:t xml:space="preserve">a </w:t>
      </w:r>
      <w:r w:rsidRPr="00C34FD3">
        <w:rPr>
          <w:noProof/>
          <w:lang w:eastAsia="en-AU"/>
        </w:rPr>
        <w:t>projection</w:t>
      </w:r>
      <w:r>
        <w:rPr>
          <w:lang w:eastAsia="en-AU"/>
        </w:rPr>
        <w:t xml:space="preserve"> of likely future income support savings. Refer to MSD </w:t>
      </w:r>
      <w:r>
        <w:rPr>
          <w:lang w:eastAsia="en-AU"/>
        </w:rPr>
        <w:fldChar w:fldCharType="begin" w:fldLock="1"/>
      </w:r>
      <w:r>
        <w:rPr>
          <w:lang w:eastAsia="en-AU"/>
        </w:rPr>
        <w:instrText>ADDIN CSL_CITATION { "citationItems" : [ { "id" : "ITEM-1", "itemData" : { "abstract" : "This report summarises the welfare return on investment (wROI) for a range of intensive case management services targeted at people receiving income support.", "author" : [ { "dropping-particle" : "", "family" : "MSD", "given" : "", "non-dropping-particle" : "", "parse-names" : false, "suffix" : "" } ], "id" : "ITEM-1", "issued" : { "date-parts" : [ [ "2018" ] ] }, "number-of-pages" : "110", "publisher" : "Ministry of Social Development (EDRMS: A9467849)", "publisher-place" : "Wellington", "title" : "Cost-effectiveness of intensive case management services", "type" : "report" }, "suppress-author" : 1, "uris" : [ "http://www.mendeley.com/documents/?uuid=8c264d3a-dacd-402a-ace2-ec0e3adb50a1" ] } ], "mendeley" : { "formattedCitation" : "(2018a)", "plainTextFormattedCitation" : "(2018a)", "previouslyFormattedCitation" : "(2018a)" }, "properties" : {  }, "schema" : "https://github.com/citation-style-language/schema/raw/master/csl-citation.json" }</w:instrText>
      </w:r>
      <w:r>
        <w:rPr>
          <w:lang w:eastAsia="en-AU"/>
        </w:rPr>
        <w:fldChar w:fldCharType="separate"/>
      </w:r>
      <w:r w:rsidRPr="00DC53C5">
        <w:rPr>
          <w:noProof/>
          <w:lang w:eastAsia="en-AU"/>
        </w:rPr>
        <w:t>(2018a)</w:t>
      </w:r>
      <w:r>
        <w:rPr>
          <w:lang w:eastAsia="en-AU"/>
        </w:rPr>
        <w:fldChar w:fldCharType="end"/>
      </w:r>
      <w:r>
        <w:rPr>
          <w:lang w:eastAsia="en-AU"/>
        </w:rPr>
        <w:t xml:space="preserve"> for more detail on how we calculated the wROI for </w:t>
      </w:r>
      <w:r w:rsidR="006F73ED">
        <w:rPr>
          <w:lang w:eastAsia="en-AU"/>
        </w:rPr>
        <w:t>case</w:t>
      </w:r>
      <w:r w:rsidR="00134FBE">
        <w:rPr>
          <w:lang w:eastAsia="en-AU"/>
        </w:rPr>
        <w:t xml:space="preserve"> </w:t>
      </w:r>
      <w:r>
        <w:rPr>
          <w:lang w:eastAsia="en-AU"/>
        </w:rPr>
        <w:t>management services</w:t>
      </w:r>
    </w:p>
    <w:p w:rsidR="006F73ED" w:rsidRDefault="006F73ED">
      <w:pPr>
        <w:spacing w:after="0" w:line="240" w:lineRule="auto"/>
        <w:rPr>
          <w:rFonts w:ascii="Georgia" w:eastAsiaTheme="majorEastAsia" w:hAnsi="Georgia"/>
          <w:b/>
          <w:bCs/>
          <w:color w:val="121F6B"/>
          <w:kern w:val="0"/>
          <w:sz w:val="36"/>
          <w:szCs w:val="36"/>
          <w:lang w:eastAsia="en-AU"/>
        </w:rPr>
      </w:pPr>
      <w:bookmarkStart w:id="156" w:name="_Toc514063476"/>
      <w:bookmarkStart w:id="157" w:name="_Toc524003502"/>
      <w:r>
        <w:rPr>
          <w:lang w:eastAsia="en-AU"/>
        </w:rPr>
        <w:br w:type="page"/>
      </w:r>
    </w:p>
    <w:p w:rsidR="00CE3659" w:rsidRDefault="00CE3659" w:rsidP="00CE3659">
      <w:pPr>
        <w:pStyle w:val="Heading1"/>
        <w:rPr>
          <w:lang w:eastAsia="en-AU"/>
        </w:rPr>
      </w:pPr>
      <w:r>
        <w:rPr>
          <w:lang w:eastAsia="en-AU"/>
        </w:rPr>
        <w:lastRenderedPageBreak/>
        <w:t>References</w:t>
      </w:r>
      <w:bookmarkEnd w:id="156"/>
      <w:bookmarkEnd w:id="157"/>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Pr>
          <w:lang w:eastAsia="en-AU"/>
        </w:rPr>
        <w:fldChar w:fldCharType="begin" w:fldLock="1"/>
      </w:r>
      <w:r>
        <w:rPr>
          <w:lang w:eastAsia="en-AU"/>
        </w:rPr>
        <w:instrText xml:space="preserve">ADDIN Mendeley Bibliography CSL_BIBLIOGRAPHY </w:instrText>
      </w:r>
      <w:r>
        <w:rPr>
          <w:lang w:eastAsia="en-AU"/>
        </w:rPr>
        <w:fldChar w:fldCharType="separate"/>
      </w:r>
      <w:r w:rsidRPr="00461375">
        <w:rPr>
          <w:rFonts w:cs="Times New Roman"/>
          <w:noProof/>
          <w:szCs w:val="24"/>
        </w:rPr>
        <w:t xml:space="preserve">Crichton, S. (2013). </w:t>
      </w:r>
      <w:r w:rsidRPr="00461375">
        <w:rPr>
          <w:rFonts w:cs="Times New Roman"/>
          <w:i/>
          <w:iCs/>
          <w:noProof/>
          <w:szCs w:val="24"/>
        </w:rPr>
        <w:t>The Impact of Further Education on the Employment Outcomes of Beneficiaries</w:t>
      </w:r>
      <w:r w:rsidRPr="00461375">
        <w:rPr>
          <w:rFonts w:cs="Times New Roman"/>
          <w:noProof/>
          <w:szCs w:val="24"/>
        </w:rPr>
        <w:t>. Wellington: Ministry of Business, Innovation and Employment.</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de Boer, M. (2003). </w:t>
      </w:r>
      <w:r w:rsidRPr="00461375">
        <w:rPr>
          <w:rFonts w:cs="Times New Roman"/>
          <w:i/>
          <w:iCs/>
          <w:noProof/>
          <w:szCs w:val="24"/>
        </w:rPr>
        <w:t xml:space="preserve">Impact of Jump Start seminar on </w:t>
      </w:r>
      <w:r w:rsidR="00C34FD3">
        <w:rPr>
          <w:rFonts w:cs="Times New Roman"/>
          <w:i/>
          <w:iCs/>
          <w:noProof/>
          <w:szCs w:val="24"/>
        </w:rPr>
        <w:t xml:space="preserve">the </w:t>
      </w:r>
      <w:r w:rsidRPr="00C34FD3">
        <w:rPr>
          <w:rFonts w:cs="Times New Roman"/>
          <w:i/>
          <w:iCs/>
          <w:noProof/>
          <w:szCs w:val="24"/>
        </w:rPr>
        <w:t>uptake</w:t>
      </w:r>
      <w:r w:rsidRPr="00461375">
        <w:rPr>
          <w:rFonts w:cs="Times New Roman"/>
          <w:i/>
          <w:iCs/>
          <w:noProof/>
          <w:szCs w:val="24"/>
        </w:rPr>
        <w:t xml:space="preserve"> of the unemployment benefit</w:t>
      </w:r>
      <w:r w:rsidRPr="00461375">
        <w:rPr>
          <w:rFonts w:cs="Times New Roman"/>
          <w:noProof/>
          <w:szCs w:val="24"/>
        </w:rPr>
        <w:t>. Wellington: Ministry of Social Development (EDRMS</w:t>
      </w:r>
      <w:r w:rsidR="00695613">
        <w:rPr>
          <w:rFonts w:cs="Times New Roman"/>
          <w:noProof/>
          <w:szCs w:val="24"/>
        </w:rPr>
        <w:t xml:space="preserve"> id</w:t>
      </w:r>
      <w:r w:rsidRPr="00461375">
        <w:rPr>
          <w:rFonts w:cs="Times New Roman"/>
          <w:noProof/>
          <w:szCs w:val="24"/>
        </w:rPr>
        <w:t>: A177933).</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Dixon, S., &amp; Crichton, S. (2016). </w:t>
      </w:r>
      <w:r w:rsidRPr="00461375">
        <w:rPr>
          <w:rFonts w:cs="Times New Roman"/>
          <w:i/>
          <w:iCs/>
          <w:noProof/>
          <w:szCs w:val="24"/>
        </w:rPr>
        <w:t>Evaluation of the Impact of the Youth Service: NEET programme</w:t>
      </w:r>
      <w:r w:rsidRPr="00461375">
        <w:rPr>
          <w:rFonts w:cs="Times New Roman"/>
          <w:noProof/>
          <w:szCs w:val="24"/>
        </w:rPr>
        <w:t xml:space="preserve"> (The Treasury working paper No. 16/08). Wellington.</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McLeod, K., Dixon, S., &amp; Crichton, S. (2016). </w:t>
      </w:r>
      <w:r w:rsidRPr="00461375">
        <w:rPr>
          <w:rFonts w:cs="Times New Roman"/>
          <w:i/>
          <w:iCs/>
          <w:noProof/>
          <w:szCs w:val="24"/>
        </w:rPr>
        <w:t>Evaluation of the Impact of the Youth Service: Youth Payment and Young Parent Payment</w:t>
      </w:r>
      <w:r w:rsidRPr="00461375">
        <w:rPr>
          <w:rFonts w:cs="Times New Roman"/>
          <w:noProof/>
          <w:szCs w:val="24"/>
        </w:rPr>
        <w:t xml:space="preserve"> (The Treasury working paper No. 16/07). Wellington.</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MSD. (2013). </w:t>
      </w:r>
      <w:r w:rsidRPr="00461375">
        <w:rPr>
          <w:rFonts w:cs="Times New Roman"/>
          <w:i/>
          <w:iCs/>
          <w:noProof/>
          <w:szCs w:val="24"/>
        </w:rPr>
        <w:t>Impact of the 52-week Unemployment benefit reapplication process Update 2: Technical Report</w:t>
      </w:r>
      <w:r w:rsidRPr="00461375">
        <w:rPr>
          <w:rFonts w:cs="Times New Roman"/>
          <w:noProof/>
          <w:szCs w:val="24"/>
        </w:rPr>
        <w:t>. Wellington: Ministry of Social Development (EDRMS</w:t>
      </w:r>
      <w:r w:rsidR="00695613">
        <w:rPr>
          <w:rFonts w:cs="Times New Roman"/>
          <w:noProof/>
          <w:szCs w:val="24"/>
        </w:rPr>
        <w:t xml:space="preserve"> id</w:t>
      </w:r>
      <w:r w:rsidRPr="00461375">
        <w:rPr>
          <w:rFonts w:cs="Times New Roman"/>
          <w:noProof/>
          <w:szCs w:val="24"/>
        </w:rPr>
        <w:t>: A6516526).</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MSD. (2016). </w:t>
      </w:r>
      <w:r w:rsidRPr="00461375">
        <w:rPr>
          <w:rFonts w:cs="Times New Roman"/>
          <w:i/>
          <w:iCs/>
          <w:noProof/>
          <w:szCs w:val="24"/>
        </w:rPr>
        <w:t>LET v5 model information</w:t>
      </w:r>
      <w:r w:rsidRPr="00461375">
        <w:rPr>
          <w:rFonts w:cs="Times New Roman"/>
          <w:noProof/>
          <w:szCs w:val="24"/>
        </w:rPr>
        <w:t>. Wellington: Ministry of Social Development (EDRMS id: A9188745 ).</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MSD. (2017). </w:t>
      </w:r>
      <w:r w:rsidRPr="00461375">
        <w:rPr>
          <w:rFonts w:cs="Times New Roman"/>
          <w:i/>
          <w:iCs/>
          <w:noProof/>
          <w:szCs w:val="24"/>
        </w:rPr>
        <w:t>Service Delivery Cost Allocation Model for Individual Outputs: 2017 version</w:t>
      </w:r>
      <w:r w:rsidRPr="00461375">
        <w:rPr>
          <w:rFonts w:cs="Times New Roman"/>
          <w:noProof/>
          <w:szCs w:val="24"/>
        </w:rPr>
        <w:t>. Wellington: Ministry of Social Development (EDRMS id: A9317887 ).</w:t>
      </w:r>
    </w:p>
    <w:p w:rsidR="00CE3659" w:rsidRPr="00461375" w:rsidRDefault="00CE3659" w:rsidP="00CE3659">
      <w:pPr>
        <w:widowControl w:val="0"/>
        <w:autoSpaceDE w:val="0"/>
        <w:autoSpaceDN w:val="0"/>
        <w:adjustRightInd w:val="0"/>
        <w:spacing w:line="240" w:lineRule="auto"/>
        <w:ind w:left="480" w:hanging="480"/>
        <w:rPr>
          <w:rFonts w:cs="Times New Roman"/>
          <w:noProof/>
          <w:szCs w:val="24"/>
        </w:rPr>
      </w:pPr>
      <w:r w:rsidRPr="00461375">
        <w:rPr>
          <w:rFonts w:cs="Times New Roman"/>
          <w:noProof/>
          <w:szCs w:val="24"/>
        </w:rPr>
        <w:t xml:space="preserve">MSD. (2018a). </w:t>
      </w:r>
      <w:r w:rsidRPr="00461375">
        <w:rPr>
          <w:rFonts w:cs="Times New Roman"/>
          <w:i/>
          <w:iCs/>
          <w:noProof/>
          <w:szCs w:val="24"/>
        </w:rPr>
        <w:t>Cost-effectiveness of intensive case management services</w:t>
      </w:r>
      <w:r w:rsidRPr="00461375">
        <w:rPr>
          <w:rFonts w:cs="Times New Roman"/>
          <w:noProof/>
          <w:szCs w:val="24"/>
        </w:rPr>
        <w:t>. Wellington: Ministry of Social Development (EDRMS</w:t>
      </w:r>
      <w:r w:rsidR="00695613">
        <w:rPr>
          <w:rFonts w:cs="Times New Roman"/>
          <w:noProof/>
          <w:szCs w:val="24"/>
        </w:rPr>
        <w:t xml:space="preserve"> id</w:t>
      </w:r>
      <w:r w:rsidRPr="00461375">
        <w:rPr>
          <w:rFonts w:cs="Times New Roman"/>
          <w:noProof/>
          <w:szCs w:val="24"/>
        </w:rPr>
        <w:t>: A9467849).</w:t>
      </w:r>
    </w:p>
    <w:p w:rsidR="00CE3659" w:rsidRPr="00461375" w:rsidRDefault="00CE3659" w:rsidP="00CE3659">
      <w:pPr>
        <w:widowControl w:val="0"/>
        <w:autoSpaceDE w:val="0"/>
        <w:autoSpaceDN w:val="0"/>
        <w:adjustRightInd w:val="0"/>
        <w:spacing w:line="240" w:lineRule="auto"/>
        <w:ind w:left="480" w:hanging="480"/>
        <w:rPr>
          <w:noProof/>
        </w:rPr>
      </w:pPr>
      <w:r w:rsidRPr="00461375">
        <w:rPr>
          <w:rFonts w:cs="Times New Roman"/>
          <w:noProof/>
          <w:szCs w:val="24"/>
        </w:rPr>
        <w:t xml:space="preserve">MSD. (2018b). </w:t>
      </w:r>
      <w:r w:rsidRPr="00461375">
        <w:rPr>
          <w:rFonts w:cs="Times New Roman"/>
          <w:i/>
          <w:iCs/>
          <w:noProof/>
          <w:szCs w:val="24"/>
        </w:rPr>
        <w:t>Propensity matching MSD interventions: technical notes</w:t>
      </w:r>
      <w:r w:rsidRPr="00461375">
        <w:rPr>
          <w:rFonts w:cs="Times New Roman"/>
          <w:noProof/>
          <w:szCs w:val="24"/>
        </w:rPr>
        <w:t>. Wel</w:t>
      </w:r>
      <w:r w:rsidR="00695613">
        <w:rPr>
          <w:rFonts w:cs="Times New Roman"/>
          <w:noProof/>
          <w:szCs w:val="24"/>
        </w:rPr>
        <w:t>lington</w:t>
      </w:r>
      <w:r w:rsidRPr="00461375">
        <w:rPr>
          <w:rFonts w:cs="Times New Roman"/>
          <w:noProof/>
          <w:szCs w:val="24"/>
        </w:rPr>
        <w:t>: Ministry of Social Development (EDRMS id: A6927997).</w:t>
      </w:r>
    </w:p>
    <w:p w:rsidR="00CE3659" w:rsidRPr="007811E9" w:rsidRDefault="00CE3659" w:rsidP="00CE3659">
      <w:pPr>
        <w:widowControl w:val="0"/>
        <w:autoSpaceDE w:val="0"/>
        <w:autoSpaceDN w:val="0"/>
        <w:adjustRightInd w:val="0"/>
        <w:spacing w:line="240" w:lineRule="auto"/>
        <w:ind w:left="480" w:hanging="480"/>
        <w:rPr>
          <w:lang w:eastAsia="en-AU"/>
        </w:rPr>
      </w:pPr>
      <w:r>
        <w:rPr>
          <w:lang w:eastAsia="en-AU"/>
        </w:rPr>
        <w:fldChar w:fldCharType="end"/>
      </w:r>
    </w:p>
    <w:p w:rsidR="00350E4F" w:rsidRDefault="00350E4F" w:rsidP="00CE3659"/>
    <w:sectPr w:rsidR="00350E4F" w:rsidSect="00B05301">
      <w:footerReference w:type="default" r:id="rId19"/>
      <w:pgSz w:w="11906" w:h="16838"/>
      <w:pgMar w:top="1440" w:right="1440" w:bottom="1134" w:left="1440" w:header="708" w:footer="4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6AF7" w:rsidRDefault="00FA6AF7" w:rsidP="00F0678F">
      <w:r>
        <w:separator/>
      </w:r>
    </w:p>
  </w:endnote>
  <w:endnote w:type="continuationSeparator" w:id="0">
    <w:p w:rsidR="00FA6AF7" w:rsidRDefault="00FA6AF7" w:rsidP="00F06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ational Semibold">
    <w:panose1 w:val="00000000000000000000"/>
    <w:charset w:val="00"/>
    <w:family w:val="modern"/>
    <w:notTrueType/>
    <w:pitch w:val="variable"/>
    <w:sig w:usb0="A00000FF" w:usb1="5000207B" w:usb2="00000010" w:usb3="00000000" w:csb0="0000009B" w:csb1="00000000"/>
  </w:font>
  <w:font w:name="Consolas">
    <w:panose1 w:val="020B0609020204030204"/>
    <w:charset w:val="00"/>
    <w:family w:val="modern"/>
    <w:pitch w:val="fixed"/>
    <w:sig w:usb0="E10002FF" w:usb1="4000FCFF" w:usb2="00000009" w:usb3="00000000" w:csb0="0000019F" w:csb1="00000000"/>
  </w:font>
  <w:font w:name="Arial Mäori">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4741" w:rsidRDefault="008D4741" w:rsidP="00ED43CC">
    <w:pPr>
      <w:pStyle w:val="Footer"/>
      <w:tabs>
        <w:tab w:val="clear" w:pos="4513"/>
      </w:tabs>
    </w:pPr>
    <w:r>
      <w:rPr>
        <w:noProof/>
      </w:rPr>
      <w:tab/>
      <w:t>Cost-effectiveness of MSD employment assistance:</w:t>
    </w:r>
    <w:r>
      <w:rPr>
        <w:noProof/>
      </w:rPr>
      <w:br/>
    </w:r>
    <w:r>
      <w:t xml:space="preserve">Page </w:t>
    </w:r>
    <w:sdt>
      <w:sdtPr>
        <w:id w:val="-8287497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929C9">
          <w:rPr>
            <w:noProof/>
          </w:rPr>
          <w:t>38</w:t>
        </w:r>
        <w:r>
          <w:rPr>
            <w:noProof/>
          </w:rPr>
          <w:fldChar w:fldCharType="end"/>
        </w:r>
      </w:sdtContent>
    </w:sdt>
    <w:r>
      <w:rPr>
        <w:noProof/>
      </w:rPr>
      <w:t xml:space="preserve">  </w:t>
    </w:r>
    <w:r>
      <w:rPr>
        <w:noProof/>
      </w:rPr>
      <w:tab/>
      <w:t>Technical report for 2016/2017 financial yea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4741" w:rsidRPr="00DB01CC" w:rsidRDefault="008D4741" w:rsidP="00643EE6">
    <w:pPr>
      <w:pStyle w:val="Footer"/>
    </w:pPr>
    <w:r>
      <w:rPr>
        <w:noProof/>
      </w:rPr>
      <w:t>Cost-effectiveness of MSD employmen</w:t>
    </w:r>
    <w:r w:rsidRPr="00643EE6">
      <w:t>t</w:t>
    </w:r>
    <w:r>
      <w:rPr>
        <w:noProof/>
      </w:rPr>
      <w:t xml:space="preserve"> assistance:</w:t>
    </w:r>
    <w:r>
      <w:rPr>
        <w:noProof/>
      </w:rPr>
      <w:br/>
      <w:t>Technical report for 2016/2017 financial year</w:t>
    </w:r>
    <w:r>
      <w:rPr>
        <w:noProof/>
      </w:rPr>
      <w:tab/>
    </w:r>
    <w:r w:rsidRPr="00DB01CC">
      <w:t xml:space="preserve">Page </w:t>
    </w:r>
    <w:r w:rsidRPr="00DB01CC">
      <w:fldChar w:fldCharType="begin"/>
    </w:r>
    <w:r w:rsidRPr="00AE54AE">
      <w:instrText xml:space="preserve"> PAGE   \* MERGEFORMAT </w:instrText>
    </w:r>
    <w:r w:rsidRPr="00DB01CC">
      <w:fldChar w:fldCharType="separate"/>
    </w:r>
    <w:r w:rsidR="003929C9">
      <w:rPr>
        <w:noProof/>
      </w:rPr>
      <w:t>37</w:t>
    </w:r>
    <w:r w:rsidRPr="00DB01CC">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6AF7" w:rsidRDefault="00FA6AF7" w:rsidP="00F0678F">
      <w:r>
        <w:separator/>
      </w:r>
    </w:p>
  </w:footnote>
  <w:footnote w:type="continuationSeparator" w:id="0">
    <w:p w:rsidR="00FA6AF7" w:rsidRDefault="00FA6AF7" w:rsidP="00F0678F">
      <w:r>
        <w:continuationSeparator/>
      </w:r>
    </w:p>
  </w:footnote>
  <w:footnote w:id="1">
    <w:p w:rsidR="008D4741" w:rsidRDefault="008D4741" w:rsidP="00CE3659">
      <w:pPr>
        <w:pStyle w:val="FootnoteText"/>
      </w:pPr>
      <w:r>
        <w:rPr>
          <w:rStyle w:val="FootnoteReference"/>
        </w:rPr>
        <w:footnoteRef/>
      </w:r>
      <w:r>
        <w:t xml:space="preserve"> We use the term here to refer to how public money is spent, see: </w:t>
      </w:r>
      <w:hyperlink r:id="rId1" w:anchor="section-1" w:history="1">
        <w:r w:rsidRPr="005D44BF">
          <w:rPr>
            <w:rStyle w:val="Hyperlink"/>
          </w:rPr>
          <w:t>https://treasury.govt.nz/publications/guide/guide-appropriations-html#section-1</w:t>
        </w:r>
      </w:hyperlink>
      <w:r>
        <w:t xml:space="preserve"> </w:t>
      </w:r>
    </w:p>
  </w:footnote>
  <w:footnote w:id="2">
    <w:p w:rsidR="008D4741" w:rsidRDefault="008D4741" w:rsidP="00CE3659">
      <w:pPr>
        <w:pStyle w:val="FootnoteText"/>
      </w:pPr>
      <w:r>
        <w:rPr>
          <w:rStyle w:val="FootnoteReference"/>
        </w:rPr>
        <w:footnoteRef/>
      </w:r>
      <w:r>
        <w:t xml:space="preserve"> For a list of IT admin systems that we currently track, please refer to the iCAM technical report.</w:t>
      </w:r>
    </w:p>
  </w:footnote>
  <w:footnote w:id="3">
    <w:p w:rsidR="008D4741" w:rsidRDefault="008D4741" w:rsidP="00CE3659">
      <w:pPr>
        <w:pStyle w:val="FootnoteText"/>
      </w:pPr>
      <w:r>
        <w:rPr>
          <w:rStyle w:val="FootnoteReference"/>
        </w:rPr>
        <w:footnoteRef/>
      </w:r>
      <w:r>
        <w:t xml:space="preserve"> It is important to emphasise that quantitative counterfactual designs are not the only or primary evaluation method. To fully understand the effect of an intervention requires a mixed method approach. Specifically, we need additional information to help understand the context and operation of the intervention itself to fully explain why the intervention has the impacts that it does. Similarly, not all outcomes are always quantified in a way suitable for impact evaluation. </w:t>
      </w:r>
    </w:p>
  </w:footnote>
  <w:footnote w:id="4">
    <w:p w:rsidR="008D4741" w:rsidRDefault="008D4741" w:rsidP="00CE3659">
      <w:pPr>
        <w:pStyle w:val="FootnoteText"/>
      </w:pPr>
      <w:r>
        <w:rPr>
          <w:rStyle w:val="FootnoteReference"/>
        </w:rPr>
        <w:footnoteRef/>
      </w:r>
      <w:r>
        <w:t xml:space="preserve"> Within a randomised control trial, the treatment and control groups share the same statistical profile, not that each treatment group member has an identical twin in the control group.</w:t>
      </w:r>
    </w:p>
  </w:footnote>
  <w:footnote w:id="5">
    <w:p w:rsidR="008D4741" w:rsidRDefault="008D4741" w:rsidP="00CE3659">
      <w:pPr>
        <w:pStyle w:val="FootnoteText"/>
      </w:pPr>
      <w:r>
        <w:rPr>
          <w:rStyle w:val="FootnoteReference"/>
        </w:rPr>
        <w:footnoteRef/>
      </w:r>
      <w:r>
        <w:t xml:space="preserve"> This is usually a calendar year. So we identify all participants in an EA intervention in a given year (say 2018) and define everyone who did not participate in the intervention in 2018 as non-participants. </w:t>
      </w:r>
    </w:p>
  </w:footnote>
  <w:footnote w:id="6">
    <w:p w:rsidR="008D4741" w:rsidRDefault="008D4741" w:rsidP="00CE3659">
      <w:pPr>
        <w:pStyle w:val="FootnoteText"/>
      </w:pPr>
      <w:r>
        <w:rPr>
          <w:rStyle w:val="FootnoteReference"/>
        </w:rPr>
        <w:footnoteRef/>
      </w:r>
      <w:r>
        <w:t xml:space="preserve"> Lock-in refers to the phenomenon that, while on the intervention, participants are less likely to move into employment than the comparison group. As a result, when participants finish an intervention, their average time on benefit is longer than that of the comparison group. Therefore, if the intervention increases their employment prospects at completion it still takes time after completion before the intervention has a cumulative positive impac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8974C9DA"/>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FFFFFF89"/>
    <w:multiLevelType w:val="singleLevel"/>
    <w:tmpl w:val="746A7D74"/>
    <w:lvl w:ilvl="0">
      <w:start w:val="1"/>
      <w:numFmt w:val="bullet"/>
      <w:pStyle w:val="Bullet1"/>
      <w:lvlText w:val=""/>
      <w:lvlJc w:val="left"/>
      <w:pPr>
        <w:tabs>
          <w:tab w:val="num" w:pos="360"/>
        </w:tabs>
        <w:ind w:left="360" w:hanging="360"/>
      </w:pPr>
      <w:rPr>
        <w:rFonts w:ascii="Symbol" w:hAnsi="Symbol" w:hint="default"/>
      </w:rPr>
    </w:lvl>
  </w:abstractNum>
  <w:abstractNum w:abstractNumId="2">
    <w:nsid w:val="00C2453E"/>
    <w:multiLevelType w:val="multilevel"/>
    <w:tmpl w:val="922037D0"/>
    <w:styleLink w:val="RecList"/>
    <w:lvl w:ilvl="0">
      <w:start w:val="1"/>
      <w:numFmt w:val="decimal"/>
      <w:pStyle w:val="RecNumber"/>
      <w:lvlText w:val="%1"/>
      <w:lvlJc w:val="left"/>
      <w:pPr>
        <w:tabs>
          <w:tab w:val="num" w:pos="493"/>
        </w:tabs>
        <w:ind w:left="493" w:hanging="493"/>
      </w:pPr>
      <w:rPr>
        <w:rFonts w:hint="default"/>
      </w:rPr>
    </w:lvl>
    <w:lvl w:ilvl="1">
      <w:start w:val="1"/>
      <w:numFmt w:val="decimal"/>
      <w:pStyle w:val="RecLevel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3">
    <w:nsid w:val="0CC51FBB"/>
    <w:multiLevelType w:val="hybridMultilevel"/>
    <w:tmpl w:val="E29E6A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10D60A34"/>
    <w:multiLevelType w:val="hybridMultilevel"/>
    <w:tmpl w:val="0890FE1E"/>
    <w:lvl w:ilvl="0" w:tplc="4CAE0286">
      <w:start w:val="1"/>
      <w:numFmt w:val="bullet"/>
      <w:pStyle w:val="Bullet2"/>
      <w:lvlText w:val="o"/>
      <w:lvlJc w:val="left"/>
      <w:pPr>
        <w:tabs>
          <w:tab w:val="num" w:pos="797"/>
        </w:tabs>
        <w:ind w:left="797"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6">
    <w:nsid w:val="26681B1E"/>
    <w:multiLevelType w:val="hybridMultilevel"/>
    <w:tmpl w:val="028068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367019EC"/>
    <w:multiLevelType w:val="hybridMultilevel"/>
    <w:tmpl w:val="03260288"/>
    <w:lvl w:ilvl="0" w:tplc="B350801A">
      <w:start w:val="1"/>
      <w:numFmt w:val="decimal"/>
      <w:pStyle w:val="Numbering"/>
      <w:lvlText w:val="%1."/>
      <w:lvlJc w:val="left"/>
      <w:pPr>
        <w:ind w:left="720" w:hanging="360"/>
      </w:pPr>
      <w:rPr>
        <w:rFonts w:ascii="Verdana" w:hAnsi="Verdana"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nsid w:val="49A45A78"/>
    <w:multiLevelType w:val="hybridMultilevel"/>
    <w:tmpl w:val="E71A91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52612702"/>
    <w:multiLevelType w:val="multilevel"/>
    <w:tmpl w:val="99167DBA"/>
    <w:lvl w:ilvl="0">
      <w:start w:val="1"/>
      <w:numFmt w:val="decimal"/>
      <w:pStyle w:val="ReportBody"/>
      <w:lvlText w:val="%1"/>
      <w:lvlJc w:val="left"/>
      <w:pPr>
        <w:tabs>
          <w:tab w:val="num" w:pos="2666"/>
        </w:tabs>
        <w:ind w:left="2666" w:hanging="397"/>
      </w:pPr>
      <w:rPr>
        <w:rFonts w:hint="default"/>
        <w:b w:val="0"/>
        <w:i w:val="0"/>
        <w:color w:val="auto"/>
        <w:sz w:val="22"/>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10">
    <w:nsid w:val="58D950AB"/>
    <w:multiLevelType w:val="hybridMultilevel"/>
    <w:tmpl w:val="F282F1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5B3249AF"/>
    <w:multiLevelType w:val="hybridMultilevel"/>
    <w:tmpl w:val="86B42ED0"/>
    <w:lvl w:ilvl="0" w:tplc="14090001">
      <w:start w:val="1"/>
      <w:numFmt w:val="bullet"/>
      <w:lvlText w:val=""/>
      <w:lvlJc w:val="left"/>
      <w:pPr>
        <w:ind w:left="720" w:hanging="360"/>
      </w:pPr>
      <w:rPr>
        <w:rFonts w:ascii="Symbol" w:hAnsi="Symbol" w:hint="default"/>
      </w:rPr>
    </w:lvl>
    <w:lvl w:ilvl="1" w:tplc="6BFAC212">
      <w:numFmt w:val="bullet"/>
      <w:lvlText w:val="·"/>
      <w:lvlJc w:val="left"/>
      <w:pPr>
        <w:ind w:left="1440" w:hanging="360"/>
      </w:pPr>
      <w:rPr>
        <w:rFonts w:ascii="Verdana" w:eastAsia="Calibri" w:hAnsi="Verdana"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664940EF"/>
    <w:multiLevelType w:val="hybridMultilevel"/>
    <w:tmpl w:val="86803F3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nsid w:val="681F45B2"/>
    <w:multiLevelType w:val="hybridMultilevel"/>
    <w:tmpl w:val="32BEF5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734B43AA"/>
    <w:multiLevelType w:val="hybridMultilevel"/>
    <w:tmpl w:val="3D60019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78C5737B"/>
    <w:multiLevelType w:val="hybridMultilevel"/>
    <w:tmpl w:val="14DA38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9"/>
  </w:num>
  <w:num w:numId="5">
    <w:abstractNumId w:val="0"/>
  </w:num>
  <w:num w:numId="6">
    <w:abstractNumId w:val="7"/>
  </w:num>
  <w:num w:numId="7">
    <w:abstractNumId w:val="2"/>
  </w:num>
  <w:num w:numId="8">
    <w:abstractNumId w:val="13"/>
  </w:num>
  <w:num w:numId="9">
    <w:abstractNumId w:val="14"/>
  </w:num>
  <w:num w:numId="10">
    <w:abstractNumId w:val="15"/>
  </w:num>
  <w:num w:numId="11">
    <w:abstractNumId w:val="10"/>
  </w:num>
  <w:num w:numId="12">
    <w:abstractNumId w:val="11"/>
  </w:num>
  <w:num w:numId="13">
    <w:abstractNumId w:val="3"/>
  </w:num>
  <w:num w:numId="14">
    <w:abstractNumId w:val="12"/>
  </w:num>
  <w:num w:numId="15">
    <w:abstractNumId w:val="6"/>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NDAxNbI0MjMxNzNW0lEKTi0uzszPAykwrAUATji8UiwAAAA="/>
  </w:docVars>
  <w:rsids>
    <w:rsidRoot w:val="00F167CA"/>
    <w:rsid w:val="00000B4C"/>
    <w:rsid w:val="00003E49"/>
    <w:rsid w:val="00004BB0"/>
    <w:rsid w:val="000106D0"/>
    <w:rsid w:val="000130D7"/>
    <w:rsid w:val="000137A0"/>
    <w:rsid w:val="0001386F"/>
    <w:rsid w:val="00014C68"/>
    <w:rsid w:val="00016411"/>
    <w:rsid w:val="00025E8D"/>
    <w:rsid w:val="00033CCA"/>
    <w:rsid w:val="000345FA"/>
    <w:rsid w:val="000351B5"/>
    <w:rsid w:val="00037CB0"/>
    <w:rsid w:val="0004141D"/>
    <w:rsid w:val="00045B6D"/>
    <w:rsid w:val="00046520"/>
    <w:rsid w:val="00052628"/>
    <w:rsid w:val="00053906"/>
    <w:rsid w:val="00054961"/>
    <w:rsid w:val="00054C4C"/>
    <w:rsid w:val="00062750"/>
    <w:rsid w:val="00062CC3"/>
    <w:rsid w:val="00066AF6"/>
    <w:rsid w:val="0006701B"/>
    <w:rsid w:val="0007087C"/>
    <w:rsid w:val="00071EF1"/>
    <w:rsid w:val="000725F0"/>
    <w:rsid w:val="0007273E"/>
    <w:rsid w:val="000770E2"/>
    <w:rsid w:val="00080C1E"/>
    <w:rsid w:val="0008216B"/>
    <w:rsid w:val="0008332C"/>
    <w:rsid w:val="00086058"/>
    <w:rsid w:val="000874C9"/>
    <w:rsid w:val="000876C1"/>
    <w:rsid w:val="00090F17"/>
    <w:rsid w:val="00091294"/>
    <w:rsid w:val="00093D93"/>
    <w:rsid w:val="0009559C"/>
    <w:rsid w:val="000A2BEE"/>
    <w:rsid w:val="000A3473"/>
    <w:rsid w:val="000A5A8B"/>
    <w:rsid w:val="000B35EF"/>
    <w:rsid w:val="000B3F1C"/>
    <w:rsid w:val="000B40F2"/>
    <w:rsid w:val="000B5AFC"/>
    <w:rsid w:val="000C0AA1"/>
    <w:rsid w:val="000C31F6"/>
    <w:rsid w:val="000C66D3"/>
    <w:rsid w:val="000D01E9"/>
    <w:rsid w:val="000D0B39"/>
    <w:rsid w:val="000D4A0F"/>
    <w:rsid w:val="000D7464"/>
    <w:rsid w:val="000D7DF9"/>
    <w:rsid w:val="000E3BB9"/>
    <w:rsid w:val="000E54A1"/>
    <w:rsid w:val="000E7389"/>
    <w:rsid w:val="000F3653"/>
    <w:rsid w:val="000F3B2F"/>
    <w:rsid w:val="000F4036"/>
    <w:rsid w:val="000F4446"/>
    <w:rsid w:val="000F4E67"/>
    <w:rsid w:val="0010386B"/>
    <w:rsid w:val="00104D48"/>
    <w:rsid w:val="00106512"/>
    <w:rsid w:val="001065B9"/>
    <w:rsid w:val="00106AED"/>
    <w:rsid w:val="00110B0B"/>
    <w:rsid w:val="00117870"/>
    <w:rsid w:val="001215C6"/>
    <w:rsid w:val="0012176F"/>
    <w:rsid w:val="00122E97"/>
    <w:rsid w:val="00126260"/>
    <w:rsid w:val="00134FBE"/>
    <w:rsid w:val="00136BA4"/>
    <w:rsid w:val="001412BC"/>
    <w:rsid w:val="001432FB"/>
    <w:rsid w:val="00146247"/>
    <w:rsid w:val="0015055B"/>
    <w:rsid w:val="00151526"/>
    <w:rsid w:val="00152C2C"/>
    <w:rsid w:val="00154BA6"/>
    <w:rsid w:val="00157903"/>
    <w:rsid w:val="00161DDD"/>
    <w:rsid w:val="001758A2"/>
    <w:rsid w:val="00175917"/>
    <w:rsid w:val="00176B92"/>
    <w:rsid w:val="0017783D"/>
    <w:rsid w:val="001815C7"/>
    <w:rsid w:val="001827A5"/>
    <w:rsid w:val="00182B7A"/>
    <w:rsid w:val="00183AFA"/>
    <w:rsid w:val="00184FCD"/>
    <w:rsid w:val="00185A34"/>
    <w:rsid w:val="00187357"/>
    <w:rsid w:val="001A0D3A"/>
    <w:rsid w:val="001B04A8"/>
    <w:rsid w:val="001B4A52"/>
    <w:rsid w:val="001B6E80"/>
    <w:rsid w:val="001B7568"/>
    <w:rsid w:val="001B7836"/>
    <w:rsid w:val="001B7D25"/>
    <w:rsid w:val="001B7FAA"/>
    <w:rsid w:val="001C21E4"/>
    <w:rsid w:val="001C372C"/>
    <w:rsid w:val="001C4C77"/>
    <w:rsid w:val="001C56E1"/>
    <w:rsid w:val="001D157D"/>
    <w:rsid w:val="001D1F28"/>
    <w:rsid w:val="001D370F"/>
    <w:rsid w:val="001D3744"/>
    <w:rsid w:val="001D507A"/>
    <w:rsid w:val="001D6171"/>
    <w:rsid w:val="001E23C1"/>
    <w:rsid w:val="001E2841"/>
    <w:rsid w:val="001E343C"/>
    <w:rsid w:val="001E7BC0"/>
    <w:rsid w:val="001F0173"/>
    <w:rsid w:val="001F0E4E"/>
    <w:rsid w:val="001F2802"/>
    <w:rsid w:val="001F28C3"/>
    <w:rsid w:val="001F35FE"/>
    <w:rsid w:val="00203779"/>
    <w:rsid w:val="00203AE1"/>
    <w:rsid w:val="00205C9D"/>
    <w:rsid w:val="002061E7"/>
    <w:rsid w:val="00206E67"/>
    <w:rsid w:val="00210109"/>
    <w:rsid w:val="0021204B"/>
    <w:rsid w:val="00213DA6"/>
    <w:rsid w:val="00216302"/>
    <w:rsid w:val="00216BA5"/>
    <w:rsid w:val="002220A0"/>
    <w:rsid w:val="00224FD4"/>
    <w:rsid w:val="00226CE7"/>
    <w:rsid w:val="00230CA2"/>
    <w:rsid w:val="00233A63"/>
    <w:rsid w:val="00240974"/>
    <w:rsid w:val="0024157B"/>
    <w:rsid w:val="00241B4B"/>
    <w:rsid w:val="00242129"/>
    <w:rsid w:val="00244590"/>
    <w:rsid w:val="00245A2B"/>
    <w:rsid w:val="00247857"/>
    <w:rsid w:val="002517D3"/>
    <w:rsid w:val="002546D7"/>
    <w:rsid w:val="002563F9"/>
    <w:rsid w:val="00256A29"/>
    <w:rsid w:val="00261263"/>
    <w:rsid w:val="0026299E"/>
    <w:rsid w:val="002630AC"/>
    <w:rsid w:val="0026388F"/>
    <w:rsid w:val="00267BDE"/>
    <w:rsid w:val="00267C90"/>
    <w:rsid w:val="00272AA7"/>
    <w:rsid w:val="002755E2"/>
    <w:rsid w:val="0028078A"/>
    <w:rsid w:val="00283D04"/>
    <w:rsid w:val="00287F95"/>
    <w:rsid w:val="0029046A"/>
    <w:rsid w:val="002929E6"/>
    <w:rsid w:val="002A0768"/>
    <w:rsid w:val="002A0871"/>
    <w:rsid w:val="002B1676"/>
    <w:rsid w:val="002B1D89"/>
    <w:rsid w:val="002B67CF"/>
    <w:rsid w:val="002B7773"/>
    <w:rsid w:val="002C7EFE"/>
    <w:rsid w:val="002D0F86"/>
    <w:rsid w:val="002D1C62"/>
    <w:rsid w:val="002D34B3"/>
    <w:rsid w:val="002D7EBF"/>
    <w:rsid w:val="002E064F"/>
    <w:rsid w:val="002E1B47"/>
    <w:rsid w:val="002E22FC"/>
    <w:rsid w:val="002E2BBA"/>
    <w:rsid w:val="002F0183"/>
    <w:rsid w:val="002F3A0B"/>
    <w:rsid w:val="002F4708"/>
    <w:rsid w:val="002F5CFA"/>
    <w:rsid w:val="002F5EB8"/>
    <w:rsid w:val="002F6B1D"/>
    <w:rsid w:val="002F7F73"/>
    <w:rsid w:val="00304D9D"/>
    <w:rsid w:val="00305883"/>
    <w:rsid w:val="00305BFB"/>
    <w:rsid w:val="00306F86"/>
    <w:rsid w:val="003100E8"/>
    <w:rsid w:val="00310F61"/>
    <w:rsid w:val="00311438"/>
    <w:rsid w:val="00312697"/>
    <w:rsid w:val="00313C02"/>
    <w:rsid w:val="00314AA7"/>
    <w:rsid w:val="00314E6C"/>
    <w:rsid w:val="00317D0D"/>
    <w:rsid w:val="003217C3"/>
    <w:rsid w:val="003255C7"/>
    <w:rsid w:val="00327793"/>
    <w:rsid w:val="0033110F"/>
    <w:rsid w:val="00331939"/>
    <w:rsid w:val="003322F0"/>
    <w:rsid w:val="00332A37"/>
    <w:rsid w:val="00332D6F"/>
    <w:rsid w:val="00335F99"/>
    <w:rsid w:val="003423EB"/>
    <w:rsid w:val="00342C06"/>
    <w:rsid w:val="00343AEC"/>
    <w:rsid w:val="00343B0A"/>
    <w:rsid w:val="003505CE"/>
    <w:rsid w:val="00350E4F"/>
    <w:rsid w:val="003510BD"/>
    <w:rsid w:val="0035190D"/>
    <w:rsid w:val="00354EC2"/>
    <w:rsid w:val="00354F2D"/>
    <w:rsid w:val="00357483"/>
    <w:rsid w:val="003578B7"/>
    <w:rsid w:val="0036065C"/>
    <w:rsid w:val="00361A58"/>
    <w:rsid w:val="003660D4"/>
    <w:rsid w:val="00367F1C"/>
    <w:rsid w:val="00371794"/>
    <w:rsid w:val="003720C8"/>
    <w:rsid w:val="00373026"/>
    <w:rsid w:val="00377397"/>
    <w:rsid w:val="00380621"/>
    <w:rsid w:val="00381D80"/>
    <w:rsid w:val="0038350A"/>
    <w:rsid w:val="00384F0C"/>
    <w:rsid w:val="003854A3"/>
    <w:rsid w:val="00385CF5"/>
    <w:rsid w:val="0038611F"/>
    <w:rsid w:val="00386F6B"/>
    <w:rsid w:val="00387668"/>
    <w:rsid w:val="003929C9"/>
    <w:rsid w:val="003960C6"/>
    <w:rsid w:val="003A1ABF"/>
    <w:rsid w:val="003A4549"/>
    <w:rsid w:val="003A4DB1"/>
    <w:rsid w:val="003B0EA0"/>
    <w:rsid w:val="003B17B6"/>
    <w:rsid w:val="003B3EB6"/>
    <w:rsid w:val="003B5106"/>
    <w:rsid w:val="003B70CC"/>
    <w:rsid w:val="003C12E3"/>
    <w:rsid w:val="003C144A"/>
    <w:rsid w:val="003C56E8"/>
    <w:rsid w:val="003D109D"/>
    <w:rsid w:val="003D21EF"/>
    <w:rsid w:val="003D2BED"/>
    <w:rsid w:val="003D3E35"/>
    <w:rsid w:val="003D3E77"/>
    <w:rsid w:val="003D4C7D"/>
    <w:rsid w:val="003D69BD"/>
    <w:rsid w:val="003D7811"/>
    <w:rsid w:val="003E2DAD"/>
    <w:rsid w:val="003E4EC6"/>
    <w:rsid w:val="003F4A8F"/>
    <w:rsid w:val="00413417"/>
    <w:rsid w:val="00414605"/>
    <w:rsid w:val="00414E8A"/>
    <w:rsid w:val="00420AFE"/>
    <w:rsid w:val="004215E6"/>
    <w:rsid w:val="004227ED"/>
    <w:rsid w:val="004306E2"/>
    <w:rsid w:val="0043276F"/>
    <w:rsid w:val="00433C55"/>
    <w:rsid w:val="00440516"/>
    <w:rsid w:val="00441E63"/>
    <w:rsid w:val="00445BCE"/>
    <w:rsid w:val="00454F25"/>
    <w:rsid w:val="0045679E"/>
    <w:rsid w:val="004579D3"/>
    <w:rsid w:val="00457F80"/>
    <w:rsid w:val="00460E45"/>
    <w:rsid w:val="004620AE"/>
    <w:rsid w:val="004627EF"/>
    <w:rsid w:val="00462AB7"/>
    <w:rsid w:val="00465661"/>
    <w:rsid w:val="004664B3"/>
    <w:rsid w:val="00466D2F"/>
    <w:rsid w:val="004671B0"/>
    <w:rsid w:val="00467F77"/>
    <w:rsid w:val="00470CD3"/>
    <w:rsid w:val="00471823"/>
    <w:rsid w:val="00473944"/>
    <w:rsid w:val="00473EF9"/>
    <w:rsid w:val="0047453A"/>
    <w:rsid w:val="004774F4"/>
    <w:rsid w:val="00480294"/>
    <w:rsid w:val="004808B2"/>
    <w:rsid w:val="00487B29"/>
    <w:rsid w:val="00494130"/>
    <w:rsid w:val="004A05DC"/>
    <w:rsid w:val="004A1781"/>
    <w:rsid w:val="004A4A83"/>
    <w:rsid w:val="004A5400"/>
    <w:rsid w:val="004A58EE"/>
    <w:rsid w:val="004B0C2F"/>
    <w:rsid w:val="004B1139"/>
    <w:rsid w:val="004B2347"/>
    <w:rsid w:val="004B3A84"/>
    <w:rsid w:val="004B6DE8"/>
    <w:rsid w:val="004C0AC6"/>
    <w:rsid w:val="004C1AC4"/>
    <w:rsid w:val="004C32A7"/>
    <w:rsid w:val="004C5764"/>
    <w:rsid w:val="004D26B2"/>
    <w:rsid w:val="004D2E34"/>
    <w:rsid w:val="004D381B"/>
    <w:rsid w:val="004D6450"/>
    <w:rsid w:val="004E4A49"/>
    <w:rsid w:val="004F0996"/>
    <w:rsid w:val="004F58DE"/>
    <w:rsid w:val="0050010F"/>
    <w:rsid w:val="005034FF"/>
    <w:rsid w:val="00505B82"/>
    <w:rsid w:val="00506E74"/>
    <w:rsid w:val="0050752D"/>
    <w:rsid w:val="00514BD2"/>
    <w:rsid w:val="0052100F"/>
    <w:rsid w:val="0052393B"/>
    <w:rsid w:val="0052525C"/>
    <w:rsid w:val="00525DCF"/>
    <w:rsid w:val="00526FF9"/>
    <w:rsid w:val="00533E65"/>
    <w:rsid w:val="00534053"/>
    <w:rsid w:val="00535D82"/>
    <w:rsid w:val="00536901"/>
    <w:rsid w:val="0053788A"/>
    <w:rsid w:val="00537CA3"/>
    <w:rsid w:val="00541DA4"/>
    <w:rsid w:val="00543211"/>
    <w:rsid w:val="0054363A"/>
    <w:rsid w:val="00543E2C"/>
    <w:rsid w:val="00551BD6"/>
    <w:rsid w:val="005548C9"/>
    <w:rsid w:val="005548F5"/>
    <w:rsid w:val="00556495"/>
    <w:rsid w:val="005612C0"/>
    <w:rsid w:val="005614EE"/>
    <w:rsid w:val="00564A06"/>
    <w:rsid w:val="00565E62"/>
    <w:rsid w:val="0056681E"/>
    <w:rsid w:val="005717EB"/>
    <w:rsid w:val="00572AA9"/>
    <w:rsid w:val="005744E2"/>
    <w:rsid w:val="00581824"/>
    <w:rsid w:val="0058620D"/>
    <w:rsid w:val="00592741"/>
    <w:rsid w:val="00595906"/>
    <w:rsid w:val="00595BAC"/>
    <w:rsid w:val="005961EE"/>
    <w:rsid w:val="005A15D6"/>
    <w:rsid w:val="005A171A"/>
    <w:rsid w:val="005A7F60"/>
    <w:rsid w:val="005B11F9"/>
    <w:rsid w:val="005B14E5"/>
    <w:rsid w:val="005B153E"/>
    <w:rsid w:val="005B1A88"/>
    <w:rsid w:val="005B3EB7"/>
    <w:rsid w:val="005B47F1"/>
    <w:rsid w:val="005C0F50"/>
    <w:rsid w:val="005C7E68"/>
    <w:rsid w:val="005D3D29"/>
    <w:rsid w:val="005D530F"/>
    <w:rsid w:val="005E0E37"/>
    <w:rsid w:val="005E274A"/>
    <w:rsid w:val="005E4255"/>
    <w:rsid w:val="005E6FDD"/>
    <w:rsid w:val="005F402B"/>
    <w:rsid w:val="006015B0"/>
    <w:rsid w:val="006056AC"/>
    <w:rsid w:val="00611699"/>
    <w:rsid w:val="00611C62"/>
    <w:rsid w:val="00614ADA"/>
    <w:rsid w:val="006151A8"/>
    <w:rsid w:val="006168F9"/>
    <w:rsid w:val="00617A5E"/>
    <w:rsid w:val="006207F6"/>
    <w:rsid w:val="00620CA3"/>
    <w:rsid w:val="0062128F"/>
    <w:rsid w:val="00622895"/>
    <w:rsid w:val="00630A3B"/>
    <w:rsid w:val="00631AF0"/>
    <w:rsid w:val="00631D73"/>
    <w:rsid w:val="0063379C"/>
    <w:rsid w:val="00640B56"/>
    <w:rsid w:val="00641221"/>
    <w:rsid w:val="00643EE6"/>
    <w:rsid w:val="0064517E"/>
    <w:rsid w:val="00645A9F"/>
    <w:rsid w:val="00653D4B"/>
    <w:rsid w:val="00661A6D"/>
    <w:rsid w:val="00662131"/>
    <w:rsid w:val="006632B4"/>
    <w:rsid w:val="00666F0F"/>
    <w:rsid w:val="006670A8"/>
    <w:rsid w:val="006751B9"/>
    <w:rsid w:val="006808C8"/>
    <w:rsid w:val="00682B51"/>
    <w:rsid w:val="0068605A"/>
    <w:rsid w:val="00686B1F"/>
    <w:rsid w:val="00692480"/>
    <w:rsid w:val="00694EEB"/>
    <w:rsid w:val="006955EF"/>
    <w:rsid w:val="00695613"/>
    <w:rsid w:val="00695C79"/>
    <w:rsid w:val="006A39FA"/>
    <w:rsid w:val="006A5415"/>
    <w:rsid w:val="006B052C"/>
    <w:rsid w:val="006B65C2"/>
    <w:rsid w:val="006C042E"/>
    <w:rsid w:val="006C142D"/>
    <w:rsid w:val="006C1A93"/>
    <w:rsid w:val="006C5027"/>
    <w:rsid w:val="006D163D"/>
    <w:rsid w:val="006D58CC"/>
    <w:rsid w:val="006E3E56"/>
    <w:rsid w:val="006E4402"/>
    <w:rsid w:val="006F0142"/>
    <w:rsid w:val="006F5707"/>
    <w:rsid w:val="006F73ED"/>
    <w:rsid w:val="0070040B"/>
    <w:rsid w:val="00702F1E"/>
    <w:rsid w:val="00703DB6"/>
    <w:rsid w:val="00705B96"/>
    <w:rsid w:val="00711D95"/>
    <w:rsid w:val="00715E81"/>
    <w:rsid w:val="00716C5D"/>
    <w:rsid w:val="00716E04"/>
    <w:rsid w:val="0072057E"/>
    <w:rsid w:val="00721188"/>
    <w:rsid w:val="00721ECD"/>
    <w:rsid w:val="0072413D"/>
    <w:rsid w:val="00724ECC"/>
    <w:rsid w:val="00730B09"/>
    <w:rsid w:val="007313C8"/>
    <w:rsid w:val="00731C5F"/>
    <w:rsid w:val="00732419"/>
    <w:rsid w:val="00733179"/>
    <w:rsid w:val="0074560C"/>
    <w:rsid w:val="00745F24"/>
    <w:rsid w:val="007471D7"/>
    <w:rsid w:val="00747A6C"/>
    <w:rsid w:val="00747A72"/>
    <w:rsid w:val="007525AF"/>
    <w:rsid w:val="00753447"/>
    <w:rsid w:val="007539E2"/>
    <w:rsid w:val="0076016E"/>
    <w:rsid w:val="00760C5B"/>
    <w:rsid w:val="00762480"/>
    <w:rsid w:val="007628A4"/>
    <w:rsid w:val="00763F68"/>
    <w:rsid w:val="00773D98"/>
    <w:rsid w:val="00775207"/>
    <w:rsid w:val="007814CC"/>
    <w:rsid w:val="007838D4"/>
    <w:rsid w:val="007839A3"/>
    <w:rsid w:val="007877BA"/>
    <w:rsid w:val="00790D40"/>
    <w:rsid w:val="00791C22"/>
    <w:rsid w:val="0079230D"/>
    <w:rsid w:val="00795DBD"/>
    <w:rsid w:val="00795FE7"/>
    <w:rsid w:val="007961E1"/>
    <w:rsid w:val="007A0A30"/>
    <w:rsid w:val="007A4E5A"/>
    <w:rsid w:val="007A6DDC"/>
    <w:rsid w:val="007B201A"/>
    <w:rsid w:val="007C1BA2"/>
    <w:rsid w:val="007D04F0"/>
    <w:rsid w:val="007D139B"/>
    <w:rsid w:val="007F0CB9"/>
    <w:rsid w:val="007F1615"/>
    <w:rsid w:val="007F3506"/>
    <w:rsid w:val="007F679F"/>
    <w:rsid w:val="007F766C"/>
    <w:rsid w:val="00801F99"/>
    <w:rsid w:val="0080242E"/>
    <w:rsid w:val="0080498F"/>
    <w:rsid w:val="00817B9C"/>
    <w:rsid w:val="00821A10"/>
    <w:rsid w:val="00831933"/>
    <w:rsid w:val="00834B5A"/>
    <w:rsid w:val="008432FD"/>
    <w:rsid w:val="00845E9E"/>
    <w:rsid w:val="00847AFC"/>
    <w:rsid w:val="00860654"/>
    <w:rsid w:val="0086092E"/>
    <w:rsid w:val="00866A6D"/>
    <w:rsid w:val="00870629"/>
    <w:rsid w:val="00871418"/>
    <w:rsid w:val="00875830"/>
    <w:rsid w:val="00875E4E"/>
    <w:rsid w:val="00880A8D"/>
    <w:rsid w:val="00881555"/>
    <w:rsid w:val="0088693F"/>
    <w:rsid w:val="0089024F"/>
    <w:rsid w:val="0089060C"/>
    <w:rsid w:val="00890933"/>
    <w:rsid w:val="00893508"/>
    <w:rsid w:val="008963ED"/>
    <w:rsid w:val="008A5A53"/>
    <w:rsid w:val="008A67D5"/>
    <w:rsid w:val="008B45C0"/>
    <w:rsid w:val="008C1EB5"/>
    <w:rsid w:val="008C397C"/>
    <w:rsid w:val="008C39BE"/>
    <w:rsid w:val="008C4B1D"/>
    <w:rsid w:val="008C4C83"/>
    <w:rsid w:val="008C5D56"/>
    <w:rsid w:val="008D297F"/>
    <w:rsid w:val="008D4741"/>
    <w:rsid w:val="008D5BA9"/>
    <w:rsid w:val="008E15C0"/>
    <w:rsid w:val="008E3DEF"/>
    <w:rsid w:val="008E43B5"/>
    <w:rsid w:val="008E72B9"/>
    <w:rsid w:val="008F3FC4"/>
    <w:rsid w:val="008F56FB"/>
    <w:rsid w:val="008F5E31"/>
    <w:rsid w:val="00903467"/>
    <w:rsid w:val="00904BB4"/>
    <w:rsid w:val="00906EAA"/>
    <w:rsid w:val="00910901"/>
    <w:rsid w:val="00912BC1"/>
    <w:rsid w:val="00912FC7"/>
    <w:rsid w:val="00917A63"/>
    <w:rsid w:val="00924039"/>
    <w:rsid w:val="00924A58"/>
    <w:rsid w:val="00925C2F"/>
    <w:rsid w:val="009271BB"/>
    <w:rsid w:val="0093722B"/>
    <w:rsid w:val="009377B9"/>
    <w:rsid w:val="00937C36"/>
    <w:rsid w:val="00937C46"/>
    <w:rsid w:val="00947A9D"/>
    <w:rsid w:val="00947BEB"/>
    <w:rsid w:val="0095343F"/>
    <w:rsid w:val="00953A5D"/>
    <w:rsid w:val="009540A0"/>
    <w:rsid w:val="0095508F"/>
    <w:rsid w:val="00956397"/>
    <w:rsid w:val="00960BE9"/>
    <w:rsid w:val="0096129B"/>
    <w:rsid w:val="0096571C"/>
    <w:rsid w:val="00970AD3"/>
    <w:rsid w:val="00970DD2"/>
    <w:rsid w:val="0097617A"/>
    <w:rsid w:val="00980289"/>
    <w:rsid w:val="009851A0"/>
    <w:rsid w:val="00986889"/>
    <w:rsid w:val="00990659"/>
    <w:rsid w:val="00993F64"/>
    <w:rsid w:val="0099545A"/>
    <w:rsid w:val="009966EF"/>
    <w:rsid w:val="009A0AE2"/>
    <w:rsid w:val="009A256E"/>
    <w:rsid w:val="009A550C"/>
    <w:rsid w:val="009A6678"/>
    <w:rsid w:val="009A6C4B"/>
    <w:rsid w:val="009A73EC"/>
    <w:rsid w:val="009C4813"/>
    <w:rsid w:val="009C4DDB"/>
    <w:rsid w:val="009C77F9"/>
    <w:rsid w:val="009C7FED"/>
    <w:rsid w:val="009D15F1"/>
    <w:rsid w:val="009D17A9"/>
    <w:rsid w:val="009D2B10"/>
    <w:rsid w:val="009D41D9"/>
    <w:rsid w:val="009D6FC5"/>
    <w:rsid w:val="009E20F2"/>
    <w:rsid w:val="009E2A3C"/>
    <w:rsid w:val="009E3D6F"/>
    <w:rsid w:val="009E470D"/>
    <w:rsid w:val="009F034E"/>
    <w:rsid w:val="009F2A0E"/>
    <w:rsid w:val="009F305E"/>
    <w:rsid w:val="009F543B"/>
    <w:rsid w:val="009F6FFB"/>
    <w:rsid w:val="00A014BC"/>
    <w:rsid w:val="00A0221A"/>
    <w:rsid w:val="00A072CD"/>
    <w:rsid w:val="00A07C91"/>
    <w:rsid w:val="00A07D78"/>
    <w:rsid w:val="00A143CC"/>
    <w:rsid w:val="00A16CAD"/>
    <w:rsid w:val="00A17541"/>
    <w:rsid w:val="00A21178"/>
    <w:rsid w:val="00A25B84"/>
    <w:rsid w:val="00A32675"/>
    <w:rsid w:val="00A341A6"/>
    <w:rsid w:val="00A35350"/>
    <w:rsid w:val="00A366BB"/>
    <w:rsid w:val="00A36FE3"/>
    <w:rsid w:val="00A43896"/>
    <w:rsid w:val="00A4748A"/>
    <w:rsid w:val="00A517EE"/>
    <w:rsid w:val="00A54A59"/>
    <w:rsid w:val="00A55739"/>
    <w:rsid w:val="00A57659"/>
    <w:rsid w:val="00A619D9"/>
    <w:rsid w:val="00A6244E"/>
    <w:rsid w:val="00A63F11"/>
    <w:rsid w:val="00A64D7B"/>
    <w:rsid w:val="00A7274F"/>
    <w:rsid w:val="00A7378D"/>
    <w:rsid w:val="00A761A5"/>
    <w:rsid w:val="00A77F71"/>
    <w:rsid w:val="00A8427F"/>
    <w:rsid w:val="00A84874"/>
    <w:rsid w:val="00A84B98"/>
    <w:rsid w:val="00A85A50"/>
    <w:rsid w:val="00A879F7"/>
    <w:rsid w:val="00A901EE"/>
    <w:rsid w:val="00A90F65"/>
    <w:rsid w:val="00A91FC8"/>
    <w:rsid w:val="00A95D6A"/>
    <w:rsid w:val="00A97F5D"/>
    <w:rsid w:val="00AA1810"/>
    <w:rsid w:val="00AA266A"/>
    <w:rsid w:val="00AA3C31"/>
    <w:rsid w:val="00AA582A"/>
    <w:rsid w:val="00AA5A05"/>
    <w:rsid w:val="00AB0383"/>
    <w:rsid w:val="00AB07EA"/>
    <w:rsid w:val="00AB1527"/>
    <w:rsid w:val="00AB4FA1"/>
    <w:rsid w:val="00AC4F02"/>
    <w:rsid w:val="00AC5F28"/>
    <w:rsid w:val="00AC6033"/>
    <w:rsid w:val="00AC71AD"/>
    <w:rsid w:val="00AE30EF"/>
    <w:rsid w:val="00AE5140"/>
    <w:rsid w:val="00AF09BC"/>
    <w:rsid w:val="00AF6AD1"/>
    <w:rsid w:val="00B0242D"/>
    <w:rsid w:val="00B05301"/>
    <w:rsid w:val="00B0620D"/>
    <w:rsid w:val="00B064A9"/>
    <w:rsid w:val="00B0656A"/>
    <w:rsid w:val="00B06BEF"/>
    <w:rsid w:val="00B10E4C"/>
    <w:rsid w:val="00B11480"/>
    <w:rsid w:val="00B14884"/>
    <w:rsid w:val="00B156F4"/>
    <w:rsid w:val="00B174C6"/>
    <w:rsid w:val="00B208FC"/>
    <w:rsid w:val="00B20975"/>
    <w:rsid w:val="00B2693D"/>
    <w:rsid w:val="00B306D2"/>
    <w:rsid w:val="00B332EA"/>
    <w:rsid w:val="00B344A4"/>
    <w:rsid w:val="00B3540C"/>
    <w:rsid w:val="00B372C2"/>
    <w:rsid w:val="00B41635"/>
    <w:rsid w:val="00B418F8"/>
    <w:rsid w:val="00B443DA"/>
    <w:rsid w:val="00B45913"/>
    <w:rsid w:val="00B45FC1"/>
    <w:rsid w:val="00B47CC6"/>
    <w:rsid w:val="00B50162"/>
    <w:rsid w:val="00B52DBC"/>
    <w:rsid w:val="00B5357A"/>
    <w:rsid w:val="00B62DAE"/>
    <w:rsid w:val="00B63606"/>
    <w:rsid w:val="00B636C9"/>
    <w:rsid w:val="00B65239"/>
    <w:rsid w:val="00B66FE9"/>
    <w:rsid w:val="00B67445"/>
    <w:rsid w:val="00B71FEA"/>
    <w:rsid w:val="00B72E37"/>
    <w:rsid w:val="00B765A1"/>
    <w:rsid w:val="00B77CFD"/>
    <w:rsid w:val="00B8793F"/>
    <w:rsid w:val="00B92218"/>
    <w:rsid w:val="00BA0B04"/>
    <w:rsid w:val="00BA374E"/>
    <w:rsid w:val="00BA4777"/>
    <w:rsid w:val="00BA5AB3"/>
    <w:rsid w:val="00BB48D3"/>
    <w:rsid w:val="00BC1F06"/>
    <w:rsid w:val="00BC29D8"/>
    <w:rsid w:val="00BC4B19"/>
    <w:rsid w:val="00BC6689"/>
    <w:rsid w:val="00BD1AE2"/>
    <w:rsid w:val="00BD34D0"/>
    <w:rsid w:val="00BD6D8F"/>
    <w:rsid w:val="00BD7D54"/>
    <w:rsid w:val="00BE5146"/>
    <w:rsid w:val="00BE6193"/>
    <w:rsid w:val="00BE692C"/>
    <w:rsid w:val="00BE7504"/>
    <w:rsid w:val="00BF1C40"/>
    <w:rsid w:val="00BF207C"/>
    <w:rsid w:val="00BF2B8F"/>
    <w:rsid w:val="00BF421A"/>
    <w:rsid w:val="00BF53C3"/>
    <w:rsid w:val="00BF55E3"/>
    <w:rsid w:val="00BF5817"/>
    <w:rsid w:val="00BF6C51"/>
    <w:rsid w:val="00BF6F56"/>
    <w:rsid w:val="00C03E08"/>
    <w:rsid w:val="00C21D5C"/>
    <w:rsid w:val="00C24EE2"/>
    <w:rsid w:val="00C32537"/>
    <w:rsid w:val="00C335EE"/>
    <w:rsid w:val="00C34A1B"/>
    <w:rsid w:val="00C34ACB"/>
    <w:rsid w:val="00C34FD3"/>
    <w:rsid w:val="00C352FB"/>
    <w:rsid w:val="00C35608"/>
    <w:rsid w:val="00C3573E"/>
    <w:rsid w:val="00C41294"/>
    <w:rsid w:val="00C438A3"/>
    <w:rsid w:val="00C5215F"/>
    <w:rsid w:val="00C54C74"/>
    <w:rsid w:val="00C56A51"/>
    <w:rsid w:val="00C611B2"/>
    <w:rsid w:val="00C63100"/>
    <w:rsid w:val="00C64095"/>
    <w:rsid w:val="00C66261"/>
    <w:rsid w:val="00C675C1"/>
    <w:rsid w:val="00C67C1A"/>
    <w:rsid w:val="00C67C42"/>
    <w:rsid w:val="00C67FB6"/>
    <w:rsid w:val="00C70835"/>
    <w:rsid w:val="00C71D76"/>
    <w:rsid w:val="00C74A97"/>
    <w:rsid w:val="00C7578E"/>
    <w:rsid w:val="00C80743"/>
    <w:rsid w:val="00C807DB"/>
    <w:rsid w:val="00C82111"/>
    <w:rsid w:val="00C84838"/>
    <w:rsid w:val="00C86D0D"/>
    <w:rsid w:val="00C870EA"/>
    <w:rsid w:val="00C87C12"/>
    <w:rsid w:val="00C9233D"/>
    <w:rsid w:val="00C92B30"/>
    <w:rsid w:val="00C92B40"/>
    <w:rsid w:val="00C93A37"/>
    <w:rsid w:val="00C93A84"/>
    <w:rsid w:val="00C93F62"/>
    <w:rsid w:val="00CA5D7C"/>
    <w:rsid w:val="00CB062E"/>
    <w:rsid w:val="00CB4106"/>
    <w:rsid w:val="00CB4A28"/>
    <w:rsid w:val="00CB5018"/>
    <w:rsid w:val="00CB687B"/>
    <w:rsid w:val="00CB774D"/>
    <w:rsid w:val="00CC03F0"/>
    <w:rsid w:val="00CC5235"/>
    <w:rsid w:val="00CC5848"/>
    <w:rsid w:val="00CC6628"/>
    <w:rsid w:val="00CC6F77"/>
    <w:rsid w:val="00CD1161"/>
    <w:rsid w:val="00CD4ACC"/>
    <w:rsid w:val="00CD70F1"/>
    <w:rsid w:val="00CE0456"/>
    <w:rsid w:val="00CE053D"/>
    <w:rsid w:val="00CE157E"/>
    <w:rsid w:val="00CE3659"/>
    <w:rsid w:val="00CE4832"/>
    <w:rsid w:val="00CE4F3D"/>
    <w:rsid w:val="00CF18E7"/>
    <w:rsid w:val="00CF3556"/>
    <w:rsid w:val="00D01F34"/>
    <w:rsid w:val="00D03D94"/>
    <w:rsid w:val="00D06FB8"/>
    <w:rsid w:val="00D12457"/>
    <w:rsid w:val="00D13D82"/>
    <w:rsid w:val="00D13FC4"/>
    <w:rsid w:val="00D14257"/>
    <w:rsid w:val="00D142DB"/>
    <w:rsid w:val="00D155B7"/>
    <w:rsid w:val="00D177C8"/>
    <w:rsid w:val="00D25A12"/>
    <w:rsid w:val="00D30700"/>
    <w:rsid w:val="00D31036"/>
    <w:rsid w:val="00D34EA0"/>
    <w:rsid w:val="00D36279"/>
    <w:rsid w:val="00D40993"/>
    <w:rsid w:val="00D41910"/>
    <w:rsid w:val="00D45185"/>
    <w:rsid w:val="00D51B77"/>
    <w:rsid w:val="00D55779"/>
    <w:rsid w:val="00D60E69"/>
    <w:rsid w:val="00D638DF"/>
    <w:rsid w:val="00D642D0"/>
    <w:rsid w:val="00D6537C"/>
    <w:rsid w:val="00D671FF"/>
    <w:rsid w:val="00D723FB"/>
    <w:rsid w:val="00D7384F"/>
    <w:rsid w:val="00D73B95"/>
    <w:rsid w:val="00D806E7"/>
    <w:rsid w:val="00D839C0"/>
    <w:rsid w:val="00D8664E"/>
    <w:rsid w:val="00D91329"/>
    <w:rsid w:val="00D94964"/>
    <w:rsid w:val="00D9526A"/>
    <w:rsid w:val="00D95BD4"/>
    <w:rsid w:val="00D96B00"/>
    <w:rsid w:val="00D976B4"/>
    <w:rsid w:val="00DA23A1"/>
    <w:rsid w:val="00DA48F9"/>
    <w:rsid w:val="00DA7765"/>
    <w:rsid w:val="00DB01CC"/>
    <w:rsid w:val="00DB4A19"/>
    <w:rsid w:val="00DC2D4E"/>
    <w:rsid w:val="00DC4A90"/>
    <w:rsid w:val="00DC50C1"/>
    <w:rsid w:val="00DC548B"/>
    <w:rsid w:val="00DD4188"/>
    <w:rsid w:val="00DD48AC"/>
    <w:rsid w:val="00DD6791"/>
    <w:rsid w:val="00DD7526"/>
    <w:rsid w:val="00DE2E24"/>
    <w:rsid w:val="00DE3859"/>
    <w:rsid w:val="00DE4050"/>
    <w:rsid w:val="00DF25E4"/>
    <w:rsid w:val="00DF3B19"/>
    <w:rsid w:val="00DF638A"/>
    <w:rsid w:val="00E01E63"/>
    <w:rsid w:val="00E21268"/>
    <w:rsid w:val="00E2220D"/>
    <w:rsid w:val="00E22DB2"/>
    <w:rsid w:val="00E27105"/>
    <w:rsid w:val="00E3552B"/>
    <w:rsid w:val="00E35CFC"/>
    <w:rsid w:val="00E35D19"/>
    <w:rsid w:val="00E36B24"/>
    <w:rsid w:val="00E4041E"/>
    <w:rsid w:val="00E40AC9"/>
    <w:rsid w:val="00E40DE5"/>
    <w:rsid w:val="00E433DA"/>
    <w:rsid w:val="00E435C0"/>
    <w:rsid w:val="00E44BAD"/>
    <w:rsid w:val="00E45067"/>
    <w:rsid w:val="00E4617B"/>
    <w:rsid w:val="00E528A9"/>
    <w:rsid w:val="00E52AB9"/>
    <w:rsid w:val="00E60D25"/>
    <w:rsid w:val="00E61626"/>
    <w:rsid w:val="00E6551C"/>
    <w:rsid w:val="00E65C2E"/>
    <w:rsid w:val="00E6607C"/>
    <w:rsid w:val="00E671C3"/>
    <w:rsid w:val="00E676F1"/>
    <w:rsid w:val="00E67E08"/>
    <w:rsid w:val="00E725DE"/>
    <w:rsid w:val="00E7371C"/>
    <w:rsid w:val="00E81ECB"/>
    <w:rsid w:val="00E82E7B"/>
    <w:rsid w:val="00E90142"/>
    <w:rsid w:val="00E91F49"/>
    <w:rsid w:val="00E9269E"/>
    <w:rsid w:val="00E92B0B"/>
    <w:rsid w:val="00E955A3"/>
    <w:rsid w:val="00E95B3E"/>
    <w:rsid w:val="00E97522"/>
    <w:rsid w:val="00EA539C"/>
    <w:rsid w:val="00EA53C0"/>
    <w:rsid w:val="00EA55BA"/>
    <w:rsid w:val="00EB0FAD"/>
    <w:rsid w:val="00EB3229"/>
    <w:rsid w:val="00EB3D5A"/>
    <w:rsid w:val="00EB6708"/>
    <w:rsid w:val="00EC28CF"/>
    <w:rsid w:val="00EC2CE7"/>
    <w:rsid w:val="00EC43B7"/>
    <w:rsid w:val="00EC46DD"/>
    <w:rsid w:val="00EC6400"/>
    <w:rsid w:val="00EC7F89"/>
    <w:rsid w:val="00ED3ACF"/>
    <w:rsid w:val="00ED3CCA"/>
    <w:rsid w:val="00ED43CC"/>
    <w:rsid w:val="00EE1694"/>
    <w:rsid w:val="00EE59DB"/>
    <w:rsid w:val="00EE66A1"/>
    <w:rsid w:val="00EF012B"/>
    <w:rsid w:val="00EF432C"/>
    <w:rsid w:val="00F0098F"/>
    <w:rsid w:val="00F05700"/>
    <w:rsid w:val="00F0678F"/>
    <w:rsid w:val="00F06EE8"/>
    <w:rsid w:val="00F07349"/>
    <w:rsid w:val="00F106AD"/>
    <w:rsid w:val="00F13302"/>
    <w:rsid w:val="00F167CA"/>
    <w:rsid w:val="00F17907"/>
    <w:rsid w:val="00F22AE5"/>
    <w:rsid w:val="00F24924"/>
    <w:rsid w:val="00F24AB3"/>
    <w:rsid w:val="00F251CF"/>
    <w:rsid w:val="00F276D2"/>
    <w:rsid w:val="00F2783A"/>
    <w:rsid w:val="00F32FB2"/>
    <w:rsid w:val="00F40D27"/>
    <w:rsid w:val="00F434F9"/>
    <w:rsid w:val="00F44409"/>
    <w:rsid w:val="00F4688D"/>
    <w:rsid w:val="00F56333"/>
    <w:rsid w:val="00F618FA"/>
    <w:rsid w:val="00F637F2"/>
    <w:rsid w:val="00F63E18"/>
    <w:rsid w:val="00F66573"/>
    <w:rsid w:val="00F66F5B"/>
    <w:rsid w:val="00F67DDA"/>
    <w:rsid w:val="00F81587"/>
    <w:rsid w:val="00F816D2"/>
    <w:rsid w:val="00F842F6"/>
    <w:rsid w:val="00F84BF6"/>
    <w:rsid w:val="00F87F64"/>
    <w:rsid w:val="00F9217C"/>
    <w:rsid w:val="00F926FD"/>
    <w:rsid w:val="00F940BA"/>
    <w:rsid w:val="00F94B16"/>
    <w:rsid w:val="00F959F3"/>
    <w:rsid w:val="00F967DE"/>
    <w:rsid w:val="00FA1003"/>
    <w:rsid w:val="00FA5036"/>
    <w:rsid w:val="00FA64C9"/>
    <w:rsid w:val="00FA6AF7"/>
    <w:rsid w:val="00FB0D02"/>
    <w:rsid w:val="00FB0D4F"/>
    <w:rsid w:val="00FB2128"/>
    <w:rsid w:val="00FB2562"/>
    <w:rsid w:val="00FB687D"/>
    <w:rsid w:val="00FC0A38"/>
    <w:rsid w:val="00FC29F9"/>
    <w:rsid w:val="00FC3339"/>
    <w:rsid w:val="00FC3E7C"/>
    <w:rsid w:val="00FC46FC"/>
    <w:rsid w:val="00FC5093"/>
    <w:rsid w:val="00FC7E74"/>
    <w:rsid w:val="00FD0543"/>
    <w:rsid w:val="00FD1B5A"/>
    <w:rsid w:val="00FD2DCB"/>
    <w:rsid w:val="00FD530F"/>
    <w:rsid w:val="00FD55BC"/>
    <w:rsid w:val="00FE0615"/>
    <w:rsid w:val="00FE40CB"/>
    <w:rsid w:val="00FE655C"/>
    <w:rsid w:val="00FE69B2"/>
    <w:rsid w:val="00FF57C3"/>
    <w:rsid w:val="00FF5D05"/>
    <w:rsid w:val="00FF77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qFormat="1"/>
    <w:lsdException w:name="heading 4" w:semiHidden="0" w:qFormat="1"/>
    <w:lsdException w:name="heading 5" w:uiPriority="9"/>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0" w:qFormat="1"/>
    <w:lsdException w:name="footnote reference" w:uiPriority="0"/>
    <w:lsdException w:name="macro" w:unhideWhenUsed="0"/>
    <w:lsdException w:name="List" w:semiHidden="0"/>
    <w:lsdException w:name="List Bullet" w:semiHidden="0" w:unhideWhenUsed="0"/>
    <w:lsdException w:name="List Number" w:unhideWhenUsed="0"/>
    <w:lsdException w:name="List 2" w:semiHidden="0"/>
    <w:lsdException w:name="List 3" w:semiHidden="0"/>
    <w:lsdException w:name="List Bullet 2" w:semiHidden="0"/>
    <w:lsdException w:name="List Bullet 5" w:uiPriority="0"/>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locked="1" w:semiHidden="0" w:uiPriority="20" w:unhideWhenUsed="0"/>
    <w:lsdException w:name="Balloon Text"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unhideWhenUsed="0"/>
    <w:lsdException w:name="TOC Heading" w:uiPriority="39" w:unhideWhenUsed="0" w:qFormat="1"/>
  </w:latentStyles>
  <w:style w:type="paragraph" w:default="1" w:styleId="Normal">
    <w:name w:val="Normal"/>
    <w:qFormat/>
    <w:rsid w:val="002A0871"/>
    <w:pPr>
      <w:spacing w:after="120" w:line="288" w:lineRule="auto"/>
    </w:pPr>
    <w:rPr>
      <w:rFonts w:ascii="Verdana" w:hAnsi="Verdana" w:cs="Arial"/>
      <w:kern w:val="28"/>
    </w:rPr>
  </w:style>
  <w:style w:type="paragraph" w:styleId="Heading1">
    <w:name w:val="heading 1"/>
    <w:basedOn w:val="Normal"/>
    <w:next w:val="Normal"/>
    <w:link w:val="Heading1Char"/>
    <w:uiPriority w:val="99"/>
    <w:qFormat/>
    <w:rsid w:val="00F63E18"/>
    <w:pPr>
      <w:keepNext/>
      <w:keepLines/>
      <w:pBdr>
        <w:bottom w:val="single" w:sz="4" w:space="1" w:color="121F6B"/>
      </w:pBdr>
      <w:spacing w:before="360" w:after="2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AC5F28"/>
    <w:pPr>
      <w:keepNext/>
      <w:spacing w:before="240"/>
      <w:outlineLvl w:val="1"/>
    </w:pPr>
    <w:rPr>
      <w:b/>
      <w:sz w:val="28"/>
      <w:szCs w:val="28"/>
    </w:rPr>
  </w:style>
  <w:style w:type="paragraph" w:styleId="Heading3">
    <w:name w:val="heading 3"/>
    <w:basedOn w:val="Normal"/>
    <w:next w:val="Normal"/>
    <w:link w:val="Heading3Char"/>
    <w:uiPriority w:val="99"/>
    <w:qFormat/>
    <w:rsid w:val="007814CC"/>
    <w:pPr>
      <w:keepNext/>
      <w:keepLines/>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D155B7"/>
    <w:pPr>
      <w:keepNext/>
      <w:keepLines/>
      <w:spacing w:before="120" w:after="60"/>
      <w:outlineLvl w:val="3"/>
    </w:pPr>
    <w:rPr>
      <w:rFonts w:eastAsiaTheme="majorEastAsia" w:cs="Times New Roman"/>
      <w:b/>
      <w:bCs/>
      <w:i/>
      <w:iCs/>
      <w:kern w:val="0"/>
      <w:sz w:val="22"/>
    </w:rPr>
  </w:style>
  <w:style w:type="paragraph" w:styleId="Heading5">
    <w:name w:val="heading 5"/>
    <w:basedOn w:val="Normal"/>
    <w:next w:val="Normal"/>
    <w:link w:val="Heading5Char"/>
    <w:uiPriority w:val="9"/>
    <w:semiHidden/>
    <w:unhideWhenUsed/>
    <w:rsid w:val="00F167C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EC28C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EC28C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EC28CF"/>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locked/>
    <w:rsid w:val="00EC28CF"/>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63E18"/>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AC5F28"/>
    <w:rPr>
      <w:rFonts w:ascii="Verdana" w:hAnsi="Verdana" w:cs="Arial"/>
      <w:b/>
      <w:kern w:val="28"/>
      <w:sz w:val="28"/>
      <w:szCs w:val="28"/>
    </w:rPr>
  </w:style>
  <w:style w:type="character" w:customStyle="1" w:styleId="Heading3Char">
    <w:name w:val="Heading 3 Char"/>
    <w:basedOn w:val="DefaultParagraphFont"/>
    <w:link w:val="Heading3"/>
    <w:uiPriority w:val="99"/>
    <w:rsid w:val="007814CC"/>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D155B7"/>
    <w:rPr>
      <w:rFonts w:ascii="Verdana" w:eastAsiaTheme="majorEastAsia" w:hAnsi="Verdana"/>
      <w:b/>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1"/>
      </w:numPr>
      <w:tabs>
        <w:tab w:val="num" w:pos="2520"/>
      </w:tabs>
      <w:ind w:left="2232" w:hanging="792"/>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3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2"/>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6A5415"/>
    <w:pPr>
      <w:numPr>
        <w:numId w:val="3"/>
      </w:numPr>
      <w:tabs>
        <w:tab w:val="clear" w:pos="797"/>
      </w:tabs>
      <w:spacing w:before="120"/>
      <w:ind w:left="709" w:hanging="272"/>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38350A"/>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nhideWhenUsed/>
    <w:qFormat/>
    <w:locked/>
    <w:rsid w:val="006207F6"/>
    <w:pPr>
      <w:spacing w:after="200" w:line="240" w:lineRule="auto"/>
    </w:pPr>
    <w:rPr>
      <w:b/>
      <w:bCs/>
      <w:color w:val="4F81BD" w:themeColor="accent1"/>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0874C9"/>
    <w:pPr>
      <w:tabs>
        <w:tab w:val="right" w:leader="dot" w:pos="9016"/>
      </w:tabs>
      <w:spacing w:after="100"/>
      <w:ind w:left="72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697"/>
    <w:rPr>
      <w:rFonts w:ascii="Verdana" w:hAnsi="Verdana" w:cs="Arial"/>
      <w:kern w:val="28"/>
      <w:sz w:val="22"/>
      <w:lang w:val="en-US"/>
    </w:rPr>
  </w:style>
  <w:style w:type="paragraph" w:customStyle="1" w:styleId="Report">
    <w:name w:val="Report"/>
    <w:qFormat/>
    <w:rsid w:val="00B47CC6"/>
    <w:pPr>
      <w:pBdr>
        <w:bottom w:val="single" w:sz="24" w:space="9" w:color="121F6B"/>
      </w:pBdr>
      <w:spacing w:before="996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NormalWeb">
    <w:name w:val="Normal (Web)"/>
    <w:basedOn w:val="Normal"/>
    <w:uiPriority w:val="99"/>
    <w:semiHidden/>
    <w:rsid w:val="00E40DE5"/>
    <w:rPr>
      <w:rFonts w:cs="Times New Roman"/>
      <w:kern w:val="0"/>
      <w:szCs w:val="24"/>
    </w:rPr>
  </w:style>
  <w:style w:type="paragraph" w:styleId="FootnoteText">
    <w:name w:val="footnote text"/>
    <w:basedOn w:val="Normal"/>
    <w:link w:val="FootnoteTextChar"/>
    <w:rsid w:val="003505CE"/>
    <w:pPr>
      <w:spacing w:before="60" w:after="60" w:line="247" w:lineRule="auto"/>
    </w:pPr>
    <w:rPr>
      <w:rFonts w:eastAsia="Times New Roman" w:cs="Times New Roman"/>
      <w:kern w:val="0"/>
      <w:sz w:val="18"/>
      <w:lang w:val="en-AU" w:eastAsia="en-AU"/>
    </w:rPr>
  </w:style>
  <w:style w:type="character" w:customStyle="1" w:styleId="FootnoteTextChar">
    <w:name w:val="Footnote Text Char"/>
    <w:basedOn w:val="DefaultParagraphFont"/>
    <w:link w:val="FootnoteText"/>
    <w:rsid w:val="003505CE"/>
    <w:rPr>
      <w:rFonts w:ascii="Verdana" w:eastAsia="Times New Roman" w:hAnsi="Verdana"/>
      <w:sz w:val="18"/>
      <w:lang w:val="en-AU" w:eastAsia="en-AU"/>
    </w:rPr>
  </w:style>
  <w:style w:type="character" w:styleId="FootnoteReference">
    <w:name w:val="footnote reference"/>
    <w:rsid w:val="00AC5F28"/>
    <w:rPr>
      <w:rFonts w:ascii="Verdana" w:hAnsi="Verdana"/>
      <w:sz w:val="20"/>
      <w:vertAlign w:val="superscript"/>
    </w:rPr>
  </w:style>
  <w:style w:type="character" w:styleId="CommentReference">
    <w:name w:val="annotation reference"/>
    <w:uiPriority w:val="99"/>
    <w:semiHidden/>
    <w:rsid w:val="00845E9E"/>
    <w:rPr>
      <w:sz w:val="16"/>
      <w:szCs w:val="16"/>
    </w:rPr>
  </w:style>
  <w:style w:type="paragraph" w:customStyle="1" w:styleId="Default">
    <w:name w:val="Default"/>
    <w:rsid w:val="0068605A"/>
    <w:pPr>
      <w:autoSpaceDE w:val="0"/>
      <w:autoSpaceDN w:val="0"/>
      <w:adjustRightInd w:val="0"/>
    </w:pPr>
    <w:rPr>
      <w:rFonts w:ascii="National Semibold" w:hAnsi="National Semibold" w:cs="National Semibold"/>
      <w:color w:val="000000"/>
      <w:sz w:val="24"/>
      <w:szCs w:val="24"/>
    </w:rPr>
  </w:style>
  <w:style w:type="paragraph" w:customStyle="1" w:styleId="Pa8">
    <w:name w:val="Pa8"/>
    <w:basedOn w:val="Default"/>
    <w:next w:val="Default"/>
    <w:uiPriority w:val="99"/>
    <w:rsid w:val="0068605A"/>
    <w:pPr>
      <w:spacing w:line="281" w:lineRule="atLeast"/>
    </w:pPr>
    <w:rPr>
      <w:rFonts w:cs="Times New Roman"/>
      <w:color w:val="auto"/>
    </w:rPr>
  </w:style>
  <w:style w:type="paragraph" w:customStyle="1" w:styleId="Pa9">
    <w:name w:val="Pa9"/>
    <w:basedOn w:val="Default"/>
    <w:next w:val="Default"/>
    <w:uiPriority w:val="99"/>
    <w:rsid w:val="0068605A"/>
    <w:pPr>
      <w:spacing w:line="241" w:lineRule="atLeast"/>
    </w:pPr>
    <w:rPr>
      <w:rFonts w:cs="Times New Roman"/>
      <w:color w:val="auto"/>
    </w:rPr>
  </w:style>
  <w:style w:type="paragraph" w:customStyle="1" w:styleId="Pa6">
    <w:name w:val="Pa6"/>
    <w:basedOn w:val="Default"/>
    <w:next w:val="Default"/>
    <w:uiPriority w:val="99"/>
    <w:rsid w:val="0068605A"/>
    <w:pPr>
      <w:spacing w:line="201" w:lineRule="atLeast"/>
    </w:pPr>
    <w:rPr>
      <w:rFonts w:cs="Times New Roman"/>
      <w:color w:val="auto"/>
    </w:rPr>
  </w:style>
  <w:style w:type="paragraph" w:customStyle="1" w:styleId="summary">
    <w:name w:val="summary"/>
    <w:basedOn w:val="Normal"/>
    <w:rsid w:val="0047453A"/>
    <w:pP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styleId="CommentText">
    <w:name w:val="annotation text"/>
    <w:basedOn w:val="Normal"/>
    <w:link w:val="CommentTextChar"/>
    <w:uiPriority w:val="99"/>
    <w:semiHidden/>
    <w:rsid w:val="003B17B6"/>
    <w:pPr>
      <w:spacing w:line="240" w:lineRule="auto"/>
    </w:pPr>
  </w:style>
  <w:style w:type="character" w:customStyle="1" w:styleId="CommentTextChar">
    <w:name w:val="Comment Text Char"/>
    <w:basedOn w:val="DefaultParagraphFont"/>
    <w:link w:val="CommentText"/>
    <w:uiPriority w:val="99"/>
    <w:semiHidden/>
    <w:rsid w:val="003B17B6"/>
    <w:rPr>
      <w:rFonts w:ascii="Verdana" w:hAnsi="Verdana" w:cs="Arial"/>
      <w:kern w:val="28"/>
    </w:rPr>
  </w:style>
  <w:style w:type="paragraph" w:styleId="CommentSubject">
    <w:name w:val="annotation subject"/>
    <w:basedOn w:val="CommentText"/>
    <w:next w:val="CommentText"/>
    <w:link w:val="CommentSubjectChar"/>
    <w:uiPriority w:val="99"/>
    <w:semiHidden/>
    <w:rsid w:val="003B17B6"/>
    <w:rPr>
      <w:b/>
      <w:bCs/>
    </w:rPr>
  </w:style>
  <w:style w:type="character" w:customStyle="1" w:styleId="CommentSubjectChar">
    <w:name w:val="Comment Subject Char"/>
    <w:basedOn w:val="CommentTextChar"/>
    <w:link w:val="CommentSubject"/>
    <w:uiPriority w:val="99"/>
    <w:semiHidden/>
    <w:rsid w:val="003B17B6"/>
    <w:rPr>
      <w:rFonts w:ascii="Verdana" w:hAnsi="Verdana" w:cs="Arial"/>
      <w:b/>
      <w:bCs/>
      <w:kern w:val="28"/>
    </w:rPr>
  </w:style>
  <w:style w:type="paragraph" w:customStyle="1" w:styleId="Figuretitle">
    <w:name w:val="Figure title"/>
    <w:basedOn w:val="Normal"/>
    <w:qFormat/>
    <w:rsid w:val="00662131"/>
    <w:pPr>
      <w:keepNext/>
    </w:pPr>
    <w:rPr>
      <w:b/>
      <w:color w:val="000000" w:themeColor="text1"/>
      <w:sz w:val="18"/>
      <w:szCs w:val="18"/>
      <w:lang w:eastAsia="en-AU"/>
    </w:rPr>
  </w:style>
  <w:style w:type="paragraph" w:styleId="TOC4">
    <w:name w:val="toc 4"/>
    <w:basedOn w:val="Normal"/>
    <w:next w:val="Normal"/>
    <w:autoRedefine/>
    <w:uiPriority w:val="39"/>
    <w:rsid w:val="00C67C1A"/>
    <w:pPr>
      <w:spacing w:after="100"/>
      <w:ind w:left="600"/>
    </w:pPr>
  </w:style>
  <w:style w:type="paragraph" w:customStyle="1" w:styleId="Tabletitle">
    <w:name w:val="Table title"/>
    <w:basedOn w:val="Normal"/>
    <w:qFormat/>
    <w:rsid w:val="00732419"/>
    <w:pPr>
      <w:keepNext/>
    </w:pPr>
    <w:rPr>
      <w:b/>
      <w:color w:val="4F81BD" w:themeColor="accent1"/>
      <w:sz w:val="18"/>
      <w:szCs w:val="18"/>
      <w:lang w:eastAsia="en-AU"/>
    </w:rPr>
  </w:style>
  <w:style w:type="paragraph" w:styleId="TOC6">
    <w:name w:val="toc 6"/>
    <w:basedOn w:val="Normal"/>
    <w:next w:val="Normal"/>
    <w:autoRedefine/>
    <w:uiPriority w:val="39"/>
    <w:rsid w:val="00E433DA"/>
    <w:pPr>
      <w:spacing w:after="100"/>
      <w:ind w:left="1000"/>
    </w:pPr>
  </w:style>
  <w:style w:type="paragraph" w:styleId="TOC9">
    <w:name w:val="toc 9"/>
    <w:basedOn w:val="Normal"/>
    <w:next w:val="Normal"/>
    <w:autoRedefine/>
    <w:uiPriority w:val="39"/>
    <w:rsid w:val="00E433DA"/>
    <w:pPr>
      <w:spacing w:after="100"/>
      <w:ind w:left="1600"/>
    </w:pPr>
  </w:style>
  <w:style w:type="character" w:styleId="FollowedHyperlink">
    <w:name w:val="FollowedHyperlink"/>
    <w:basedOn w:val="DefaultParagraphFont"/>
    <w:uiPriority w:val="99"/>
    <w:semiHidden/>
    <w:rsid w:val="00C70835"/>
    <w:rPr>
      <w:color w:val="800080" w:themeColor="followedHyperlink"/>
      <w:u w:val="single"/>
    </w:rPr>
  </w:style>
  <w:style w:type="table" w:customStyle="1" w:styleId="TableGrid1">
    <w:name w:val="Table Grid1"/>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DE4050"/>
    <w:rPr>
      <w:rFonts w:ascii="Verdana" w:hAnsi="Verdana"/>
      <w:sz w:val="18"/>
      <w:vertAlign w:val="superscript"/>
    </w:rPr>
  </w:style>
  <w:style w:type="paragraph" w:styleId="EndnoteText">
    <w:name w:val="endnote text"/>
    <w:basedOn w:val="Normal"/>
    <w:link w:val="EndnoteTextChar"/>
    <w:uiPriority w:val="99"/>
    <w:semiHidden/>
    <w:rsid w:val="00DE4050"/>
    <w:pPr>
      <w:spacing w:after="0" w:line="240" w:lineRule="auto"/>
    </w:pPr>
  </w:style>
  <w:style w:type="character" w:customStyle="1" w:styleId="EndnoteTextChar">
    <w:name w:val="Endnote Text Char"/>
    <w:basedOn w:val="DefaultParagraphFont"/>
    <w:link w:val="EndnoteText"/>
    <w:uiPriority w:val="99"/>
    <w:semiHidden/>
    <w:rsid w:val="00DE4050"/>
    <w:rPr>
      <w:rFonts w:ascii="Verdana" w:hAnsi="Verdana" w:cs="Arial"/>
      <w:kern w:val="28"/>
    </w:rPr>
  </w:style>
  <w:style w:type="paragraph" w:customStyle="1" w:styleId="Info1">
    <w:name w:val="Info1"/>
    <w:basedOn w:val="Normal"/>
    <w:qFormat/>
    <w:rsid w:val="00FC7E74"/>
    <w:pPr>
      <w:spacing w:before="240"/>
    </w:pPr>
    <w:rPr>
      <w:b/>
      <w:sz w:val="24"/>
    </w:rPr>
  </w:style>
  <w:style w:type="paragraph" w:customStyle="1" w:styleId="TableText">
    <w:name w:val="Table Text"/>
    <w:basedOn w:val="BodyText"/>
    <w:qFormat/>
    <w:rsid w:val="005548C9"/>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Cs w:val="16"/>
      <w:lang w:eastAsia="en-NZ"/>
    </w:rPr>
  </w:style>
  <w:style w:type="paragraph" w:styleId="BodyText">
    <w:name w:val="Body Text"/>
    <w:basedOn w:val="Normal"/>
    <w:link w:val="BodyTextChar"/>
    <w:uiPriority w:val="99"/>
    <w:semiHidden/>
    <w:unhideWhenUsed/>
    <w:rsid w:val="005548C9"/>
  </w:style>
  <w:style w:type="character" w:customStyle="1" w:styleId="BodyTextChar">
    <w:name w:val="Body Text Char"/>
    <w:basedOn w:val="DefaultParagraphFont"/>
    <w:link w:val="BodyText"/>
    <w:uiPriority w:val="99"/>
    <w:semiHidden/>
    <w:rsid w:val="005548C9"/>
    <w:rPr>
      <w:rFonts w:ascii="Verdana" w:hAnsi="Verdana" w:cs="Arial"/>
      <w:kern w:val="28"/>
    </w:rPr>
  </w:style>
  <w:style w:type="table" w:customStyle="1" w:styleId="ListTable1Light-Accent11">
    <w:name w:val="List Table 1 Light - Accent 11"/>
    <w:basedOn w:val="TableNormal"/>
    <w:uiPriority w:val="46"/>
    <w:rsid w:val="005548C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MSDreportstyle">
    <w:name w:val="MSDreportstyle"/>
    <w:basedOn w:val="TableNormal"/>
    <w:uiPriority w:val="99"/>
    <w:rsid w:val="00C3573E"/>
    <w:rPr>
      <w:rFonts w:ascii="Verdana" w:hAnsi="Verdana"/>
      <w:color w:val="262626" w:themeColor="text1" w:themeTint="D9"/>
    </w:rPr>
    <w:tblPr>
      <w:tblStyleRowBandSize w:val="1"/>
      <w:tblBorders>
        <w:bottom w:val="single" w:sz="4" w:space="0" w:color="auto"/>
      </w:tblBorders>
    </w:tblPr>
    <w:tblStylePr w:type="firstRow">
      <w:rPr>
        <w:rFonts w:ascii="Verdana" w:hAnsi="Verdana"/>
        <w:color w:val="FFFFFF" w:themeColor="background1"/>
        <w:sz w:val="20"/>
      </w:rPr>
      <w:tblPr/>
      <w:tcPr>
        <w:shd w:val="clear" w:color="auto" w:fill="1F497D" w:themeFill="text2"/>
      </w:tcPr>
    </w:tblStylePr>
    <w:tblStylePr w:type="lastRow">
      <w:tblPr/>
      <w:tcPr>
        <w:tcBorders>
          <w:bottom w:val="nil"/>
        </w:tcBorders>
      </w:tcPr>
    </w:tblStylePr>
    <w:tblStylePr w:type="band1Horz">
      <w:tblPr/>
      <w:tcPr>
        <w:shd w:val="clear" w:color="auto" w:fill="C6D9F1" w:themeFill="text2" w:themeFillTint="33"/>
      </w:tcPr>
    </w:tblStylePr>
  </w:style>
  <w:style w:type="table" w:styleId="LightShading-Accent1">
    <w:name w:val="Light Shading Accent 1"/>
    <w:basedOn w:val="TableNormal"/>
    <w:uiPriority w:val="60"/>
    <w:rsid w:val="00AC5F2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ReportBody">
    <w:name w:val="Report Body"/>
    <w:basedOn w:val="Normal"/>
    <w:link w:val="ReportBodyChar"/>
    <w:rsid w:val="00AC5F28"/>
    <w:pPr>
      <w:numPr>
        <w:numId w:val="4"/>
      </w:numPr>
      <w:spacing w:before="60" w:after="60" w:line="259" w:lineRule="auto"/>
    </w:pPr>
    <w:rPr>
      <w:rFonts w:eastAsia="Times New Roman" w:cs="Times New Roman"/>
      <w:color w:val="000000"/>
      <w:kern w:val="22"/>
      <w:szCs w:val="22"/>
    </w:rPr>
  </w:style>
  <w:style w:type="paragraph" w:customStyle="1" w:styleId="ReportBody2">
    <w:name w:val="Report Body 2"/>
    <w:basedOn w:val="ReportBody"/>
    <w:qFormat/>
    <w:rsid w:val="00AC5F28"/>
    <w:pPr>
      <w:numPr>
        <w:ilvl w:val="1"/>
      </w:numPr>
      <w:tabs>
        <w:tab w:val="clear" w:pos="493"/>
      </w:tabs>
      <w:ind w:left="1440" w:hanging="360"/>
    </w:pPr>
  </w:style>
  <w:style w:type="character" w:customStyle="1" w:styleId="ReportBodyChar">
    <w:name w:val="Report Body Char"/>
    <w:basedOn w:val="DefaultParagraphFont"/>
    <w:link w:val="ReportBody"/>
    <w:locked/>
    <w:rsid w:val="00AC5F28"/>
    <w:rPr>
      <w:rFonts w:ascii="Verdana" w:eastAsia="Times New Roman" w:hAnsi="Verdana"/>
      <w:color w:val="000000"/>
      <w:kern w:val="22"/>
      <w:szCs w:val="22"/>
    </w:rPr>
  </w:style>
  <w:style w:type="paragraph" w:styleId="ListBullet2">
    <w:name w:val="List Bullet 2"/>
    <w:basedOn w:val="Normal"/>
    <w:uiPriority w:val="99"/>
    <w:rsid w:val="00AC5F28"/>
    <w:pPr>
      <w:spacing w:before="60" w:after="60"/>
      <w:ind w:left="643" w:hanging="360"/>
      <w:contextualSpacing/>
    </w:pPr>
  </w:style>
  <w:style w:type="character" w:customStyle="1" w:styleId="Heading6Char">
    <w:name w:val="Heading 6 Char"/>
    <w:basedOn w:val="DefaultParagraphFont"/>
    <w:link w:val="Heading6"/>
    <w:uiPriority w:val="9"/>
    <w:semiHidden/>
    <w:rsid w:val="00EC28CF"/>
    <w:rPr>
      <w:rFonts w:ascii="Verdana" w:eastAsiaTheme="majorEastAsia" w:hAnsi="Verdana" w:cstheme="majorBidi"/>
      <w:i/>
      <w:iCs/>
      <w:color w:val="243F60" w:themeColor="accent1" w:themeShade="7F"/>
      <w:kern w:val="28"/>
    </w:rPr>
  </w:style>
  <w:style w:type="character" w:customStyle="1" w:styleId="Heading7Char">
    <w:name w:val="Heading 7 Char"/>
    <w:basedOn w:val="DefaultParagraphFont"/>
    <w:link w:val="Heading7"/>
    <w:uiPriority w:val="9"/>
    <w:semiHidden/>
    <w:rsid w:val="00EC28CF"/>
    <w:rPr>
      <w:rFonts w:ascii="Verdana" w:eastAsiaTheme="majorEastAsia" w:hAnsi="Verdana" w:cstheme="majorBidi"/>
      <w:i/>
      <w:iCs/>
      <w:color w:val="404040" w:themeColor="text1" w:themeTint="BF"/>
      <w:kern w:val="28"/>
    </w:rPr>
  </w:style>
  <w:style w:type="character" w:customStyle="1" w:styleId="Heading8Char">
    <w:name w:val="Heading 8 Char"/>
    <w:basedOn w:val="DefaultParagraphFont"/>
    <w:link w:val="Heading8"/>
    <w:uiPriority w:val="9"/>
    <w:semiHidden/>
    <w:rsid w:val="00EC28CF"/>
    <w:rPr>
      <w:rFonts w:ascii="Verdana" w:eastAsiaTheme="majorEastAsia" w:hAnsi="Verdana" w:cstheme="majorBidi"/>
      <w:color w:val="404040" w:themeColor="text1" w:themeTint="BF"/>
      <w:kern w:val="28"/>
    </w:rPr>
  </w:style>
  <w:style w:type="character" w:customStyle="1" w:styleId="Heading9Char">
    <w:name w:val="Heading 9 Char"/>
    <w:basedOn w:val="DefaultParagraphFont"/>
    <w:link w:val="Heading9"/>
    <w:uiPriority w:val="9"/>
    <w:semiHidden/>
    <w:rsid w:val="00EC28CF"/>
    <w:rPr>
      <w:rFonts w:ascii="Verdana" w:eastAsiaTheme="majorEastAsia" w:hAnsi="Verdana" w:cstheme="majorBidi"/>
      <w:i/>
      <w:iCs/>
      <w:color w:val="404040" w:themeColor="text1" w:themeTint="BF"/>
      <w:kern w:val="28"/>
    </w:rPr>
  </w:style>
  <w:style w:type="paragraph" w:styleId="NoSpacing">
    <w:name w:val="No Spacing"/>
    <w:uiPriority w:val="1"/>
    <w:rsid w:val="00EC28CF"/>
    <w:rPr>
      <w:rFonts w:ascii="Verdana" w:hAnsi="Verdana" w:cs="Arial"/>
      <w:kern w:val="28"/>
      <w:sz w:val="22"/>
    </w:rPr>
  </w:style>
  <w:style w:type="paragraph" w:styleId="Quote">
    <w:name w:val="Quote"/>
    <w:basedOn w:val="Normal"/>
    <w:next w:val="Normal"/>
    <w:link w:val="QuoteChar"/>
    <w:uiPriority w:val="29"/>
    <w:rsid w:val="00EC28CF"/>
    <w:pPr>
      <w:spacing w:before="60" w:after="60"/>
    </w:pPr>
    <w:rPr>
      <w:i/>
      <w:iCs/>
      <w:color w:val="000000" w:themeColor="text1"/>
    </w:rPr>
  </w:style>
  <w:style w:type="character" w:customStyle="1" w:styleId="QuoteChar">
    <w:name w:val="Quote Char"/>
    <w:basedOn w:val="DefaultParagraphFont"/>
    <w:link w:val="Quote"/>
    <w:uiPriority w:val="29"/>
    <w:rsid w:val="00EC28CF"/>
    <w:rPr>
      <w:rFonts w:ascii="Verdana" w:hAnsi="Verdana" w:cs="Arial"/>
      <w:i/>
      <w:iCs/>
      <w:color w:val="000000" w:themeColor="text1"/>
      <w:kern w:val="28"/>
    </w:rPr>
  </w:style>
  <w:style w:type="character" w:styleId="Emphasis">
    <w:name w:val="Emphasis"/>
    <w:basedOn w:val="DefaultParagraphFont"/>
    <w:uiPriority w:val="20"/>
    <w:locked/>
    <w:rsid w:val="00EC28CF"/>
    <w:rPr>
      <w:rFonts w:ascii="Verdana" w:hAnsi="Verdana"/>
      <w:b/>
      <w:sz w:val="20"/>
    </w:rPr>
  </w:style>
  <w:style w:type="paragraph" w:styleId="IntenseQuote">
    <w:name w:val="Intense Quote"/>
    <w:basedOn w:val="Normal"/>
    <w:next w:val="Normal"/>
    <w:link w:val="IntenseQuoteChar"/>
    <w:uiPriority w:val="30"/>
    <w:rsid w:val="00EC28CF"/>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EC28CF"/>
    <w:rPr>
      <w:rFonts w:ascii="Verdana" w:hAnsi="Verdana" w:cs="Arial"/>
      <w:b/>
      <w:bCs/>
      <w:i/>
      <w:iCs/>
      <w:kern w:val="28"/>
    </w:rPr>
  </w:style>
  <w:style w:type="paragraph" w:styleId="ListBullet">
    <w:name w:val="List Bullet"/>
    <w:basedOn w:val="Normal"/>
    <w:uiPriority w:val="99"/>
    <w:rsid w:val="00EC28CF"/>
    <w:pPr>
      <w:spacing w:before="60" w:after="60"/>
      <w:contextualSpacing/>
    </w:pPr>
  </w:style>
  <w:style w:type="character" w:styleId="BookTitle">
    <w:name w:val="Book Title"/>
    <w:basedOn w:val="DefaultParagraphFont"/>
    <w:uiPriority w:val="33"/>
    <w:rsid w:val="00EC28CF"/>
    <w:rPr>
      <w:rFonts w:ascii="Verdana" w:hAnsi="Verdana"/>
      <w:b w:val="0"/>
      <w:bCs/>
      <w:i/>
      <w:caps w:val="0"/>
      <w:smallCaps w:val="0"/>
      <w:spacing w:val="5"/>
      <w:sz w:val="20"/>
    </w:rPr>
  </w:style>
  <w:style w:type="character" w:styleId="IntenseReference">
    <w:name w:val="Intense Reference"/>
    <w:basedOn w:val="DefaultParagraphFont"/>
    <w:uiPriority w:val="32"/>
    <w:rsid w:val="00EC28CF"/>
    <w:rPr>
      <w:b/>
      <w:bCs/>
      <w:smallCaps/>
      <w:spacing w:val="5"/>
    </w:rPr>
  </w:style>
  <w:style w:type="character" w:styleId="SubtleReference">
    <w:name w:val="Subtle Reference"/>
    <w:basedOn w:val="DefaultParagraphFont"/>
    <w:uiPriority w:val="31"/>
    <w:rsid w:val="00EC28CF"/>
    <w:rPr>
      <w:smallCaps/>
    </w:rPr>
  </w:style>
  <w:style w:type="character" w:styleId="IntenseEmphasis">
    <w:name w:val="Intense Emphasis"/>
    <w:basedOn w:val="DefaultParagraphFont"/>
    <w:uiPriority w:val="21"/>
    <w:rsid w:val="00EC28CF"/>
    <w:rPr>
      <w:b/>
      <w:bCs/>
      <w:i/>
      <w:iCs/>
      <w:color w:val="auto"/>
    </w:rPr>
  </w:style>
  <w:style w:type="paragraph" w:styleId="BlockText">
    <w:name w:val="Block Text"/>
    <w:basedOn w:val="Normal"/>
    <w:uiPriority w:val="99"/>
    <w:semiHidden/>
    <w:rsid w:val="00EC28C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60" w:after="60"/>
      <w:ind w:left="1152" w:right="1152"/>
    </w:pPr>
    <w:rPr>
      <w:rFonts w:eastAsiaTheme="minorEastAsia" w:cstheme="minorBidi"/>
      <w:iCs/>
    </w:rPr>
  </w:style>
  <w:style w:type="paragraph" w:styleId="BodyText2">
    <w:name w:val="Body Text 2"/>
    <w:basedOn w:val="Normal"/>
    <w:link w:val="BodyText2Char"/>
    <w:uiPriority w:val="99"/>
    <w:semiHidden/>
    <w:rsid w:val="00EC28CF"/>
    <w:pPr>
      <w:spacing w:before="60" w:after="60" w:line="480" w:lineRule="auto"/>
    </w:pPr>
  </w:style>
  <w:style w:type="character" w:customStyle="1" w:styleId="BodyText2Char">
    <w:name w:val="Body Text 2 Char"/>
    <w:basedOn w:val="DefaultParagraphFont"/>
    <w:link w:val="BodyText2"/>
    <w:uiPriority w:val="99"/>
    <w:semiHidden/>
    <w:rsid w:val="00EC28CF"/>
    <w:rPr>
      <w:rFonts w:ascii="Verdana" w:hAnsi="Verdana" w:cs="Arial"/>
      <w:kern w:val="28"/>
    </w:rPr>
  </w:style>
  <w:style w:type="paragraph" w:styleId="BodyText3">
    <w:name w:val="Body Text 3"/>
    <w:basedOn w:val="Normal"/>
    <w:link w:val="BodyText3Char"/>
    <w:uiPriority w:val="99"/>
    <w:semiHidden/>
    <w:rsid w:val="00EC28CF"/>
    <w:pPr>
      <w:spacing w:before="60" w:after="60"/>
    </w:pPr>
    <w:rPr>
      <w:szCs w:val="16"/>
    </w:rPr>
  </w:style>
  <w:style w:type="character" w:customStyle="1" w:styleId="BodyText3Char">
    <w:name w:val="Body Text 3 Char"/>
    <w:basedOn w:val="DefaultParagraphFont"/>
    <w:link w:val="BodyText3"/>
    <w:uiPriority w:val="99"/>
    <w:semiHidden/>
    <w:rsid w:val="00EC28CF"/>
    <w:rPr>
      <w:rFonts w:ascii="Verdana" w:hAnsi="Verdana" w:cs="Arial"/>
      <w:kern w:val="28"/>
      <w:szCs w:val="16"/>
    </w:rPr>
  </w:style>
  <w:style w:type="paragraph" w:styleId="BodyTextIndent">
    <w:name w:val="Body Text Indent"/>
    <w:basedOn w:val="Normal"/>
    <w:link w:val="BodyTextIndentChar"/>
    <w:uiPriority w:val="99"/>
    <w:semiHidden/>
    <w:rsid w:val="00EC28CF"/>
    <w:pPr>
      <w:spacing w:before="60" w:after="60"/>
      <w:ind w:left="283"/>
    </w:pPr>
  </w:style>
  <w:style w:type="character" w:customStyle="1" w:styleId="BodyTextIndentChar">
    <w:name w:val="Body Text Indent Char"/>
    <w:basedOn w:val="DefaultParagraphFont"/>
    <w:link w:val="BodyTextIndent"/>
    <w:uiPriority w:val="99"/>
    <w:semiHidden/>
    <w:rsid w:val="00EC28CF"/>
    <w:rPr>
      <w:rFonts w:ascii="Verdana" w:hAnsi="Verdana" w:cs="Arial"/>
      <w:kern w:val="28"/>
    </w:rPr>
  </w:style>
  <w:style w:type="paragraph" w:styleId="TOC5">
    <w:name w:val="toc 5"/>
    <w:basedOn w:val="Normal"/>
    <w:next w:val="Normal"/>
    <w:autoRedefine/>
    <w:uiPriority w:val="39"/>
    <w:unhideWhenUsed/>
    <w:rsid w:val="00EC28CF"/>
    <w:pPr>
      <w:spacing w:after="100" w:line="276" w:lineRule="auto"/>
      <w:ind w:left="88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EC28CF"/>
    <w:pPr>
      <w:spacing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EC28CF"/>
    <w:pPr>
      <w:spacing w:after="100" w:line="276" w:lineRule="auto"/>
      <w:ind w:left="1540"/>
    </w:pPr>
    <w:rPr>
      <w:rFonts w:asciiTheme="minorHAnsi" w:eastAsiaTheme="minorEastAsia" w:hAnsiTheme="minorHAnsi" w:cstheme="minorBidi"/>
      <w:kern w:val="0"/>
      <w:szCs w:val="22"/>
      <w:lang w:eastAsia="en-NZ"/>
    </w:rPr>
  </w:style>
  <w:style w:type="table" w:styleId="LightShading">
    <w:name w:val="Light Shading"/>
    <w:basedOn w:val="TableNormal"/>
    <w:uiPriority w:val="60"/>
    <w:rsid w:val="00EC28CF"/>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EC28CF"/>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C28CF"/>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C28CF"/>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C28C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C28CF"/>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C28CF"/>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C28CF"/>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C28CF"/>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C28CF"/>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C28CF"/>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C28CF"/>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C28CF"/>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C28CF"/>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C28CF"/>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EC28CF"/>
    <w:pPr>
      <w:spacing w:before="60"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EC28CF"/>
    <w:rPr>
      <w:rFonts w:ascii="Verdana" w:hAnsi="Verdana" w:cs="Tahoma"/>
      <w:kern w:val="28"/>
      <w:sz w:val="16"/>
      <w:szCs w:val="16"/>
    </w:rPr>
  </w:style>
  <w:style w:type="table" w:styleId="MediumShading1-Accent1">
    <w:name w:val="Medium Shading 1 Accent 1"/>
    <w:basedOn w:val="TableNormal"/>
    <w:uiPriority w:val="63"/>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C28CF"/>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C28CF"/>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C28CF"/>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C28CF"/>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C28CF"/>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C28CF"/>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C28CF"/>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EC28CF"/>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C28CF"/>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C28CF"/>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C28CF"/>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C28CF"/>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C28CF"/>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C28CF"/>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C28CF"/>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C28CF"/>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C28CF"/>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C28CF"/>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C28CF"/>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C28CF"/>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C28CF"/>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C28CF"/>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C28CF"/>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C28CF"/>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C28CF"/>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EC28CF"/>
    <w:pPr>
      <w:framePr w:w="7920" w:h="1980" w:hRule="exact" w:hSpace="180" w:wrap="auto" w:hAnchor="page" w:xAlign="center" w:yAlign="bottom"/>
      <w:spacing w:before="60"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EC28CF"/>
    <w:pPr>
      <w:spacing w:before="60" w:after="0" w:line="240" w:lineRule="auto"/>
    </w:pPr>
    <w:rPr>
      <w:rFonts w:eastAsiaTheme="majorEastAsia" w:cstheme="majorBidi"/>
      <w:sz w:val="18"/>
    </w:rPr>
  </w:style>
  <w:style w:type="paragraph" w:styleId="Index1">
    <w:name w:val="index 1"/>
    <w:basedOn w:val="Normal"/>
    <w:next w:val="Normal"/>
    <w:autoRedefine/>
    <w:uiPriority w:val="99"/>
    <w:semiHidden/>
    <w:rsid w:val="00EC28CF"/>
    <w:pPr>
      <w:spacing w:before="60" w:after="0" w:line="240" w:lineRule="auto"/>
      <w:ind w:left="200" w:hanging="200"/>
    </w:pPr>
  </w:style>
  <w:style w:type="paragraph" w:styleId="IndexHeading">
    <w:name w:val="index heading"/>
    <w:basedOn w:val="Normal"/>
    <w:next w:val="Index1"/>
    <w:uiPriority w:val="99"/>
    <w:semiHidden/>
    <w:rsid w:val="00EC28CF"/>
    <w:pPr>
      <w:spacing w:before="60" w:after="60"/>
    </w:pPr>
    <w:rPr>
      <w:rFonts w:eastAsiaTheme="majorEastAsia" w:cstheme="majorBidi"/>
      <w:b/>
      <w:bCs/>
      <w:sz w:val="18"/>
    </w:rPr>
  </w:style>
  <w:style w:type="paragraph" w:styleId="MessageHeader">
    <w:name w:val="Message Header"/>
    <w:basedOn w:val="Normal"/>
    <w:link w:val="MessageHeaderChar"/>
    <w:uiPriority w:val="99"/>
    <w:semiHidden/>
    <w:rsid w:val="00EC28CF"/>
    <w:pPr>
      <w:pBdr>
        <w:top w:val="single" w:sz="6" w:space="1" w:color="auto"/>
        <w:left w:val="single" w:sz="6" w:space="1" w:color="auto"/>
        <w:bottom w:val="single" w:sz="6" w:space="1" w:color="auto"/>
        <w:right w:val="single" w:sz="6" w:space="1" w:color="auto"/>
      </w:pBdr>
      <w:shd w:val="pct20" w:color="auto" w:fill="auto"/>
      <w:spacing w:before="60"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EC28CF"/>
    <w:rPr>
      <w:rFonts w:ascii="Verdana" w:eastAsiaTheme="majorEastAsia" w:hAnsi="Verdana" w:cstheme="majorBidi"/>
      <w:kern w:val="28"/>
      <w:sz w:val="22"/>
      <w:szCs w:val="24"/>
      <w:shd w:val="pct20" w:color="auto" w:fill="auto"/>
    </w:rPr>
  </w:style>
  <w:style w:type="paragraph" w:styleId="PlainText">
    <w:name w:val="Plain Text"/>
    <w:basedOn w:val="Normal"/>
    <w:link w:val="PlainTextChar"/>
    <w:uiPriority w:val="99"/>
    <w:semiHidden/>
    <w:rsid w:val="00EC28CF"/>
    <w:pPr>
      <w:spacing w:before="60" w:after="0" w:line="240" w:lineRule="auto"/>
    </w:pPr>
    <w:rPr>
      <w:rFonts w:cs="Consolas"/>
      <w:szCs w:val="21"/>
    </w:rPr>
  </w:style>
  <w:style w:type="character" w:customStyle="1" w:styleId="PlainTextChar">
    <w:name w:val="Plain Text Char"/>
    <w:basedOn w:val="DefaultParagraphFont"/>
    <w:link w:val="PlainText"/>
    <w:uiPriority w:val="99"/>
    <w:semiHidden/>
    <w:rsid w:val="00EC28CF"/>
    <w:rPr>
      <w:rFonts w:ascii="Verdana" w:hAnsi="Verdana" w:cs="Consolas"/>
      <w:kern w:val="28"/>
      <w:szCs w:val="21"/>
    </w:rPr>
  </w:style>
  <w:style w:type="table" w:styleId="Table3Deffects1">
    <w:name w:val="Table 3D effects 1"/>
    <w:basedOn w:val="TableNormal"/>
    <w:uiPriority w:val="99"/>
    <w:semiHidden/>
    <w:unhideWhenUsed/>
    <w:rsid w:val="00EC28CF"/>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C28CF"/>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C28CF"/>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C28CF"/>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C28CF"/>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C28CF"/>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C28CF"/>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C28CF"/>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C28CF"/>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C28CF"/>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C28CF"/>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C28CF"/>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C28CF"/>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C28CF"/>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uiPriority w:val="99"/>
    <w:semiHidden/>
    <w:unhideWhenUsed/>
    <w:rsid w:val="00EC28CF"/>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C28CF"/>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C28CF"/>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C28CF"/>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EC28CF"/>
    <w:pPr>
      <w:spacing w:before="120" w:after="60"/>
    </w:pPr>
    <w:rPr>
      <w:rFonts w:eastAsiaTheme="majorEastAsia" w:cstheme="majorBidi"/>
      <w:b/>
      <w:bCs/>
      <w:sz w:val="24"/>
      <w:szCs w:val="24"/>
    </w:rPr>
  </w:style>
  <w:style w:type="character" w:styleId="HTMLKeyboard">
    <w:name w:val="HTML Keyboard"/>
    <w:basedOn w:val="DefaultParagraphFont"/>
    <w:uiPriority w:val="99"/>
    <w:semiHidden/>
    <w:rsid w:val="00EC28CF"/>
    <w:rPr>
      <w:rFonts w:ascii="Verdana" w:hAnsi="Verdana" w:cs="Consolas"/>
      <w:sz w:val="20"/>
      <w:szCs w:val="20"/>
    </w:rPr>
  </w:style>
  <w:style w:type="paragraph" w:styleId="HTMLPreformatted">
    <w:name w:val="HTML Preformatted"/>
    <w:basedOn w:val="Normal"/>
    <w:link w:val="HTMLPreformattedChar"/>
    <w:uiPriority w:val="99"/>
    <w:semiHidden/>
    <w:rsid w:val="00EC28CF"/>
    <w:pPr>
      <w:spacing w:before="60" w:after="0" w:line="240" w:lineRule="auto"/>
    </w:pPr>
    <w:rPr>
      <w:rFonts w:cs="Consolas"/>
    </w:rPr>
  </w:style>
  <w:style w:type="character" w:customStyle="1" w:styleId="HTMLPreformattedChar">
    <w:name w:val="HTML Preformatted Char"/>
    <w:basedOn w:val="DefaultParagraphFont"/>
    <w:link w:val="HTMLPreformatted"/>
    <w:uiPriority w:val="99"/>
    <w:semiHidden/>
    <w:rsid w:val="00EC28CF"/>
    <w:rPr>
      <w:rFonts w:ascii="Verdana" w:hAnsi="Verdana" w:cs="Consolas"/>
      <w:kern w:val="28"/>
    </w:rPr>
  </w:style>
  <w:style w:type="character" w:styleId="HTMLSample">
    <w:name w:val="HTML Sample"/>
    <w:basedOn w:val="DefaultParagraphFont"/>
    <w:uiPriority w:val="99"/>
    <w:semiHidden/>
    <w:rsid w:val="00EC28CF"/>
    <w:rPr>
      <w:rFonts w:ascii="Verdana" w:hAnsi="Verdana" w:cs="Consolas"/>
      <w:sz w:val="24"/>
      <w:szCs w:val="24"/>
    </w:rPr>
  </w:style>
  <w:style w:type="character" w:styleId="HTMLTypewriter">
    <w:name w:val="HTML Typewriter"/>
    <w:basedOn w:val="DefaultParagraphFont"/>
    <w:uiPriority w:val="99"/>
    <w:semiHidden/>
    <w:rsid w:val="00EC28CF"/>
    <w:rPr>
      <w:rFonts w:ascii="Verdana" w:hAnsi="Verdana" w:cs="Consolas"/>
      <w:sz w:val="20"/>
      <w:szCs w:val="20"/>
    </w:rPr>
  </w:style>
  <w:style w:type="paragraph" w:styleId="MacroText">
    <w:name w:val="macro"/>
    <w:link w:val="MacroTextChar"/>
    <w:uiPriority w:val="99"/>
    <w:semiHidden/>
    <w:rsid w:val="00EC28CF"/>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EC28CF"/>
    <w:rPr>
      <w:rFonts w:ascii="Verdana" w:hAnsi="Verdana" w:cs="Consolas"/>
    </w:rPr>
  </w:style>
  <w:style w:type="paragraph" w:customStyle="1" w:styleId="ImpactBoxTxt">
    <w:name w:val="ImpactBoxTxt"/>
    <w:basedOn w:val="Normal"/>
    <w:qFormat/>
    <w:rsid w:val="00EC28CF"/>
    <w:pPr>
      <w:spacing w:after="0" w:line="240" w:lineRule="auto"/>
      <w:jc w:val="center"/>
    </w:pPr>
    <w:rPr>
      <w:color w:val="17365D" w:themeColor="text2" w:themeShade="BF"/>
      <w:sz w:val="16"/>
    </w:rPr>
  </w:style>
  <w:style w:type="paragraph" w:customStyle="1" w:styleId="TechnicalNotesText">
    <w:name w:val="TechnicalNotesText"/>
    <w:basedOn w:val="Normal"/>
    <w:qFormat/>
    <w:rsid w:val="00EC28CF"/>
    <w:pPr>
      <w:spacing w:before="60" w:after="60" w:line="240" w:lineRule="auto"/>
    </w:pPr>
    <w:rPr>
      <w:color w:val="4A442A" w:themeColor="background2" w:themeShade="40"/>
      <w:sz w:val="16"/>
    </w:rPr>
  </w:style>
  <w:style w:type="paragraph" w:customStyle="1" w:styleId="EAIntTitle">
    <w:name w:val="EAIntTitle"/>
    <w:basedOn w:val="Heading2"/>
    <w:qFormat/>
    <w:rsid w:val="00EC28CF"/>
    <w:pPr>
      <w:pBdr>
        <w:bottom w:val="single" w:sz="4" w:space="1" w:color="1F497D" w:themeColor="text2"/>
      </w:pBdr>
      <w:spacing w:before="600" w:after="60"/>
      <w:jc w:val="center"/>
    </w:pPr>
    <w:rPr>
      <w:rFonts w:eastAsia="Times New Roman"/>
      <w:noProof/>
      <w:color w:val="121F6B"/>
      <w:sz w:val="36"/>
    </w:rPr>
  </w:style>
  <w:style w:type="numbering" w:customStyle="1" w:styleId="RecList">
    <w:name w:val="Rec List"/>
    <w:basedOn w:val="NoList"/>
    <w:rsid w:val="00EC28CF"/>
    <w:pPr>
      <w:numPr>
        <w:numId w:val="7"/>
      </w:numPr>
    </w:pPr>
  </w:style>
  <w:style w:type="paragraph" w:customStyle="1" w:styleId="RecNumber">
    <w:name w:val="Rec Number"/>
    <w:basedOn w:val="Normal"/>
    <w:rsid w:val="00EC28CF"/>
    <w:pPr>
      <w:numPr>
        <w:numId w:val="7"/>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C28CF"/>
    <w:pPr>
      <w:numPr>
        <w:ilvl w:val="1"/>
      </w:numPr>
    </w:pPr>
  </w:style>
  <w:style w:type="character" w:customStyle="1" w:styleId="FootnoteTextChar1">
    <w:name w:val="Footnote Text Char1"/>
    <w:basedOn w:val="DefaultParagraphFont"/>
    <w:uiPriority w:val="99"/>
    <w:semiHidden/>
    <w:rsid w:val="00EC28CF"/>
    <w:rPr>
      <w:rFonts w:ascii="Verdana" w:hAnsi="Verdana" w:cs="Arial"/>
      <w:kern w:val="28"/>
    </w:rPr>
  </w:style>
  <w:style w:type="paragraph" w:customStyle="1" w:styleId="ReportBodyNoNum">
    <w:name w:val="Report Body No Num"/>
    <w:basedOn w:val="ReportBody"/>
    <w:qFormat/>
    <w:rsid w:val="00EC28CF"/>
    <w:pPr>
      <w:numPr>
        <w:numId w:val="0"/>
      </w:numPr>
      <w:spacing w:before="80" w:after="80"/>
      <w:ind w:left="397"/>
    </w:pPr>
  </w:style>
  <w:style w:type="paragraph" w:styleId="ListBullet5">
    <w:name w:val="List Bullet 5"/>
    <w:basedOn w:val="Normal"/>
    <w:semiHidden/>
    <w:rsid w:val="00EC28CF"/>
    <w:pPr>
      <w:numPr>
        <w:numId w:val="5"/>
      </w:numPr>
      <w:suppressAutoHyphens/>
      <w:autoSpaceDE w:val="0"/>
      <w:autoSpaceDN w:val="0"/>
      <w:adjustRightInd w:val="0"/>
      <w:spacing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C28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EC28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bering">
    <w:name w:val="Numbering"/>
    <w:basedOn w:val="Normal"/>
    <w:qFormat/>
    <w:rsid w:val="00EC28CF"/>
    <w:pPr>
      <w:numPr>
        <w:numId w:val="6"/>
      </w:numPr>
      <w:spacing w:before="60" w:after="60"/>
    </w:pPr>
  </w:style>
  <w:style w:type="paragraph" w:customStyle="1" w:styleId="TableNotes">
    <w:name w:val="TableNotes"/>
    <w:basedOn w:val="TableText"/>
    <w:qFormat/>
    <w:rsid w:val="00EC28CF"/>
    <w:rPr>
      <w:sz w:val="16"/>
    </w:rPr>
  </w:style>
  <w:style w:type="paragraph" w:styleId="Revision">
    <w:name w:val="Revision"/>
    <w:hidden/>
    <w:uiPriority w:val="99"/>
    <w:semiHidden/>
    <w:rsid w:val="00EC28CF"/>
    <w:rPr>
      <w:rFonts w:ascii="Verdana" w:hAnsi="Verdana" w:cs="Arial"/>
      <w:kern w:val="28"/>
    </w:rPr>
  </w:style>
  <w:style w:type="table" w:customStyle="1" w:styleId="ImpactEvalTable">
    <w:name w:val="ImpactEvalTable"/>
    <w:basedOn w:val="TableNormal"/>
    <w:uiPriority w:val="61"/>
    <w:rsid w:val="00EC28CF"/>
    <w:rPr>
      <w:rFonts w:asciiTheme="minorHAnsi" w:eastAsiaTheme="minorHAnsi" w:hAnsiTheme="minorHAnsi" w:cstheme="minorBidi"/>
      <w:sz w:val="22"/>
      <w:szCs w:val="22"/>
      <w:lang w:val="en-GB"/>
    </w:rPr>
    <w:tblPr>
      <w:tblStyleRowBandSize w:val="1"/>
      <w:tblStyleColBandSize w:val="1"/>
      <w:tblBorders>
        <w:bottom w:val="single" w:sz="4" w:space="0" w:color="auto"/>
      </w:tblBorders>
    </w:tblPr>
    <w:tblStylePr w:type="firstRow">
      <w:pPr>
        <w:spacing w:before="0" w:after="0" w:line="240" w:lineRule="auto"/>
      </w:pPr>
      <w:rPr>
        <w:b/>
        <w:bCs/>
        <w:color w:val="1F497D" w:themeColor="text2"/>
      </w:rPr>
      <w:tblPr/>
      <w:tcPr>
        <w:tcBorders>
          <w:top w:val="single" w:sz="4" w:space="0" w:color="auto"/>
          <w:left w:val="nil"/>
          <w:bottom w:val="single" w:sz="4" w:space="0" w:color="auto"/>
          <w:right w:val="nil"/>
          <w:insideH w:val="nil"/>
          <w:insideV w:val="nil"/>
          <w:tl2br w:val="nil"/>
          <w:tr2bl w:val="nil"/>
        </w:tcBorders>
        <w:shd w:val="clear" w:color="auto" w:fill="C6D9F1" w:themeFill="text2" w:themeFillTint="33"/>
      </w:tcPr>
    </w:tblStylePr>
    <w:tblStylePr w:type="lastRow">
      <w:pPr>
        <w:spacing w:before="0" w:after="0" w:line="240" w:lineRule="auto"/>
      </w:pPr>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Pr/>
      <w:tcPr>
        <w:tcBorders>
          <w:top w:val="nil"/>
          <w:left w:val="nil"/>
          <w:bottom w:val="single" w:sz="4" w:space="0" w:color="auto"/>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seCell">
      <w:tblPr/>
      <w:tcPr>
        <w:tcBorders>
          <w:bottom w:val="single" w:sz="4" w:space="0" w:color="auto"/>
        </w:tcBorders>
      </w:tcPr>
    </w:tblStylePr>
    <w:tblStylePr w:type="swCell">
      <w:tblPr/>
      <w:tcPr>
        <w:tcBorders>
          <w:bottom w:val="single" w:sz="4" w:space="0" w:color="auto"/>
        </w:tcBorders>
      </w:tcPr>
    </w:tblStylePr>
  </w:style>
  <w:style w:type="paragraph" w:customStyle="1" w:styleId="xl65">
    <w:name w:val="xl65"/>
    <w:basedOn w:val="Normal"/>
    <w:rsid w:val="00EC28CF"/>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customStyle="1" w:styleId="xl66">
    <w:name w:val="xl66"/>
    <w:basedOn w:val="Normal"/>
    <w:rsid w:val="00EC28CF"/>
    <w:pP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7">
    <w:name w:val="xl67"/>
    <w:basedOn w:val="Normal"/>
    <w:rsid w:val="00EC28CF"/>
    <w:pPr>
      <w:pBdr>
        <w:top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8">
    <w:name w:val="xl68"/>
    <w:basedOn w:val="Normal"/>
    <w:rsid w:val="00EC28CF"/>
    <w:pPr>
      <w:pBdr>
        <w:bottom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InfoBody">
    <w:name w:val="Info Body"/>
    <w:basedOn w:val="Normal"/>
    <w:qFormat/>
    <w:rsid w:val="00EC28CF"/>
  </w:style>
  <w:style w:type="paragraph" w:customStyle="1" w:styleId="Info2">
    <w:name w:val="Info2"/>
    <w:basedOn w:val="Normal"/>
    <w:qFormat/>
    <w:rsid w:val="00EC28CF"/>
    <w:rPr>
      <w:b/>
      <w:sz w:val="24"/>
    </w:rPr>
  </w:style>
  <w:style w:type="paragraph" w:customStyle="1" w:styleId="xl74">
    <w:name w:val="xl74"/>
    <w:basedOn w:val="Normal"/>
    <w:rsid w:val="00CE3659"/>
    <w:pP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5">
    <w:name w:val="xl75"/>
    <w:basedOn w:val="Normal"/>
    <w:rsid w:val="00CE3659"/>
    <w:pPr>
      <w:pBdr>
        <w:left w:val="single" w:sz="4" w:space="0" w:color="1F497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6">
    <w:name w:val="xl76"/>
    <w:basedOn w:val="Normal"/>
    <w:rsid w:val="00CE3659"/>
    <w:pP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7">
    <w:name w:val="xl77"/>
    <w:basedOn w:val="Normal"/>
    <w:rsid w:val="00CE3659"/>
    <w:pP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78">
    <w:name w:val="xl78"/>
    <w:basedOn w:val="Normal"/>
    <w:rsid w:val="00CE3659"/>
    <w:pPr>
      <w:pBdr>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9">
    <w:name w:val="xl79"/>
    <w:basedOn w:val="Normal"/>
    <w:rsid w:val="00CE3659"/>
    <w:pPr>
      <w:pBdr>
        <w:lef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0">
    <w:name w:val="xl80"/>
    <w:basedOn w:val="Normal"/>
    <w:rsid w:val="00CE3659"/>
    <w:pPr>
      <w:pBdr>
        <w:left w:val="single" w:sz="4" w:space="0" w:color="4F81BD"/>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1">
    <w:name w:val="xl81"/>
    <w:basedOn w:val="Normal"/>
    <w:rsid w:val="00CE3659"/>
    <w:pPr>
      <w:pBdr>
        <w:lef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2">
    <w:name w:val="xl82"/>
    <w:basedOn w:val="Normal"/>
    <w:rsid w:val="00CE3659"/>
    <w:pPr>
      <w:pBdr>
        <w:righ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3">
    <w:name w:val="xl83"/>
    <w:basedOn w:val="Normal"/>
    <w:rsid w:val="00CE3659"/>
    <w:pPr>
      <w:pBdr>
        <w:bottom w:val="single" w:sz="4" w:space="0" w:color="4F81BD"/>
        <w:right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4">
    <w:name w:val="xl84"/>
    <w:basedOn w:val="Normal"/>
    <w:rsid w:val="00CE365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5">
    <w:name w:val="xl85"/>
    <w:basedOn w:val="Normal"/>
    <w:rsid w:val="00CE365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xl86">
    <w:name w:val="xl86"/>
    <w:basedOn w:val="Normal"/>
    <w:rsid w:val="00CE365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7">
    <w:name w:val="xl87"/>
    <w:basedOn w:val="Normal"/>
    <w:rsid w:val="00CE365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Table">
    <w:name w:val="Table"/>
    <w:basedOn w:val="Normal"/>
    <w:qFormat/>
    <w:rsid w:val="00CE3659"/>
    <w:pPr>
      <w:suppressAutoHyphens/>
      <w:autoSpaceDE w:val="0"/>
      <w:autoSpaceDN w:val="0"/>
      <w:adjustRightInd w:val="0"/>
      <w:spacing w:before="40" w:after="40" w:line="240" w:lineRule="auto"/>
      <w:textAlignment w:val="center"/>
    </w:pPr>
    <w:rPr>
      <w:rFonts w:eastAsia="Times New Roman" w:cs="Times New Roman"/>
      <w:color w:val="262626" w:themeColor="text1" w:themeTint="D9"/>
      <w:kern w:val="0"/>
      <w:szCs w:val="22"/>
      <w:lang w:eastAsia="en-NZ"/>
    </w:rPr>
  </w:style>
  <w:style w:type="table" w:customStyle="1" w:styleId="Style1">
    <w:name w:val="Style1"/>
    <w:basedOn w:val="TableNormal"/>
    <w:uiPriority w:val="99"/>
    <w:rsid w:val="00CE3659"/>
    <w:tblPr>
      <w:tblStyleRowBandSize w:val="1"/>
      <w:tblStyleColBandSize w:val="1"/>
      <w:tblBorders>
        <w:top w:val="single" w:sz="4" w:space="0" w:color="4F81BD" w:themeColor="accent1"/>
        <w:bottom w:val="single" w:sz="4" w:space="0" w:color="4F81BD" w:themeColor="accent1"/>
      </w:tblBorders>
    </w:tblPr>
    <w:tblStylePr w:type="firstRow">
      <w:rPr>
        <w:b/>
      </w:rPr>
    </w:tblStylePr>
    <w:tblStylePr w:type="lastCol">
      <w:tblPr/>
      <w:tcPr>
        <w:tcBorders>
          <w:bottom w:val="nil"/>
        </w:tcBorders>
      </w:tcPr>
    </w:tblStylePr>
    <w:tblStylePr w:type="band1Horz">
      <w:tblPr/>
      <w:tcPr>
        <w:shd w:val="clear" w:color="auto" w:fill="FFFFFF" w:themeFill="background1"/>
      </w:tcPr>
    </w:tblStylePr>
    <w:tblStylePr w:type="band2Horz">
      <w:tblPr/>
      <w:tcPr>
        <w:shd w:val="clear" w:color="auto" w:fill="DBE5F1"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qFormat="1"/>
    <w:lsdException w:name="heading 4" w:semiHidden="0" w:qFormat="1"/>
    <w:lsdException w:name="heading 5" w:uiPriority="9"/>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0" w:qFormat="1"/>
    <w:lsdException w:name="footnote reference" w:uiPriority="0"/>
    <w:lsdException w:name="macro" w:unhideWhenUsed="0"/>
    <w:lsdException w:name="List" w:semiHidden="0"/>
    <w:lsdException w:name="List Bullet" w:semiHidden="0" w:unhideWhenUsed="0"/>
    <w:lsdException w:name="List Number" w:unhideWhenUsed="0"/>
    <w:lsdException w:name="List 2" w:semiHidden="0"/>
    <w:lsdException w:name="List 3" w:semiHidden="0"/>
    <w:lsdException w:name="List Bullet 2" w:semiHidden="0"/>
    <w:lsdException w:name="List Bullet 5" w:uiPriority="0"/>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locked="1" w:semiHidden="0" w:uiPriority="20" w:unhideWhenUsed="0"/>
    <w:lsdException w:name="Balloon Text" w:unhideWhenUsed="0"/>
    <w:lsdException w:name="Table Grid" w:uiPriority="3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unhideWhenUsed="0"/>
    <w:lsdException w:name="TOC Heading" w:uiPriority="39" w:unhideWhenUsed="0" w:qFormat="1"/>
  </w:latentStyles>
  <w:style w:type="paragraph" w:default="1" w:styleId="Normal">
    <w:name w:val="Normal"/>
    <w:qFormat/>
    <w:rsid w:val="002A0871"/>
    <w:pPr>
      <w:spacing w:after="120" w:line="288" w:lineRule="auto"/>
    </w:pPr>
    <w:rPr>
      <w:rFonts w:ascii="Verdana" w:hAnsi="Verdana" w:cs="Arial"/>
      <w:kern w:val="28"/>
    </w:rPr>
  </w:style>
  <w:style w:type="paragraph" w:styleId="Heading1">
    <w:name w:val="heading 1"/>
    <w:basedOn w:val="Normal"/>
    <w:next w:val="Normal"/>
    <w:link w:val="Heading1Char"/>
    <w:uiPriority w:val="99"/>
    <w:qFormat/>
    <w:rsid w:val="00F63E18"/>
    <w:pPr>
      <w:keepNext/>
      <w:keepLines/>
      <w:pBdr>
        <w:bottom w:val="single" w:sz="4" w:space="1" w:color="121F6B"/>
      </w:pBdr>
      <w:spacing w:before="360" w:after="2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AC5F28"/>
    <w:pPr>
      <w:keepNext/>
      <w:spacing w:before="240"/>
      <w:outlineLvl w:val="1"/>
    </w:pPr>
    <w:rPr>
      <w:b/>
      <w:sz w:val="28"/>
      <w:szCs w:val="28"/>
    </w:rPr>
  </w:style>
  <w:style w:type="paragraph" w:styleId="Heading3">
    <w:name w:val="heading 3"/>
    <w:basedOn w:val="Normal"/>
    <w:next w:val="Normal"/>
    <w:link w:val="Heading3Char"/>
    <w:uiPriority w:val="99"/>
    <w:qFormat/>
    <w:rsid w:val="007814CC"/>
    <w:pPr>
      <w:keepNext/>
      <w:keepLines/>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D155B7"/>
    <w:pPr>
      <w:keepNext/>
      <w:keepLines/>
      <w:spacing w:before="120" w:after="60"/>
      <w:outlineLvl w:val="3"/>
    </w:pPr>
    <w:rPr>
      <w:rFonts w:eastAsiaTheme="majorEastAsia" w:cs="Times New Roman"/>
      <w:b/>
      <w:bCs/>
      <w:i/>
      <w:iCs/>
      <w:kern w:val="0"/>
      <w:sz w:val="22"/>
    </w:rPr>
  </w:style>
  <w:style w:type="paragraph" w:styleId="Heading5">
    <w:name w:val="heading 5"/>
    <w:basedOn w:val="Normal"/>
    <w:next w:val="Normal"/>
    <w:link w:val="Heading5Char"/>
    <w:uiPriority w:val="9"/>
    <w:semiHidden/>
    <w:unhideWhenUsed/>
    <w:rsid w:val="00F167C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EC28C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EC28C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EC28CF"/>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locked/>
    <w:rsid w:val="00EC28CF"/>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63E18"/>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AC5F28"/>
    <w:rPr>
      <w:rFonts w:ascii="Verdana" w:hAnsi="Verdana" w:cs="Arial"/>
      <w:b/>
      <w:kern w:val="28"/>
      <w:sz w:val="28"/>
      <w:szCs w:val="28"/>
    </w:rPr>
  </w:style>
  <w:style w:type="character" w:customStyle="1" w:styleId="Heading3Char">
    <w:name w:val="Heading 3 Char"/>
    <w:basedOn w:val="DefaultParagraphFont"/>
    <w:link w:val="Heading3"/>
    <w:uiPriority w:val="99"/>
    <w:rsid w:val="007814CC"/>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D155B7"/>
    <w:rPr>
      <w:rFonts w:ascii="Verdana" w:eastAsiaTheme="majorEastAsia" w:hAnsi="Verdana"/>
      <w:b/>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1"/>
      </w:numPr>
      <w:tabs>
        <w:tab w:val="num" w:pos="2520"/>
      </w:tabs>
      <w:ind w:left="2232" w:hanging="792"/>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3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2"/>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6A5415"/>
    <w:pPr>
      <w:numPr>
        <w:numId w:val="3"/>
      </w:numPr>
      <w:tabs>
        <w:tab w:val="clear" w:pos="797"/>
      </w:tabs>
      <w:spacing w:before="120"/>
      <w:ind w:left="709" w:hanging="272"/>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38350A"/>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nhideWhenUsed/>
    <w:qFormat/>
    <w:locked/>
    <w:rsid w:val="006207F6"/>
    <w:pPr>
      <w:spacing w:after="200" w:line="240" w:lineRule="auto"/>
    </w:pPr>
    <w:rPr>
      <w:b/>
      <w:bCs/>
      <w:color w:val="4F81BD" w:themeColor="accent1"/>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0874C9"/>
    <w:pPr>
      <w:tabs>
        <w:tab w:val="right" w:leader="dot" w:pos="9016"/>
      </w:tabs>
      <w:spacing w:after="100"/>
      <w:ind w:left="72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697"/>
    <w:rPr>
      <w:rFonts w:ascii="Verdana" w:hAnsi="Verdana" w:cs="Arial"/>
      <w:kern w:val="28"/>
      <w:sz w:val="22"/>
      <w:lang w:val="en-US"/>
    </w:rPr>
  </w:style>
  <w:style w:type="paragraph" w:customStyle="1" w:styleId="Report">
    <w:name w:val="Report"/>
    <w:qFormat/>
    <w:rsid w:val="00B47CC6"/>
    <w:pPr>
      <w:pBdr>
        <w:bottom w:val="single" w:sz="24" w:space="9" w:color="121F6B"/>
      </w:pBdr>
      <w:spacing w:before="996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NormalWeb">
    <w:name w:val="Normal (Web)"/>
    <w:basedOn w:val="Normal"/>
    <w:uiPriority w:val="99"/>
    <w:semiHidden/>
    <w:rsid w:val="00E40DE5"/>
    <w:rPr>
      <w:rFonts w:cs="Times New Roman"/>
      <w:kern w:val="0"/>
      <w:szCs w:val="24"/>
    </w:rPr>
  </w:style>
  <w:style w:type="paragraph" w:styleId="FootnoteText">
    <w:name w:val="footnote text"/>
    <w:basedOn w:val="Normal"/>
    <w:link w:val="FootnoteTextChar"/>
    <w:rsid w:val="003505CE"/>
    <w:pPr>
      <w:spacing w:before="60" w:after="60" w:line="247" w:lineRule="auto"/>
    </w:pPr>
    <w:rPr>
      <w:rFonts w:eastAsia="Times New Roman" w:cs="Times New Roman"/>
      <w:kern w:val="0"/>
      <w:sz w:val="18"/>
      <w:lang w:val="en-AU" w:eastAsia="en-AU"/>
    </w:rPr>
  </w:style>
  <w:style w:type="character" w:customStyle="1" w:styleId="FootnoteTextChar">
    <w:name w:val="Footnote Text Char"/>
    <w:basedOn w:val="DefaultParagraphFont"/>
    <w:link w:val="FootnoteText"/>
    <w:rsid w:val="003505CE"/>
    <w:rPr>
      <w:rFonts w:ascii="Verdana" w:eastAsia="Times New Roman" w:hAnsi="Verdana"/>
      <w:sz w:val="18"/>
      <w:lang w:val="en-AU" w:eastAsia="en-AU"/>
    </w:rPr>
  </w:style>
  <w:style w:type="character" w:styleId="FootnoteReference">
    <w:name w:val="footnote reference"/>
    <w:rsid w:val="00AC5F28"/>
    <w:rPr>
      <w:rFonts w:ascii="Verdana" w:hAnsi="Verdana"/>
      <w:sz w:val="20"/>
      <w:vertAlign w:val="superscript"/>
    </w:rPr>
  </w:style>
  <w:style w:type="character" w:styleId="CommentReference">
    <w:name w:val="annotation reference"/>
    <w:uiPriority w:val="99"/>
    <w:semiHidden/>
    <w:rsid w:val="00845E9E"/>
    <w:rPr>
      <w:sz w:val="16"/>
      <w:szCs w:val="16"/>
    </w:rPr>
  </w:style>
  <w:style w:type="paragraph" w:customStyle="1" w:styleId="Default">
    <w:name w:val="Default"/>
    <w:rsid w:val="0068605A"/>
    <w:pPr>
      <w:autoSpaceDE w:val="0"/>
      <w:autoSpaceDN w:val="0"/>
      <w:adjustRightInd w:val="0"/>
    </w:pPr>
    <w:rPr>
      <w:rFonts w:ascii="National Semibold" w:hAnsi="National Semibold" w:cs="National Semibold"/>
      <w:color w:val="000000"/>
      <w:sz w:val="24"/>
      <w:szCs w:val="24"/>
    </w:rPr>
  </w:style>
  <w:style w:type="paragraph" w:customStyle="1" w:styleId="Pa8">
    <w:name w:val="Pa8"/>
    <w:basedOn w:val="Default"/>
    <w:next w:val="Default"/>
    <w:uiPriority w:val="99"/>
    <w:rsid w:val="0068605A"/>
    <w:pPr>
      <w:spacing w:line="281" w:lineRule="atLeast"/>
    </w:pPr>
    <w:rPr>
      <w:rFonts w:cs="Times New Roman"/>
      <w:color w:val="auto"/>
    </w:rPr>
  </w:style>
  <w:style w:type="paragraph" w:customStyle="1" w:styleId="Pa9">
    <w:name w:val="Pa9"/>
    <w:basedOn w:val="Default"/>
    <w:next w:val="Default"/>
    <w:uiPriority w:val="99"/>
    <w:rsid w:val="0068605A"/>
    <w:pPr>
      <w:spacing w:line="241" w:lineRule="atLeast"/>
    </w:pPr>
    <w:rPr>
      <w:rFonts w:cs="Times New Roman"/>
      <w:color w:val="auto"/>
    </w:rPr>
  </w:style>
  <w:style w:type="paragraph" w:customStyle="1" w:styleId="Pa6">
    <w:name w:val="Pa6"/>
    <w:basedOn w:val="Default"/>
    <w:next w:val="Default"/>
    <w:uiPriority w:val="99"/>
    <w:rsid w:val="0068605A"/>
    <w:pPr>
      <w:spacing w:line="201" w:lineRule="atLeast"/>
    </w:pPr>
    <w:rPr>
      <w:rFonts w:cs="Times New Roman"/>
      <w:color w:val="auto"/>
    </w:rPr>
  </w:style>
  <w:style w:type="paragraph" w:customStyle="1" w:styleId="summary">
    <w:name w:val="summary"/>
    <w:basedOn w:val="Normal"/>
    <w:rsid w:val="0047453A"/>
    <w:pP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styleId="CommentText">
    <w:name w:val="annotation text"/>
    <w:basedOn w:val="Normal"/>
    <w:link w:val="CommentTextChar"/>
    <w:uiPriority w:val="99"/>
    <w:semiHidden/>
    <w:rsid w:val="003B17B6"/>
    <w:pPr>
      <w:spacing w:line="240" w:lineRule="auto"/>
    </w:pPr>
  </w:style>
  <w:style w:type="character" w:customStyle="1" w:styleId="CommentTextChar">
    <w:name w:val="Comment Text Char"/>
    <w:basedOn w:val="DefaultParagraphFont"/>
    <w:link w:val="CommentText"/>
    <w:uiPriority w:val="99"/>
    <w:semiHidden/>
    <w:rsid w:val="003B17B6"/>
    <w:rPr>
      <w:rFonts w:ascii="Verdana" w:hAnsi="Verdana" w:cs="Arial"/>
      <w:kern w:val="28"/>
    </w:rPr>
  </w:style>
  <w:style w:type="paragraph" w:styleId="CommentSubject">
    <w:name w:val="annotation subject"/>
    <w:basedOn w:val="CommentText"/>
    <w:next w:val="CommentText"/>
    <w:link w:val="CommentSubjectChar"/>
    <w:uiPriority w:val="99"/>
    <w:semiHidden/>
    <w:rsid w:val="003B17B6"/>
    <w:rPr>
      <w:b/>
      <w:bCs/>
    </w:rPr>
  </w:style>
  <w:style w:type="character" w:customStyle="1" w:styleId="CommentSubjectChar">
    <w:name w:val="Comment Subject Char"/>
    <w:basedOn w:val="CommentTextChar"/>
    <w:link w:val="CommentSubject"/>
    <w:uiPriority w:val="99"/>
    <w:semiHidden/>
    <w:rsid w:val="003B17B6"/>
    <w:rPr>
      <w:rFonts w:ascii="Verdana" w:hAnsi="Verdana" w:cs="Arial"/>
      <w:b/>
      <w:bCs/>
      <w:kern w:val="28"/>
    </w:rPr>
  </w:style>
  <w:style w:type="paragraph" w:customStyle="1" w:styleId="Figuretitle">
    <w:name w:val="Figure title"/>
    <w:basedOn w:val="Normal"/>
    <w:qFormat/>
    <w:rsid w:val="00662131"/>
    <w:pPr>
      <w:keepNext/>
    </w:pPr>
    <w:rPr>
      <w:b/>
      <w:color w:val="000000" w:themeColor="text1"/>
      <w:sz w:val="18"/>
      <w:szCs w:val="18"/>
      <w:lang w:eastAsia="en-AU"/>
    </w:rPr>
  </w:style>
  <w:style w:type="paragraph" w:styleId="TOC4">
    <w:name w:val="toc 4"/>
    <w:basedOn w:val="Normal"/>
    <w:next w:val="Normal"/>
    <w:autoRedefine/>
    <w:uiPriority w:val="39"/>
    <w:rsid w:val="00C67C1A"/>
    <w:pPr>
      <w:spacing w:after="100"/>
      <w:ind w:left="600"/>
    </w:pPr>
  </w:style>
  <w:style w:type="paragraph" w:customStyle="1" w:styleId="Tabletitle">
    <w:name w:val="Table title"/>
    <w:basedOn w:val="Normal"/>
    <w:qFormat/>
    <w:rsid w:val="00732419"/>
    <w:pPr>
      <w:keepNext/>
    </w:pPr>
    <w:rPr>
      <w:b/>
      <w:color w:val="4F81BD" w:themeColor="accent1"/>
      <w:sz w:val="18"/>
      <w:szCs w:val="18"/>
      <w:lang w:eastAsia="en-AU"/>
    </w:rPr>
  </w:style>
  <w:style w:type="paragraph" w:styleId="TOC6">
    <w:name w:val="toc 6"/>
    <w:basedOn w:val="Normal"/>
    <w:next w:val="Normal"/>
    <w:autoRedefine/>
    <w:uiPriority w:val="39"/>
    <w:rsid w:val="00E433DA"/>
    <w:pPr>
      <w:spacing w:after="100"/>
      <w:ind w:left="1000"/>
    </w:pPr>
  </w:style>
  <w:style w:type="paragraph" w:styleId="TOC9">
    <w:name w:val="toc 9"/>
    <w:basedOn w:val="Normal"/>
    <w:next w:val="Normal"/>
    <w:autoRedefine/>
    <w:uiPriority w:val="39"/>
    <w:rsid w:val="00E433DA"/>
    <w:pPr>
      <w:spacing w:after="100"/>
      <w:ind w:left="1600"/>
    </w:pPr>
  </w:style>
  <w:style w:type="character" w:styleId="FollowedHyperlink">
    <w:name w:val="FollowedHyperlink"/>
    <w:basedOn w:val="DefaultParagraphFont"/>
    <w:uiPriority w:val="99"/>
    <w:semiHidden/>
    <w:rsid w:val="00C70835"/>
    <w:rPr>
      <w:color w:val="800080" w:themeColor="followedHyperlink"/>
      <w:u w:val="single"/>
    </w:rPr>
  </w:style>
  <w:style w:type="table" w:customStyle="1" w:styleId="TableGrid1">
    <w:name w:val="Table Grid1"/>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DE4050"/>
    <w:rPr>
      <w:rFonts w:ascii="Verdana" w:hAnsi="Verdana"/>
      <w:sz w:val="18"/>
      <w:vertAlign w:val="superscript"/>
    </w:rPr>
  </w:style>
  <w:style w:type="paragraph" w:styleId="EndnoteText">
    <w:name w:val="endnote text"/>
    <w:basedOn w:val="Normal"/>
    <w:link w:val="EndnoteTextChar"/>
    <w:uiPriority w:val="99"/>
    <w:semiHidden/>
    <w:rsid w:val="00DE4050"/>
    <w:pPr>
      <w:spacing w:after="0" w:line="240" w:lineRule="auto"/>
    </w:pPr>
  </w:style>
  <w:style w:type="character" w:customStyle="1" w:styleId="EndnoteTextChar">
    <w:name w:val="Endnote Text Char"/>
    <w:basedOn w:val="DefaultParagraphFont"/>
    <w:link w:val="EndnoteText"/>
    <w:uiPriority w:val="99"/>
    <w:semiHidden/>
    <w:rsid w:val="00DE4050"/>
    <w:rPr>
      <w:rFonts w:ascii="Verdana" w:hAnsi="Verdana" w:cs="Arial"/>
      <w:kern w:val="28"/>
    </w:rPr>
  </w:style>
  <w:style w:type="paragraph" w:customStyle="1" w:styleId="Info1">
    <w:name w:val="Info1"/>
    <w:basedOn w:val="Normal"/>
    <w:qFormat/>
    <w:rsid w:val="00FC7E74"/>
    <w:pPr>
      <w:spacing w:before="240"/>
    </w:pPr>
    <w:rPr>
      <w:b/>
      <w:sz w:val="24"/>
    </w:rPr>
  </w:style>
  <w:style w:type="paragraph" w:customStyle="1" w:styleId="TableText">
    <w:name w:val="Table Text"/>
    <w:basedOn w:val="BodyText"/>
    <w:qFormat/>
    <w:rsid w:val="005548C9"/>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Cs w:val="16"/>
      <w:lang w:eastAsia="en-NZ"/>
    </w:rPr>
  </w:style>
  <w:style w:type="paragraph" w:styleId="BodyText">
    <w:name w:val="Body Text"/>
    <w:basedOn w:val="Normal"/>
    <w:link w:val="BodyTextChar"/>
    <w:uiPriority w:val="99"/>
    <w:semiHidden/>
    <w:unhideWhenUsed/>
    <w:rsid w:val="005548C9"/>
  </w:style>
  <w:style w:type="character" w:customStyle="1" w:styleId="BodyTextChar">
    <w:name w:val="Body Text Char"/>
    <w:basedOn w:val="DefaultParagraphFont"/>
    <w:link w:val="BodyText"/>
    <w:uiPriority w:val="99"/>
    <w:semiHidden/>
    <w:rsid w:val="005548C9"/>
    <w:rPr>
      <w:rFonts w:ascii="Verdana" w:hAnsi="Verdana" w:cs="Arial"/>
      <w:kern w:val="28"/>
    </w:rPr>
  </w:style>
  <w:style w:type="table" w:customStyle="1" w:styleId="ListTable1Light-Accent11">
    <w:name w:val="List Table 1 Light - Accent 11"/>
    <w:basedOn w:val="TableNormal"/>
    <w:uiPriority w:val="46"/>
    <w:rsid w:val="005548C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MSDreportstyle">
    <w:name w:val="MSDreportstyle"/>
    <w:basedOn w:val="TableNormal"/>
    <w:uiPriority w:val="99"/>
    <w:rsid w:val="00C3573E"/>
    <w:rPr>
      <w:rFonts w:ascii="Verdana" w:hAnsi="Verdana"/>
      <w:color w:val="262626" w:themeColor="text1" w:themeTint="D9"/>
    </w:rPr>
    <w:tblPr>
      <w:tblStyleRowBandSize w:val="1"/>
      <w:tblBorders>
        <w:bottom w:val="single" w:sz="4" w:space="0" w:color="auto"/>
      </w:tblBorders>
    </w:tblPr>
    <w:tblStylePr w:type="firstRow">
      <w:rPr>
        <w:rFonts w:ascii="Verdana" w:hAnsi="Verdana"/>
        <w:color w:val="FFFFFF" w:themeColor="background1"/>
        <w:sz w:val="20"/>
      </w:rPr>
      <w:tblPr/>
      <w:tcPr>
        <w:shd w:val="clear" w:color="auto" w:fill="1F497D" w:themeFill="text2"/>
      </w:tcPr>
    </w:tblStylePr>
    <w:tblStylePr w:type="lastRow">
      <w:tblPr/>
      <w:tcPr>
        <w:tcBorders>
          <w:bottom w:val="nil"/>
        </w:tcBorders>
      </w:tcPr>
    </w:tblStylePr>
    <w:tblStylePr w:type="band1Horz">
      <w:tblPr/>
      <w:tcPr>
        <w:shd w:val="clear" w:color="auto" w:fill="C6D9F1" w:themeFill="text2" w:themeFillTint="33"/>
      </w:tcPr>
    </w:tblStylePr>
  </w:style>
  <w:style w:type="table" w:styleId="LightShading-Accent1">
    <w:name w:val="Light Shading Accent 1"/>
    <w:basedOn w:val="TableNormal"/>
    <w:uiPriority w:val="60"/>
    <w:rsid w:val="00AC5F2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ReportBody">
    <w:name w:val="Report Body"/>
    <w:basedOn w:val="Normal"/>
    <w:link w:val="ReportBodyChar"/>
    <w:rsid w:val="00AC5F28"/>
    <w:pPr>
      <w:numPr>
        <w:numId w:val="4"/>
      </w:numPr>
      <w:spacing w:before="60" w:after="60" w:line="259" w:lineRule="auto"/>
    </w:pPr>
    <w:rPr>
      <w:rFonts w:eastAsia="Times New Roman" w:cs="Times New Roman"/>
      <w:color w:val="000000"/>
      <w:kern w:val="22"/>
      <w:szCs w:val="22"/>
    </w:rPr>
  </w:style>
  <w:style w:type="paragraph" w:customStyle="1" w:styleId="ReportBody2">
    <w:name w:val="Report Body 2"/>
    <w:basedOn w:val="ReportBody"/>
    <w:qFormat/>
    <w:rsid w:val="00AC5F28"/>
    <w:pPr>
      <w:numPr>
        <w:ilvl w:val="1"/>
      </w:numPr>
      <w:tabs>
        <w:tab w:val="clear" w:pos="493"/>
      </w:tabs>
      <w:ind w:left="1440" w:hanging="360"/>
    </w:pPr>
  </w:style>
  <w:style w:type="character" w:customStyle="1" w:styleId="ReportBodyChar">
    <w:name w:val="Report Body Char"/>
    <w:basedOn w:val="DefaultParagraphFont"/>
    <w:link w:val="ReportBody"/>
    <w:locked/>
    <w:rsid w:val="00AC5F28"/>
    <w:rPr>
      <w:rFonts w:ascii="Verdana" w:eastAsia="Times New Roman" w:hAnsi="Verdana"/>
      <w:color w:val="000000"/>
      <w:kern w:val="22"/>
      <w:szCs w:val="22"/>
    </w:rPr>
  </w:style>
  <w:style w:type="paragraph" w:styleId="ListBullet2">
    <w:name w:val="List Bullet 2"/>
    <w:basedOn w:val="Normal"/>
    <w:uiPriority w:val="99"/>
    <w:rsid w:val="00AC5F28"/>
    <w:pPr>
      <w:spacing w:before="60" w:after="60"/>
      <w:ind w:left="643" w:hanging="360"/>
      <w:contextualSpacing/>
    </w:pPr>
  </w:style>
  <w:style w:type="character" w:customStyle="1" w:styleId="Heading6Char">
    <w:name w:val="Heading 6 Char"/>
    <w:basedOn w:val="DefaultParagraphFont"/>
    <w:link w:val="Heading6"/>
    <w:uiPriority w:val="9"/>
    <w:semiHidden/>
    <w:rsid w:val="00EC28CF"/>
    <w:rPr>
      <w:rFonts w:ascii="Verdana" w:eastAsiaTheme="majorEastAsia" w:hAnsi="Verdana" w:cstheme="majorBidi"/>
      <w:i/>
      <w:iCs/>
      <w:color w:val="243F60" w:themeColor="accent1" w:themeShade="7F"/>
      <w:kern w:val="28"/>
    </w:rPr>
  </w:style>
  <w:style w:type="character" w:customStyle="1" w:styleId="Heading7Char">
    <w:name w:val="Heading 7 Char"/>
    <w:basedOn w:val="DefaultParagraphFont"/>
    <w:link w:val="Heading7"/>
    <w:uiPriority w:val="9"/>
    <w:semiHidden/>
    <w:rsid w:val="00EC28CF"/>
    <w:rPr>
      <w:rFonts w:ascii="Verdana" w:eastAsiaTheme="majorEastAsia" w:hAnsi="Verdana" w:cstheme="majorBidi"/>
      <w:i/>
      <w:iCs/>
      <w:color w:val="404040" w:themeColor="text1" w:themeTint="BF"/>
      <w:kern w:val="28"/>
    </w:rPr>
  </w:style>
  <w:style w:type="character" w:customStyle="1" w:styleId="Heading8Char">
    <w:name w:val="Heading 8 Char"/>
    <w:basedOn w:val="DefaultParagraphFont"/>
    <w:link w:val="Heading8"/>
    <w:uiPriority w:val="9"/>
    <w:semiHidden/>
    <w:rsid w:val="00EC28CF"/>
    <w:rPr>
      <w:rFonts w:ascii="Verdana" w:eastAsiaTheme="majorEastAsia" w:hAnsi="Verdana" w:cstheme="majorBidi"/>
      <w:color w:val="404040" w:themeColor="text1" w:themeTint="BF"/>
      <w:kern w:val="28"/>
    </w:rPr>
  </w:style>
  <w:style w:type="character" w:customStyle="1" w:styleId="Heading9Char">
    <w:name w:val="Heading 9 Char"/>
    <w:basedOn w:val="DefaultParagraphFont"/>
    <w:link w:val="Heading9"/>
    <w:uiPriority w:val="9"/>
    <w:semiHidden/>
    <w:rsid w:val="00EC28CF"/>
    <w:rPr>
      <w:rFonts w:ascii="Verdana" w:eastAsiaTheme="majorEastAsia" w:hAnsi="Verdana" w:cstheme="majorBidi"/>
      <w:i/>
      <w:iCs/>
      <w:color w:val="404040" w:themeColor="text1" w:themeTint="BF"/>
      <w:kern w:val="28"/>
    </w:rPr>
  </w:style>
  <w:style w:type="paragraph" w:styleId="NoSpacing">
    <w:name w:val="No Spacing"/>
    <w:uiPriority w:val="1"/>
    <w:rsid w:val="00EC28CF"/>
    <w:rPr>
      <w:rFonts w:ascii="Verdana" w:hAnsi="Verdana" w:cs="Arial"/>
      <w:kern w:val="28"/>
      <w:sz w:val="22"/>
    </w:rPr>
  </w:style>
  <w:style w:type="paragraph" w:styleId="Quote">
    <w:name w:val="Quote"/>
    <w:basedOn w:val="Normal"/>
    <w:next w:val="Normal"/>
    <w:link w:val="QuoteChar"/>
    <w:uiPriority w:val="29"/>
    <w:rsid w:val="00EC28CF"/>
    <w:pPr>
      <w:spacing w:before="60" w:after="60"/>
    </w:pPr>
    <w:rPr>
      <w:i/>
      <w:iCs/>
      <w:color w:val="000000" w:themeColor="text1"/>
    </w:rPr>
  </w:style>
  <w:style w:type="character" w:customStyle="1" w:styleId="QuoteChar">
    <w:name w:val="Quote Char"/>
    <w:basedOn w:val="DefaultParagraphFont"/>
    <w:link w:val="Quote"/>
    <w:uiPriority w:val="29"/>
    <w:rsid w:val="00EC28CF"/>
    <w:rPr>
      <w:rFonts w:ascii="Verdana" w:hAnsi="Verdana" w:cs="Arial"/>
      <w:i/>
      <w:iCs/>
      <w:color w:val="000000" w:themeColor="text1"/>
      <w:kern w:val="28"/>
    </w:rPr>
  </w:style>
  <w:style w:type="character" w:styleId="Emphasis">
    <w:name w:val="Emphasis"/>
    <w:basedOn w:val="DefaultParagraphFont"/>
    <w:uiPriority w:val="20"/>
    <w:locked/>
    <w:rsid w:val="00EC28CF"/>
    <w:rPr>
      <w:rFonts w:ascii="Verdana" w:hAnsi="Verdana"/>
      <w:b/>
      <w:sz w:val="20"/>
    </w:rPr>
  </w:style>
  <w:style w:type="paragraph" w:styleId="IntenseQuote">
    <w:name w:val="Intense Quote"/>
    <w:basedOn w:val="Normal"/>
    <w:next w:val="Normal"/>
    <w:link w:val="IntenseQuoteChar"/>
    <w:uiPriority w:val="30"/>
    <w:rsid w:val="00EC28CF"/>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EC28CF"/>
    <w:rPr>
      <w:rFonts w:ascii="Verdana" w:hAnsi="Verdana" w:cs="Arial"/>
      <w:b/>
      <w:bCs/>
      <w:i/>
      <w:iCs/>
      <w:kern w:val="28"/>
    </w:rPr>
  </w:style>
  <w:style w:type="paragraph" w:styleId="ListBullet">
    <w:name w:val="List Bullet"/>
    <w:basedOn w:val="Normal"/>
    <w:uiPriority w:val="99"/>
    <w:rsid w:val="00EC28CF"/>
    <w:pPr>
      <w:spacing w:before="60" w:after="60"/>
      <w:contextualSpacing/>
    </w:pPr>
  </w:style>
  <w:style w:type="character" w:styleId="BookTitle">
    <w:name w:val="Book Title"/>
    <w:basedOn w:val="DefaultParagraphFont"/>
    <w:uiPriority w:val="33"/>
    <w:rsid w:val="00EC28CF"/>
    <w:rPr>
      <w:rFonts w:ascii="Verdana" w:hAnsi="Verdana"/>
      <w:b w:val="0"/>
      <w:bCs/>
      <w:i/>
      <w:caps w:val="0"/>
      <w:smallCaps w:val="0"/>
      <w:spacing w:val="5"/>
      <w:sz w:val="20"/>
    </w:rPr>
  </w:style>
  <w:style w:type="character" w:styleId="IntenseReference">
    <w:name w:val="Intense Reference"/>
    <w:basedOn w:val="DefaultParagraphFont"/>
    <w:uiPriority w:val="32"/>
    <w:rsid w:val="00EC28CF"/>
    <w:rPr>
      <w:b/>
      <w:bCs/>
      <w:smallCaps/>
      <w:spacing w:val="5"/>
    </w:rPr>
  </w:style>
  <w:style w:type="character" w:styleId="SubtleReference">
    <w:name w:val="Subtle Reference"/>
    <w:basedOn w:val="DefaultParagraphFont"/>
    <w:uiPriority w:val="31"/>
    <w:rsid w:val="00EC28CF"/>
    <w:rPr>
      <w:smallCaps/>
    </w:rPr>
  </w:style>
  <w:style w:type="character" w:styleId="IntenseEmphasis">
    <w:name w:val="Intense Emphasis"/>
    <w:basedOn w:val="DefaultParagraphFont"/>
    <w:uiPriority w:val="21"/>
    <w:rsid w:val="00EC28CF"/>
    <w:rPr>
      <w:b/>
      <w:bCs/>
      <w:i/>
      <w:iCs/>
      <w:color w:val="auto"/>
    </w:rPr>
  </w:style>
  <w:style w:type="paragraph" w:styleId="BlockText">
    <w:name w:val="Block Text"/>
    <w:basedOn w:val="Normal"/>
    <w:uiPriority w:val="99"/>
    <w:semiHidden/>
    <w:rsid w:val="00EC28C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60" w:after="60"/>
      <w:ind w:left="1152" w:right="1152"/>
    </w:pPr>
    <w:rPr>
      <w:rFonts w:eastAsiaTheme="minorEastAsia" w:cstheme="minorBidi"/>
      <w:iCs/>
    </w:rPr>
  </w:style>
  <w:style w:type="paragraph" w:styleId="BodyText2">
    <w:name w:val="Body Text 2"/>
    <w:basedOn w:val="Normal"/>
    <w:link w:val="BodyText2Char"/>
    <w:uiPriority w:val="99"/>
    <w:semiHidden/>
    <w:rsid w:val="00EC28CF"/>
    <w:pPr>
      <w:spacing w:before="60" w:after="60" w:line="480" w:lineRule="auto"/>
    </w:pPr>
  </w:style>
  <w:style w:type="character" w:customStyle="1" w:styleId="BodyText2Char">
    <w:name w:val="Body Text 2 Char"/>
    <w:basedOn w:val="DefaultParagraphFont"/>
    <w:link w:val="BodyText2"/>
    <w:uiPriority w:val="99"/>
    <w:semiHidden/>
    <w:rsid w:val="00EC28CF"/>
    <w:rPr>
      <w:rFonts w:ascii="Verdana" w:hAnsi="Verdana" w:cs="Arial"/>
      <w:kern w:val="28"/>
    </w:rPr>
  </w:style>
  <w:style w:type="paragraph" w:styleId="BodyText3">
    <w:name w:val="Body Text 3"/>
    <w:basedOn w:val="Normal"/>
    <w:link w:val="BodyText3Char"/>
    <w:uiPriority w:val="99"/>
    <w:semiHidden/>
    <w:rsid w:val="00EC28CF"/>
    <w:pPr>
      <w:spacing w:before="60" w:after="60"/>
    </w:pPr>
    <w:rPr>
      <w:szCs w:val="16"/>
    </w:rPr>
  </w:style>
  <w:style w:type="character" w:customStyle="1" w:styleId="BodyText3Char">
    <w:name w:val="Body Text 3 Char"/>
    <w:basedOn w:val="DefaultParagraphFont"/>
    <w:link w:val="BodyText3"/>
    <w:uiPriority w:val="99"/>
    <w:semiHidden/>
    <w:rsid w:val="00EC28CF"/>
    <w:rPr>
      <w:rFonts w:ascii="Verdana" w:hAnsi="Verdana" w:cs="Arial"/>
      <w:kern w:val="28"/>
      <w:szCs w:val="16"/>
    </w:rPr>
  </w:style>
  <w:style w:type="paragraph" w:styleId="BodyTextIndent">
    <w:name w:val="Body Text Indent"/>
    <w:basedOn w:val="Normal"/>
    <w:link w:val="BodyTextIndentChar"/>
    <w:uiPriority w:val="99"/>
    <w:semiHidden/>
    <w:rsid w:val="00EC28CF"/>
    <w:pPr>
      <w:spacing w:before="60" w:after="60"/>
      <w:ind w:left="283"/>
    </w:pPr>
  </w:style>
  <w:style w:type="character" w:customStyle="1" w:styleId="BodyTextIndentChar">
    <w:name w:val="Body Text Indent Char"/>
    <w:basedOn w:val="DefaultParagraphFont"/>
    <w:link w:val="BodyTextIndent"/>
    <w:uiPriority w:val="99"/>
    <w:semiHidden/>
    <w:rsid w:val="00EC28CF"/>
    <w:rPr>
      <w:rFonts w:ascii="Verdana" w:hAnsi="Verdana" w:cs="Arial"/>
      <w:kern w:val="28"/>
    </w:rPr>
  </w:style>
  <w:style w:type="paragraph" w:styleId="TOC5">
    <w:name w:val="toc 5"/>
    <w:basedOn w:val="Normal"/>
    <w:next w:val="Normal"/>
    <w:autoRedefine/>
    <w:uiPriority w:val="39"/>
    <w:unhideWhenUsed/>
    <w:rsid w:val="00EC28CF"/>
    <w:pPr>
      <w:spacing w:after="100" w:line="276" w:lineRule="auto"/>
      <w:ind w:left="88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EC28CF"/>
    <w:pPr>
      <w:spacing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EC28CF"/>
    <w:pPr>
      <w:spacing w:after="100" w:line="276" w:lineRule="auto"/>
      <w:ind w:left="1540"/>
    </w:pPr>
    <w:rPr>
      <w:rFonts w:asciiTheme="minorHAnsi" w:eastAsiaTheme="minorEastAsia" w:hAnsiTheme="minorHAnsi" w:cstheme="minorBidi"/>
      <w:kern w:val="0"/>
      <w:szCs w:val="22"/>
      <w:lang w:eastAsia="en-NZ"/>
    </w:rPr>
  </w:style>
  <w:style w:type="table" w:styleId="LightShading">
    <w:name w:val="Light Shading"/>
    <w:basedOn w:val="TableNormal"/>
    <w:uiPriority w:val="60"/>
    <w:rsid w:val="00EC28CF"/>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EC28CF"/>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C28CF"/>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C28CF"/>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C28C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C28CF"/>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C28CF"/>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C28CF"/>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C28CF"/>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C28CF"/>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C28CF"/>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C28CF"/>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C28CF"/>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C28CF"/>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C28CF"/>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EC28CF"/>
    <w:pPr>
      <w:spacing w:before="60"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EC28CF"/>
    <w:rPr>
      <w:rFonts w:ascii="Verdana" w:hAnsi="Verdana" w:cs="Tahoma"/>
      <w:kern w:val="28"/>
      <w:sz w:val="16"/>
      <w:szCs w:val="16"/>
    </w:rPr>
  </w:style>
  <w:style w:type="table" w:styleId="MediumShading1-Accent1">
    <w:name w:val="Medium Shading 1 Accent 1"/>
    <w:basedOn w:val="TableNormal"/>
    <w:uiPriority w:val="63"/>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C28CF"/>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C28CF"/>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C28CF"/>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C28CF"/>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C28CF"/>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C28CF"/>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C28CF"/>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EC28CF"/>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C28CF"/>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C28CF"/>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C28CF"/>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C28CF"/>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C28CF"/>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C28CF"/>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C28CF"/>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C28CF"/>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C28CF"/>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C28CF"/>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C28CF"/>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C28CF"/>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C28CF"/>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C28CF"/>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C28CF"/>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C28CF"/>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C28CF"/>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EC28CF"/>
    <w:pPr>
      <w:framePr w:w="7920" w:h="1980" w:hRule="exact" w:hSpace="180" w:wrap="auto" w:hAnchor="page" w:xAlign="center" w:yAlign="bottom"/>
      <w:spacing w:before="60"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EC28CF"/>
    <w:pPr>
      <w:spacing w:before="60" w:after="0" w:line="240" w:lineRule="auto"/>
    </w:pPr>
    <w:rPr>
      <w:rFonts w:eastAsiaTheme="majorEastAsia" w:cstheme="majorBidi"/>
      <w:sz w:val="18"/>
    </w:rPr>
  </w:style>
  <w:style w:type="paragraph" w:styleId="Index1">
    <w:name w:val="index 1"/>
    <w:basedOn w:val="Normal"/>
    <w:next w:val="Normal"/>
    <w:autoRedefine/>
    <w:uiPriority w:val="99"/>
    <w:semiHidden/>
    <w:rsid w:val="00EC28CF"/>
    <w:pPr>
      <w:spacing w:before="60" w:after="0" w:line="240" w:lineRule="auto"/>
      <w:ind w:left="200" w:hanging="200"/>
    </w:pPr>
  </w:style>
  <w:style w:type="paragraph" w:styleId="IndexHeading">
    <w:name w:val="index heading"/>
    <w:basedOn w:val="Normal"/>
    <w:next w:val="Index1"/>
    <w:uiPriority w:val="99"/>
    <w:semiHidden/>
    <w:rsid w:val="00EC28CF"/>
    <w:pPr>
      <w:spacing w:before="60" w:after="60"/>
    </w:pPr>
    <w:rPr>
      <w:rFonts w:eastAsiaTheme="majorEastAsia" w:cstheme="majorBidi"/>
      <w:b/>
      <w:bCs/>
      <w:sz w:val="18"/>
    </w:rPr>
  </w:style>
  <w:style w:type="paragraph" w:styleId="MessageHeader">
    <w:name w:val="Message Header"/>
    <w:basedOn w:val="Normal"/>
    <w:link w:val="MessageHeaderChar"/>
    <w:uiPriority w:val="99"/>
    <w:semiHidden/>
    <w:rsid w:val="00EC28CF"/>
    <w:pPr>
      <w:pBdr>
        <w:top w:val="single" w:sz="6" w:space="1" w:color="auto"/>
        <w:left w:val="single" w:sz="6" w:space="1" w:color="auto"/>
        <w:bottom w:val="single" w:sz="6" w:space="1" w:color="auto"/>
        <w:right w:val="single" w:sz="6" w:space="1" w:color="auto"/>
      </w:pBdr>
      <w:shd w:val="pct20" w:color="auto" w:fill="auto"/>
      <w:spacing w:before="60"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EC28CF"/>
    <w:rPr>
      <w:rFonts w:ascii="Verdana" w:eastAsiaTheme="majorEastAsia" w:hAnsi="Verdana" w:cstheme="majorBidi"/>
      <w:kern w:val="28"/>
      <w:sz w:val="22"/>
      <w:szCs w:val="24"/>
      <w:shd w:val="pct20" w:color="auto" w:fill="auto"/>
    </w:rPr>
  </w:style>
  <w:style w:type="paragraph" w:styleId="PlainText">
    <w:name w:val="Plain Text"/>
    <w:basedOn w:val="Normal"/>
    <w:link w:val="PlainTextChar"/>
    <w:uiPriority w:val="99"/>
    <w:semiHidden/>
    <w:rsid w:val="00EC28CF"/>
    <w:pPr>
      <w:spacing w:before="60" w:after="0" w:line="240" w:lineRule="auto"/>
    </w:pPr>
    <w:rPr>
      <w:rFonts w:cs="Consolas"/>
      <w:szCs w:val="21"/>
    </w:rPr>
  </w:style>
  <w:style w:type="character" w:customStyle="1" w:styleId="PlainTextChar">
    <w:name w:val="Plain Text Char"/>
    <w:basedOn w:val="DefaultParagraphFont"/>
    <w:link w:val="PlainText"/>
    <w:uiPriority w:val="99"/>
    <w:semiHidden/>
    <w:rsid w:val="00EC28CF"/>
    <w:rPr>
      <w:rFonts w:ascii="Verdana" w:hAnsi="Verdana" w:cs="Consolas"/>
      <w:kern w:val="28"/>
      <w:szCs w:val="21"/>
    </w:rPr>
  </w:style>
  <w:style w:type="table" w:styleId="Table3Deffects1">
    <w:name w:val="Table 3D effects 1"/>
    <w:basedOn w:val="TableNormal"/>
    <w:uiPriority w:val="99"/>
    <w:semiHidden/>
    <w:unhideWhenUsed/>
    <w:rsid w:val="00EC28CF"/>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C28CF"/>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C28CF"/>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C28CF"/>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C28CF"/>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C28CF"/>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C28CF"/>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C28CF"/>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C28CF"/>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C28CF"/>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C28CF"/>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C28CF"/>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C28CF"/>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C28CF"/>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uiPriority w:val="99"/>
    <w:semiHidden/>
    <w:unhideWhenUsed/>
    <w:rsid w:val="00EC28CF"/>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C28CF"/>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C28CF"/>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C28CF"/>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EC28CF"/>
    <w:pPr>
      <w:spacing w:before="120" w:after="60"/>
    </w:pPr>
    <w:rPr>
      <w:rFonts w:eastAsiaTheme="majorEastAsia" w:cstheme="majorBidi"/>
      <w:b/>
      <w:bCs/>
      <w:sz w:val="24"/>
      <w:szCs w:val="24"/>
    </w:rPr>
  </w:style>
  <w:style w:type="character" w:styleId="HTMLKeyboard">
    <w:name w:val="HTML Keyboard"/>
    <w:basedOn w:val="DefaultParagraphFont"/>
    <w:uiPriority w:val="99"/>
    <w:semiHidden/>
    <w:rsid w:val="00EC28CF"/>
    <w:rPr>
      <w:rFonts w:ascii="Verdana" w:hAnsi="Verdana" w:cs="Consolas"/>
      <w:sz w:val="20"/>
      <w:szCs w:val="20"/>
    </w:rPr>
  </w:style>
  <w:style w:type="paragraph" w:styleId="HTMLPreformatted">
    <w:name w:val="HTML Preformatted"/>
    <w:basedOn w:val="Normal"/>
    <w:link w:val="HTMLPreformattedChar"/>
    <w:uiPriority w:val="99"/>
    <w:semiHidden/>
    <w:rsid w:val="00EC28CF"/>
    <w:pPr>
      <w:spacing w:before="60" w:after="0" w:line="240" w:lineRule="auto"/>
    </w:pPr>
    <w:rPr>
      <w:rFonts w:cs="Consolas"/>
    </w:rPr>
  </w:style>
  <w:style w:type="character" w:customStyle="1" w:styleId="HTMLPreformattedChar">
    <w:name w:val="HTML Preformatted Char"/>
    <w:basedOn w:val="DefaultParagraphFont"/>
    <w:link w:val="HTMLPreformatted"/>
    <w:uiPriority w:val="99"/>
    <w:semiHidden/>
    <w:rsid w:val="00EC28CF"/>
    <w:rPr>
      <w:rFonts w:ascii="Verdana" w:hAnsi="Verdana" w:cs="Consolas"/>
      <w:kern w:val="28"/>
    </w:rPr>
  </w:style>
  <w:style w:type="character" w:styleId="HTMLSample">
    <w:name w:val="HTML Sample"/>
    <w:basedOn w:val="DefaultParagraphFont"/>
    <w:uiPriority w:val="99"/>
    <w:semiHidden/>
    <w:rsid w:val="00EC28CF"/>
    <w:rPr>
      <w:rFonts w:ascii="Verdana" w:hAnsi="Verdana" w:cs="Consolas"/>
      <w:sz w:val="24"/>
      <w:szCs w:val="24"/>
    </w:rPr>
  </w:style>
  <w:style w:type="character" w:styleId="HTMLTypewriter">
    <w:name w:val="HTML Typewriter"/>
    <w:basedOn w:val="DefaultParagraphFont"/>
    <w:uiPriority w:val="99"/>
    <w:semiHidden/>
    <w:rsid w:val="00EC28CF"/>
    <w:rPr>
      <w:rFonts w:ascii="Verdana" w:hAnsi="Verdana" w:cs="Consolas"/>
      <w:sz w:val="20"/>
      <w:szCs w:val="20"/>
    </w:rPr>
  </w:style>
  <w:style w:type="paragraph" w:styleId="MacroText">
    <w:name w:val="macro"/>
    <w:link w:val="MacroTextChar"/>
    <w:uiPriority w:val="99"/>
    <w:semiHidden/>
    <w:rsid w:val="00EC28CF"/>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EC28CF"/>
    <w:rPr>
      <w:rFonts w:ascii="Verdana" w:hAnsi="Verdana" w:cs="Consolas"/>
    </w:rPr>
  </w:style>
  <w:style w:type="paragraph" w:customStyle="1" w:styleId="ImpactBoxTxt">
    <w:name w:val="ImpactBoxTxt"/>
    <w:basedOn w:val="Normal"/>
    <w:qFormat/>
    <w:rsid w:val="00EC28CF"/>
    <w:pPr>
      <w:spacing w:after="0" w:line="240" w:lineRule="auto"/>
      <w:jc w:val="center"/>
    </w:pPr>
    <w:rPr>
      <w:color w:val="17365D" w:themeColor="text2" w:themeShade="BF"/>
      <w:sz w:val="16"/>
    </w:rPr>
  </w:style>
  <w:style w:type="paragraph" w:customStyle="1" w:styleId="TechnicalNotesText">
    <w:name w:val="TechnicalNotesText"/>
    <w:basedOn w:val="Normal"/>
    <w:qFormat/>
    <w:rsid w:val="00EC28CF"/>
    <w:pPr>
      <w:spacing w:before="60" w:after="60" w:line="240" w:lineRule="auto"/>
    </w:pPr>
    <w:rPr>
      <w:color w:val="4A442A" w:themeColor="background2" w:themeShade="40"/>
      <w:sz w:val="16"/>
    </w:rPr>
  </w:style>
  <w:style w:type="paragraph" w:customStyle="1" w:styleId="EAIntTitle">
    <w:name w:val="EAIntTitle"/>
    <w:basedOn w:val="Heading2"/>
    <w:qFormat/>
    <w:rsid w:val="00EC28CF"/>
    <w:pPr>
      <w:pBdr>
        <w:bottom w:val="single" w:sz="4" w:space="1" w:color="1F497D" w:themeColor="text2"/>
      </w:pBdr>
      <w:spacing w:before="600" w:after="60"/>
      <w:jc w:val="center"/>
    </w:pPr>
    <w:rPr>
      <w:rFonts w:eastAsia="Times New Roman"/>
      <w:noProof/>
      <w:color w:val="121F6B"/>
      <w:sz w:val="36"/>
    </w:rPr>
  </w:style>
  <w:style w:type="numbering" w:customStyle="1" w:styleId="RecList">
    <w:name w:val="Rec List"/>
    <w:basedOn w:val="NoList"/>
    <w:rsid w:val="00EC28CF"/>
    <w:pPr>
      <w:numPr>
        <w:numId w:val="7"/>
      </w:numPr>
    </w:pPr>
  </w:style>
  <w:style w:type="paragraph" w:customStyle="1" w:styleId="RecNumber">
    <w:name w:val="Rec Number"/>
    <w:basedOn w:val="Normal"/>
    <w:rsid w:val="00EC28CF"/>
    <w:pPr>
      <w:numPr>
        <w:numId w:val="7"/>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C28CF"/>
    <w:pPr>
      <w:numPr>
        <w:ilvl w:val="1"/>
      </w:numPr>
    </w:pPr>
  </w:style>
  <w:style w:type="character" w:customStyle="1" w:styleId="FootnoteTextChar1">
    <w:name w:val="Footnote Text Char1"/>
    <w:basedOn w:val="DefaultParagraphFont"/>
    <w:uiPriority w:val="99"/>
    <w:semiHidden/>
    <w:rsid w:val="00EC28CF"/>
    <w:rPr>
      <w:rFonts w:ascii="Verdana" w:hAnsi="Verdana" w:cs="Arial"/>
      <w:kern w:val="28"/>
    </w:rPr>
  </w:style>
  <w:style w:type="paragraph" w:customStyle="1" w:styleId="ReportBodyNoNum">
    <w:name w:val="Report Body No Num"/>
    <w:basedOn w:val="ReportBody"/>
    <w:qFormat/>
    <w:rsid w:val="00EC28CF"/>
    <w:pPr>
      <w:numPr>
        <w:numId w:val="0"/>
      </w:numPr>
      <w:spacing w:before="80" w:after="80"/>
      <w:ind w:left="397"/>
    </w:pPr>
  </w:style>
  <w:style w:type="paragraph" w:styleId="ListBullet5">
    <w:name w:val="List Bullet 5"/>
    <w:basedOn w:val="Normal"/>
    <w:semiHidden/>
    <w:rsid w:val="00EC28CF"/>
    <w:pPr>
      <w:numPr>
        <w:numId w:val="5"/>
      </w:numPr>
      <w:suppressAutoHyphens/>
      <w:autoSpaceDE w:val="0"/>
      <w:autoSpaceDN w:val="0"/>
      <w:adjustRightInd w:val="0"/>
      <w:spacing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C28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EC28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bering">
    <w:name w:val="Numbering"/>
    <w:basedOn w:val="Normal"/>
    <w:qFormat/>
    <w:rsid w:val="00EC28CF"/>
    <w:pPr>
      <w:numPr>
        <w:numId w:val="6"/>
      </w:numPr>
      <w:spacing w:before="60" w:after="60"/>
    </w:pPr>
  </w:style>
  <w:style w:type="paragraph" w:customStyle="1" w:styleId="TableNotes">
    <w:name w:val="TableNotes"/>
    <w:basedOn w:val="TableText"/>
    <w:qFormat/>
    <w:rsid w:val="00EC28CF"/>
    <w:rPr>
      <w:sz w:val="16"/>
    </w:rPr>
  </w:style>
  <w:style w:type="paragraph" w:styleId="Revision">
    <w:name w:val="Revision"/>
    <w:hidden/>
    <w:uiPriority w:val="99"/>
    <w:semiHidden/>
    <w:rsid w:val="00EC28CF"/>
    <w:rPr>
      <w:rFonts w:ascii="Verdana" w:hAnsi="Verdana" w:cs="Arial"/>
      <w:kern w:val="28"/>
    </w:rPr>
  </w:style>
  <w:style w:type="table" w:customStyle="1" w:styleId="ImpactEvalTable">
    <w:name w:val="ImpactEvalTable"/>
    <w:basedOn w:val="TableNormal"/>
    <w:uiPriority w:val="61"/>
    <w:rsid w:val="00EC28CF"/>
    <w:rPr>
      <w:rFonts w:asciiTheme="minorHAnsi" w:eastAsiaTheme="minorHAnsi" w:hAnsiTheme="minorHAnsi" w:cstheme="minorBidi"/>
      <w:sz w:val="22"/>
      <w:szCs w:val="22"/>
      <w:lang w:val="en-GB"/>
    </w:rPr>
    <w:tblPr>
      <w:tblStyleRowBandSize w:val="1"/>
      <w:tblStyleColBandSize w:val="1"/>
      <w:tblBorders>
        <w:bottom w:val="single" w:sz="4" w:space="0" w:color="auto"/>
      </w:tblBorders>
    </w:tblPr>
    <w:tblStylePr w:type="firstRow">
      <w:pPr>
        <w:spacing w:before="0" w:after="0" w:line="240" w:lineRule="auto"/>
      </w:pPr>
      <w:rPr>
        <w:b/>
        <w:bCs/>
        <w:color w:val="1F497D" w:themeColor="text2"/>
      </w:rPr>
      <w:tblPr/>
      <w:tcPr>
        <w:tcBorders>
          <w:top w:val="single" w:sz="4" w:space="0" w:color="auto"/>
          <w:left w:val="nil"/>
          <w:bottom w:val="single" w:sz="4" w:space="0" w:color="auto"/>
          <w:right w:val="nil"/>
          <w:insideH w:val="nil"/>
          <w:insideV w:val="nil"/>
          <w:tl2br w:val="nil"/>
          <w:tr2bl w:val="nil"/>
        </w:tcBorders>
        <w:shd w:val="clear" w:color="auto" w:fill="C6D9F1" w:themeFill="text2" w:themeFillTint="33"/>
      </w:tcPr>
    </w:tblStylePr>
    <w:tblStylePr w:type="lastRow">
      <w:pPr>
        <w:spacing w:before="0" w:after="0" w:line="240" w:lineRule="auto"/>
      </w:pPr>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Pr/>
      <w:tcPr>
        <w:tcBorders>
          <w:top w:val="nil"/>
          <w:left w:val="nil"/>
          <w:bottom w:val="single" w:sz="4" w:space="0" w:color="auto"/>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seCell">
      <w:tblPr/>
      <w:tcPr>
        <w:tcBorders>
          <w:bottom w:val="single" w:sz="4" w:space="0" w:color="auto"/>
        </w:tcBorders>
      </w:tcPr>
    </w:tblStylePr>
    <w:tblStylePr w:type="swCell">
      <w:tblPr/>
      <w:tcPr>
        <w:tcBorders>
          <w:bottom w:val="single" w:sz="4" w:space="0" w:color="auto"/>
        </w:tcBorders>
      </w:tcPr>
    </w:tblStylePr>
  </w:style>
  <w:style w:type="paragraph" w:customStyle="1" w:styleId="xl65">
    <w:name w:val="xl65"/>
    <w:basedOn w:val="Normal"/>
    <w:rsid w:val="00EC28CF"/>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customStyle="1" w:styleId="xl66">
    <w:name w:val="xl66"/>
    <w:basedOn w:val="Normal"/>
    <w:rsid w:val="00EC28CF"/>
    <w:pP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7">
    <w:name w:val="xl67"/>
    <w:basedOn w:val="Normal"/>
    <w:rsid w:val="00EC28CF"/>
    <w:pPr>
      <w:pBdr>
        <w:top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8">
    <w:name w:val="xl68"/>
    <w:basedOn w:val="Normal"/>
    <w:rsid w:val="00EC28CF"/>
    <w:pPr>
      <w:pBdr>
        <w:bottom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InfoBody">
    <w:name w:val="Info Body"/>
    <w:basedOn w:val="Normal"/>
    <w:qFormat/>
    <w:rsid w:val="00EC28CF"/>
  </w:style>
  <w:style w:type="paragraph" w:customStyle="1" w:styleId="Info2">
    <w:name w:val="Info2"/>
    <w:basedOn w:val="Normal"/>
    <w:qFormat/>
    <w:rsid w:val="00EC28CF"/>
    <w:rPr>
      <w:b/>
      <w:sz w:val="24"/>
    </w:rPr>
  </w:style>
  <w:style w:type="paragraph" w:customStyle="1" w:styleId="xl74">
    <w:name w:val="xl74"/>
    <w:basedOn w:val="Normal"/>
    <w:rsid w:val="00CE3659"/>
    <w:pP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5">
    <w:name w:val="xl75"/>
    <w:basedOn w:val="Normal"/>
    <w:rsid w:val="00CE3659"/>
    <w:pPr>
      <w:pBdr>
        <w:left w:val="single" w:sz="4" w:space="0" w:color="1F497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76">
    <w:name w:val="xl76"/>
    <w:basedOn w:val="Normal"/>
    <w:rsid w:val="00CE3659"/>
    <w:pP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7">
    <w:name w:val="xl77"/>
    <w:basedOn w:val="Normal"/>
    <w:rsid w:val="00CE3659"/>
    <w:pP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78">
    <w:name w:val="xl78"/>
    <w:basedOn w:val="Normal"/>
    <w:rsid w:val="00CE3659"/>
    <w:pPr>
      <w:pBdr>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79">
    <w:name w:val="xl79"/>
    <w:basedOn w:val="Normal"/>
    <w:rsid w:val="00CE3659"/>
    <w:pPr>
      <w:pBdr>
        <w:lef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0">
    <w:name w:val="xl80"/>
    <w:basedOn w:val="Normal"/>
    <w:rsid w:val="00CE3659"/>
    <w:pPr>
      <w:pBdr>
        <w:left w:val="single" w:sz="4" w:space="0" w:color="4F81BD"/>
        <w:bottom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1">
    <w:name w:val="xl81"/>
    <w:basedOn w:val="Normal"/>
    <w:rsid w:val="00CE3659"/>
    <w:pPr>
      <w:pBdr>
        <w:lef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2">
    <w:name w:val="xl82"/>
    <w:basedOn w:val="Normal"/>
    <w:rsid w:val="00CE3659"/>
    <w:pPr>
      <w:pBdr>
        <w:right w:val="single" w:sz="4" w:space="0" w:color="4F81BD"/>
      </w:pBdr>
      <w:spacing w:before="100" w:beforeAutospacing="1" w:after="100" w:afterAutospacing="1" w:line="240" w:lineRule="auto"/>
      <w:jc w:val="center"/>
    </w:pPr>
    <w:rPr>
      <w:rFonts w:ascii="Times New Roman" w:eastAsia="Times New Roman" w:hAnsi="Times New Roman" w:cs="Times New Roman"/>
      <w:b/>
      <w:bCs/>
      <w:color w:val="1F497D"/>
      <w:kern w:val="0"/>
      <w:sz w:val="24"/>
      <w:szCs w:val="24"/>
      <w:lang w:eastAsia="en-NZ"/>
    </w:rPr>
  </w:style>
  <w:style w:type="paragraph" w:customStyle="1" w:styleId="xl83">
    <w:name w:val="xl83"/>
    <w:basedOn w:val="Normal"/>
    <w:rsid w:val="00CE3659"/>
    <w:pPr>
      <w:pBdr>
        <w:bottom w:val="single" w:sz="4" w:space="0" w:color="4F81BD"/>
        <w:right w:val="single" w:sz="4" w:space="0" w:color="4F81BD"/>
      </w:pBdr>
      <w:spacing w:before="100" w:beforeAutospacing="1" w:after="100" w:afterAutospacing="1" w:line="240" w:lineRule="auto"/>
    </w:pPr>
    <w:rPr>
      <w:rFonts w:ascii="Times New Roman" w:eastAsia="Times New Roman" w:hAnsi="Times New Roman" w:cs="Times New Roman"/>
      <w:b/>
      <w:bCs/>
      <w:color w:val="1F497D"/>
      <w:kern w:val="0"/>
      <w:sz w:val="24"/>
      <w:szCs w:val="24"/>
      <w:lang w:eastAsia="en-NZ"/>
    </w:rPr>
  </w:style>
  <w:style w:type="paragraph" w:customStyle="1" w:styleId="xl84">
    <w:name w:val="xl84"/>
    <w:basedOn w:val="Normal"/>
    <w:rsid w:val="00CE365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5">
    <w:name w:val="xl85"/>
    <w:basedOn w:val="Normal"/>
    <w:rsid w:val="00CE365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xl86">
    <w:name w:val="xl86"/>
    <w:basedOn w:val="Normal"/>
    <w:rsid w:val="00CE3659"/>
    <w:pPr>
      <w:pBdr>
        <w:right w:val="single" w:sz="4" w:space="0" w:color="4F81BD"/>
      </w:pBdr>
      <w:spacing w:before="100" w:beforeAutospacing="1" w:after="100" w:afterAutospacing="1" w:line="240" w:lineRule="auto"/>
    </w:pPr>
    <w:rPr>
      <w:rFonts w:ascii="Times New Roman" w:eastAsia="Times New Roman" w:hAnsi="Times New Roman" w:cs="Times New Roman"/>
      <w:color w:val="1F497D"/>
      <w:kern w:val="0"/>
      <w:sz w:val="24"/>
      <w:szCs w:val="24"/>
      <w:lang w:eastAsia="en-NZ"/>
    </w:rPr>
  </w:style>
  <w:style w:type="paragraph" w:customStyle="1" w:styleId="xl87">
    <w:name w:val="xl87"/>
    <w:basedOn w:val="Normal"/>
    <w:rsid w:val="00CE3659"/>
    <w:pPr>
      <w:spacing w:before="100" w:beforeAutospacing="1" w:after="100" w:afterAutospacing="1" w:line="240" w:lineRule="auto"/>
      <w:textAlignment w:val="top"/>
    </w:pPr>
    <w:rPr>
      <w:rFonts w:ascii="Times New Roman" w:eastAsia="Times New Roman" w:hAnsi="Times New Roman" w:cs="Times New Roman"/>
      <w:color w:val="1F497D"/>
      <w:kern w:val="0"/>
      <w:sz w:val="24"/>
      <w:szCs w:val="24"/>
      <w:lang w:eastAsia="en-NZ"/>
    </w:rPr>
  </w:style>
  <w:style w:type="paragraph" w:customStyle="1" w:styleId="Table">
    <w:name w:val="Table"/>
    <w:basedOn w:val="Normal"/>
    <w:qFormat/>
    <w:rsid w:val="00CE3659"/>
    <w:pPr>
      <w:suppressAutoHyphens/>
      <w:autoSpaceDE w:val="0"/>
      <w:autoSpaceDN w:val="0"/>
      <w:adjustRightInd w:val="0"/>
      <w:spacing w:before="40" w:after="40" w:line="240" w:lineRule="auto"/>
      <w:textAlignment w:val="center"/>
    </w:pPr>
    <w:rPr>
      <w:rFonts w:eastAsia="Times New Roman" w:cs="Times New Roman"/>
      <w:color w:val="262626" w:themeColor="text1" w:themeTint="D9"/>
      <w:kern w:val="0"/>
      <w:szCs w:val="22"/>
      <w:lang w:eastAsia="en-NZ"/>
    </w:rPr>
  </w:style>
  <w:style w:type="table" w:customStyle="1" w:styleId="Style1">
    <w:name w:val="Style1"/>
    <w:basedOn w:val="TableNormal"/>
    <w:uiPriority w:val="99"/>
    <w:rsid w:val="00CE3659"/>
    <w:tblPr>
      <w:tblStyleRowBandSize w:val="1"/>
      <w:tblStyleColBandSize w:val="1"/>
      <w:tblBorders>
        <w:top w:val="single" w:sz="4" w:space="0" w:color="4F81BD" w:themeColor="accent1"/>
        <w:bottom w:val="single" w:sz="4" w:space="0" w:color="4F81BD" w:themeColor="accent1"/>
      </w:tblBorders>
    </w:tblPr>
    <w:tblStylePr w:type="firstRow">
      <w:rPr>
        <w:b/>
      </w:rPr>
    </w:tblStylePr>
    <w:tblStylePr w:type="lastCol">
      <w:tblPr/>
      <w:tcPr>
        <w:tcBorders>
          <w:bottom w:val="nil"/>
        </w:tcBorders>
      </w:tcPr>
    </w:tblStylePr>
    <w:tblStylePr w:type="band1Horz">
      <w:tblPr/>
      <w:tcPr>
        <w:shd w:val="clear" w:color="auto" w:fill="FFFFFF" w:themeFill="background1"/>
      </w:tcPr>
    </w:tblStylePr>
    <w:tblStylePr w:type="band2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3624">
      <w:bodyDiv w:val="1"/>
      <w:marLeft w:val="0"/>
      <w:marRight w:val="0"/>
      <w:marTop w:val="0"/>
      <w:marBottom w:val="0"/>
      <w:divBdr>
        <w:top w:val="none" w:sz="0" w:space="0" w:color="auto"/>
        <w:left w:val="none" w:sz="0" w:space="0" w:color="auto"/>
        <w:bottom w:val="none" w:sz="0" w:space="0" w:color="auto"/>
        <w:right w:val="none" w:sz="0" w:space="0" w:color="auto"/>
      </w:divBdr>
    </w:div>
    <w:div w:id="98650000">
      <w:bodyDiv w:val="1"/>
      <w:marLeft w:val="0"/>
      <w:marRight w:val="0"/>
      <w:marTop w:val="0"/>
      <w:marBottom w:val="0"/>
      <w:divBdr>
        <w:top w:val="none" w:sz="0" w:space="0" w:color="auto"/>
        <w:left w:val="none" w:sz="0" w:space="0" w:color="auto"/>
        <w:bottom w:val="none" w:sz="0" w:space="0" w:color="auto"/>
        <w:right w:val="none" w:sz="0" w:space="0" w:color="auto"/>
      </w:divBdr>
    </w:div>
    <w:div w:id="303318100">
      <w:bodyDiv w:val="1"/>
      <w:marLeft w:val="0"/>
      <w:marRight w:val="0"/>
      <w:marTop w:val="0"/>
      <w:marBottom w:val="0"/>
      <w:divBdr>
        <w:top w:val="none" w:sz="0" w:space="0" w:color="auto"/>
        <w:left w:val="none" w:sz="0" w:space="0" w:color="auto"/>
        <w:bottom w:val="none" w:sz="0" w:space="0" w:color="auto"/>
        <w:right w:val="none" w:sz="0" w:space="0" w:color="auto"/>
      </w:divBdr>
    </w:div>
    <w:div w:id="365258065">
      <w:bodyDiv w:val="1"/>
      <w:marLeft w:val="0"/>
      <w:marRight w:val="0"/>
      <w:marTop w:val="0"/>
      <w:marBottom w:val="0"/>
      <w:divBdr>
        <w:top w:val="none" w:sz="0" w:space="0" w:color="auto"/>
        <w:left w:val="none" w:sz="0" w:space="0" w:color="auto"/>
        <w:bottom w:val="none" w:sz="0" w:space="0" w:color="auto"/>
        <w:right w:val="none" w:sz="0" w:space="0" w:color="auto"/>
      </w:divBdr>
    </w:div>
    <w:div w:id="729809269">
      <w:bodyDiv w:val="1"/>
      <w:marLeft w:val="0"/>
      <w:marRight w:val="0"/>
      <w:marTop w:val="0"/>
      <w:marBottom w:val="0"/>
      <w:divBdr>
        <w:top w:val="none" w:sz="0" w:space="0" w:color="auto"/>
        <w:left w:val="none" w:sz="0" w:space="0" w:color="auto"/>
        <w:bottom w:val="none" w:sz="0" w:space="0" w:color="auto"/>
        <w:right w:val="none" w:sz="0" w:space="0" w:color="auto"/>
      </w:divBdr>
    </w:div>
    <w:div w:id="780414124">
      <w:bodyDiv w:val="1"/>
      <w:marLeft w:val="0"/>
      <w:marRight w:val="0"/>
      <w:marTop w:val="0"/>
      <w:marBottom w:val="0"/>
      <w:divBdr>
        <w:top w:val="none" w:sz="0" w:space="0" w:color="auto"/>
        <w:left w:val="none" w:sz="0" w:space="0" w:color="auto"/>
        <w:bottom w:val="none" w:sz="0" w:space="0" w:color="auto"/>
        <w:right w:val="none" w:sz="0" w:space="0" w:color="auto"/>
      </w:divBdr>
    </w:div>
    <w:div w:id="937323459">
      <w:bodyDiv w:val="1"/>
      <w:marLeft w:val="0"/>
      <w:marRight w:val="0"/>
      <w:marTop w:val="0"/>
      <w:marBottom w:val="0"/>
      <w:divBdr>
        <w:top w:val="none" w:sz="0" w:space="0" w:color="auto"/>
        <w:left w:val="none" w:sz="0" w:space="0" w:color="auto"/>
        <w:bottom w:val="none" w:sz="0" w:space="0" w:color="auto"/>
        <w:right w:val="none" w:sz="0" w:space="0" w:color="auto"/>
      </w:divBdr>
    </w:div>
    <w:div w:id="1135100809">
      <w:bodyDiv w:val="1"/>
      <w:marLeft w:val="0"/>
      <w:marRight w:val="0"/>
      <w:marTop w:val="0"/>
      <w:marBottom w:val="0"/>
      <w:divBdr>
        <w:top w:val="none" w:sz="0" w:space="0" w:color="auto"/>
        <w:left w:val="none" w:sz="0" w:space="0" w:color="auto"/>
        <w:bottom w:val="none" w:sz="0" w:space="0" w:color="auto"/>
        <w:right w:val="none" w:sz="0" w:space="0" w:color="auto"/>
      </w:divBdr>
    </w:div>
    <w:div w:id="1284000838">
      <w:bodyDiv w:val="1"/>
      <w:marLeft w:val="0"/>
      <w:marRight w:val="0"/>
      <w:marTop w:val="0"/>
      <w:marBottom w:val="0"/>
      <w:divBdr>
        <w:top w:val="none" w:sz="0" w:space="0" w:color="auto"/>
        <w:left w:val="none" w:sz="0" w:space="0" w:color="auto"/>
        <w:bottom w:val="none" w:sz="0" w:space="0" w:color="auto"/>
        <w:right w:val="none" w:sz="0" w:space="0" w:color="auto"/>
      </w:divBdr>
    </w:div>
    <w:div w:id="1288196665">
      <w:bodyDiv w:val="1"/>
      <w:marLeft w:val="0"/>
      <w:marRight w:val="0"/>
      <w:marTop w:val="0"/>
      <w:marBottom w:val="0"/>
      <w:divBdr>
        <w:top w:val="none" w:sz="0" w:space="0" w:color="auto"/>
        <w:left w:val="none" w:sz="0" w:space="0" w:color="auto"/>
        <w:bottom w:val="none" w:sz="0" w:space="0" w:color="auto"/>
        <w:right w:val="none" w:sz="0" w:space="0" w:color="auto"/>
      </w:divBdr>
    </w:div>
    <w:div w:id="1490362213">
      <w:bodyDiv w:val="1"/>
      <w:marLeft w:val="0"/>
      <w:marRight w:val="0"/>
      <w:marTop w:val="0"/>
      <w:marBottom w:val="0"/>
      <w:divBdr>
        <w:top w:val="none" w:sz="0" w:space="0" w:color="auto"/>
        <w:left w:val="none" w:sz="0" w:space="0" w:color="auto"/>
        <w:bottom w:val="none" w:sz="0" w:space="0" w:color="auto"/>
        <w:right w:val="none" w:sz="0" w:space="0" w:color="auto"/>
      </w:divBdr>
    </w:div>
    <w:div w:id="1493643203">
      <w:bodyDiv w:val="1"/>
      <w:marLeft w:val="0"/>
      <w:marRight w:val="0"/>
      <w:marTop w:val="0"/>
      <w:marBottom w:val="0"/>
      <w:divBdr>
        <w:top w:val="none" w:sz="0" w:space="0" w:color="auto"/>
        <w:left w:val="none" w:sz="0" w:space="0" w:color="auto"/>
        <w:bottom w:val="none" w:sz="0" w:space="0" w:color="auto"/>
        <w:right w:val="none" w:sz="0" w:space="0" w:color="auto"/>
      </w:divBdr>
    </w:div>
    <w:div w:id="1678773113">
      <w:bodyDiv w:val="1"/>
      <w:marLeft w:val="0"/>
      <w:marRight w:val="0"/>
      <w:marTop w:val="0"/>
      <w:marBottom w:val="0"/>
      <w:divBdr>
        <w:top w:val="none" w:sz="0" w:space="0" w:color="auto"/>
        <w:left w:val="none" w:sz="0" w:space="0" w:color="auto"/>
        <w:bottom w:val="none" w:sz="0" w:space="0" w:color="auto"/>
        <w:right w:val="none" w:sz="0" w:space="0" w:color="auto"/>
      </w:divBdr>
    </w:div>
    <w:div w:id="1690330096">
      <w:bodyDiv w:val="1"/>
      <w:marLeft w:val="0"/>
      <w:marRight w:val="0"/>
      <w:marTop w:val="0"/>
      <w:marBottom w:val="0"/>
      <w:divBdr>
        <w:top w:val="none" w:sz="0" w:space="0" w:color="auto"/>
        <w:left w:val="none" w:sz="0" w:space="0" w:color="auto"/>
        <w:bottom w:val="none" w:sz="0" w:space="0" w:color="auto"/>
        <w:right w:val="none" w:sz="0" w:space="0" w:color="auto"/>
      </w:divBdr>
    </w:div>
    <w:div w:id="1876964591">
      <w:bodyDiv w:val="1"/>
      <w:marLeft w:val="0"/>
      <w:marRight w:val="0"/>
      <w:marTop w:val="0"/>
      <w:marBottom w:val="0"/>
      <w:divBdr>
        <w:top w:val="none" w:sz="0" w:space="0" w:color="auto"/>
        <w:left w:val="none" w:sz="0" w:space="0" w:color="auto"/>
        <w:bottom w:val="none" w:sz="0" w:space="0" w:color="auto"/>
        <w:right w:val="none" w:sz="0" w:space="0" w:color="auto"/>
      </w:divBdr>
      <w:divsChild>
        <w:div w:id="1138298293">
          <w:marLeft w:val="0"/>
          <w:marRight w:val="0"/>
          <w:marTop w:val="0"/>
          <w:marBottom w:val="0"/>
          <w:divBdr>
            <w:top w:val="none" w:sz="0" w:space="0" w:color="auto"/>
            <w:left w:val="none" w:sz="0" w:space="0" w:color="auto"/>
            <w:bottom w:val="none" w:sz="0" w:space="0" w:color="auto"/>
            <w:right w:val="none" w:sz="0" w:space="0" w:color="auto"/>
          </w:divBdr>
          <w:divsChild>
            <w:div w:id="673335831">
              <w:marLeft w:val="0"/>
              <w:marRight w:val="0"/>
              <w:marTop w:val="0"/>
              <w:marBottom w:val="0"/>
              <w:divBdr>
                <w:top w:val="none" w:sz="0" w:space="0" w:color="auto"/>
                <w:left w:val="none" w:sz="0" w:space="0" w:color="auto"/>
                <w:bottom w:val="none" w:sz="0" w:space="0" w:color="auto"/>
                <w:right w:val="none" w:sz="0" w:space="0" w:color="auto"/>
              </w:divBdr>
            </w:div>
            <w:div w:id="1924676904">
              <w:marLeft w:val="0"/>
              <w:marRight w:val="0"/>
              <w:marTop w:val="0"/>
              <w:marBottom w:val="0"/>
              <w:divBdr>
                <w:top w:val="none" w:sz="0" w:space="0" w:color="auto"/>
                <w:left w:val="none" w:sz="0" w:space="0" w:color="auto"/>
                <w:bottom w:val="none" w:sz="0" w:space="0" w:color="auto"/>
                <w:right w:val="none" w:sz="0" w:space="0" w:color="auto"/>
              </w:divBdr>
            </w:div>
            <w:div w:id="1224755333">
              <w:marLeft w:val="0"/>
              <w:marRight w:val="0"/>
              <w:marTop w:val="0"/>
              <w:marBottom w:val="0"/>
              <w:divBdr>
                <w:top w:val="none" w:sz="0" w:space="0" w:color="auto"/>
                <w:left w:val="none" w:sz="0" w:space="0" w:color="auto"/>
                <w:bottom w:val="none" w:sz="0" w:space="0" w:color="auto"/>
                <w:right w:val="none" w:sz="0" w:space="0" w:color="auto"/>
              </w:divBdr>
            </w:div>
          </w:divsChild>
        </w:div>
        <w:div w:id="1403989990">
          <w:marLeft w:val="0"/>
          <w:marRight w:val="0"/>
          <w:marTop w:val="0"/>
          <w:marBottom w:val="0"/>
          <w:divBdr>
            <w:top w:val="none" w:sz="0" w:space="0" w:color="auto"/>
            <w:left w:val="none" w:sz="0" w:space="0" w:color="auto"/>
            <w:bottom w:val="none" w:sz="0" w:space="0" w:color="auto"/>
            <w:right w:val="none" w:sz="0" w:space="0" w:color="auto"/>
          </w:divBdr>
        </w:div>
        <w:div w:id="440807488">
          <w:marLeft w:val="0"/>
          <w:marRight w:val="0"/>
          <w:marTop w:val="0"/>
          <w:marBottom w:val="0"/>
          <w:divBdr>
            <w:top w:val="none" w:sz="0" w:space="0" w:color="auto"/>
            <w:left w:val="none" w:sz="0" w:space="0" w:color="auto"/>
            <w:bottom w:val="none" w:sz="0" w:space="0" w:color="auto"/>
            <w:right w:val="none" w:sz="0" w:space="0" w:color="auto"/>
          </w:divBdr>
        </w:div>
        <w:div w:id="316539807">
          <w:marLeft w:val="0"/>
          <w:marRight w:val="0"/>
          <w:marTop w:val="0"/>
          <w:marBottom w:val="0"/>
          <w:divBdr>
            <w:top w:val="none" w:sz="0" w:space="0" w:color="auto"/>
            <w:left w:val="none" w:sz="0" w:space="0" w:color="auto"/>
            <w:bottom w:val="none" w:sz="0" w:space="0" w:color="auto"/>
            <w:right w:val="none" w:sz="0" w:space="0" w:color="auto"/>
          </w:divBdr>
        </w:div>
      </w:divsChild>
    </w:div>
    <w:div w:id="201938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sdconnect.atlassian.net/wiki/spaces/DHUB/pages/127044412/Employment+Assistance" TargetMode="Externa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sdconnect.atlassian.net/wiki/spaces/DHUB/pages/127044412/Employment+Assistance" TargetMode="Externa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image" Target="media/image2.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s://treasury.govt.nz/publications/guide/guide-appropriations-htm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Data%202018%20EA%20cost%20effectiveness%20report%202016_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Data%202018%20EA%20cost%20effectiveness%20report%202016_2017.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Report%202016%20Data%20tables%20for%202016%20Cost-effectiveness%20report.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Report%202016%20Data%20tables%20for%202016%20Cost-effectiveness%20report.xlsx" TargetMode="External"/><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Report%202016%20Data%20tables%20for%202016%20Cost-effectiveness%20repo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JP_example!$D$478</c:f>
              <c:strCache>
                <c:ptCount val="1"/>
                <c:pt idx="0">
                  <c:v>Participants</c:v>
                </c:pt>
              </c:strCache>
            </c:strRef>
          </c:tx>
          <c:marker>
            <c:symbol val="circle"/>
            <c:size val="5"/>
            <c:spPr>
              <a:solidFill>
                <a:schemeClr val="bg1"/>
              </a:solidFill>
            </c:spPr>
          </c:marker>
          <c:xVal>
            <c:numRef>
              <c:f>JP_example!$C$479:$C$531</c:f>
              <c:numCache>
                <c:formatCode>0.0</c:formatCode>
                <c:ptCount val="53"/>
                <c:pt idx="0">
                  <c:v>-1</c:v>
                </c:pt>
                <c:pt idx="1">
                  <c:v>-0.91666666666666663</c:v>
                </c:pt>
                <c:pt idx="2">
                  <c:v>-0.83333333333333337</c:v>
                </c:pt>
                <c:pt idx="3">
                  <c:v>-0.75</c:v>
                </c:pt>
                <c:pt idx="4">
                  <c:v>-0.66666666666666663</c:v>
                </c:pt>
                <c:pt idx="5">
                  <c:v>-0.58333333333333337</c:v>
                </c:pt>
                <c:pt idx="6">
                  <c:v>-0.5</c:v>
                </c:pt>
                <c:pt idx="7">
                  <c:v>-0.41666666666666669</c:v>
                </c:pt>
                <c:pt idx="8">
                  <c:v>-0.33333333333333331</c:v>
                </c:pt>
                <c:pt idx="9">
                  <c:v>-0.25</c:v>
                </c:pt>
                <c:pt idx="10">
                  <c:v>-0.16666666666666666</c:v>
                </c:pt>
                <c:pt idx="11">
                  <c:v>-8.3333333333333329E-2</c:v>
                </c:pt>
                <c:pt idx="12">
                  <c:v>0</c:v>
                </c:pt>
                <c:pt idx="13">
                  <c:v>8.3333333333333329E-2</c:v>
                </c:pt>
                <c:pt idx="14">
                  <c:v>0.16666666666666666</c:v>
                </c:pt>
                <c:pt idx="15">
                  <c:v>0.25</c:v>
                </c:pt>
                <c:pt idx="16">
                  <c:v>0.33333333333333331</c:v>
                </c:pt>
                <c:pt idx="17">
                  <c:v>0.41666666666666669</c:v>
                </c:pt>
                <c:pt idx="18">
                  <c:v>0.5</c:v>
                </c:pt>
                <c:pt idx="19">
                  <c:v>0.58333333333333337</c:v>
                </c:pt>
                <c:pt idx="20">
                  <c:v>0.66666666666666663</c:v>
                </c:pt>
                <c:pt idx="21">
                  <c:v>0.75</c:v>
                </c:pt>
                <c:pt idx="22">
                  <c:v>0.83333333333333337</c:v>
                </c:pt>
                <c:pt idx="23">
                  <c:v>0.91666666666666663</c:v>
                </c:pt>
                <c:pt idx="24">
                  <c:v>1</c:v>
                </c:pt>
                <c:pt idx="25">
                  <c:v>1.0833333333333333</c:v>
                </c:pt>
                <c:pt idx="26">
                  <c:v>1.1666666666666667</c:v>
                </c:pt>
                <c:pt idx="27">
                  <c:v>1.25</c:v>
                </c:pt>
                <c:pt idx="28">
                  <c:v>1.3333333333333333</c:v>
                </c:pt>
                <c:pt idx="29">
                  <c:v>1.4166666666666667</c:v>
                </c:pt>
                <c:pt idx="30">
                  <c:v>1.5</c:v>
                </c:pt>
                <c:pt idx="31">
                  <c:v>1.5833333333333333</c:v>
                </c:pt>
                <c:pt idx="32">
                  <c:v>1.6666666666666667</c:v>
                </c:pt>
                <c:pt idx="33">
                  <c:v>1.75</c:v>
                </c:pt>
                <c:pt idx="34">
                  <c:v>1.8333333333333333</c:v>
                </c:pt>
                <c:pt idx="35">
                  <c:v>1.9166666666666667</c:v>
                </c:pt>
                <c:pt idx="36">
                  <c:v>2</c:v>
                </c:pt>
                <c:pt idx="37">
                  <c:v>2.1666666666666665</c:v>
                </c:pt>
                <c:pt idx="38">
                  <c:v>2.3333333333333335</c:v>
                </c:pt>
                <c:pt idx="39">
                  <c:v>2.5</c:v>
                </c:pt>
                <c:pt idx="40">
                  <c:v>2.6666666666666665</c:v>
                </c:pt>
                <c:pt idx="41">
                  <c:v>2.8333333333333335</c:v>
                </c:pt>
                <c:pt idx="42">
                  <c:v>3</c:v>
                </c:pt>
                <c:pt idx="43">
                  <c:v>3.1666666666666665</c:v>
                </c:pt>
                <c:pt idx="44">
                  <c:v>3.3333333333333335</c:v>
                </c:pt>
                <c:pt idx="45">
                  <c:v>3.5</c:v>
                </c:pt>
                <c:pt idx="46">
                  <c:v>3.6666666666666665</c:v>
                </c:pt>
                <c:pt idx="47">
                  <c:v>3.8333333333333335</c:v>
                </c:pt>
                <c:pt idx="48">
                  <c:v>4</c:v>
                </c:pt>
                <c:pt idx="49">
                  <c:v>4.25</c:v>
                </c:pt>
                <c:pt idx="50">
                  <c:v>4.5</c:v>
                </c:pt>
                <c:pt idx="51">
                  <c:v>4.75</c:v>
                </c:pt>
                <c:pt idx="52">
                  <c:v>5</c:v>
                </c:pt>
              </c:numCache>
            </c:numRef>
          </c:xVal>
          <c:yVal>
            <c:numRef>
              <c:f>JP_example!$D$479:$D$531</c:f>
              <c:numCache>
                <c:formatCode>0</c:formatCode>
                <c:ptCount val="53"/>
                <c:pt idx="0">
                  <c:v>11.618721461</c:v>
                </c:pt>
                <c:pt idx="1">
                  <c:v>11.399875493</c:v>
                </c:pt>
                <c:pt idx="2">
                  <c:v>11.142175176</c:v>
                </c:pt>
                <c:pt idx="3">
                  <c:v>10.511101888000001</c:v>
                </c:pt>
                <c:pt idx="4">
                  <c:v>9.8924865088999994</c:v>
                </c:pt>
                <c:pt idx="5">
                  <c:v>9.1983402489999992</c:v>
                </c:pt>
                <c:pt idx="6">
                  <c:v>8.5008302199999992</c:v>
                </c:pt>
                <c:pt idx="7">
                  <c:v>7.9153526971000003</c:v>
                </c:pt>
                <c:pt idx="8">
                  <c:v>7.1496471565000004</c:v>
                </c:pt>
                <c:pt idx="9">
                  <c:v>6.2775933610000001</c:v>
                </c:pt>
                <c:pt idx="10">
                  <c:v>5.1353258614000001</c:v>
                </c:pt>
                <c:pt idx="11">
                  <c:v>4.6287611538000002</c:v>
                </c:pt>
                <c:pt idx="12">
                  <c:v>0.97841427979999995</c:v>
                </c:pt>
                <c:pt idx="13">
                  <c:v>2.0273802116000001</c:v>
                </c:pt>
                <c:pt idx="14">
                  <c:v>2.8717310086999999</c:v>
                </c:pt>
                <c:pt idx="15">
                  <c:v>5.4368388301000001</c:v>
                </c:pt>
                <c:pt idx="16">
                  <c:v>7.0531230546000003</c:v>
                </c:pt>
                <c:pt idx="17">
                  <c:v>8.1831190376999992</c:v>
                </c:pt>
                <c:pt idx="18">
                  <c:v>16.968665697999999</c:v>
                </c:pt>
                <c:pt idx="19">
                  <c:v>17.162139747000001</c:v>
                </c:pt>
                <c:pt idx="20">
                  <c:v>17.476546285000001</c:v>
                </c:pt>
                <c:pt idx="21">
                  <c:v>19.416131039</c:v>
                </c:pt>
                <c:pt idx="22">
                  <c:v>19.808881510999999</c:v>
                </c:pt>
                <c:pt idx="23">
                  <c:v>19.892620231999999</c:v>
                </c:pt>
                <c:pt idx="24">
                  <c:v>20.356297987000001</c:v>
                </c:pt>
                <c:pt idx="25">
                  <c:v>20.435440414999999</c:v>
                </c:pt>
                <c:pt idx="26">
                  <c:v>20.525518672</c:v>
                </c:pt>
                <c:pt idx="27">
                  <c:v>20.445895522000001</c:v>
                </c:pt>
                <c:pt idx="28">
                  <c:v>20.420124480999998</c:v>
                </c:pt>
                <c:pt idx="29">
                  <c:v>20.229430052000001</c:v>
                </c:pt>
                <c:pt idx="30">
                  <c:v>20.049377592999999</c:v>
                </c:pt>
                <c:pt idx="31">
                  <c:v>19.901119402999999</c:v>
                </c:pt>
                <c:pt idx="32">
                  <c:v>19.832987551999999</c:v>
                </c:pt>
                <c:pt idx="33">
                  <c:v>19.934494195999999</c:v>
                </c:pt>
                <c:pt idx="34">
                  <c:v>19.855394190999998</c:v>
                </c:pt>
                <c:pt idx="35">
                  <c:v>19.981761658</c:v>
                </c:pt>
                <c:pt idx="36">
                  <c:v>20.164522821999999</c:v>
                </c:pt>
                <c:pt idx="37">
                  <c:v>20.518664455</c:v>
                </c:pt>
                <c:pt idx="38">
                  <c:v>20.347023439000001</c:v>
                </c:pt>
                <c:pt idx="39">
                  <c:v>20.338174274</c:v>
                </c:pt>
                <c:pt idx="40">
                  <c:v>20.423595273</c:v>
                </c:pt>
                <c:pt idx="41">
                  <c:v>20.642886769</c:v>
                </c:pt>
                <c:pt idx="42">
                  <c:v>20.935283135999999</c:v>
                </c:pt>
                <c:pt idx="43">
                  <c:v>21.309780356000001</c:v>
                </c:pt>
                <c:pt idx="44">
                  <c:v>21.245905038</c:v>
                </c:pt>
                <c:pt idx="45">
                  <c:v>21.372329392000001</c:v>
                </c:pt>
                <c:pt idx="46">
                  <c:v>21.436386241000001</c:v>
                </c:pt>
                <c:pt idx="47">
                  <c:v>21.381712626999999</c:v>
                </c:pt>
                <c:pt idx="48">
                  <c:v>21.278572910000001</c:v>
                </c:pt>
                <c:pt idx="49">
                  <c:v>20.978643997999999</c:v>
                </c:pt>
                <c:pt idx="50">
                  <c:v>20.725632518000001</c:v>
                </c:pt>
                <c:pt idx="51">
                  <c:v>20.082296848999999</c:v>
                </c:pt>
                <c:pt idx="52">
                  <c:v>19.418705931000002</c:v>
                </c:pt>
              </c:numCache>
            </c:numRef>
          </c:yVal>
          <c:smooth val="1"/>
          <c:extLst xmlns:c16r2="http://schemas.microsoft.com/office/drawing/2015/06/chart">
            <c:ext xmlns:c16="http://schemas.microsoft.com/office/drawing/2014/chart" uri="{C3380CC4-5D6E-409C-BE32-E72D297353CC}">
              <c16:uniqueId val="{00000000-F410-4DE1-B9F3-EE9C0520760D}"/>
            </c:ext>
          </c:extLst>
        </c:ser>
        <c:ser>
          <c:idx val="1"/>
          <c:order val="1"/>
          <c:tx>
            <c:strRef>
              <c:f>JP_example!$E$478</c:f>
              <c:strCache>
                <c:ptCount val="1"/>
                <c:pt idx="0">
                  <c:v>Comparison</c:v>
                </c:pt>
              </c:strCache>
            </c:strRef>
          </c:tx>
          <c:marker>
            <c:symbol val="square"/>
            <c:size val="4"/>
            <c:spPr>
              <a:solidFill>
                <a:schemeClr val="accent2"/>
              </a:solidFill>
            </c:spPr>
          </c:marker>
          <c:xVal>
            <c:numRef>
              <c:f>JP_example!$C$479:$C$531</c:f>
              <c:numCache>
                <c:formatCode>0.0</c:formatCode>
                <c:ptCount val="53"/>
                <c:pt idx="0">
                  <c:v>-1</c:v>
                </c:pt>
                <c:pt idx="1">
                  <c:v>-0.91666666666666663</c:v>
                </c:pt>
                <c:pt idx="2">
                  <c:v>-0.83333333333333337</c:v>
                </c:pt>
                <c:pt idx="3">
                  <c:v>-0.75</c:v>
                </c:pt>
                <c:pt idx="4">
                  <c:v>-0.66666666666666663</c:v>
                </c:pt>
                <c:pt idx="5">
                  <c:v>-0.58333333333333337</c:v>
                </c:pt>
                <c:pt idx="6">
                  <c:v>-0.5</c:v>
                </c:pt>
                <c:pt idx="7">
                  <c:v>-0.41666666666666669</c:v>
                </c:pt>
                <c:pt idx="8">
                  <c:v>-0.33333333333333331</c:v>
                </c:pt>
                <c:pt idx="9">
                  <c:v>-0.25</c:v>
                </c:pt>
                <c:pt idx="10">
                  <c:v>-0.16666666666666666</c:v>
                </c:pt>
                <c:pt idx="11">
                  <c:v>-8.3333333333333329E-2</c:v>
                </c:pt>
                <c:pt idx="12">
                  <c:v>0</c:v>
                </c:pt>
                <c:pt idx="13">
                  <c:v>8.3333333333333329E-2</c:v>
                </c:pt>
                <c:pt idx="14">
                  <c:v>0.16666666666666666</c:v>
                </c:pt>
                <c:pt idx="15">
                  <c:v>0.25</c:v>
                </c:pt>
                <c:pt idx="16">
                  <c:v>0.33333333333333331</c:v>
                </c:pt>
                <c:pt idx="17">
                  <c:v>0.41666666666666669</c:v>
                </c:pt>
                <c:pt idx="18">
                  <c:v>0.5</c:v>
                </c:pt>
                <c:pt idx="19">
                  <c:v>0.58333333333333337</c:v>
                </c:pt>
                <c:pt idx="20">
                  <c:v>0.66666666666666663</c:v>
                </c:pt>
                <c:pt idx="21">
                  <c:v>0.75</c:v>
                </c:pt>
                <c:pt idx="22">
                  <c:v>0.83333333333333337</c:v>
                </c:pt>
                <c:pt idx="23">
                  <c:v>0.91666666666666663</c:v>
                </c:pt>
                <c:pt idx="24">
                  <c:v>1</c:v>
                </c:pt>
                <c:pt idx="25">
                  <c:v>1.0833333333333333</c:v>
                </c:pt>
                <c:pt idx="26">
                  <c:v>1.1666666666666667</c:v>
                </c:pt>
                <c:pt idx="27">
                  <c:v>1.25</c:v>
                </c:pt>
                <c:pt idx="28">
                  <c:v>1.3333333333333333</c:v>
                </c:pt>
                <c:pt idx="29">
                  <c:v>1.4166666666666667</c:v>
                </c:pt>
                <c:pt idx="30">
                  <c:v>1.5</c:v>
                </c:pt>
                <c:pt idx="31">
                  <c:v>1.5833333333333333</c:v>
                </c:pt>
                <c:pt idx="32">
                  <c:v>1.6666666666666667</c:v>
                </c:pt>
                <c:pt idx="33">
                  <c:v>1.75</c:v>
                </c:pt>
                <c:pt idx="34">
                  <c:v>1.8333333333333333</c:v>
                </c:pt>
                <c:pt idx="35">
                  <c:v>1.9166666666666667</c:v>
                </c:pt>
                <c:pt idx="36">
                  <c:v>2</c:v>
                </c:pt>
                <c:pt idx="37">
                  <c:v>2.1666666666666665</c:v>
                </c:pt>
                <c:pt idx="38">
                  <c:v>2.3333333333333335</c:v>
                </c:pt>
                <c:pt idx="39">
                  <c:v>2.5</c:v>
                </c:pt>
                <c:pt idx="40">
                  <c:v>2.6666666666666665</c:v>
                </c:pt>
                <c:pt idx="41">
                  <c:v>2.8333333333333335</c:v>
                </c:pt>
                <c:pt idx="42">
                  <c:v>3</c:v>
                </c:pt>
                <c:pt idx="43">
                  <c:v>3.1666666666666665</c:v>
                </c:pt>
                <c:pt idx="44">
                  <c:v>3.3333333333333335</c:v>
                </c:pt>
                <c:pt idx="45">
                  <c:v>3.5</c:v>
                </c:pt>
                <c:pt idx="46">
                  <c:v>3.6666666666666665</c:v>
                </c:pt>
                <c:pt idx="47">
                  <c:v>3.8333333333333335</c:v>
                </c:pt>
                <c:pt idx="48">
                  <c:v>4</c:v>
                </c:pt>
                <c:pt idx="49">
                  <c:v>4.25</c:v>
                </c:pt>
                <c:pt idx="50">
                  <c:v>4.5</c:v>
                </c:pt>
                <c:pt idx="51">
                  <c:v>4.75</c:v>
                </c:pt>
                <c:pt idx="52">
                  <c:v>5</c:v>
                </c:pt>
              </c:numCache>
            </c:numRef>
          </c:xVal>
          <c:yVal>
            <c:numRef>
              <c:f>JP_example!$E$479:$E$531</c:f>
              <c:numCache>
                <c:formatCode>0</c:formatCode>
                <c:ptCount val="53"/>
                <c:pt idx="0">
                  <c:v>11.702787022000001</c:v>
                </c:pt>
                <c:pt idx="1">
                  <c:v>11.559001041</c:v>
                </c:pt>
                <c:pt idx="2">
                  <c:v>11.429373829999999</c:v>
                </c:pt>
                <c:pt idx="3">
                  <c:v>11.124661810999999</c:v>
                </c:pt>
                <c:pt idx="4">
                  <c:v>10.486469609</c:v>
                </c:pt>
                <c:pt idx="5">
                  <c:v>9.9286308780999999</c:v>
                </c:pt>
                <c:pt idx="6">
                  <c:v>8.9270725119000005</c:v>
                </c:pt>
                <c:pt idx="7">
                  <c:v>8.1702039117999998</c:v>
                </c:pt>
                <c:pt idx="8">
                  <c:v>7.2491694351999998</c:v>
                </c:pt>
                <c:pt idx="9">
                  <c:v>5.9180191427000004</c:v>
                </c:pt>
                <c:pt idx="10">
                  <c:v>4.9852635949000002</c:v>
                </c:pt>
                <c:pt idx="11">
                  <c:v>4.8454337425</c:v>
                </c:pt>
                <c:pt idx="12">
                  <c:v>8.4007887090000004</c:v>
                </c:pt>
                <c:pt idx="13">
                  <c:v>10.259829415</c:v>
                </c:pt>
                <c:pt idx="14">
                  <c:v>11.383800623000001</c:v>
                </c:pt>
                <c:pt idx="15">
                  <c:v>12.040981901</c:v>
                </c:pt>
                <c:pt idx="16">
                  <c:v>12.576475478000001</c:v>
                </c:pt>
                <c:pt idx="17">
                  <c:v>13.171416684</c:v>
                </c:pt>
                <c:pt idx="18">
                  <c:v>13.664660718</c:v>
                </c:pt>
                <c:pt idx="19">
                  <c:v>13.806283812</c:v>
                </c:pt>
                <c:pt idx="20">
                  <c:v>14.150238638999999</c:v>
                </c:pt>
                <c:pt idx="21">
                  <c:v>14.448003328</c:v>
                </c:pt>
                <c:pt idx="22">
                  <c:v>14.656016598000001</c:v>
                </c:pt>
                <c:pt idx="23">
                  <c:v>14.814837904999999</c:v>
                </c:pt>
                <c:pt idx="24">
                  <c:v>15.087001661</c:v>
                </c:pt>
                <c:pt idx="25">
                  <c:v>15.400789528000001</c:v>
                </c:pt>
                <c:pt idx="26">
                  <c:v>15.581448433</c:v>
                </c:pt>
                <c:pt idx="27">
                  <c:v>15.685720224000001</c:v>
                </c:pt>
                <c:pt idx="28">
                  <c:v>16.041727216000002</c:v>
                </c:pt>
                <c:pt idx="29">
                  <c:v>16.317057968</c:v>
                </c:pt>
                <c:pt idx="30">
                  <c:v>16.352977796000001</c:v>
                </c:pt>
                <c:pt idx="31">
                  <c:v>16.255920233000001</c:v>
                </c:pt>
                <c:pt idx="32">
                  <c:v>16.355334163999999</c:v>
                </c:pt>
                <c:pt idx="33">
                  <c:v>16.558994598999998</c:v>
                </c:pt>
                <c:pt idx="34">
                  <c:v>16.778908034000001</c:v>
                </c:pt>
                <c:pt idx="35">
                  <c:v>16.936695724</c:v>
                </c:pt>
                <c:pt idx="36">
                  <c:v>16.798505914</c:v>
                </c:pt>
                <c:pt idx="37">
                  <c:v>17.208298755000001</c:v>
                </c:pt>
                <c:pt idx="38">
                  <c:v>17.544340601999998</c:v>
                </c:pt>
                <c:pt idx="39">
                  <c:v>17.719028844</c:v>
                </c:pt>
                <c:pt idx="40">
                  <c:v>17.74870305</c:v>
                </c:pt>
                <c:pt idx="41">
                  <c:v>17.969080722000001</c:v>
                </c:pt>
                <c:pt idx="42">
                  <c:v>18.286336304999999</c:v>
                </c:pt>
                <c:pt idx="43">
                  <c:v>18.835718731</c:v>
                </c:pt>
                <c:pt idx="44">
                  <c:v>18.941249741</c:v>
                </c:pt>
                <c:pt idx="45">
                  <c:v>19.111157196000001</c:v>
                </c:pt>
                <c:pt idx="46">
                  <c:v>19.035655058</c:v>
                </c:pt>
                <c:pt idx="47">
                  <c:v>18.951067800000001</c:v>
                </c:pt>
                <c:pt idx="48">
                  <c:v>18.896351575000001</c:v>
                </c:pt>
                <c:pt idx="49">
                  <c:v>18.948952065</c:v>
                </c:pt>
                <c:pt idx="50">
                  <c:v>18.652155886999999</c:v>
                </c:pt>
                <c:pt idx="51">
                  <c:v>17.900601784999999</c:v>
                </c:pt>
                <c:pt idx="52">
                  <c:v>17.591625207</c:v>
                </c:pt>
              </c:numCache>
            </c:numRef>
          </c:yVal>
          <c:smooth val="1"/>
          <c:extLst xmlns:c16r2="http://schemas.microsoft.com/office/drawing/2015/06/chart">
            <c:ext xmlns:c16="http://schemas.microsoft.com/office/drawing/2014/chart" uri="{C3380CC4-5D6E-409C-BE32-E72D297353CC}">
              <c16:uniqueId val="{00000001-F410-4DE1-B9F3-EE9C0520760D}"/>
            </c:ext>
          </c:extLst>
        </c:ser>
        <c:dLbls>
          <c:showLegendKey val="0"/>
          <c:showVal val="0"/>
          <c:showCatName val="0"/>
          <c:showSerName val="0"/>
          <c:showPercent val="0"/>
          <c:showBubbleSize val="0"/>
        </c:dLbls>
        <c:axId val="110603264"/>
        <c:axId val="110851584"/>
      </c:scatterChart>
      <c:valAx>
        <c:axId val="110603264"/>
        <c:scaling>
          <c:orientation val="minMax"/>
          <c:max val="5"/>
          <c:min val="-1"/>
        </c:scaling>
        <c:delete val="0"/>
        <c:axPos val="b"/>
        <c:title>
          <c:tx>
            <c:rich>
              <a:bodyPr/>
              <a:lstStyle/>
              <a:p>
                <a:pPr>
                  <a:defRPr/>
                </a:pPr>
                <a:r>
                  <a:rPr lang="en-NZ"/>
                  <a:t>Years from participation start</a:t>
                </a:r>
              </a:p>
            </c:rich>
          </c:tx>
          <c:layout>
            <c:manualLayout>
              <c:xMode val="edge"/>
              <c:yMode val="edge"/>
              <c:x val="0.39765932882771859"/>
              <c:y val="0.82590335344915156"/>
            </c:manualLayout>
          </c:layout>
          <c:overlay val="0"/>
        </c:title>
        <c:numFmt formatCode="0.0" sourceLinked="1"/>
        <c:majorTickMark val="cross"/>
        <c:minorTickMark val="in"/>
        <c:tickLblPos val="nextTo"/>
        <c:txPr>
          <a:bodyPr rot="0" vert="horz"/>
          <a:lstStyle/>
          <a:p>
            <a:pPr>
              <a:defRPr/>
            </a:pPr>
            <a:endParaRPr lang="en-US"/>
          </a:p>
        </c:txPr>
        <c:crossAx val="110851584"/>
        <c:crosses val="autoZero"/>
        <c:crossBetween val="midCat"/>
        <c:majorUnit val="0.5"/>
        <c:minorUnit val="0.25"/>
      </c:valAx>
      <c:valAx>
        <c:axId val="110851584"/>
        <c:scaling>
          <c:orientation val="minMax"/>
        </c:scaling>
        <c:delete val="0"/>
        <c:axPos val="l"/>
        <c:majorGridlines/>
        <c:title>
          <c:tx>
            <c:rich>
              <a:bodyPr rot="-5400000" vert="horz"/>
              <a:lstStyle/>
              <a:p>
                <a:pPr>
                  <a:defRPr/>
                </a:pPr>
                <a:r>
                  <a:rPr lang="en-NZ"/>
                  <a:t>Days Independent of welfare assistance</a:t>
                </a:r>
              </a:p>
            </c:rich>
          </c:tx>
          <c:layout>
            <c:manualLayout>
              <c:xMode val="edge"/>
              <c:yMode val="edge"/>
              <c:x val="1.0982987591667321E-2"/>
              <c:y val="6.5407820227405156E-2"/>
            </c:manualLayout>
          </c:layout>
          <c:overlay val="0"/>
        </c:title>
        <c:numFmt formatCode="0" sourceLinked="1"/>
        <c:majorTickMark val="out"/>
        <c:minorTickMark val="none"/>
        <c:tickLblPos val="nextTo"/>
        <c:crossAx val="110603264"/>
        <c:crossesAt val="-1"/>
        <c:crossBetween val="midCat"/>
      </c:valAx>
    </c:plotArea>
    <c:legend>
      <c:legendPos val="b"/>
      <c:overlay val="0"/>
    </c:legend>
    <c:plotVisOnly val="1"/>
    <c:dispBlanksAs val="gap"/>
    <c:showDLblsOverMax val="0"/>
  </c:chart>
  <c:spPr>
    <a:ln>
      <a:noFill/>
    </a:ln>
  </c:spPr>
  <c:txPr>
    <a:bodyPr/>
    <a:lstStyle/>
    <a:p>
      <a:pPr>
        <a:defRPr b="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JP_example!$N$478</c:f>
              <c:strCache>
                <c:ptCount val="1"/>
                <c:pt idx="0">
                  <c:v>Participants</c:v>
                </c:pt>
              </c:strCache>
            </c:strRef>
          </c:tx>
          <c:marker>
            <c:symbol val="circle"/>
            <c:size val="5"/>
            <c:spPr>
              <a:solidFill>
                <a:schemeClr val="bg1"/>
              </a:solidFill>
            </c:spPr>
          </c:marker>
          <c:cat>
            <c:numRef>
              <c:f>JP_example!$M$479:$M$488</c:f>
              <c:numCache>
                <c:formatCode>0.0</c:formatCode>
                <c:ptCount val="10"/>
                <c:pt idx="0">
                  <c:v>0.5</c:v>
                </c:pt>
                <c:pt idx="1">
                  <c:v>1</c:v>
                </c:pt>
                <c:pt idx="2">
                  <c:v>1.5</c:v>
                </c:pt>
                <c:pt idx="3">
                  <c:v>2</c:v>
                </c:pt>
                <c:pt idx="4">
                  <c:v>2.5</c:v>
                </c:pt>
                <c:pt idx="5">
                  <c:v>3</c:v>
                </c:pt>
                <c:pt idx="6">
                  <c:v>3.5</c:v>
                </c:pt>
                <c:pt idx="7">
                  <c:v>4</c:v>
                </c:pt>
                <c:pt idx="8">
                  <c:v>4.5</c:v>
                </c:pt>
                <c:pt idx="9">
                  <c:v>5</c:v>
                </c:pt>
              </c:numCache>
            </c:numRef>
          </c:cat>
          <c:val>
            <c:numRef>
              <c:f>JP_example!$N$479:$N$488</c:f>
              <c:numCache>
                <c:formatCode>0</c:formatCode>
                <c:ptCount val="10"/>
                <c:pt idx="0">
                  <c:v>26.555946953999999</c:v>
                </c:pt>
                <c:pt idx="1">
                  <c:v>137.39100705000001</c:v>
                </c:pt>
                <c:pt idx="2">
                  <c:v>259.83713219999999</c:v>
                </c:pt>
                <c:pt idx="3">
                  <c:v>379.46249482000002</c:v>
                </c:pt>
                <c:pt idx="4">
                  <c:v>501.42706175000001</c:v>
                </c:pt>
                <c:pt idx="5">
                  <c:v>624.80314960999999</c:v>
                </c:pt>
                <c:pt idx="6">
                  <c:v>751.80957315000001</c:v>
                </c:pt>
                <c:pt idx="7">
                  <c:v>880.36303356999997</c:v>
                </c:pt>
                <c:pt idx="8">
                  <c:v>1007.0443431</c:v>
                </c:pt>
                <c:pt idx="9">
                  <c:v>1128.3188975999999</c:v>
                </c:pt>
              </c:numCache>
            </c:numRef>
          </c:val>
          <c:smooth val="1"/>
          <c:extLst xmlns:c16r2="http://schemas.microsoft.com/office/drawing/2015/06/chart">
            <c:ext xmlns:c16="http://schemas.microsoft.com/office/drawing/2014/chart" uri="{C3380CC4-5D6E-409C-BE32-E72D297353CC}">
              <c16:uniqueId val="{00000000-3946-4F57-A890-8159155A7F70}"/>
            </c:ext>
          </c:extLst>
        </c:ser>
        <c:ser>
          <c:idx val="1"/>
          <c:order val="1"/>
          <c:tx>
            <c:strRef>
              <c:f>JP_example!$O$478</c:f>
              <c:strCache>
                <c:ptCount val="1"/>
                <c:pt idx="0">
                  <c:v>Comparison</c:v>
                </c:pt>
              </c:strCache>
            </c:strRef>
          </c:tx>
          <c:marker>
            <c:symbol val="square"/>
            <c:size val="4"/>
            <c:spPr>
              <a:solidFill>
                <a:schemeClr val="accent2"/>
              </a:solidFill>
            </c:spPr>
          </c:marker>
          <c:cat>
            <c:numRef>
              <c:f>JP_example!$M$479:$M$488</c:f>
              <c:numCache>
                <c:formatCode>0.0</c:formatCode>
                <c:ptCount val="10"/>
                <c:pt idx="0">
                  <c:v>0.5</c:v>
                </c:pt>
                <c:pt idx="1">
                  <c:v>1</c:v>
                </c:pt>
                <c:pt idx="2">
                  <c:v>1.5</c:v>
                </c:pt>
                <c:pt idx="3">
                  <c:v>2</c:v>
                </c:pt>
                <c:pt idx="4">
                  <c:v>2.5</c:v>
                </c:pt>
                <c:pt idx="5">
                  <c:v>3</c:v>
                </c:pt>
                <c:pt idx="6">
                  <c:v>3.5</c:v>
                </c:pt>
                <c:pt idx="7">
                  <c:v>4</c:v>
                </c:pt>
                <c:pt idx="8">
                  <c:v>4.5</c:v>
                </c:pt>
                <c:pt idx="9">
                  <c:v>5</c:v>
                </c:pt>
              </c:numCache>
            </c:numRef>
          </c:cat>
          <c:val>
            <c:numRef>
              <c:f>JP_example!$O$479:$O$488</c:f>
              <c:numCache>
                <c:formatCode>0</c:formatCode>
                <c:ptCount val="10"/>
                <c:pt idx="0">
                  <c:v>67.846042271000002</c:v>
                </c:pt>
                <c:pt idx="1">
                  <c:v>153.53833402000001</c:v>
                </c:pt>
                <c:pt idx="2">
                  <c:v>247.76792374999999</c:v>
                </c:pt>
                <c:pt idx="3">
                  <c:v>347.00352258999999</c:v>
                </c:pt>
                <c:pt idx="4">
                  <c:v>450.79859097000002</c:v>
                </c:pt>
                <c:pt idx="5">
                  <c:v>557.85184417999994</c:v>
                </c:pt>
                <c:pt idx="6">
                  <c:v>670.46974720000003</c:v>
                </c:pt>
                <c:pt idx="7">
                  <c:v>784.78346456999998</c:v>
                </c:pt>
                <c:pt idx="8">
                  <c:v>898.24388727999997</c:v>
                </c:pt>
                <c:pt idx="9">
                  <c:v>1006.9488189</c:v>
                </c:pt>
              </c:numCache>
            </c:numRef>
          </c:val>
          <c:smooth val="1"/>
          <c:extLst xmlns:c16r2="http://schemas.microsoft.com/office/drawing/2015/06/chart">
            <c:ext xmlns:c16="http://schemas.microsoft.com/office/drawing/2014/chart" uri="{C3380CC4-5D6E-409C-BE32-E72D297353CC}">
              <c16:uniqueId val="{00000001-3946-4F57-A890-8159155A7F70}"/>
            </c:ext>
          </c:extLst>
        </c:ser>
        <c:dLbls>
          <c:showLegendKey val="0"/>
          <c:showVal val="0"/>
          <c:showCatName val="0"/>
          <c:showSerName val="0"/>
          <c:showPercent val="0"/>
          <c:showBubbleSize val="0"/>
        </c:dLbls>
        <c:marker val="1"/>
        <c:smooth val="0"/>
        <c:axId val="115073024"/>
        <c:axId val="115076096"/>
      </c:lineChart>
      <c:catAx>
        <c:axId val="115073024"/>
        <c:scaling>
          <c:orientation val="minMax"/>
        </c:scaling>
        <c:delete val="0"/>
        <c:axPos val="b"/>
        <c:title>
          <c:tx>
            <c:rich>
              <a:bodyPr/>
              <a:lstStyle/>
              <a:p>
                <a:pPr>
                  <a:defRPr/>
                </a:pPr>
                <a:r>
                  <a:rPr lang="en-NZ"/>
                  <a:t>Years from participation start</a:t>
                </a:r>
              </a:p>
            </c:rich>
          </c:tx>
          <c:layout>
            <c:manualLayout>
              <c:xMode val="edge"/>
              <c:yMode val="edge"/>
              <c:x val="0.39765932882771859"/>
              <c:y val="0.82590335344915156"/>
            </c:manualLayout>
          </c:layout>
          <c:overlay val="0"/>
        </c:title>
        <c:numFmt formatCode="0.0" sourceLinked="1"/>
        <c:majorTickMark val="cross"/>
        <c:minorTickMark val="in"/>
        <c:tickLblPos val="nextTo"/>
        <c:txPr>
          <a:bodyPr rot="0" vert="horz"/>
          <a:lstStyle/>
          <a:p>
            <a:pPr>
              <a:defRPr/>
            </a:pPr>
            <a:endParaRPr lang="en-US"/>
          </a:p>
        </c:txPr>
        <c:crossAx val="115076096"/>
        <c:crosses val="autoZero"/>
        <c:auto val="1"/>
        <c:lblAlgn val="ctr"/>
        <c:lblOffset val="100"/>
        <c:noMultiLvlLbl val="0"/>
      </c:catAx>
      <c:valAx>
        <c:axId val="115076096"/>
        <c:scaling>
          <c:orientation val="minMax"/>
        </c:scaling>
        <c:delete val="0"/>
        <c:axPos val="l"/>
        <c:majorGridlines/>
        <c:title>
          <c:tx>
            <c:rich>
              <a:bodyPr rot="-5400000" vert="horz"/>
              <a:lstStyle/>
              <a:p>
                <a:pPr>
                  <a:defRPr/>
                </a:pPr>
                <a:r>
                  <a:rPr lang="en-NZ"/>
                  <a:t> Independent of welfare assistance</a:t>
                </a:r>
              </a:p>
            </c:rich>
          </c:tx>
          <c:layout>
            <c:manualLayout>
              <c:xMode val="edge"/>
              <c:yMode val="edge"/>
              <c:x val="1.3165113771580516E-2"/>
              <c:y val="0.11109149908502988"/>
            </c:manualLayout>
          </c:layout>
          <c:overlay val="0"/>
        </c:title>
        <c:numFmt formatCode="0" sourceLinked="1"/>
        <c:majorTickMark val="out"/>
        <c:minorTickMark val="none"/>
        <c:tickLblPos val="nextTo"/>
        <c:crossAx val="115073024"/>
        <c:crossesAt val="-1"/>
        <c:crossBetween val="between"/>
      </c:valAx>
    </c:plotArea>
    <c:legend>
      <c:legendPos val="b"/>
      <c:overlay val="0"/>
    </c:legend>
    <c:plotVisOnly val="1"/>
    <c:dispBlanksAs val="gap"/>
    <c:showDLblsOverMax val="0"/>
  </c:chart>
  <c:spPr>
    <a:ln>
      <a:noFill/>
    </a:ln>
  </c:spPr>
  <c:txPr>
    <a:bodyPr/>
    <a:lstStyle/>
    <a:p>
      <a:pPr>
        <a:defRPr b="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1"/>
          <c:tx>
            <c:strRef>
              <c:f>Method!$E$434</c:f>
              <c:strCache>
                <c:ptCount val="1"/>
                <c:pt idx="0">
                  <c:v>Cumulative</c:v>
                </c:pt>
              </c:strCache>
            </c:strRef>
          </c:tx>
          <c:spPr>
            <a:ln w="12700"/>
          </c:spPr>
          <c:marker>
            <c:symbol val="diamond"/>
            <c:size val="3"/>
          </c:marker>
          <c:yVal>
            <c:numRef>
              <c:f>Method!$E$435:$E$476</c:f>
              <c:numCache>
                <c:formatCode>General</c:formatCode>
                <c:ptCount val="42"/>
                <c:pt idx="0">
                  <c:v>1</c:v>
                </c:pt>
                <c:pt idx="1">
                  <c:v>2.0300000000000002</c:v>
                </c:pt>
                <c:pt idx="2">
                  <c:v>3.0909000000000004</c:v>
                </c:pt>
                <c:pt idx="3">
                  <c:v>4.1836270000000004</c:v>
                </c:pt>
                <c:pt idx="4">
                  <c:v>5.3091358100000008</c:v>
                </c:pt>
                <c:pt idx="5">
                  <c:v>6.4684098843000006</c:v>
                </c:pt>
                <c:pt idx="6">
                  <c:v>7.6624621808290012</c:v>
                </c:pt>
                <c:pt idx="7">
                  <c:v>8.8923360462538721</c:v>
                </c:pt>
                <c:pt idx="8">
                  <c:v>10.159106127641488</c:v>
                </c:pt>
                <c:pt idx="9">
                  <c:v>11.463879311470732</c:v>
                </c:pt>
                <c:pt idx="10">
                  <c:v>12.807795690814855</c:v>
                </c:pt>
                <c:pt idx="11">
                  <c:v>14.1920295615393</c:v>
                </c:pt>
                <c:pt idx="12">
                  <c:v>15.617790448385479</c:v>
                </c:pt>
                <c:pt idx="13">
                  <c:v>17.086324161837044</c:v>
                </c:pt>
                <c:pt idx="14">
                  <c:v>18.598913886692156</c:v>
                </c:pt>
                <c:pt idx="15">
                  <c:v>20.15688130329292</c:v>
                </c:pt>
                <c:pt idx="16">
                  <c:v>21.761587742391708</c:v>
                </c:pt>
                <c:pt idx="17">
                  <c:v>23.414435374663459</c:v>
                </c:pt>
                <c:pt idx="18">
                  <c:v>25.116868435903363</c:v>
                </c:pt>
                <c:pt idx="19">
                  <c:v>26.870374488980467</c:v>
                </c:pt>
                <c:pt idx="20">
                  <c:v>28.676485723649883</c:v>
                </c:pt>
                <c:pt idx="21">
                  <c:v>30.428413621279216</c:v>
                </c:pt>
                <c:pt idx="22">
                  <c:v>32.127783681979665</c:v>
                </c:pt>
                <c:pt idx="23">
                  <c:v>33.776172640859102</c:v>
                </c:pt>
                <c:pt idx="24">
                  <c:v>35.375109930972158</c:v>
                </c:pt>
                <c:pt idx="25">
                  <c:v>36.92607910238182</c:v>
                </c:pt>
                <c:pt idx="26">
                  <c:v>38.430519198649193</c:v>
                </c:pt>
                <c:pt idx="27">
                  <c:v>39.889826092028549</c:v>
                </c:pt>
                <c:pt idx="28">
                  <c:v>41.305353778606523</c:v>
                </c:pt>
                <c:pt idx="29">
                  <c:v>42.678415634587154</c:v>
                </c:pt>
                <c:pt idx="30">
                  <c:v>44.010285634888369</c:v>
                </c:pt>
                <c:pt idx="31">
                  <c:v>45.302199535180549</c:v>
                </c:pt>
                <c:pt idx="32">
                  <c:v>46.555356018463961</c:v>
                </c:pt>
                <c:pt idx="33">
                  <c:v>47.770917807248871</c:v>
                </c:pt>
                <c:pt idx="34">
                  <c:v>48.950012742370234</c:v>
                </c:pt>
                <c:pt idx="35">
                  <c:v>50.093734829437956</c:v>
                </c:pt>
                <c:pt idx="36">
                  <c:v>51.203145253893645</c:v>
                </c:pt>
                <c:pt idx="37">
                  <c:v>52.279273365615666</c:v>
                </c:pt>
                <c:pt idx="38">
                  <c:v>53.323117633986023</c:v>
                </c:pt>
                <c:pt idx="39">
                  <c:v>54.335646574305272</c:v>
                </c:pt>
                <c:pt idx="40">
                  <c:v>55.31779964641494</c:v>
                </c:pt>
                <c:pt idx="41">
                  <c:v>56.270488126361322</c:v>
                </c:pt>
              </c:numCache>
            </c:numRef>
          </c:yVal>
          <c:smooth val="1"/>
          <c:extLst xmlns:c16r2="http://schemas.microsoft.com/office/drawing/2015/06/chart">
            <c:ext xmlns:c16="http://schemas.microsoft.com/office/drawing/2014/chart" uri="{C3380CC4-5D6E-409C-BE32-E72D297353CC}">
              <c16:uniqueId val="{00000000-BF22-4893-83F3-EFDABF27B91D}"/>
            </c:ext>
          </c:extLst>
        </c:ser>
        <c:dLbls>
          <c:showLegendKey val="0"/>
          <c:showVal val="0"/>
          <c:showCatName val="0"/>
          <c:showSerName val="0"/>
          <c:showPercent val="0"/>
          <c:showBubbleSize val="0"/>
        </c:dLbls>
        <c:axId val="131153280"/>
        <c:axId val="133075712"/>
      </c:scatterChart>
      <c:scatterChart>
        <c:scatterStyle val="smoothMarker"/>
        <c:varyColors val="0"/>
        <c:ser>
          <c:idx val="0"/>
          <c:order val="0"/>
          <c:tx>
            <c:strRef>
              <c:f>Method!$D$434</c:f>
              <c:strCache>
                <c:ptCount val="1"/>
                <c:pt idx="0">
                  <c:v>Interval</c:v>
                </c:pt>
              </c:strCache>
            </c:strRef>
          </c:tx>
          <c:spPr>
            <a:ln w="12700"/>
          </c:spPr>
          <c:marker>
            <c:symbol val="circle"/>
            <c:size val="3"/>
            <c:spPr>
              <a:solidFill>
                <a:schemeClr val="bg1"/>
              </a:solidFill>
            </c:spPr>
          </c:marker>
          <c:yVal>
            <c:numRef>
              <c:f>Method!$D$435:$D$476</c:f>
              <c:numCache>
                <c:formatCode>General</c:formatCode>
                <c:ptCount val="42"/>
                <c:pt idx="0">
                  <c:v>1</c:v>
                </c:pt>
                <c:pt idx="1">
                  <c:v>1.03</c:v>
                </c:pt>
                <c:pt idx="2">
                  <c:v>1.0609</c:v>
                </c:pt>
                <c:pt idx="3">
                  <c:v>1.092727</c:v>
                </c:pt>
                <c:pt idx="4">
                  <c:v>1.1255088100000001</c:v>
                </c:pt>
                <c:pt idx="5">
                  <c:v>1.1592740743000001</c:v>
                </c:pt>
                <c:pt idx="6">
                  <c:v>1.1940522965290001</c:v>
                </c:pt>
                <c:pt idx="7">
                  <c:v>1.2298738654248702</c:v>
                </c:pt>
                <c:pt idx="8">
                  <c:v>1.2667700813876164</c:v>
                </c:pt>
                <c:pt idx="9">
                  <c:v>1.3047731838292449</c:v>
                </c:pt>
                <c:pt idx="10">
                  <c:v>1.3439163793441222</c:v>
                </c:pt>
                <c:pt idx="11">
                  <c:v>1.3842338707244459</c:v>
                </c:pt>
                <c:pt idx="12">
                  <c:v>1.4257608868461793</c:v>
                </c:pt>
                <c:pt idx="13">
                  <c:v>1.4685337134515648</c:v>
                </c:pt>
                <c:pt idx="14">
                  <c:v>1.5125897248551119</c:v>
                </c:pt>
                <c:pt idx="15">
                  <c:v>1.5579674166007653</c:v>
                </c:pt>
                <c:pt idx="16">
                  <c:v>1.6047064390987884</c:v>
                </c:pt>
                <c:pt idx="17">
                  <c:v>1.652847632271752</c:v>
                </c:pt>
                <c:pt idx="18">
                  <c:v>1.7024330612399046</c:v>
                </c:pt>
                <c:pt idx="19">
                  <c:v>1.7535060530771018</c:v>
                </c:pt>
                <c:pt idx="20">
                  <c:v>1.806111234669415</c:v>
                </c:pt>
                <c:pt idx="21">
                  <c:v>1.7519278976293327</c:v>
                </c:pt>
                <c:pt idx="22">
                  <c:v>1.6993700607004527</c:v>
                </c:pt>
                <c:pt idx="23">
                  <c:v>1.6483889588794391</c:v>
                </c:pt>
                <c:pt idx="24">
                  <c:v>1.5989372901130561</c:v>
                </c:pt>
                <c:pt idx="25">
                  <c:v>1.5509691714096645</c:v>
                </c:pt>
                <c:pt idx="26">
                  <c:v>1.5044400962673745</c:v>
                </c:pt>
                <c:pt idx="27">
                  <c:v>1.4593068933793534</c:v>
                </c:pt>
                <c:pt idx="28">
                  <c:v>1.4155276865779727</c:v>
                </c:pt>
                <c:pt idx="29">
                  <c:v>1.3730618559806336</c:v>
                </c:pt>
                <c:pt idx="30">
                  <c:v>1.3318700003012145</c:v>
                </c:pt>
                <c:pt idx="31">
                  <c:v>1.291913900292178</c:v>
                </c:pt>
                <c:pt idx="32">
                  <c:v>1.2531564832834126</c:v>
                </c:pt>
                <c:pt idx="33">
                  <c:v>1.2155617887849102</c:v>
                </c:pt>
                <c:pt idx="34">
                  <c:v>1.1790949351213629</c:v>
                </c:pt>
                <c:pt idx="35">
                  <c:v>1.143722087067722</c:v>
                </c:pt>
                <c:pt idx="36">
                  <c:v>1.1094104244556904</c:v>
                </c:pt>
                <c:pt idx="37">
                  <c:v>1.0761281117220196</c:v>
                </c:pt>
                <c:pt idx="38">
                  <c:v>1.043844268370359</c:v>
                </c:pt>
                <c:pt idx="39">
                  <c:v>1.0125289403192483</c:v>
                </c:pt>
                <c:pt idx="40">
                  <c:v>0.98215307210967084</c:v>
                </c:pt>
                <c:pt idx="41">
                  <c:v>0.95268847994638073</c:v>
                </c:pt>
              </c:numCache>
            </c:numRef>
          </c:yVal>
          <c:smooth val="1"/>
          <c:extLst xmlns:c16r2="http://schemas.microsoft.com/office/drawing/2015/06/chart">
            <c:ext xmlns:c16="http://schemas.microsoft.com/office/drawing/2014/chart" uri="{C3380CC4-5D6E-409C-BE32-E72D297353CC}">
              <c16:uniqueId val="{00000001-BF22-4893-83F3-EFDABF27B91D}"/>
            </c:ext>
          </c:extLst>
        </c:ser>
        <c:dLbls>
          <c:showLegendKey val="0"/>
          <c:showVal val="0"/>
          <c:showCatName val="0"/>
          <c:showSerName val="0"/>
          <c:showPercent val="0"/>
          <c:showBubbleSize val="0"/>
        </c:dLbls>
        <c:axId val="133187840"/>
        <c:axId val="133159168"/>
      </c:scatterChart>
      <c:valAx>
        <c:axId val="131153280"/>
        <c:scaling>
          <c:orientation val="minMax"/>
        </c:scaling>
        <c:delete val="0"/>
        <c:axPos val="b"/>
        <c:title>
          <c:tx>
            <c:rich>
              <a:bodyPr/>
              <a:lstStyle/>
              <a:p>
                <a:pPr>
                  <a:defRPr/>
                </a:pPr>
                <a:r>
                  <a:rPr lang="en-NZ"/>
                  <a:t>Lapse period from intervention start</a:t>
                </a:r>
              </a:p>
            </c:rich>
          </c:tx>
          <c:overlay val="0"/>
        </c:title>
        <c:majorTickMark val="cross"/>
        <c:minorTickMark val="in"/>
        <c:tickLblPos val="nextTo"/>
        <c:crossAx val="133075712"/>
        <c:crosses val="autoZero"/>
        <c:crossBetween val="midCat"/>
        <c:minorUnit val="2"/>
      </c:valAx>
      <c:valAx>
        <c:axId val="133075712"/>
        <c:scaling>
          <c:orientation val="minMax"/>
        </c:scaling>
        <c:delete val="0"/>
        <c:axPos val="l"/>
        <c:majorGridlines/>
        <c:title>
          <c:tx>
            <c:rich>
              <a:bodyPr rot="-5400000" vert="horz"/>
              <a:lstStyle/>
              <a:p>
                <a:pPr>
                  <a:defRPr/>
                </a:pPr>
                <a:r>
                  <a:rPr lang="en-US"/>
                  <a:t>Cumulative impact</a:t>
                </a:r>
              </a:p>
            </c:rich>
          </c:tx>
          <c:overlay val="0"/>
        </c:title>
        <c:numFmt formatCode="General" sourceLinked="1"/>
        <c:majorTickMark val="cross"/>
        <c:minorTickMark val="in"/>
        <c:tickLblPos val="nextTo"/>
        <c:crossAx val="131153280"/>
        <c:crosses val="autoZero"/>
        <c:crossBetween val="midCat"/>
      </c:valAx>
      <c:valAx>
        <c:axId val="133159168"/>
        <c:scaling>
          <c:orientation val="minMax"/>
          <c:min val="0"/>
        </c:scaling>
        <c:delete val="0"/>
        <c:axPos val="r"/>
        <c:title>
          <c:tx>
            <c:rich>
              <a:bodyPr rot="-5400000" vert="horz"/>
              <a:lstStyle/>
              <a:p>
                <a:pPr>
                  <a:defRPr/>
                </a:pPr>
                <a:r>
                  <a:rPr lang="en-US"/>
                  <a:t>Interval impact</a:t>
                </a:r>
              </a:p>
            </c:rich>
          </c:tx>
          <c:overlay val="0"/>
        </c:title>
        <c:numFmt formatCode="General" sourceLinked="1"/>
        <c:majorTickMark val="cross"/>
        <c:minorTickMark val="in"/>
        <c:tickLblPos val="nextTo"/>
        <c:crossAx val="133187840"/>
        <c:crosses val="max"/>
        <c:crossBetween val="midCat"/>
      </c:valAx>
      <c:valAx>
        <c:axId val="133187840"/>
        <c:scaling>
          <c:orientation val="minMax"/>
        </c:scaling>
        <c:delete val="1"/>
        <c:axPos val="b"/>
        <c:majorTickMark val="out"/>
        <c:minorTickMark val="none"/>
        <c:tickLblPos val="nextTo"/>
        <c:crossAx val="133159168"/>
        <c:crosses val="autoZero"/>
        <c:crossBetween val="midCat"/>
      </c:valAx>
    </c:plotArea>
    <c:legend>
      <c:legendPos val="b"/>
      <c:overlay val="0"/>
    </c:legend>
    <c:plotVisOnly val="1"/>
    <c:dispBlanksAs val="gap"/>
    <c:showDLblsOverMax val="0"/>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1"/>
          <c:tx>
            <c:strRef>
              <c:f>Method!$E$434</c:f>
              <c:strCache>
                <c:ptCount val="1"/>
                <c:pt idx="0">
                  <c:v>Cumulative</c:v>
                </c:pt>
              </c:strCache>
            </c:strRef>
          </c:tx>
          <c:spPr>
            <a:ln w="12700"/>
          </c:spPr>
          <c:marker>
            <c:symbol val="diamond"/>
            <c:size val="3"/>
          </c:marker>
          <c:yVal>
            <c:numRef>
              <c:f>Method!$E$435:$E$503</c:f>
              <c:numCache>
                <c:formatCode>General</c:formatCode>
                <c:ptCount val="69"/>
                <c:pt idx="0">
                  <c:v>1</c:v>
                </c:pt>
                <c:pt idx="1">
                  <c:v>2.0300000000000002</c:v>
                </c:pt>
                <c:pt idx="2">
                  <c:v>3.0909000000000004</c:v>
                </c:pt>
                <c:pt idx="3">
                  <c:v>4.1836270000000004</c:v>
                </c:pt>
                <c:pt idx="4">
                  <c:v>5.3091358100000008</c:v>
                </c:pt>
                <c:pt idx="5">
                  <c:v>6.4684098843000006</c:v>
                </c:pt>
                <c:pt idx="6">
                  <c:v>7.6624621808290012</c:v>
                </c:pt>
                <c:pt idx="7">
                  <c:v>8.8923360462538721</c:v>
                </c:pt>
                <c:pt idx="8">
                  <c:v>10.159106127641488</c:v>
                </c:pt>
                <c:pt idx="9">
                  <c:v>11.463879311470732</c:v>
                </c:pt>
                <c:pt idx="10">
                  <c:v>12.807795690814855</c:v>
                </c:pt>
                <c:pt idx="11">
                  <c:v>14.1920295615393</c:v>
                </c:pt>
                <c:pt idx="12">
                  <c:v>15.617790448385479</c:v>
                </c:pt>
                <c:pt idx="13">
                  <c:v>17.086324161837044</c:v>
                </c:pt>
                <c:pt idx="14">
                  <c:v>18.598913886692156</c:v>
                </c:pt>
                <c:pt idx="15">
                  <c:v>20.15688130329292</c:v>
                </c:pt>
                <c:pt idx="16">
                  <c:v>21.761587742391708</c:v>
                </c:pt>
                <c:pt idx="17">
                  <c:v>23.414435374663459</c:v>
                </c:pt>
                <c:pt idx="18">
                  <c:v>25.116868435903363</c:v>
                </c:pt>
                <c:pt idx="19">
                  <c:v>26.870374488980467</c:v>
                </c:pt>
                <c:pt idx="20">
                  <c:v>28.676485723649883</c:v>
                </c:pt>
                <c:pt idx="21">
                  <c:v>30.428413621279216</c:v>
                </c:pt>
                <c:pt idx="22">
                  <c:v>32.127783681979665</c:v>
                </c:pt>
                <c:pt idx="23">
                  <c:v>33.776172640859102</c:v>
                </c:pt>
                <c:pt idx="24">
                  <c:v>35.375109930972158</c:v>
                </c:pt>
                <c:pt idx="25">
                  <c:v>36.92607910238182</c:v>
                </c:pt>
                <c:pt idx="26">
                  <c:v>38.430519198649193</c:v>
                </c:pt>
                <c:pt idx="27">
                  <c:v>39.889826092028549</c:v>
                </c:pt>
                <c:pt idx="28">
                  <c:v>41.305353778606523</c:v>
                </c:pt>
                <c:pt idx="29">
                  <c:v>42.678415634587154</c:v>
                </c:pt>
                <c:pt idx="30">
                  <c:v>44.010285634888369</c:v>
                </c:pt>
                <c:pt idx="31">
                  <c:v>45.302199535180549</c:v>
                </c:pt>
                <c:pt idx="32">
                  <c:v>46.555356018463961</c:v>
                </c:pt>
                <c:pt idx="33">
                  <c:v>47.770917807248871</c:v>
                </c:pt>
                <c:pt idx="34">
                  <c:v>48.950012742370234</c:v>
                </c:pt>
                <c:pt idx="35">
                  <c:v>50.093734829437956</c:v>
                </c:pt>
                <c:pt idx="36">
                  <c:v>51.203145253893645</c:v>
                </c:pt>
                <c:pt idx="37">
                  <c:v>52.279273365615666</c:v>
                </c:pt>
                <c:pt idx="38">
                  <c:v>53.323117633986023</c:v>
                </c:pt>
                <c:pt idx="39">
                  <c:v>54.335646574305272</c:v>
                </c:pt>
                <c:pt idx="40">
                  <c:v>55.31779964641494</c:v>
                </c:pt>
                <c:pt idx="41">
                  <c:v>56.270488126361322</c:v>
                </c:pt>
              </c:numCache>
            </c:numRef>
          </c:yVal>
          <c:smooth val="1"/>
          <c:extLst xmlns:c16r2="http://schemas.microsoft.com/office/drawing/2015/06/chart">
            <c:ext xmlns:c16="http://schemas.microsoft.com/office/drawing/2014/chart" uri="{C3380CC4-5D6E-409C-BE32-E72D297353CC}">
              <c16:uniqueId val="{00000000-4636-4984-BCD8-4A6509718622}"/>
            </c:ext>
          </c:extLst>
        </c:ser>
        <c:ser>
          <c:idx val="3"/>
          <c:order val="3"/>
          <c:tx>
            <c:strRef>
              <c:f>Method!$G$434</c:f>
              <c:strCache>
                <c:ptCount val="1"/>
                <c:pt idx="0">
                  <c:v>Projected Cumulative</c:v>
                </c:pt>
              </c:strCache>
            </c:strRef>
          </c:tx>
          <c:spPr>
            <a:ln w="12700"/>
          </c:spPr>
          <c:marker>
            <c:symbol val="x"/>
            <c:size val="4"/>
          </c:marker>
          <c:yVal>
            <c:numRef>
              <c:f>Method!$G$435:$G$503</c:f>
              <c:numCache>
                <c:formatCode>General</c:formatCode>
                <c:ptCount val="69"/>
                <c:pt idx="42">
                  <c:v>57.17940999961877</c:v>
                </c:pt>
                <c:pt idx="43">
                  <c:v>58.053908667585382</c:v>
                </c:pt>
                <c:pt idx="44">
                  <c:v>58.893984130261167</c:v>
                </c:pt>
                <c:pt idx="45">
                  <c:v>59.699636387646116</c:v>
                </c:pt>
                <c:pt idx="46">
                  <c:v>60.470865439740237</c:v>
                </c:pt>
                <c:pt idx="47">
                  <c:v>61.20767128654353</c:v>
                </c:pt>
                <c:pt idx="48">
                  <c:v>61.910053928055987</c:v>
                </c:pt>
                <c:pt idx="49">
                  <c:v>62.578013364277616</c:v>
                </c:pt>
                <c:pt idx="50">
                  <c:v>63.21154959520841</c:v>
                </c:pt>
                <c:pt idx="51">
                  <c:v>63.810662620848376</c:v>
                </c:pt>
                <c:pt idx="52">
                  <c:v>64.375352441197506</c:v>
                </c:pt>
                <c:pt idx="53">
                  <c:v>64.905619056255816</c:v>
                </c:pt>
                <c:pt idx="54">
                  <c:v>65.40146246602329</c:v>
                </c:pt>
                <c:pt idx="55">
                  <c:v>65.862882670499928</c:v>
                </c:pt>
                <c:pt idx="56">
                  <c:v>66.289879669685732</c:v>
                </c:pt>
                <c:pt idx="57">
                  <c:v>66.682453463580714</c:v>
                </c:pt>
                <c:pt idx="58">
                  <c:v>67.040604052184861</c:v>
                </c:pt>
                <c:pt idx="59">
                  <c:v>67.364331435498173</c:v>
                </c:pt>
                <c:pt idx="60">
                  <c:v>67.653635613520663</c:v>
                </c:pt>
                <c:pt idx="61">
                  <c:v>67.908516586252318</c:v>
                </c:pt>
                <c:pt idx="62">
                  <c:v>68.128974353693138</c:v>
                </c:pt>
                <c:pt idx="63">
                  <c:v>68.315008915843123</c:v>
                </c:pt>
                <c:pt idx="64">
                  <c:v>68.466620272702286</c:v>
                </c:pt>
                <c:pt idx="65">
                  <c:v>68.583808424270615</c:v>
                </c:pt>
                <c:pt idx="66">
                  <c:v>68.666573370548107</c:v>
                </c:pt>
                <c:pt idx="67">
                  <c:v>68.714915111534779</c:v>
                </c:pt>
                <c:pt idx="68">
                  <c:v>68.728833647230616</c:v>
                </c:pt>
              </c:numCache>
            </c:numRef>
          </c:yVal>
          <c:smooth val="1"/>
          <c:extLst xmlns:c16r2="http://schemas.microsoft.com/office/drawing/2015/06/chart">
            <c:ext xmlns:c16="http://schemas.microsoft.com/office/drawing/2014/chart" uri="{C3380CC4-5D6E-409C-BE32-E72D297353CC}">
              <c16:uniqueId val="{00000001-4636-4984-BCD8-4A6509718622}"/>
            </c:ext>
          </c:extLst>
        </c:ser>
        <c:dLbls>
          <c:showLegendKey val="0"/>
          <c:showVal val="0"/>
          <c:showCatName val="0"/>
          <c:showSerName val="0"/>
          <c:showPercent val="0"/>
          <c:showBubbleSize val="0"/>
        </c:dLbls>
        <c:axId val="156845184"/>
        <c:axId val="156861952"/>
      </c:scatterChart>
      <c:scatterChart>
        <c:scatterStyle val="smoothMarker"/>
        <c:varyColors val="0"/>
        <c:ser>
          <c:idx val="0"/>
          <c:order val="0"/>
          <c:tx>
            <c:strRef>
              <c:f>Method!$D$434</c:f>
              <c:strCache>
                <c:ptCount val="1"/>
                <c:pt idx="0">
                  <c:v>Interval</c:v>
                </c:pt>
              </c:strCache>
            </c:strRef>
          </c:tx>
          <c:spPr>
            <a:ln w="12700"/>
          </c:spPr>
          <c:marker>
            <c:symbol val="circle"/>
            <c:size val="3"/>
            <c:spPr>
              <a:solidFill>
                <a:schemeClr val="bg1"/>
              </a:solidFill>
            </c:spPr>
          </c:marker>
          <c:yVal>
            <c:numRef>
              <c:f>Method!$D$435:$D$503</c:f>
              <c:numCache>
                <c:formatCode>General</c:formatCode>
                <c:ptCount val="69"/>
                <c:pt idx="0">
                  <c:v>1</c:v>
                </c:pt>
                <c:pt idx="1">
                  <c:v>1.03</c:v>
                </c:pt>
                <c:pt idx="2">
                  <c:v>1.0609</c:v>
                </c:pt>
                <c:pt idx="3">
                  <c:v>1.092727</c:v>
                </c:pt>
                <c:pt idx="4">
                  <c:v>1.1255088100000001</c:v>
                </c:pt>
                <c:pt idx="5">
                  <c:v>1.1592740743000001</c:v>
                </c:pt>
                <c:pt idx="6">
                  <c:v>1.1940522965290001</c:v>
                </c:pt>
                <c:pt idx="7">
                  <c:v>1.2298738654248702</c:v>
                </c:pt>
                <c:pt idx="8">
                  <c:v>1.2667700813876164</c:v>
                </c:pt>
                <c:pt idx="9">
                  <c:v>1.3047731838292449</c:v>
                </c:pt>
                <c:pt idx="10">
                  <c:v>1.3439163793441222</c:v>
                </c:pt>
                <c:pt idx="11">
                  <c:v>1.3842338707244459</c:v>
                </c:pt>
                <c:pt idx="12">
                  <c:v>1.4257608868461793</c:v>
                </c:pt>
                <c:pt idx="13">
                  <c:v>1.4685337134515648</c:v>
                </c:pt>
                <c:pt idx="14">
                  <c:v>1.5125897248551119</c:v>
                </c:pt>
                <c:pt idx="15">
                  <c:v>1.5579674166007653</c:v>
                </c:pt>
                <c:pt idx="16">
                  <c:v>1.6047064390987884</c:v>
                </c:pt>
                <c:pt idx="17">
                  <c:v>1.652847632271752</c:v>
                </c:pt>
                <c:pt idx="18">
                  <c:v>1.7024330612399046</c:v>
                </c:pt>
                <c:pt idx="19">
                  <c:v>1.7535060530771018</c:v>
                </c:pt>
                <c:pt idx="20">
                  <c:v>1.806111234669415</c:v>
                </c:pt>
                <c:pt idx="21">
                  <c:v>1.7519278976293327</c:v>
                </c:pt>
                <c:pt idx="22">
                  <c:v>1.6993700607004527</c:v>
                </c:pt>
                <c:pt idx="23">
                  <c:v>1.6483889588794391</c:v>
                </c:pt>
                <c:pt idx="24">
                  <c:v>1.5989372901130561</c:v>
                </c:pt>
                <c:pt idx="25">
                  <c:v>1.5509691714096645</c:v>
                </c:pt>
                <c:pt idx="26">
                  <c:v>1.5044400962673745</c:v>
                </c:pt>
                <c:pt idx="27">
                  <c:v>1.4593068933793534</c:v>
                </c:pt>
                <c:pt idx="28">
                  <c:v>1.4155276865779727</c:v>
                </c:pt>
                <c:pt idx="29">
                  <c:v>1.3730618559806336</c:v>
                </c:pt>
                <c:pt idx="30">
                  <c:v>1.3318700003012145</c:v>
                </c:pt>
                <c:pt idx="31">
                  <c:v>1.291913900292178</c:v>
                </c:pt>
                <c:pt idx="32">
                  <c:v>1.2531564832834126</c:v>
                </c:pt>
                <c:pt idx="33">
                  <c:v>1.2155617887849102</c:v>
                </c:pt>
                <c:pt idx="34">
                  <c:v>1.1790949351213629</c:v>
                </c:pt>
                <c:pt idx="35">
                  <c:v>1.143722087067722</c:v>
                </c:pt>
                <c:pt idx="36">
                  <c:v>1.1094104244556904</c:v>
                </c:pt>
                <c:pt idx="37">
                  <c:v>1.0761281117220196</c:v>
                </c:pt>
                <c:pt idx="38">
                  <c:v>1.043844268370359</c:v>
                </c:pt>
                <c:pt idx="39">
                  <c:v>1.0125289403192483</c:v>
                </c:pt>
                <c:pt idx="40">
                  <c:v>0.98215307210967084</c:v>
                </c:pt>
                <c:pt idx="41">
                  <c:v>0.95268847994638073</c:v>
                </c:pt>
              </c:numCache>
            </c:numRef>
          </c:yVal>
          <c:smooth val="1"/>
          <c:extLst xmlns:c16r2="http://schemas.microsoft.com/office/drawing/2015/06/chart">
            <c:ext xmlns:c16="http://schemas.microsoft.com/office/drawing/2014/chart" uri="{C3380CC4-5D6E-409C-BE32-E72D297353CC}">
              <c16:uniqueId val="{00000002-4636-4984-BCD8-4A6509718622}"/>
            </c:ext>
          </c:extLst>
        </c:ser>
        <c:ser>
          <c:idx val="2"/>
          <c:order val="2"/>
          <c:tx>
            <c:strRef>
              <c:f>Method!$F$434</c:f>
              <c:strCache>
                <c:ptCount val="1"/>
                <c:pt idx="0">
                  <c:v>Projected interval</c:v>
                </c:pt>
              </c:strCache>
            </c:strRef>
          </c:tx>
          <c:spPr>
            <a:ln w="12700">
              <a:solidFill>
                <a:schemeClr val="accent6">
                  <a:lumMod val="75000"/>
                </a:schemeClr>
              </a:solidFill>
            </a:ln>
          </c:spPr>
          <c:marker>
            <c:symbol val="triangle"/>
            <c:size val="3"/>
            <c:spPr>
              <a:solidFill>
                <a:schemeClr val="accent6">
                  <a:lumMod val="50000"/>
                </a:schemeClr>
              </a:solidFill>
            </c:spPr>
          </c:marker>
          <c:yVal>
            <c:numRef>
              <c:f>Method!$F$435:$F$503</c:f>
              <c:numCache>
                <c:formatCode>General</c:formatCode>
                <c:ptCount val="69"/>
                <c:pt idx="30">
                  <c:v>1.3220003367474185</c:v>
                </c:pt>
                <c:pt idx="31">
                  <c:v>1.2875771314565874</c:v>
                </c:pt>
                <c:pt idx="32">
                  <c:v>1.2531539261657563</c:v>
                </c:pt>
                <c:pt idx="33">
                  <c:v>1.2187307208749252</c:v>
                </c:pt>
                <c:pt idx="34">
                  <c:v>1.1843075155840941</c:v>
                </c:pt>
                <c:pt idx="35">
                  <c:v>1.1498843102932628</c:v>
                </c:pt>
                <c:pt idx="36">
                  <c:v>1.1154611050024317</c:v>
                </c:pt>
                <c:pt idx="37">
                  <c:v>1.0810378997116006</c:v>
                </c:pt>
                <c:pt idx="38">
                  <c:v>1.0466146944207695</c:v>
                </c:pt>
                <c:pt idx="39">
                  <c:v>1.0121914891299384</c:v>
                </c:pt>
                <c:pt idx="40">
                  <c:v>0.97776828383910708</c:v>
                </c:pt>
                <c:pt idx="41">
                  <c:v>0.94334507854827598</c:v>
                </c:pt>
                <c:pt idx="42">
                  <c:v>0.90892187325744489</c:v>
                </c:pt>
                <c:pt idx="43">
                  <c:v>0.8744986679666138</c:v>
                </c:pt>
                <c:pt idx="44">
                  <c:v>0.8400754626757827</c:v>
                </c:pt>
                <c:pt idx="45">
                  <c:v>0.80565225738495161</c:v>
                </c:pt>
                <c:pt idx="46">
                  <c:v>0.77122905209412029</c:v>
                </c:pt>
                <c:pt idx="47">
                  <c:v>0.7368058468032892</c:v>
                </c:pt>
                <c:pt idx="48">
                  <c:v>0.70238264151245811</c:v>
                </c:pt>
                <c:pt idx="49">
                  <c:v>0.66795943622162701</c:v>
                </c:pt>
                <c:pt idx="50">
                  <c:v>0.63353623093079592</c:v>
                </c:pt>
                <c:pt idx="51">
                  <c:v>0.5991130256399646</c:v>
                </c:pt>
                <c:pt idx="52">
                  <c:v>0.56468982034913351</c:v>
                </c:pt>
                <c:pt idx="53">
                  <c:v>0.53026661505830242</c:v>
                </c:pt>
                <c:pt idx="54">
                  <c:v>0.49584340976747132</c:v>
                </c:pt>
                <c:pt idx="55">
                  <c:v>0.46142020447664023</c:v>
                </c:pt>
                <c:pt idx="56">
                  <c:v>0.42699699918580913</c:v>
                </c:pt>
                <c:pt idx="57">
                  <c:v>0.39257379389497782</c:v>
                </c:pt>
                <c:pt idx="58">
                  <c:v>0.35815058860414672</c:v>
                </c:pt>
                <c:pt idx="59">
                  <c:v>0.32372738331331563</c:v>
                </c:pt>
                <c:pt idx="60">
                  <c:v>0.28930417802248432</c:v>
                </c:pt>
                <c:pt idx="61">
                  <c:v>0.25488097273165344</c:v>
                </c:pt>
                <c:pt idx="62">
                  <c:v>0.22045776744082213</c:v>
                </c:pt>
                <c:pt idx="63">
                  <c:v>0.18603456214999126</c:v>
                </c:pt>
                <c:pt idx="64">
                  <c:v>0.15161135685915994</c:v>
                </c:pt>
                <c:pt idx="65">
                  <c:v>0.11718815156832862</c:v>
                </c:pt>
                <c:pt idx="66">
                  <c:v>8.2764946277497753E-2</c:v>
                </c:pt>
                <c:pt idx="67">
                  <c:v>4.8341740986666437E-2</c:v>
                </c:pt>
                <c:pt idx="68">
                  <c:v>1.3918535695835565E-2</c:v>
                </c:pt>
              </c:numCache>
            </c:numRef>
          </c:yVal>
          <c:smooth val="1"/>
          <c:extLst xmlns:c16r2="http://schemas.microsoft.com/office/drawing/2015/06/chart">
            <c:ext xmlns:c16="http://schemas.microsoft.com/office/drawing/2014/chart" uri="{C3380CC4-5D6E-409C-BE32-E72D297353CC}">
              <c16:uniqueId val="{00000003-4636-4984-BCD8-4A6509718622}"/>
            </c:ext>
          </c:extLst>
        </c:ser>
        <c:dLbls>
          <c:showLegendKey val="0"/>
          <c:showVal val="0"/>
          <c:showCatName val="0"/>
          <c:showSerName val="0"/>
          <c:showPercent val="0"/>
          <c:showBubbleSize val="0"/>
        </c:dLbls>
        <c:axId val="167963264"/>
        <c:axId val="156863872"/>
      </c:scatterChart>
      <c:valAx>
        <c:axId val="156845184"/>
        <c:scaling>
          <c:orientation val="minMax"/>
        </c:scaling>
        <c:delete val="0"/>
        <c:axPos val="b"/>
        <c:title>
          <c:tx>
            <c:rich>
              <a:bodyPr/>
              <a:lstStyle/>
              <a:p>
                <a:pPr>
                  <a:defRPr/>
                </a:pPr>
                <a:r>
                  <a:rPr lang="en-NZ"/>
                  <a:t>Lapse period from intervention start</a:t>
                </a:r>
              </a:p>
            </c:rich>
          </c:tx>
          <c:overlay val="0"/>
        </c:title>
        <c:majorTickMark val="cross"/>
        <c:minorTickMark val="in"/>
        <c:tickLblPos val="nextTo"/>
        <c:crossAx val="156861952"/>
        <c:crosses val="autoZero"/>
        <c:crossBetween val="midCat"/>
        <c:minorUnit val="2"/>
      </c:valAx>
      <c:valAx>
        <c:axId val="156861952"/>
        <c:scaling>
          <c:orientation val="minMax"/>
        </c:scaling>
        <c:delete val="0"/>
        <c:axPos val="l"/>
        <c:majorGridlines/>
        <c:title>
          <c:tx>
            <c:rich>
              <a:bodyPr rot="-5400000" vert="horz"/>
              <a:lstStyle/>
              <a:p>
                <a:pPr>
                  <a:defRPr/>
                </a:pPr>
                <a:r>
                  <a:rPr lang="en-US"/>
                  <a:t>Cumulative impact</a:t>
                </a:r>
              </a:p>
            </c:rich>
          </c:tx>
          <c:overlay val="0"/>
        </c:title>
        <c:numFmt formatCode="General" sourceLinked="1"/>
        <c:majorTickMark val="cross"/>
        <c:minorTickMark val="in"/>
        <c:tickLblPos val="nextTo"/>
        <c:crossAx val="156845184"/>
        <c:crosses val="autoZero"/>
        <c:crossBetween val="midCat"/>
      </c:valAx>
      <c:valAx>
        <c:axId val="156863872"/>
        <c:scaling>
          <c:orientation val="minMax"/>
          <c:min val="0"/>
        </c:scaling>
        <c:delete val="0"/>
        <c:axPos val="r"/>
        <c:title>
          <c:tx>
            <c:rich>
              <a:bodyPr rot="-5400000" vert="horz"/>
              <a:lstStyle/>
              <a:p>
                <a:pPr>
                  <a:defRPr/>
                </a:pPr>
                <a:r>
                  <a:rPr lang="en-US"/>
                  <a:t>Interval impact</a:t>
                </a:r>
              </a:p>
            </c:rich>
          </c:tx>
          <c:overlay val="0"/>
        </c:title>
        <c:numFmt formatCode="General" sourceLinked="1"/>
        <c:majorTickMark val="cross"/>
        <c:minorTickMark val="in"/>
        <c:tickLblPos val="nextTo"/>
        <c:crossAx val="167963264"/>
        <c:crosses val="max"/>
        <c:crossBetween val="midCat"/>
      </c:valAx>
      <c:valAx>
        <c:axId val="167963264"/>
        <c:scaling>
          <c:orientation val="minMax"/>
        </c:scaling>
        <c:delete val="1"/>
        <c:axPos val="b"/>
        <c:majorTickMark val="out"/>
        <c:minorTickMark val="none"/>
        <c:tickLblPos val="nextTo"/>
        <c:crossAx val="156863872"/>
        <c:crosses val="autoZero"/>
        <c:crossBetween val="midCat"/>
      </c:valAx>
    </c:plotArea>
    <c:legend>
      <c:legendPos val="b"/>
      <c:overlay val="0"/>
    </c:legend>
    <c:plotVisOnly val="1"/>
    <c:dispBlanksAs val="gap"/>
    <c:showDLblsOverMax val="0"/>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Method!$U$435</c:f>
              <c:strCache>
                <c:ptCount val="1"/>
                <c:pt idx="0">
                  <c:v>Observed interval impact</c:v>
                </c:pt>
              </c:strCache>
            </c:strRef>
          </c:tx>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U$436:$U$489</c:f>
              <c:numCache>
                <c:formatCode>General</c:formatCode>
                <c:ptCount val="54"/>
                <c:pt idx="0">
                  <c:v>-2</c:v>
                </c:pt>
                <c:pt idx="1">
                  <c:v>-1.77</c:v>
                </c:pt>
                <c:pt idx="2">
                  <c:v>-1.54</c:v>
                </c:pt>
                <c:pt idx="3">
                  <c:v>-1.31</c:v>
                </c:pt>
                <c:pt idx="4">
                  <c:v>-1.08</c:v>
                </c:pt>
                <c:pt idx="5">
                  <c:v>-0.85000000000000009</c:v>
                </c:pt>
                <c:pt idx="6">
                  <c:v>-0.62000000000000011</c:v>
                </c:pt>
                <c:pt idx="7">
                  <c:v>-0.39000000000000012</c:v>
                </c:pt>
                <c:pt idx="8">
                  <c:v>-0.16000000000000011</c:v>
                </c:pt>
                <c:pt idx="9">
                  <c:v>6.9999999999999896E-2</c:v>
                </c:pt>
                <c:pt idx="10">
                  <c:v>0.29999999999999993</c:v>
                </c:pt>
                <c:pt idx="11">
                  <c:v>0.52999999999999992</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numCache>
            </c:numRef>
          </c:yVal>
          <c:smooth val="1"/>
          <c:extLst xmlns:c16r2="http://schemas.microsoft.com/office/drawing/2015/06/chart">
            <c:ext xmlns:c16="http://schemas.microsoft.com/office/drawing/2014/chart" uri="{C3380CC4-5D6E-409C-BE32-E72D297353CC}">
              <c16:uniqueId val="{00000000-A13E-4888-97A4-E828025CF37D}"/>
            </c:ext>
          </c:extLst>
        </c:ser>
        <c:ser>
          <c:idx val="1"/>
          <c:order val="1"/>
          <c:tx>
            <c:strRef>
              <c:f>Method!$V$435</c:f>
              <c:strCache>
                <c:ptCount val="1"/>
                <c:pt idx="0">
                  <c:v>Projected Interval Impact</c:v>
                </c:pt>
              </c:strCache>
            </c:strRef>
          </c:tx>
          <c:spPr>
            <a:ln w="12700"/>
          </c:spPr>
          <c:marker>
            <c:symbol val="square"/>
            <c:size val="3"/>
            <c:spPr>
              <a:noFill/>
            </c:spPr>
          </c:marker>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V$436:$V$489</c:f>
              <c:numCache>
                <c:formatCode>General</c:formatCode>
                <c:ptCount val="54"/>
                <c:pt idx="0">
                  <c:v>-2.0000000000000004</c:v>
                </c:pt>
                <c:pt idx="1">
                  <c:v>-1.7700000000000005</c:v>
                </c:pt>
                <c:pt idx="2">
                  <c:v>-1.5400000000000005</c:v>
                </c:pt>
                <c:pt idx="3">
                  <c:v>-1.3100000000000005</c:v>
                </c:pt>
                <c:pt idx="4">
                  <c:v>-1.0800000000000003</c:v>
                </c:pt>
                <c:pt idx="5">
                  <c:v>-0.85000000000000031</c:v>
                </c:pt>
                <c:pt idx="6">
                  <c:v>-0.62000000000000033</c:v>
                </c:pt>
                <c:pt idx="7">
                  <c:v>-0.39000000000000035</c:v>
                </c:pt>
                <c:pt idx="8">
                  <c:v>-0.16000000000000014</c:v>
                </c:pt>
                <c:pt idx="9">
                  <c:v>6.999999999999984E-2</c:v>
                </c:pt>
                <c:pt idx="10">
                  <c:v>0.29999999999999982</c:v>
                </c:pt>
                <c:pt idx="11">
                  <c:v>0.5299999999999998</c:v>
                </c:pt>
                <c:pt idx="12">
                  <c:v>0.75999999999999979</c:v>
                </c:pt>
                <c:pt idx="13">
                  <c:v>0.98999999999999977</c:v>
                </c:pt>
                <c:pt idx="14">
                  <c:v>1.2199999999999998</c:v>
                </c:pt>
                <c:pt idx="15">
                  <c:v>1.4499999999999997</c:v>
                </c:pt>
                <c:pt idx="16">
                  <c:v>1.6799999999999997</c:v>
                </c:pt>
                <c:pt idx="17">
                  <c:v>1.9100000000000001</c:v>
                </c:pt>
                <c:pt idx="18">
                  <c:v>2.1399999999999997</c:v>
                </c:pt>
                <c:pt idx="19">
                  <c:v>2.37</c:v>
                </c:pt>
                <c:pt idx="20">
                  <c:v>2.5999999999999996</c:v>
                </c:pt>
                <c:pt idx="21">
                  <c:v>2.83</c:v>
                </c:pt>
                <c:pt idx="22">
                  <c:v>3.0599999999999996</c:v>
                </c:pt>
                <c:pt idx="23">
                  <c:v>3.29</c:v>
                </c:pt>
                <c:pt idx="24">
                  <c:v>3.5199999999999996</c:v>
                </c:pt>
                <c:pt idx="25">
                  <c:v>3.75</c:v>
                </c:pt>
                <c:pt idx="26">
                  <c:v>3.9799999999999995</c:v>
                </c:pt>
                <c:pt idx="27">
                  <c:v>4.21</c:v>
                </c:pt>
                <c:pt idx="28">
                  <c:v>4.4399999999999995</c:v>
                </c:pt>
                <c:pt idx="29">
                  <c:v>4.67</c:v>
                </c:pt>
                <c:pt idx="30">
                  <c:v>4.8999999999999995</c:v>
                </c:pt>
                <c:pt idx="31">
                  <c:v>5.13</c:v>
                </c:pt>
                <c:pt idx="32">
                  <c:v>5.36</c:v>
                </c:pt>
                <c:pt idx="33">
                  <c:v>5.59</c:v>
                </c:pt>
                <c:pt idx="34">
                  <c:v>5.82</c:v>
                </c:pt>
                <c:pt idx="35">
                  <c:v>6.0500000000000007</c:v>
                </c:pt>
                <c:pt idx="36">
                  <c:v>6.2799999999999994</c:v>
                </c:pt>
                <c:pt idx="37">
                  <c:v>6.51</c:v>
                </c:pt>
                <c:pt idx="38">
                  <c:v>6.74</c:v>
                </c:pt>
                <c:pt idx="39">
                  <c:v>6.9700000000000006</c:v>
                </c:pt>
                <c:pt idx="40">
                  <c:v>7.1999999999999993</c:v>
                </c:pt>
                <c:pt idx="41">
                  <c:v>7.43</c:v>
                </c:pt>
                <c:pt idx="42">
                  <c:v>7.66</c:v>
                </c:pt>
                <c:pt idx="43">
                  <c:v>7.8900000000000006</c:v>
                </c:pt>
                <c:pt idx="44">
                  <c:v>8.1199999999999992</c:v>
                </c:pt>
                <c:pt idx="45">
                  <c:v>8.35</c:v>
                </c:pt>
                <c:pt idx="46">
                  <c:v>8.58</c:v>
                </c:pt>
                <c:pt idx="47">
                  <c:v>8.81</c:v>
                </c:pt>
                <c:pt idx="48">
                  <c:v>9.0400000000000009</c:v>
                </c:pt>
                <c:pt idx="49">
                  <c:v>9.27</c:v>
                </c:pt>
                <c:pt idx="50">
                  <c:v>9.5</c:v>
                </c:pt>
                <c:pt idx="51">
                  <c:v>9.73</c:v>
                </c:pt>
                <c:pt idx="52">
                  <c:v>9.9600000000000009</c:v>
                </c:pt>
                <c:pt idx="53">
                  <c:v>10.19</c:v>
                </c:pt>
              </c:numCache>
            </c:numRef>
          </c:yVal>
          <c:smooth val="1"/>
          <c:extLst xmlns:c16r2="http://schemas.microsoft.com/office/drawing/2015/06/chart">
            <c:ext xmlns:c16="http://schemas.microsoft.com/office/drawing/2014/chart" uri="{C3380CC4-5D6E-409C-BE32-E72D297353CC}">
              <c16:uniqueId val="{00000001-A13E-4888-97A4-E828025CF37D}"/>
            </c:ext>
          </c:extLst>
        </c:ser>
        <c:ser>
          <c:idx val="2"/>
          <c:order val="2"/>
          <c:tx>
            <c:strRef>
              <c:f>Method!$W$435</c:f>
              <c:strCache>
                <c:ptCount val="1"/>
                <c:pt idx="0">
                  <c:v>Tapering interval impact</c:v>
                </c:pt>
              </c:strCache>
            </c:strRef>
          </c:tx>
          <c:spPr>
            <a:ln w="12700"/>
          </c:spPr>
          <c:marker>
            <c:symbol val="triangle"/>
            <c:size val="3"/>
          </c:marker>
          <c:xVal>
            <c:numRef>
              <c:f>Method!$T$436:$T$489</c:f>
              <c:numCache>
                <c:formatCode>General</c:formatCode>
                <c:ptCount val="5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numCache>
            </c:numRef>
          </c:xVal>
          <c:yVal>
            <c:numRef>
              <c:f>Method!$W$436:$W$489</c:f>
              <c:numCache>
                <c:formatCode>General</c:formatCode>
                <c:ptCount val="54"/>
                <c:pt idx="0">
                  <c:v>#N/A</c:v>
                </c:pt>
                <c:pt idx="1">
                  <c:v>#N/A</c:v>
                </c:pt>
                <c:pt idx="2">
                  <c:v>#N/A</c:v>
                </c:pt>
                <c:pt idx="3">
                  <c:v>#N/A</c:v>
                </c:pt>
                <c:pt idx="4">
                  <c:v>#N/A</c:v>
                </c:pt>
                <c:pt idx="5">
                  <c:v>#N/A</c:v>
                </c:pt>
                <c:pt idx="6">
                  <c:v>#N/A</c:v>
                </c:pt>
                <c:pt idx="7">
                  <c:v>#N/A</c:v>
                </c:pt>
                <c:pt idx="8">
                  <c:v>#N/A</c:v>
                </c:pt>
                <c:pt idx="9">
                  <c:v>#N/A</c:v>
                </c:pt>
                <c:pt idx="10">
                  <c:v>#N/A</c:v>
                </c:pt>
                <c:pt idx="11">
                  <c:v>#N/A</c:v>
                </c:pt>
                <c:pt idx="12">
                  <c:v>0.56239999999999979</c:v>
                </c:pt>
                <c:pt idx="13">
                  <c:v>0.71279999999999977</c:v>
                </c:pt>
                <c:pt idx="14">
                  <c:v>0.85399999999999976</c:v>
                </c:pt>
                <c:pt idx="15">
                  <c:v>0.98599999999999977</c:v>
                </c:pt>
                <c:pt idx="16">
                  <c:v>1.1087999999999998</c:v>
                </c:pt>
                <c:pt idx="17">
                  <c:v>1.2224000000000002</c:v>
                </c:pt>
                <c:pt idx="18">
                  <c:v>1.3267999999999998</c:v>
                </c:pt>
                <c:pt idx="19">
                  <c:v>1.4219999999999999</c:v>
                </c:pt>
                <c:pt idx="20">
                  <c:v>1.508</c:v>
                </c:pt>
                <c:pt idx="21">
                  <c:v>1.5848000000000002</c:v>
                </c:pt>
                <c:pt idx="22">
                  <c:v>1.6523999999999999</c:v>
                </c:pt>
                <c:pt idx="23">
                  <c:v>1.7108000000000001</c:v>
                </c:pt>
                <c:pt idx="24">
                  <c:v>1.7599999999999998</c:v>
                </c:pt>
                <c:pt idx="25">
                  <c:v>1.7999999999999998</c:v>
                </c:pt>
                <c:pt idx="26">
                  <c:v>1.8307999999999995</c:v>
                </c:pt>
                <c:pt idx="27">
                  <c:v>1.8523999999999998</c:v>
                </c:pt>
                <c:pt idx="28">
                  <c:v>1.8648</c:v>
                </c:pt>
                <c:pt idx="29">
                  <c:v>1.8680000000000001</c:v>
                </c:pt>
                <c:pt idx="30">
                  <c:v>1.8619999999999999</c:v>
                </c:pt>
                <c:pt idx="31">
                  <c:v>1.8468</c:v>
                </c:pt>
                <c:pt idx="32">
                  <c:v>1.8224</c:v>
                </c:pt>
                <c:pt idx="33">
                  <c:v>1.7887999999999997</c:v>
                </c:pt>
                <c:pt idx="34">
                  <c:v>1.7459999999999998</c:v>
                </c:pt>
                <c:pt idx="35">
                  <c:v>1.6940000000000004</c:v>
                </c:pt>
                <c:pt idx="36">
                  <c:v>1.6327999999999998</c:v>
                </c:pt>
                <c:pt idx="37">
                  <c:v>1.5623999999999998</c:v>
                </c:pt>
                <c:pt idx="38">
                  <c:v>1.4827999999999999</c:v>
                </c:pt>
                <c:pt idx="39">
                  <c:v>1.3939999999999999</c:v>
                </c:pt>
                <c:pt idx="40">
                  <c:v>1.2959999999999994</c:v>
                </c:pt>
                <c:pt idx="41">
                  <c:v>1.1888000000000001</c:v>
                </c:pt>
                <c:pt idx="42">
                  <c:v>1.0724</c:v>
                </c:pt>
                <c:pt idx="43">
                  <c:v>0.94680000000000009</c:v>
                </c:pt>
                <c:pt idx="44">
                  <c:v>0.81199999999999972</c:v>
                </c:pt>
                <c:pt idx="45">
                  <c:v>0.66799999999999959</c:v>
                </c:pt>
                <c:pt idx="46">
                  <c:v>0.51479999999999948</c:v>
                </c:pt>
                <c:pt idx="47">
                  <c:v>0.35240000000000032</c:v>
                </c:pt>
                <c:pt idx="48">
                  <c:v>0.18080000000000018</c:v>
                </c:pt>
                <c:pt idx="49">
                  <c:v>0</c:v>
                </c:pt>
                <c:pt idx="50">
                  <c:v>0</c:v>
                </c:pt>
                <c:pt idx="51">
                  <c:v>0</c:v>
                </c:pt>
                <c:pt idx="52">
                  <c:v>0</c:v>
                </c:pt>
                <c:pt idx="53">
                  <c:v>0</c:v>
                </c:pt>
              </c:numCache>
            </c:numRef>
          </c:yVal>
          <c:smooth val="1"/>
          <c:extLst xmlns:c16r2="http://schemas.microsoft.com/office/drawing/2015/06/chart">
            <c:ext xmlns:c16="http://schemas.microsoft.com/office/drawing/2014/chart" uri="{C3380CC4-5D6E-409C-BE32-E72D297353CC}">
              <c16:uniqueId val="{00000002-A13E-4888-97A4-E828025CF37D}"/>
            </c:ext>
          </c:extLst>
        </c:ser>
        <c:dLbls>
          <c:showLegendKey val="0"/>
          <c:showVal val="0"/>
          <c:showCatName val="0"/>
          <c:showSerName val="0"/>
          <c:showPercent val="0"/>
          <c:showBubbleSize val="0"/>
        </c:dLbls>
        <c:axId val="188795904"/>
        <c:axId val="188917248"/>
      </c:scatterChart>
      <c:valAx>
        <c:axId val="188795904"/>
        <c:scaling>
          <c:orientation val="minMax"/>
        </c:scaling>
        <c:delete val="0"/>
        <c:axPos val="b"/>
        <c:title>
          <c:tx>
            <c:rich>
              <a:bodyPr/>
              <a:lstStyle/>
              <a:p>
                <a:pPr>
                  <a:defRPr/>
                </a:pPr>
                <a:r>
                  <a:rPr lang="en-US"/>
                  <a:t>Lapse period of intervention start</a:t>
                </a:r>
              </a:p>
            </c:rich>
          </c:tx>
          <c:overlay val="0"/>
        </c:title>
        <c:numFmt formatCode="General" sourceLinked="1"/>
        <c:majorTickMark val="out"/>
        <c:minorTickMark val="none"/>
        <c:tickLblPos val="nextTo"/>
        <c:crossAx val="188917248"/>
        <c:crosses val="autoZero"/>
        <c:crossBetween val="midCat"/>
      </c:valAx>
      <c:valAx>
        <c:axId val="188917248"/>
        <c:scaling>
          <c:orientation val="minMax"/>
        </c:scaling>
        <c:delete val="0"/>
        <c:axPos val="l"/>
        <c:majorGridlines/>
        <c:title>
          <c:tx>
            <c:rich>
              <a:bodyPr rot="-5400000" vert="horz"/>
              <a:lstStyle/>
              <a:p>
                <a:pPr>
                  <a:defRPr/>
                </a:pPr>
                <a:r>
                  <a:rPr lang="en-US"/>
                  <a:t>Interval Impact</a:t>
                </a:r>
              </a:p>
            </c:rich>
          </c:tx>
          <c:overlay val="0"/>
        </c:title>
        <c:numFmt formatCode="General" sourceLinked="1"/>
        <c:majorTickMark val="out"/>
        <c:minorTickMark val="none"/>
        <c:tickLblPos val="nextTo"/>
        <c:crossAx val="188795904"/>
        <c:crosses val="autoZero"/>
        <c:crossBetween val="midCat"/>
      </c:valAx>
    </c:plotArea>
    <c:legend>
      <c:legendPos val="b"/>
      <c:overlay val="0"/>
    </c:legend>
    <c:plotVisOnly val="1"/>
    <c:dispBlanksAs val="zero"/>
    <c:showDLblsOverMax val="0"/>
  </c:chart>
  <c:spPr>
    <a:ln>
      <a:noFill/>
    </a:ln>
  </c:spPr>
  <c:txPr>
    <a:bodyPr/>
    <a:lstStyle/>
    <a:p>
      <a:pPr>
        <a:defRPr sz="900" b="0">
          <a:latin typeface="Verdana" panose="020B0604030504040204" pitchFamily="34" charset="0"/>
          <a:ea typeface="Verdana" panose="020B0604030504040204" pitchFamily="34" charset="0"/>
          <a:cs typeface="Verdana" panose="020B060403050404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0D360-60B3-441D-B34A-C8E63BE4A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5769</Words>
  <Characters>89889</Characters>
  <Application>Microsoft Office Word</Application>
  <DocSecurity>4</DocSecurity>
  <Lines>749</Lines>
  <Paragraphs>210</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105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Dominick</dc:creator>
  <cp:lastModifiedBy>Deborah O'Kane</cp:lastModifiedBy>
  <cp:revision>2</cp:revision>
  <cp:lastPrinted>2018-11-25T20:45:00Z</cp:lastPrinted>
  <dcterms:created xsi:type="dcterms:W3CDTF">2019-02-14T00:11:00Z</dcterms:created>
  <dcterms:modified xsi:type="dcterms:W3CDTF">2019-02-1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9993242</vt:lpwstr>
  </property>
  <property fmtid="{D5CDD505-2E9C-101B-9397-08002B2CF9AE}" pid="4" name="Objective-Title">
    <vt:lpwstr>2018 MSD Employment Assistance cost-effectiveness 2016_2017 Technical Report</vt:lpwstr>
  </property>
  <property fmtid="{D5CDD505-2E9C-101B-9397-08002B2CF9AE}" pid="5" name="Objective-Comment">
    <vt:lpwstr/>
  </property>
  <property fmtid="{D5CDD505-2E9C-101B-9397-08002B2CF9AE}" pid="6" name="Objective-CreationStamp">
    <vt:filetime>2017-10-01T23:27:3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2-12T22:49:10Z</vt:filetime>
  </property>
  <property fmtid="{D5CDD505-2E9C-101B-9397-08002B2CF9AE}" pid="10" name="Objective-ModificationStamp">
    <vt:filetime>2019-02-12T22:49:10Z</vt:filetime>
  </property>
  <property fmtid="{D5CDD505-2E9C-101B-9397-08002B2CF9AE}" pid="11" name="Objective-Owner">
    <vt:lpwstr>Bryan Ku</vt:lpwstr>
  </property>
  <property fmtid="{D5CDD505-2E9C-101B-9397-08002B2CF9AE}" pid="12" name="Objective-Path">
    <vt:lpwstr>Global Folder:MSD INFORMATION REPOSITORY:Social Research &amp; Evaluation:Employment:487 Sustainable Employment Annual Report:2017 Employment Assistance Cost-Effectiveness:10 Reports:</vt:lpwstr>
  </property>
  <property fmtid="{D5CDD505-2E9C-101B-9397-08002B2CF9AE}" pid="13" name="Objective-Parent">
    <vt:lpwstr>10 Reports</vt:lpwstr>
  </property>
  <property fmtid="{D5CDD505-2E9C-101B-9397-08002B2CF9AE}" pid="14" name="Objective-State">
    <vt:lpwstr>Published</vt:lpwstr>
  </property>
  <property fmtid="{D5CDD505-2E9C-101B-9397-08002B2CF9AE}" pid="15" name="Objective-Version">
    <vt:lpwstr>29.0</vt:lpwstr>
  </property>
  <property fmtid="{D5CDD505-2E9C-101B-9397-08002B2CF9AE}" pid="16" name="Objective-VersionNumber">
    <vt:r8>44</vt:r8>
  </property>
  <property fmtid="{D5CDD505-2E9C-101B-9397-08002B2CF9AE}" pid="17" name="Objective-VersionComment">
    <vt:lpwstr>Accept minor edits</vt:lpwstr>
  </property>
  <property fmtid="{D5CDD505-2E9C-101B-9397-08002B2CF9AE}" pid="18" name="Objective-FileNumber">
    <vt:lpwstr>SR/EM/32/16-26781</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Final</vt:lpwstr>
  </property>
  <property fmtid="{D5CDD505-2E9C-101B-9397-08002B2CF9AE}" pid="22" name="Objective-Email is Vaulted? [system]">
    <vt:lpwstr/>
  </property>
  <property fmtid="{D5CDD505-2E9C-101B-9397-08002B2CF9AE}" pid="23" name="Mendeley Document_1">
    <vt:lpwstr>True</vt:lpwstr>
  </property>
  <property fmtid="{D5CDD505-2E9C-101B-9397-08002B2CF9AE}" pid="24" name="Mendeley Unique User Id_1">
    <vt:lpwstr>f5e9f5f8-8532-3a77-9d4a-5fe4f4fe0120</vt:lpwstr>
  </property>
  <property fmtid="{D5CDD505-2E9C-101B-9397-08002B2CF9AE}" pid="25" name="Mendeley Citation Style_1">
    <vt:lpwstr>http://www.zotero.org/styles/apa</vt:lpwstr>
  </property>
  <property fmtid="{D5CDD505-2E9C-101B-9397-08002B2CF9AE}" pid="26" name="Mendeley Recent Style Id 0_1">
    <vt:lpwstr>http://www.zotero.org/styles/american-medical-association</vt:lpwstr>
  </property>
  <property fmtid="{D5CDD505-2E9C-101B-9397-08002B2CF9AE}" pid="27" name="Mendeley Recent Style Name 0_1">
    <vt:lpwstr>American Medical Association</vt:lpwstr>
  </property>
  <property fmtid="{D5CDD505-2E9C-101B-9397-08002B2CF9AE}" pid="28" name="Mendeley Recent Style Id 1_1">
    <vt:lpwstr>http://www.zotero.org/styles/american-political-science-association</vt:lpwstr>
  </property>
  <property fmtid="{D5CDD505-2E9C-101B-9397-08002B2CF9AE}" pid="29" name="Mendeley Recent Style Name 1_1">
    <vt:lpwstr>American Political Science Association</vt:lpwstr>
  </property>
  <property fmtid="{D5CDD505-2E9C-101B-9397-08002B2CF9AE}" pid="30" name="Mendeley Recent Style Id 2_1">
    <vt:lpwstr>http://www.zotero.org/styles/apa</vt:lpwstr>
  </property>
  <property fmtid="{D5CDD505-2E9C-101B-9397-08002B2CF9AE}" pid="31" name="Mendeley Recent Style Name 2_1">
    <vt:lpwstr>American Psychological Association 6th edition</vt:lpwstr>
  </property>
  <property fmtid="{D5CDD505-2E9C-101B-9397-08002B2CF9AE}" pid="32" name="Mendeley Recent Style Id 3_1">
    <vt:lpwstr>http://www.zotero.org/styles/american-sociological-association</vt:lpwstr>
  </property>
  <property fmtid="{D5CDD505-2E9C-101B-9397-08002B2CF9AE}" pid="33" name="Mendeley Recent Style Name 3_1">
    <vt:lpwstr>American Sociological Association</vt:lpwstr>
  </property>
  <property fmtid="{D5CDD505-2E9C-101B-9397-08002B2CF9AE}" pid="34" name="Mendeley Recent Style Id 4_1">
    <vt:lpwstr>http://www.zotero.org/styles/chicago-author-date</vt:lpwstr>
  </property>
  <property fmtid="{D5CDD505-2E9C-101B-9397-08002B2CF9AE}" pid="35" name="Mendeley Recent Style Name 4_1">
    <vt:lpwstr>Chicago Manual of Style 16th edition (author-date)</vt:lpwstr>
  </property>
  <property fmtid="{D5CDD505-2E9C-101B-9397-08002B2CF9AE}" pid="36" name="Mendeley Recent Style Id 5_1">
    <vt:lpwstr>http://www.zotero.org/styles/harvard1</vt:lpwstr>
  </property>
  <property fmtid="{D5CDD505-2E9C-101B-9397-08002B2CF9AE}" pid="37" name="Mendeley Recent Style Name 5_1">
    <vt:lpwstr>Harvard Reference format 1 (author-date)</vt:lpwstr>
  </property>
  <property fmtid="{D5CDD505-2E9C-101B-9397-08002B2CF9AE}" pid="38" name="Mendeley Recent Style Id 6_1">
    <vt:lpwstr>http://www.zotero.org/styles/ieee</vt:lpwstr>
  </property>
  <property fmtid="{D5CDD505-2E9C-101B-9397-08002B2CF9AE}" pid="39" name="Mendeley Recent Style Name 6_1">
    <vt:lpwstr>IEEE</vt:lpwstr>
  </property>
  <property fmtid="{D5CDD505-2E9C-101B-9397-08002B2CF9AE}" pid="40" name="Mendeley Recent Style Id 7_1">
    <vt:lpwstr>http://www.zotero.org/styles/modern-humanities-research-association</vt:lpwstr>
  </property>
  <property fmtid="{D5CDD505-2E9C-101B-9397-08002B2CF9AE}" pid="41" name="Mendeley Recent Style Name 7_1">
    <vt:lpwstr>Modern Humanities Research Association 3rd edition (note with bibliography)</vt:lpwstr>
  </property>
  <property fmtid="{D5CDD505-2E9C-101B-9397-08002B2CF9AE}" pid="42" name="Mendeley Recent Style Id 8_1">
    <vt:lpwstr>http://www.zotero.org/styles/modern-language-association</vt:lpwstr>
  </property>
  <property fmtid="{D5CDD505-2E9C-101B-9397-08002B2CF9AE}" pid="43" name="Mendeley Recent Style Name 8_1">
    <vt:lpwstr>Modern Language Association 7th edition</vt:lpwstr>
  </property>
  <property fmtid="{D5CDD505-2E9C-101B-9397-08002B2CF9AE}" pid="44" name="Mendeley Recent Style Id 9_1">
    <vt:lpwstr>http://www.zotero.org/styles/nature</vt:lpwstr>
  </property>
  <property fmtid="{D5CDD505-2E9C-101B-9397-08002B2CF9AE}" pid="45" name="Mendeley Recent Style Name 9_1">
    <vt:lpwstr>Nature</vt:lpwstr>
  </property>
  <property fmtid="{D5CDD505-2E9C-101B-9397-08002B2CF9AE}" pid="46" name="Objective-Report Type [system]">
    <vt:lpwstr>Research/Evaluation</vt:lpwstr>
  </property>
</Properties>
</file>